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CC4135" w14:textId="77777777" w:rsidR="0083740C" w:rsidRPr="00054A4E" w:rsidRDefault="0083740C" w:rsidP="0083740C">
      <w:pPr>
        <w:jc w:val="center"/>
        <w:rPr>
          <w:rFonts w:ascii="Preeti" w:hAnsi="Preeti"/>
          <w:b/>
          <w:bCs/>
          <w:sz w:val="32"/>
          <w:szCs w:val="36"/>
        </w:rPr>
      </w:pPr>
      <w:r w:rsidRPr="00054A4E">
        <w:rPr>
          <w:rFonts w:ascii="Preeti" w:hAnsi="Preeti"/>
          <w:b/>
          <w:bCs/>
          <w:sz w:val="32"/>
          <w:szCs w:val="36"/>
        </w:rPr>
        <w:t>cg';'lr !</w:t>
      </w:r>
    </w:p>
    <w:p w14:paraId="34EE4541" w14:textId="77777777" w:rsidR="0083740C" w:rsidRPr="00054A4E" w:rsidRDefault="0083740C" w:rsidP="0083740C">
      <w:pPr>
        <w:jc w:val="center"/>
        <w:rPr>
          <w:rFonts w:ascii="Preeti" w:hAnsi="Preeti"/>
          <w:sz w:val="20"/>
          <w:szCs w:val="20"/>
        </w:rPr>
      </w:pPr>
      <w:r w:rsidRPr="00054A4E">
        <w:rPr>
          <w:rFonts w:ascii="Preeti" w:hAnsi="Preeti"/>
          <w:b/>
          <w:bCs/>
          <w:sz w:val="28"/>
        </w:rPr>
        <w:t>g]km\:s"g ;jf]{Ts[i6 ;+:yf ;Ddfg M</w:t>
      </w:r>
      <w:r w:rsidRPr="00054A4E">
        <w:rPr>
          <w:rFonts w:ascii="Preeti" w:hAnsi="Preeti"/>
          <w:b/>
          <w:sz w:val="28"/>
        </w:rPr>
        <w:t xml:space="preserve"> ;+:yfut cfj]bg kmf/fd</w:t>
      </w:r>
    </w:p>
    <w:p w14:paraId="33E38E87" w14:textId="77777777" w:rsidR="0083740C" w:rsidRPr="00957DD1" w:rsidRDefault="0083740C" w:rsidP="0083740C">
      <w:pPr>
        <w:jc w:val="center"/>
        <w:rPr>
          <w:rFonts w:ascii="Preeti" w:hAnsi="Preeti"/>
          <w:b/>
          <w:bCs/>
          <w:i/>
          <w:sz w:val="28"/>
        </w:rPr>
      </w:pPr>
      <w:r w:rsidRPr="00957DD1">
        <w:rPr>
          <w:rFonts w:ascii="Preeti" w:hAnsi="Preeti"/>
          <w:b/>
          <w:bCs/>
          <w:i/>
          <w:sz w:val="28"/>
        </w:rPr>
        <w:t>-</w:t>
      </w:r>
      <w:r w:rsidR="00AA727D">
        <w:rPr>
          <w:rFonts w:ascii="Preeti" w:hAnsi="Preeti"/>
          <w:b/>
          <w:bCs/>
          <w:i/>
          <w:sz w:val="28"/>
        </w:rPr>
        <w:t xml:space="preserve">ldl&gt;t jf </w:t>
      </w:r>
      <w:r w:rsidRPr="00957DD1">
        <w:rPr>
          <w:rFonts w:ascii="Preeti" w:hAnsi="Preeti"/>
          <w:b/>
          <w:bCs/>
          <w:i/>
          <w:sz w:val="28"/>
        </w:rPr>
        <w:t>dlxnf</w:t>
      </w:r>
      <w:r w:rsidR="00AA727D">
        <w:rPr>
          <w:rFonts w:ascii="Preeti" w:hAnsi="Preeti"/>
          <w:b/>
          <w:bCs/>
          <w:i/>
          <w:sz w:val="28"/>
        </w:rPr>
        <w:t xml:space="preserve"> dfq} ;b:o ePsf]</w:t>
      </w:r>
      <w:r w:rsidRPr="00957DD1">
        <w:rPr>
          <w:rFonts w:ascii="Preeti" w:hAnsi="Preeti"/>
          <w:b/>
          <w:bCs/>
          <w:i/>
          <w:sz w:val="28"/>
        </w:rPr>
        <w:t xml:space="preserve">_ </w:t>
      </w:r>
    </w:p>
    <w:p w14:paraId="3BDFA88F" w14:textId="638D7A3F" w:rsidR="0083740C" w:rsidRPr="00054A4E" w:rsidRDefault="0083740C" w:rsidP="0083740C">
      <w:pPr>
        <w:jc w:val="center"/>
        <w:rPr>
          <w:rFonts w:ascii="Preeti" w:hAnsi="Preeti"/>
          <w:i/>
          <w:sz w:val="40"/>
          <w:szCs w:val="36"/>
        </w:rPr>
      </w:pPr>
      <w:r w:rsidRPr="00054A4E">
        <w:rPr>
          <w:rFonts w:ascii="Preeti" w:hAnsi="Preeti"/>
          <w:i/>
          <w:sz w:val="28"/>
        </w:rPr>
        <w:t xml:space="preserve">-kmf/ddf pNn]lvt ljj/0f ebf{ ;DalGwt cf=j=sf] &gt;fj0fb]lv </w:t>
      </w:r>
      <w:r w:rsidR="002B7310">
        <w:rPr>
          <w:rFonts w:ascii="Preeti" w:hAnsi="Preeti"/>
          <w:i/>
          <w:sz w:val="28"/>
        </w:rPr>
        <w:t>c;f/ d;fGt</w:t>
      </w:r>
      <w:r w:rsidRPr="00054A4E">
        <w:rPr>
          <w:rFonts w:ascii="Preeti" w:hAnsi="Preeti"/>
          <w:i/>
          <w:sz w:val="28"/>
        </w:rPr>
        <w:t>;Ddsf] tYof+ssf] cfwf/df eg'{ xf]nf</w:t>
      </w:r>
      <w:r w:rsidRPr="00054A4E">
        <w:rPr>
          <w:rFonts w:ascii="Preeti" w:hAnsi="Preeti"/>
          <w:iCs/>
          <w:sz w:val="28"/>
        </w:rPr>
        <w:t xml:space="preserve">, kmf/fddf el/P adf]lhdsf ljj/0fsf] nflu </w:t>
      </w:r>
      <w:r w:rsidR="002B7310">
        <w:rPr>
          <w:rFonts w:ascii="Preeti" w:hAnsi="Preeti"/>
          <w:iCs/>
          <w:sz w:val="28"/>
        </w:rPr>
        <w:t>jflif{s</w:t>
      </w:r>
      <w:r w:rsidRPr="00054A4E">
        <w:rPr>
          <w:rFonts w:ascii="Preeti" w:hAnsi="Preeti"/>
          <w:iCs/>
          <w:sz w:val="28"/>
        </w:rPr>
        <w:t xml:space="preserve"> ljQLo k|ltj]bgx? o;};fy ;+nUg 9fFrf -PS;]n_df clgjfo{ k7fpg'kg]{5 .</w:t>
      </w:r>
      <w:r w:rsidRPr="00054A4E">
        <w:rPr>
          <w:rFonts w:ascii="Preeti" w:hAnsi="Preeti"/>
          <w:i/>
          <w:sz w:val="28"/>
        </w:rPr>
        <w:t>_</w:t>
      </w:r>
    </w:p>
    <w:p w14:paraId="0E5255C9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;+:yfsf] gfd M===================================================================================================================</w:t>
      </w:r>
    </w:p>
    <w:p w14:paraId="07B1BFB6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7]ufgf M ===========================   g]km\:s"g ;b:otf g+====================  :yfkgf ldlt M ========================</w:t>
      </w:r>
    </w:p>
    <w:p w14:paraId="49146BBA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b/>
          <w:sz w:val="30"/>
          <w:szCs w:val="32"/>
          <w:u w:val="single"/>
        </w:rPr>
      </w:pPr>
      <w:r w:rsidRPr="00054A4E">
        <w:rPr>
          <w:rFonts w:ascii="Preeti" w:hAnsi="Preeti"/>
          <w:b/>
          <w:sz w:val="30"/>
          <w:szCs w:val="32"/>
          <w:u w:val="single"/>
        </w:rPr>
        <w:t>vfnL sf]7f ePsf] :yfgdf -</w:t>
      </w:r>
      <w:r w:rsidRPr="00054A4E">
        <w:rPr>
          <w:rFonts w:ascii="Preeti" w:hAnsi="Preeti"/>
          <w:b/>
          <w:sz w:val="30"/>
          <w:szCs w:val="32"/>
          <w:u w:val="single"/>
        </w:rPr>
        <w:sym w:font="Symbol" w:char="F0D6"/>
      </w:r>
      <w:r w:rsidRPr="00054A4E">
        <w:rPr>
          <w:rFonts w:ascii="Preeti" w:hAnsi="Preeti"/>
          <w:b/>
          <w:sz w:val="30"/>
          <w:szCs w:val="32"/>
          <w:u w:val="single"/>
        </w:rPr>
        <w:t xml:space="preserve">_ lrGx nufpg'xf];\ . </w:t>
      </w:r>
    </w:p>
    <w:p w14:paraId="2F75AAC5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 xml:space="preserve">! </w:t>
      </w:r>
      <w:r w:rsidRPr="00054A4E">
        <w:rPr>
          <w:rFonts w:ascii="Preeti" w:hAnsi="Preeti"/>
          <w:sz w:val="30"/>
          <w:szCs w:val="32"/>
        </w:rPr>
        <w:tab/>
        <w:t>;b:o ;+Vof M========      dlxnf M =============     k'?if M ============</w:t>
      </w:r>
      <w:r w:rsidRPr="00054A4E">
        <w:rPr>
          <w:rFonts w:ascii="Preeti" w:hAnsi="Preeti"/>
          <w:sz w:val="30"/>
          <w:szCs w:val="32"/>
        </w:rPr>
        <w:tab/>
        <w:t>cGo M ====================</w:t>
      </w:r>
    </w:p>
    <w:p w14:paraId="50250622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 xml:space="preserve">@ </w:t>
      </w:r>
      <w:r w:rsidRPr="00054A4E">
        <w:rPr>
          <w:rFonts w:ascii="Preeti" w:hAnsi="Preeti"/>
          <w:sz w:val="30"/>
          <w:szCs w:val="32"/>
        </w:rPr>
        <w:tab/>
        <w:t>;fwf/0f ;efdf pkl:yt ;+Vof M================ ldlt M ========================= k|ltzt ==================</w:t>
      </w:r>
    </w:p>
    <w:p w14:paraId="37691387" w14:textId="77777777" w:rsidR="0083740C" w:rsidRPr="00054A4E" w:rsidRDefault="00604981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93B2758" wp14:editId="4D613901">
                <wp:simplePos x="0" y="0"/>
                <wp:positionH relativeFrom="column">
                  <wp:posOffset>3852545</wp:posOffset>
                </wp:positionH>
                <wp:positionV relativeFrom="paragraph">
                  <wp:posOffset>17780</wp:posOffset>
                </wp:positionV>
                <wp:extent cx="142875" cy="142875"/>
                <wp:effectExtent l="0" t="0" r="28575" b="28575"/>
                <wp:wrapNone/>
                <wp:docPr id="170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58D9A67" id="Rectangle 7" o:spid="_x0000_s1026" style="position:absolute;margin-left:303.35pt;margin-top:1.4pt;width:11.25pt;height:11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5D4B3A1" wp14:editId="6BFC0047">
                <wp:simplePos x="0" y="0"/>
                <wp:positionH relativeFrom="column">
                  <wp:posOffset>3454400</wp:posOffset>
                </wp:positionH>
                <wp:positionV relativeFrom="paragraph">
                  <wp:posOffset>17780</wp:posOffset>
                </wp:positionV>
                <wp:extent cx="142875" cy="142875"/>
                <wp:effectExtent l="0" t="0" r="28575" b="28575"/>
                <wp:wrapNone/>
                <wp:docPr id="169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49BC748" id="Rectangle 6" o:spid="_x0000_s1026" style="position:absolute;margin-left:272pt;margin-top:1.4pt;width:11.25pt;height:11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 xml:space="preserve"># </w:t>
      </w:r>
      <w:r w:rsidR="0083740C" w:rsidRPr="00054A4E">
        <w:rPr>
          <w:rFonts w:ascii="Preeti" w:hAnsi="Preeti"/>
          <w:sz w:val="30"/>
          <w:szCs w:val="32"/>
        </w:rPr>
        <w:tab/>
        <w:t xml:space="preserve">C0f nufgL ubf{ lng] u/]sf] C0f Jofj:yfkg z'Ns  M </w:t>
      </w:r>
      <w:r w:rsidR="0083740C" w:rsidRPr="00054A4E">
        <w:rPr>
          <w:rFonts w:ascii="Preeti" w:hAnsi="Preeti"/>
          <w:sz w:val="30"/>
          <w:szCs w:val="32"/>
        </w:rPr>
        <w:tab/>
        <w:t>5     5}g, -5 eg] k|ltzt ============_</w:t>
      </w:r>
    </w:p>
    <w:p w14:paraId="551EFF54" w14:textId="77777777" w:rsidR="0083740C" w:rsidRPr="00054A4E" w:rsidRDefault="00604981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DA38700" wp14:editId="457ED15C">
                <wp:simplePos x="0" y="0"/>
                <wp:positionH relativeFrom="column">
                  <wp:posOffset>3409315</wp:posOffset>
                </wp:positionH>
                <wp:positionV relativeFrom="paragraph">
                  <wp:posOffset>30480</wp:posOffset>
                </wp:positionV>
                <wp:extent cx="142875" cy="142875"/>
                <wp:effectExtent l="0" t="0" r="28575" b="28575"/>
                <wp:wrapNone/>
                <wp:docPr id="168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A6E1E1E" id="Rectangle 9" o:spid="_x0000_s1026" style="position:absolute;margin-left:268.45pt;margin-top:2.4pt;width:11.25pt;height:11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D327F67" wp14:editId="054E691D">
                <wp:simplePos x="0" y="0"/>
                <wp:positionH relativeFrom="column">
                  <wp:posOffset>3037205</wp:posOffset>
                </wp:positionH>
                <wp:positionV relativeFrom="paragraph">
                  <wp:posOffset>20955</wp:posOffset>
                </wp:positionV>
                <wp:extent cx="142875" cy="142875"/>
                <wp:effectExtent l="0" t="0" r="28575" b="28575"/>
                <wp:wrapNone/>
                <wp:docPr id="167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D4CE8E" id="Rectangle 8" o:spid="_x0000_s1026" style="position:absolute;margin-left:239.15pt;margin-top:1.65pt;width:11.25pt;height:11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 xml:space="preserve">$= </w:t>
      </w:r>
      <w:r w:rsidR="0083740C" w:rsidRPr="00054A4E">
        <w:rPr>
          <w:rFonts w:ascii="Preeti" w:hAnsi="Preeti"/>
          <w:sz w:val="30"/>
          <w:szCs w:val="32"/>
        </w:rPr>
        <w:tab/>
        <w:t>;b:onfO ljt/0f ul/Psf] ;Ddfg÷k'/:sf/ M</w:t>
      </w:r>
      <w:r w:rsidR="0083740C" w:rsidRPr="00054A4E">
        <w:rPr>
          <w:rFonts w:ascii="Preeti" w:hAnsi="Preeti"/>
          <w:sz w:val="30"/>
          <w:szCs w:val="32"/>
        </w:rPr>
        <w:tab/>
        <w:t xml:space="preserve">5      5}g, 5 eg] M </w:t>
      </w:r>
    </w:p>
    <w:p w14:paraId="213618D4" w14:textId="77777777" w:rsidR="0083740C" w:rsidRPr="00054A4E" w:rsidRDefault="00604981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C233715" wp14:editId="5E04E749">
                <wp:simplePos x="0" y="0"/>
                <wp:positionH relativeFrom="column">
                  <wp:posOffset>3552190</wp:posOffset>
                </wp:positionH>
                <wp:positionV relativeFrom="paragraph">
                  <wp:posOffset>23495</wp:posOffset>
                </wp:positionV>
                <wp:extent cx="142875" cy="142875"/>
                <wp:effectExtent l="0" t="0" r="28575" b="28575"/>
                <wp:wrapNone/>
                <wp:docPr id="166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DECA8B3" id="Rectangle 12" o:spid="_x0000_s1026" style="position:absolute;margin-left:279.7pt;margin-top:1.85pt;width:11.25pt;height:11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D29C05F" wp14:editId="45C5E915">
                <wp:simplePos x="0" y="0"/>
                <wp:positionH relativeFrom="column">
                  <wp:posOffset>2186940</wp:posOffset>
                </wp:positionH>
                <wp:positionV relativeFrom="paragraph">
                  <wp:posOffset>23495</wp:posOffset>
                </wp:positionV>
                <wp:extent cx="142875" cy="142875"/>
                <wp:effectExtent l="0" t="0" r="28575" b="28575"/>
                <wp:wrapNone/>
                <wp:docPr id="165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CF4E066" id="Rectangle 11" o:spid="_x0000_s1026" style="position:absolute;margin-left:172.2pt;margin-top:1.85pt;width:11.25pt;height:11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48BAC1C" wp14:editId="0D569414">
                <wp:simplePos x="0" y="0"/>
                <wp:positionH relativeFrom="column">
                  <wp:posOffset>481965</wp:posOffset>
                </wp:positionH>
                <wp:positionV relativeFrom="paragraph">
                  <wp:posOffset>23495</wp:posOffset>
                </wp:positionV>
                <wp:extent cx="142875" cy="142875"/>
                <wp:effectExtent l="0" t="0" r="28575" b="28575"/>
                <wp:wrapNone/>
                <wp:docPr id="164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98078DC" id="Rectangle 10" o:spid="_x0000_s1026" style="position:absolute;margin-left:37.95pt;margin-top:1.85pt;width:11.25pt;height:11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ab/>
        <w:t xml:space="preserve">    ;jf]{Ts[i6 jrtstf{</w:t>
      </w:r>
      <w:r w:rsidR="0083740C" w:rsidRPr="00054A4E">
        <w:rPr>
          <w:rFonts w:ascii="Preeti" w:hAnsi="Preeti"/>
          <w:sz w:val="30"/>
          <w:szCs w:val="32"/>
        </w:rPr>
        <w:tab/>
        <w:t xml:space="preserve">         ;jf]{Ts[i6 C0fL</w:t>
      </w:r>
      <w:r w:rsidR="0083740C" w:rsidRPr="00054A4E">
        <w:rPr>
          <w:rFonts w:ascii="Preeti" w:hAnsi="Preeti"/>
          <w:sz w:val="30"/>
          <w:szCs w:val="32"/>
        </w:rPr>
        <w:tab/>
        <w:t xml:space="preserve">  ;jf]{Ts[i6 ;b:o</w:t>
      </w:r>
      <w:r w:rsidR="0083740C" w:rsidRPr="00054A4E">
        <w:rPr>
          <w:rFonts w:ascii="Preeti" w:hAnsi="Preeti"/>
          <w:sz w:val="30"/>
          <w:szCs w:val="32"/>
        </w:rPr>
        <w:tab/>
      </w:r>
    </w:p>
    <w:p w14:paraId="3363324A" w14:textId="77777777" w:rsidR="0083740C" w:rsidRPr="00054A4E" w:rsidRDefault="00604981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4D7B77F1" wp14:editId="14B526A1">
                <wp:simplePos x="0" y="0"/>
                <wp:positionH relativeFrom="column">
                  <wp:posOffset>481965</wp:posOffset>
                </wp:positionH>
                <wp:positionV relativeFrom="paragraph">
                  <wp:posOffset>22860</wp:posOffset>
                </wp:positionV>
                <wp:extent cx="142875" cy="142875"/>
                <wp:effectExtent l="0" t="0" r="28575" b="28575"/>
                <wp:wrapNone/>
                <wp:docPr id="163" name="Rectangle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6F840EC" id="Rectangle 53" o:spid="_x0000_s1026" style="position:absolute;margin-left:37.95pt;margin-top:1.8pt;width:11.25pt;height:11.2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ab/>
        <w:t xml:space="preserve">    pTs[i6 dlxnf÷h]i7 gful/s÷km/s Ifdtf ePsf ;b:o</w:t>
      </w:r>
    </w:p>
    <w:p w14:paraId="7F8D2057" w14:textId="77777777" w:rsidR="0083740C" w:rsidRPr="00054A4E" w:rsidRDefault="00604981" w:rsidP="008374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right" w:pos="9749"/>
        </w:tabs>
        <w:spacing w:line="360" w:lineRule="auto"/>
        <w:ind w:left="72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497AC4F" wp14:editId="49BA008E">
                <wp:simplePos x="0" y="0"/>
                <wp:positionH relativeFrom="column">
                  <wp:posOffset>3568700</wp:posOffset>
                </wp:positionH>
                <wp:positionV relativeFrom="paragraph">
                  <wp:posOffset>41275</wp:posOffset>
                </wp:positionV>
                <wp:extent cx="142875" cy="142875"/>
                <wp:effectExtent l="0" t="0" r="28575" b="28575"/>
                <wp:wrapNone/>
                <wp:docPr id="162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6374A45" id="Rectangle 14" o:spid="_x0000_s1026" style="position:absolute;margin-left:281pt;margin-top:3.25pt;width:11.25pt;height:11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FB427B7" wp14:editId="3D649968">
                <wp:simplePos x="0" y="0"/>
                <wp:positionH relativeFrom="column">
                  <wp:posOffset>481965</wp:posOffset>
                </wp:positionH>
                <wp:positionV relativeFrom="paragraph">
                  <wp:posOffset>24765</wp:posOffset>
                </wp:positionV>
                <wp:extent cx="142875" cy="142875"/>
                <wp:effectExtent l="0" t="0" r="28575" b="28575"/>
                <wp:wrapNone/>
                <wp:docPr id="161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E8FD53" id="Rectangle 13" o:spid="_x0000_s1026" style="position:absolute;margin-left:37.95pt;margin-top:1.95pt;width:11.25pt;height:11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ab/>
        <w:t xml:space="preserve">    dlxgfsf] pTs[i6 ;b:o </w: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  <w:t xml:space="preserve">          cGo eP ====================================</w: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</w:r>
    </w:p>
    <w:p w14:paraId="641E932D" w14:textId="77777777" w:rsidR="0083740C" w:rsidRPr="00054A4E" w:rsidRDefault="0083740C" w:rsidP="0083740C">
      <w:pPr>
        <w:spacing w:line="360" w:lineRule="auto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%=</w:t>
      </w:r>
      <w:r w:rsidRPr="00054A4E">
        <w:rPr>
          <w:rFonts w:ascii="Preeti" w:hAnsi="Preeti"/>
          <w:sz w:val="30"/>
          <w:szCs w:val="32"/>
        </w:rPr>
        <w:tab/>
        <w:t>;Ddfg÷k'/:sf/sf] nflu gLltut Joj:yf 5÷5}g . 5 eg], gLlt÷sfo{ljlw -=======================_</w:t>
      </w:r>
    </w:p>
    <w:p w14:paraId="04012302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 xml:space="preserve">^= </w:t>
      </w:r>
      <w:r w:rsidRPr="00054A4E">
        <w:rPr>
          <w:rFonts w:ascii="Preeti" w:hAnsi="Preeti"/>
          <w:sz w:val="30"/>
          <w:szCs w:val="32"/>
        </w:rPr>
        <w:tab/>
        <w:t>;b:ox?nfO{ cfly{s ljt/0fsf] cj:yf M</w:t>
      </w:r>
    </w:p>
    <w:p w14:paraId="3AA8A84B" w14:textId="77777777" w:rsidR="0083740C" w:rsidRPr="00054A4E" w:rsidRDefault="00604981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575E036C" wp14:editId="4CB61B81">
                <wp:simplePos x="0" y="0"/>
                <wp:positionH relativeFrom="column">
                  <wp:posOffset>4361815</wp:posOffset>
                </wp:positionH>
                <wp:positionV relativeFrom="paragraph">
                  <wp:posOffset>23495</wp:posOffset>
                </wp:positionV>
                <wp:extent cx="142875" cy="142875"/>
                <wp:effectExtent l="0" t="0" r="28575" b="28575"/>
                <wp:wrapNone/>
                <wp:docPr id="160" name="Rectangle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3798007" id="Rectangle 56" o:spid="_x0000_s1026" style="position:absolute;margin-left:343.45pt;margin-top:1.85pt;width:11.25pt;height:11.2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0149F278" wp14:editId="0CE78777">
                <wp:simplePos x="0" y="0"/>
                <wp:positionH relativeFrom="column">
                  <wp:posOffset>2082165</wp:posOffset>
                </wp:positionH>
                <wp:positionV relativeFrom="paragraph">
                  <wp:posOffset>23495</wp:posOffset>
                </wp:positionV>
                <wp:extent cx="142875" cy="142875"/>
                <wp:effectExtent l="0" t="0" r="28575" b="28575"/>
                <wp:wrapNone/>
                <wp:docPr id="159" name="Rectangle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A75A35" id="Rectangle 55" o:spid="_x0000_s1026" style="position:absolute;margin-left:163.95pt;margin-top:1.85pt;width:11.25pt;height:11.2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2944979B" wp14:editId="4778DD34">
                <wp:simplePos x="0" y="0"/>
                <wp:positionH relativeFrom="column">
                  <wp:posOffset>481965</wp:posOffset>
                </wp:positionH>
                <wp:positionV relativeFrom="paragraph">
                  <wp:posOffset>23495</wp:posOffset>
                </wp:positionV>
                <wp:extent cx="142875" cy="142875"/>
                <wp:effectExtent l="0" t="0" r="28575" b="28575"/>
                <wp:wrapNone/>
                <wp:docPr id="158" name="Rectangle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CFE9E0" id="Rectangle 54" o:spid="_x0000_s1026" style="position:absolute;margin-left:37.95pt;margin-top:1.85pt;width:11.25pt;height:11.2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ab/>
        <w:t xml:space="preserve">    z]o/ nfef+z</w: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  <w:t>;+/lIft k'FhL lkmtf{ sf]if</w: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  <w:t>cGo =======================</w:t>
      </w:r>
    </w:p>
    <w:p w14:paraId="734D114C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&amp;=</w:t>
      </w:r>
      <w:r w:rsidRPr="00054A4E">
        <w:rPr>
          <w:rFonts w:ascii="Preeti" w:hAnsi="Preeti"/>
          <w:sz w:val="30"/>
          <w:szCs w:val="32"/>
        </w:rPr>
        <w:tab/>
        <w:t>;+:yfsf] pks/0f  tyf k|ljlw  M</w:t>
      </w:r>
    </w:p>
    <w:p w14:paraId="6E9D7875" w14:textId="77777777" w:rsidR="0083740C" w:rsidRPr="00054A4E" w:rsidRDefault="00604981" w:rsidP="0083740C">
      <w:pPr>
        <w:spacing w:line="360" w:lineRule="auto"/>
        <w:ind w:left="144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2CAE574" wp14:editId="3CD14EEF">
                <wp:simplePos x="0" y="0"/>
                <wp:positionH relativeFrom="column">
                  <wp:posOffset>2329815</wp:posOffset>
                </wp:positionH>
                <wp:positionV relativeFrom="paragraph">
                  <wp:posOffset>30480</wp:posOffset>
                </wp:positionV>
                <wp:extent cx="142875" cy="142875"/>
                <wp:effectExtent l="0" t="0" r="28575" b="28575"/>
                <wp:wrapNone/>
                <wp:docPr id="157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7F0CDD0" id="Rectangle 15" o:spid="_x0000_s1026" style="position:absolute;margin-left:183.45pt;margin-top:2.4pt;width:11.25pt;height:11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4CDFEB8" wp14:editId="2DB1A5CC">
                <wp:simplePos x="0" y="0"/>
                <wp:positionH relativeFrom="column">
                  <wp:posOffset>4981575</wp:posOffset>
                </wp:positionH>
                <wp:positionV relativeFrom="paragraph">
                  <wp:posOffset>30480</wp:posOffset>
                </wp:positionV>
                <wp:extent cx="142875" cy="142875"/>
                <wp:effectExtent l="0" t="0" r="28575" b="28575"/>
                <wp:wrapNone/>
                <wp:docPr id="156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9E07E31" id="Rectangle 18" o:spid="_x0000_s1026" style="position:absolute;margin-left:392.25pt;margin-top:2.4pt;width:11.25pt;height:11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3324B7E" wp14:editId="0B86E616">
                <wp:simplePos x="0" y="0"/>
                <wp:positionH relativeFrom="column">
                  <wp:posOffset>3995420</wp:posOffset>
                </wp:positionH>
                <wp:positionV relativeFrom="paragraph">
                  <wp:posOffset>30480</wp:posOffset>
                </wp:positionV>
                <wp:extent cx="142875" cy="142875"/>
                <wp:effectExtent l="0" t="0" r="28575" b="28575"/>
                <wp:wrapNone/>
                <wp:docPr id="155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2112AB" id="Rectangle 17" o:spid="_x0000_s1026" style="position:absolute;margin-left:314.6pt;margin-top:2.4pt;width:11.25pt;height:11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1358E24" wp14:editId="0E9AE51B">
                <wp:simplePos x="0" y="0"/>
                <wp:positionH relativeFrom="column">
                  <wp:posOffset>3180080</wp:posOffset>
                </wp:positionH>
                <wp:positionV relativeFrom="paragraph">
                  <wp:posOffset>30480</wp:posOffset>
                </wp:positionV>
                <wp:extent cx="142875" cy="142875"/>
                <wp:effectExtent l="0" t="0" r="28575" b="28575"/>
                <wp:wrapNone/>
                <wp:docPr id="154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F9D9A44" id="Rectangle 16" o:spid="_x0000_s1026" style="position:absolute;margin-left:250.4pt;margin-top:2.4pt;width:11.25pt;height:11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 xml:space="preserve">Dofg'cn clen]vLs/0f </w:t>
      </w:r>
      <w:r w:rsidR="0083740C" w:rsidRPr="00054A4E">
        <w:rPr>
          <w:rFonts w:ascii="Preeti" w:hAnsi="Preeti"/>
          <w:sz w:val="30"/>
          <w:szCs w:val="32"/>
        </w:rPr>
        <w:tab/>
        <w:t>sDKo"6/</w:t>
      </w:r>
      <w:r w:rsidR="0083740C" w:rsidRPr="00054A4E">
        <w:rPr>
          <w:rFonts w:ascii="Preeti" w:hAnsi="Preeti"/>
          <w:sz w:val="30"/>
          <w:szCs w:val="32"/>
        </w:rPr>
        <w:tab/>
        <w:t xml:space="preserve">    ;km6\j]o/       OG6/g]6       6]lnkmf]g</w:t>
      </w:r>
    </w:p>
    <w:p w14:paraId="2A23176B" w14:textId="77777777" w:rsidR="0083740C" w:rsidRPr="00054A4E" w:rsidRDefault="00604981" w:rsidP="0083740C">
      <w:pPr>
        <w:spacing w:line="360" w:lineRule="auto"/>
        <w:ind w:left="144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753F11B" wp14:editId="1A5590C5">
                <wp:simplePos x="0" y="0"/>
                <wp:positionH relativeFrom="column">
                  <wp:posOffset>1608455</wp:posOffset>
                </wp:positionH>
                <wp:positionV relativeFrom="paragraph">
                  <wp:posOffset>31750</wp:posOffset>
                </wp:positionV>
                <wp:extent cx="142875" cy="142875"/>
                <wp:effectExtent l="0" t="0" r="28575" b="28575"/>
                <wp:wrapNone/>
                <wp:docPr id="153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8313200" id="Rectangle 20" o:spid="_x0000_s1026" style="position:absolute;margin-left:126.65pt;margin-top:2.5pt;width:11.25pt;height:11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F9FA7FC" wp14:editId="0AFC6743">
                <wp:simplePos x="0" y="0"/>
                <wp:positionH relativeFrom="column">
                  <wp:posOffset>481965</wp:posOffset>
                </wp:positionH>
                <wp:positionV relativeFrom="paragraph">
                  <wp:posOffset>31750</wp:posOffset>
                </wp:positionV>
                <wp:extent cx="142875" cy="142875"/>
                <wp:effectExtent l="0" t="0" r="28575" b="28575"/>
                <wp:wrapNone/>
                <wp:docPr id="152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CC92D01" id="Rectangle 19" o:spid="_x0000_s1026" style="position:absolute;margin-left:37.95pt;margin-top:2.5pt;width:11.25pt;height:11.2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 xml:space="preserve">    j]e ;fO6         cGo pks/0fx? eP ===================================================================</w:t>
      </w:r>
    </w:p>
    <w:p w14:paraId="1F46218A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 xml:space="preserve">*= </w:t>
      </w:r>
      <w:r w:rsidRPr="00054A4E">
        <w:rPr>
          <w:rFonts w:ascii="Preeti" w:hAnsi="Preeti"/>
          <w:sz w:val="30"/>
          <w:szCs w:val="32"/>
        </w:rPr>
        <w:tab/>
        <w:t xml:space="preserve">;+:yfn] tof/ u/]sf] ;+:yfut ljsf; of]hgf </w:t>
      </w:r>
    </w:p>
    <w:p w14:paraId="6081716A" w14:textId="77777777" w:rsidR="0083740C" w:rsidRPr="00054A4E" w:rsidRDefault="00604981" w:rsidP="0083740C">
      <w:pPr>
        <w:spacing w:before="120"/>
        <w:ind w:left="144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sz w:val="30"/>
          <w:szCs w:val="32"/>
          <w:lang w:bidi="ne-NP"/>
        </w:rPr>
        <w:lastRenderedPageBreak/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0121A5C" wp14:editId="2189E48F">
                <wp:simplePos x="0" y="0"/>
                <wp:positionH relativeFrom="column">
                  <wp:posOffset>3867150</wp:posOffset>
                </wp:positionH>
                <wp:positionV relativeFrom="paragraph">
                  <wp:posOffset>20320</wp:posOffset>
                </wp:positionV>
                <wp:extent cx="142875" cy="142875"/>
                <wp:effectExtent l="0" t="0" r="28575" b="28575"/>
                <wp:wrapNone/>
                <wp:docPr id="151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7205428" id="Rectangle 24" o:spid="_x0000_s1026" style="position:absolute;margin-left:304.5pt;margin-top:1.6pt;width:11.25pt;height:11.2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2121113" wp14:editId="4A25D88C">
                <wp:simplePos x="0" y="0"/>
                <wp:positionH relativeFrom="column">
                  <wp:posOffset>2531110</wp:posOffset>
                </wp:positionH>
                <wp:positionV relativeFrom="paragraph">
                  <wp:posOffset>20320</wp:posOffset>
                </wp:positionV>
                <wp:extent cx="142875" cy="142875"/>
                <wp:effectExtent l="0" t="0" r="28575" b="28575"/>
                <wp:wrapNone/>
                <wp:docPr id="150" name="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E6EF330" id="Rectangle 23" o:spid="_x0000_s1026" style="position:absolute;margin-left:199.3pt;margin-top:1.6pt;width:11.25pt;height:11.2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8F15A1D" wp14:editId="4E1AC98D">
                <wp:simplePos x="0" y="0"/>
                <wp:positionH relativeFrom="column">
                  <wp:posOffset>1608455</wp:posOffset>
                </wp:positionH>
                <wp:positionV relativeFrom="paragraph">
                  <wp:posOffset>20320</wp:posOffset>
                </wp:positionV>
                <wp:extent cx="142875" cy="142875"/>
                <wp:effectExtent l="0" t="0" r="28575" b="28575"/>
                <wp:wrapNone/>
                <wp:docPr id="149" name="Rectangl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7C8A927" id="Rectangle 22" o:spid="_x0000_s1026" style="position:absolute;margin-left:126.65pt;margin-top:1.6pt;width:11.25pt;height:11.2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4B2F6D8" wp14:editId="10B4A765">
                <wp:simplePos x="0" y="0"/>
                <wp:positionH relativeFrom="column">
                  <wp:posOffset>481965</wp:posOffset>
                </wp:positionH>
                <wp:positionV relativeFrom="paragraph">
                  <wp:posOffset>20320</wp:posOffset>
                </wp:positionV>
                <wp:extent cx="142875" cy="142875"/>
                <wp:effectExtent l="0" t="0" r="28575" b="28575"/>
                <wp:wrapNone/>
                <wp:docPr id="148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E2FBC2B" id="Rectangle 21" o:spid="_x0000_s1026" style="position:absolute;margin-left:37.95pt;margin-top:1.6pt;width:11.25pt;height:11.2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 xml:space="preserve">    jflif{s ah]6</w:t>
      </w:r>
      <w:r w:rsidR="0083740C" w:rsidRPr="00054A4E">
        <w:rPr>
          <w:rFonts w:ascii="Preeti" w:hAnsi="Preeti"/>
          <w:sz w:val="30"/>
          <w:szCs w:val="32"/>
        </w:rPr>
        <w:tab/>
        <w:t xml:space="preserve"> sfo{qmd</w:t>
      </w:r>
      <w:r w:rsidR="0083740C" w:rsidRPr="00054A4E">
        <w:rPr>
          <w:rFonts w:ascii="Preeti" w:hAnsi="Preeti"/>
          <w:sz w:val="30"/>
          <w:szCs w:val="32"/>
        </w:rPr>
        <w:tab/>
        <w:t xml:space="preserve"> lqjifL{o of]hgf</w: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  <w:t>of]hgfsf] q}dfl;s ;dLIff</w:t>
      </w:r>
    </w:p>
    <w:p w14:paraId="60E8D7E2" w14:textId="77777777" w:rsidR="0083740C" w:rsidRPr="00054A4E" w:rsidRDefault="0083740C" w:rsidP="0083740C">
      <w:pPr>
        <w:spacing w:before="120"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 xml:space="preserve">(= </w:t>
      </w:r>
      <w:r w:rsidRPr="00054A4E">
        <w:rPr>
          <w:rFonts w:ascii="Preeti" w:hAnsi="Preeti"/>
          <w:sz w:val="30"/>
          <w:szCs w:val="32"/>
        </w:rPr>
        <w:tab/>
        <w:t>;+:yfdf k|of]u ePsf gLlt tyf sfo{lalwx? M k|of]udf NofO{Psf gLlt tyf sfo{lalwx?sf] gfd n]Vg'xf];-:yfg ck'u ePdf csf]{ kfgf yk ug{ ;Sg'x'g]5 ._</w:t>
      </w:r>
    </w:p>
    <w:p w14:paraId="5FAED3EA" w14:textId="77777777" w:rsidR="0083740C" w:rsidRPr="00054A4E" w:rsidRDefault="0083740C" w:rsidP="0083740C">
      <w:pPr>
        <w:spacing w:before="120" w:line="360" w:lineRule="auto"/>
        <w:ind w:left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gLltx? M ================================================================================================================</w:t>
      </w:r>
    </w:p>
    <w:p w14:paraId="5104978A" w14:textId="77777777" w:rsidR="0083740C" w:rsidRPr="00054A4E" w:rsidRDefault="0083740C" w:rsidP="0083740C">
      <w:pPr>
        <w:spacing w:before="120"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ab/>
        <w:t>sfo{lalwx? M ==========================================================================================================</w:t>
      </w:r>
    </w:p>
    <w:p w14:paraId="383679AD" w14:textId="77777777" w:rsidR="0083740C" w:rsidRPr="00054A4E" w:rsidRDefault="0083740C" w:rsidP="0083740C">
      <w:pPr>
        <w:spacing w:before="120"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 xml:space="preserve">!)= </w:t>
      </w:r>
      <w:r w:rsidRPr="00054A4E">
        <w:rPr>
          <w:rFonts w:ascii="Preeti" w:hAnsi="Preeti"/>
          <w:sz w:val="30"/>
          <w:szCs w:val="32"/>
        </w:rPr>
        <w:tab/>
        <w:t xml:space="preserve">pTkfbg tyf ;]jfsf k|sf/x? / Aofhb/-lj:t[t ljj/0fsf] nflu csf]{ kfgf yk ug'{xf]nf ._M </w:t>
      </w:r>
    </w:p>
    <w:p w14:paraId="1CE6B4F2" w14:textId="77777777" w:rsidR="0083740C" w:rsidRPr="00054A4E" w:rsidRDefault="0083740C" w:rsidP="0083740C">
      <w:pPr>
        <w:spacing w:before="120"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ab/>
        <w:t>artsf k|sf/x? M</w:t>
      </w:r>
      <w:r w:rsidRPr="00054A4E">
        <w:rPr>
          <w:rFonts w:ascii="Preeti" w:hAnsi="Preeti"/>
          <w:sz w:val="30"/>
          <w:szCs w:val="32"/>
        </w:rPr>
        <w:tab/>
        <w:t xml:space="preserve">  cf}ift Jofhb/ M </w:t>
      </w:r>
      <w:r w:rsidRPr="00054A4E">
        <w:rPr>
          <w:rFonts w:ascii="Preeti" w:hAnsi="Preeti"/>
          <w:sz w:val="30"/>
          <w:szCs w:val="32"/>
        </w:rPr>
        <w:tab/>
        <w:t xml:space="preserve">  C0fsf k|sf/x? M</w:t>
      </w:r>
      <w:r w:rsidRPr="00054A4E">
        <w:rPr>
          <w:rFonts w:ascii="Preeti" w:hAnsi="Preeti"/>
          <w:sz w:val="30"/>
          <w:szCs w:val="32"/>
        </w:rPr>
        <w:tab/>
        <w:t xml:space="preserve">  cf}ift Jofhb/ M</w:t>
      </w:r>
    </w:p>
    <w:p w14:paraId="59B86C3F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 xml:space="preserve">!!= </w:t>
      </w:r>
      <w:r w:rsidRPr="00054A4E">
        <w:rPr>
          <w:rFonts w:ascii="Preeti" w:hAnsi="Preeti"/>
          <w:sz w:val="30"/>
          <w:szCs w:val="32"/>
        </w:rPr>
        <w:tab/>
        <w:t>;+:yfn] jf;nft,C0fsf] k|ltj]bg tyf cfo Jofo k|ltj]bg tof/L tyf ;+rfns ;ldltdf 5nkmn ug]{ u/]sf] cjlw M</w:t>
      </w:r>
    </w:p>
    <w:p w14:paraId="131D9FE8" w14:textId="77777777" w:rsidR="0083740C" w:rsidRPr="00054A4E" w:rsidRDefault="00604981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D8688F5" wp14:editId="2D4112D8">
                <wp:simplePos x="0" y="0"/>
                <wp:positionH relativeFrom="column">
                  <wp:posOffset>2984500</wp:posOffset>
                </wp:positionH>
                <wp:positionV relativeFrom="paragraph">
                  <wp:posOffset>79375</wp:posOffset>
                </wp:positionV>
                <wp:extent cx="142875" cy="142875"/>
                <wp:effectExtent l="0" t="0" r="28575" b="28575"/>
                <wp:wrapNone/>
                <wp:docPr id="147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2389D74" id="Rectangle 28" o:spid="_x0000_s1026" style="position:absolute;margin-left:235pt;margin-top:6.25pt;width:11.25pt;height:11.2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47CBB6A" wp14:editId="302EAE45">
                <wp:simplePos x="0" y="0"/>
                <wp:positionH relativeFrom="column">
                  <wp:posOffset>2247900</wp:posOffset>
                </wp:positionH>
                <wp:positionV relativeFrom="paragraph">
                  <wp:posOffset>31750</wp:posOffset>
                </wp:positionV>
                <wp:extent cx="142875" cy="142875"/>
                <wp:effectExtent l="0" t="0" r="28575" b="28575"/>
                <wp:wrapNone/>
                <wp:docPr id="146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05EB08" id="Rectangle 27" o:spid="_x0000_s1026" style="position:absolute;margin-left:177pt;margin-top:2.5pt;width:11.25pt;height:11.2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9E061F7" wp14:editId="001AEC7E">
                <wp:simplePos x="0" y="0"/>
                <wp:positionH relativeFrom="column">
                  <wp:posOffset>1701800</wp:posOffset>
                </wp:positionH>
                <wp:positionV relativeFrom="paragraph">
                  <wp:posOffset>31750</wp:posOffset>
                </wp:positionV>
                <wp:extent cx="142875" cy="142875"/>
                <wp:effectExtent l="0" t="0" r="28575" b="28575"/>
                <wp:wrapNone/>
                <wp:docPr id="145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8E5FC21" id="Rectangle 26" o:spid="_x0000_s1026" style="position:absolute;margin-left:134pt;margin-top:2.5pt;width:11.25pt;height:11.2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3EF5440" wp14:editId="2F7FD0C0">
                <wp:simplePos x="0" y="0"/>
                <wp:positionH relativeFrom="column">
                  <wp:posOffset>901700</wp:posOffset>
                </wp:positionH>
                <wp:positionV relativeFrom="paragraph">
                  <wp:posOffset>31750</wp:posOffset>
                </wp:positionV>
                <wp:extent cx="142875" cy="142875"/>
                <wp:effectExtent l="0" t="0" r="28575" b="28575"/>
                <wp:wrapNone/>
                <wp:docPr id="144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7612FB7" id="Rectangle 25" o:spid="_x0000_s1026" style="position:absolute;margin-left:71pt;margin-top:2.5pt;width:11.25pt;height:11.2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ab/>
        <w:t xml:space="preserve">dfl;s     q}dfl;s      cw{     jflif{s </w:t>
      </w:r>
    </w:p>
    <w:p w14:paraId="728C33C9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 w:cs="Arial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!@=</w:t>
      </w:r>
      <w:r w:rsidRPr="00054A4E">
        <w:rPr>
          <w:rFonts w:ascii="Preeti" w:hAnsi="Preeti"/>
          <w:sz w:val="30"/>
          <w:szCs w:val="32"/>
        </w:rPr>
        <w:tab/>
        <w:t>;+:yfut ljsf;sf nflu ;+:yf ;+rfns, sd{rf/Lx?n] lnPsf] tflnd -;a} tflndsf] gfd yk kfgfdf ;+nUg ug'{xf]nf_</w:t>
      </w:r>
    </w:p>
    <w:p w14:paraId="07ABA22E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b/>
          <w:sz w:val="30"/>
          <w:szCs w:val="32"/>
        </w:rPr>
        <w:tab/>
        <w:t xml:space="preserve">;~rfns  M </w:t>
      </w:r>
      <w:r w:rsidRPr="00054A4E">
        <w:rPr>
          <w:rFonts w:ascii="Preeti" w:hAnsi="Preeti"/>
          <w:sz w:val="30"/>
          <w:szCs w:val="32"/>
        </w:rPr>
        <w:t>==================================</w:t>
      </w:r>
      <w:r w:rsidRPr="00054A4E">
        <w:rPr>
          <w:rFonts w:ascii="Preeti" w:hAnsi="Preeti"/>
          <w:sz w:val="30"/>
          <w:szCs w:val="32"/>
        </w:rPr>
        <w:tab/>
        <w:t>-;~rfns ;ldltsf] ;b:o ;+Vof M ===========_</w:t>
      </w:r>
    </w:p>
    <w:p w14:paraId="5E797170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 w:cs="Arial"/>
          <w:b/>
          <w:sz w:val="30"/>
          <w:szCs w:val="32"/>
        </w:rPr>
        <w:tab/>
        <w:t xml:space="preserve">sd{rf/L M </w:t>
      </w:r>
      <w:r w:rsidRPr="00054A4E">
        <w:rPr>
          <w:rFonts w:ascii="Preeti" w:hAnsi="Preeti"/>
          <w:sz w:val="30"/>
          <w:szCs w:val="32"/>
        </w:rPr>
        <w:t>=====================================</w:t>
      </w:r>
      <w:r w:rsidRPr="00054A4E">
        <w:rPr>
          <w:rFonts w:ascii="Preeti" w:hAnsi="Preeti"/>
          <w:sz w:val="30"/>
          <w:szCs w:val="32"/>
        </w:rPr>
        <w:tab/>
        <w:t>-hDdf sd{rf/L ;+Vof M ==========================_ ================================================</w:t>
      </w:r>
    </w:p>
    <w:p w14:paraId="7401AE66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 w:cs="Arial"/>
          <w:sz w:val="30"/>
          <w:szCs w:val="32"/>
        </w:rPr>
        <w:t xml:space="preserve">!#= </w:t>
      </w:r>
      <w:r w:rsidRPr="00054A4E">
        <w:rPr>
          <w:rFonts w:ascii="Preeti" w:hAnsi="Preeti" w:cs="Arial"/>
          <w:sz w:val="30"/>
          <w:szCs w:val="32"/>
        </w:rPr>
        <w:tab/>
        <w:t>n]vf ;'kl/j]If0f ;ldltaf6 ul/g] cfGtl/s n]vfk/LIf0fsf] cj:yf M</w:t>
      </w:r>
    </w:p>
    <w:p w14:paraId="7F8C81A7" w14:textId="77777777" w:rsidR="0083740C" w:rsidRPr="00054A4E" w:rsidRDefault="00604981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5783223" wp14:editId="7F284120">
                <wp:simplePos x="0" y="0"/>
                <wp:positionH relativeFrom="column">
                  <wp:posOffset>2673985</wp:posOffset>
                </wp:positionH>
                <wp:positionV relativeFrom="paragraph">
                  <wp:posOffset>27940</wp:posOffset>
                </wp:positionV>
                <wp:extent cx="142875" cy="142875"/>
                <wp:effectExtent l="0" t="0" r="28575" b="28575"/>
                <wp:wrapNone/>
                <wp:docPr id="143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934F302" id="Rectangle 31" o:spid="_x0000_s1026" style="position:absolute;margin-left:210.55pt;margin-top:2.2pt;width:11.25pt;height:11.2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65775B7" wp14:editId="244BC885">
                <wp:simplePos x="0" y="0"/>
                <wp:positionH relativeFrom="column">
                  <wp:posOffset>1844675</wp:posOffset>
                </wp:positionH>
                <wp:positionV relativeFrom="paragraph">
                  <wp:posOffset>27940</wp:posOffset>
                </wp:positionV>
                <wp:extent cx="142875" cy="142875"/>
                <wp:effectExtent l="0" t="0" r="28575" b="28575"/>
                <wp:wrapNone/>
                <wp:docPr id="142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1237D4" id="Rectangle 30" o:spid="_x0000_s1026" style="position:absolute;margin-left:145.25pt;margin-top:2.2pt;width:11.25pt;height:11.2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A586465" wp14:editId="7C103481">
                <wp:simplePos x="0" y="0"/>
                <wp:positionH relativeFrom="column">
                  <wp:posOffset>901700</wp:posOffset>
                </wp:positionH>
                <wp:positionV relativeFrom="paragraph">
                  <wp:posOffset>27940</wp:posOffset>
                </wp:positionV>
                <wp:extent cx="142875" cy="142875"/>
                <wp:effectExtent l="0" t="0" r="28575" b="28575"/>
                <wp:wrapNone/>
                <wp:docPr id="141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DCB36A" id="Rectangle 29" o:spid="_x0000_s1026" style="position:absolute;margin-left:71pt;margin-top:2.2pt;width:11.25pt;height:11.2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4BB3373" wp14:editId="6CB17C8B">
                <wp:simplePos x="0" y="0"/>
                <wp:positionH relativeFrom="column">
                  <wp:posOffset>3429000</wp:posOffset>
                </wp:positionH>
                <wp:positionV relativeFrom="paragraph">
                  <wp:posOffset>27940</wp:posOffset>
                </wp:positionV>
                <wp:extent cx="142875" cy="142875"/>
                <wp:effectExtent l="0" t="0" r="28575" b="28575"/>
                <wp:wrapNone/>
                <wp:docPr id="140" name="Rectangl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CFCADCE" id="Rectangle 32" o:spid="_x0000_s1026" style="position:absolute;margin-left:270pt;margin-top:2.2pt;width:11.25pt;height:11.2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ab/>
        <w:t>jflif{s     cw{ aflif{s      q}dfl;s      dfl;s</w:t>
      </w:r>
    </w:p>
    <w:p w14:paraId="4C56D496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 w:cs="Arial"/>
          <w:sz w:val="30"/>
          <w:szCs w:val="32"/>
        </w:rPr>
      </w:pPr>
      <w:r w:rsidRPr="00054A4E">
        <w:rPr>
          <w:rFonts w:ascii="Preeti" w:hAnsi="Preeti" w:cs="Arial"/>
          <w:sz w:val="30"/>
          <w:szCs w:val="32"/>
        </w:rPr>
        <w:t>!$ =</w:t>
      </w:r>
      <w:r w:rsidRPr="00054A4E">
        <w:rPr>
          <w:rFonts w:ascii="Preeti" w:hAnsi="Preeti" w:cs="Arial"/>
          <w:sz w:val="30"/>
          <w:szCs w:val="32"/>
        </w:rPr>
        <w:tab/>
        <w:t>;b:ox?sf nflu ;+:yfn] ;+rfng u/]sf] ;xsf/L lzIff M</w:t>
      </w:r>
    </w:p>
    <w:p w14:paraId="3A264E24" w14:textId="77777777" w:rsidR="0083740C" w:rsidRPr="00054A4E" w:rsidRDefault="0083740C" w:rsidP="0083740C">
      <w:pPr>
        <w:spacing w:line="360" w:lineRule="auto"/>
        <w:ind w:left="720"/>
        <w:rPr>
          <w:rFonts w:ascii="Preeti" w:hAnsi="Preeti" w:cs="Arial"/>
          <w:sz w:val="30"/>
          <w:szCs w:val="32"/>
        </w:rPr>
      </w:pPr>
      <w:r w:rsidRPr="00054A4E">
        <w:rPr>
          <w:rFonts w:ascii="Preeti" w:hAnsi="Preeti" w:cs="Arial"/>
          <w:sz w:val="30"/>
          <w:szCs w:val="32"/>
        </w:rPr>
        <w:t>s'n sfo{qmd ;+Vof M ===========</w:t>
      </w:r>
      <w:r w:rsidRPr="00054A4E">
        <w:rPr>
          <w:rFonts w:ascii="Preeti" w:hAnsi="Preeti" w:cs="Arial"/>
          <w:sz w:val="30"/>
          <w:szCs w:val="32"/>
        </w:rPr>
        <w:tab/>
        <w:t>;xeflu ;b:o ;+Vof M  =================   k|ltzt M ================</w:t>
      </w:r>
    </w:p>
    <w:p w14:paraId="6A909823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!%=</w:t>
      </w:r>
      <w:r w:rsidRPr="00054A4E">
        <w:rPr>
          <w:rFonts w:ascii="Preeti" w:hAnsi="Preeti"/>
          <w:sz w:val="30"/>
          <w:szCs w:val="32"/>
        </w:rPr>
        <w:tab/>
        <w:t>g]km\:s"g cGt/nufgL sfo{qmddf ;xeflutfM</w:t>
      </w:r>
    </w:p>
    <w:p w14:paraId="4829677B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ab/>
        <w:t>z]o/ /sd M ======================= art /sd M ========================= C0f M =============================</w:t>
      </w:r>
    </w:p>
    <w:p w14:paraId="7773C1AE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ab/>
        <w:t>jrtsf k|sf/ M=======================================================================================================</w:t>
      </w:r>
    </w:p>
    <w:p w14:paraId="2EDA34E9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!^=</w:t>
      </w:r>
      <w:r w:rsidRPr="00054A4E">
        <w:rPr>
          <w:rFonts w:ascii="Preeti" w:hAnsi="Preeti"/>
          <w:sz w:val="30"/>
          <w:szCs w:val="32"/>
        </w:rPr>
        <w:tab/>
        <w:t xml:space="preserve">g]km\:s"gsf] sfo{qmddf ;xeflutf M </w:t>
      </w:r>
    </w:p>
    <w:p w14:paraId="042C9C80" w14:textId="77777777" w:rsidR="0083740C" w:rsidRPr="00054A4E" w:rsidRDefault="00604981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sz w:val="30"/>
          <w:szCs w:val="32"/>
          <w:lang w:bidi="ne-NP"/>
        </w:rPr>
        <w:lastRenderedPageBreak/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003E26B" wp14:editId="601221DF">
                <wp:simplePos x="0" y="0"/>
                <wp:positionH relativeFrom="column">
                  <wp:posOffset>4367530</wp:posOffset>
                </wp:positionH>
                <wp:positionV relativeFrom="paragraph">
                  <wp:posOffset>27305</wp:posOffset>
                </wp:positionV>
                <wp:extent cx="142875" cy="142875"/>
                <wp:effectExtent l="0" t="0" r="28575" b="28575"/>
                <wp:wrapNone/>
                <wp:docPr id="139" name="Rectangl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608237A" id="Rectangle 37" o:spid="_x0000_s1026" style="position:absolute;margin-left:343.9pt;margin-top:2.15pt;width:11.25pt;height:11.2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2AA63B8" wp14:editId="4DC05F69">
                <wp:simplePos x="0" y="0"/>
                <wp:positionH relativeFrom="column">
                  <wp:posOffset>3512820</wp:posOffset>
                </wp:positionH>
                <wp:positionV relativeFrom="paragraph">
                  <wp:posOffset>27305</wp:posOffset>
                </wp:positionV>
                <wp:extent cx="142875" cy="142875"/>
                <wp:effectExtent l="0" t="0" r="28575" b="28575"/>
                <wp:wrapNone/>
                <wp:docPr id="138" name="Rectangl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CC2C69E" id="Rectangle 36" o:spid="_x0000_s1026" style="position:absolute;margin-left:276.6pt;margin-top:2.15pt;width:11.25pt;height:11.2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819299E" wp14:editId="285E7083">
                <wp:simplePos x="0" y="0"/>
                <wp:positionH relativeFrom="column">
                  <wp:posOffset>2555875</wp:posOffset>
                </wp:positionH>
                <wp:positionV relativeFrom="paragraph">
                  <wp:posOffset>27305</wp:posOffset>
                </wp:positionV>
                <wp:extent cx="142875" cy="142875"/>
                <wp:effectExtent l="0" t="0" r="28575" b="28575"/>
                <wp:wrapNone/>
                <wp:docPr id="137" name="Rectangl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8995995" id="Rectangle 35" o:spid="_x0000_s1026" style="position:absolute;margin-left:201.25pt;margin-top:2.15pt;width:11.25pt;height:11.2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A0F0A76" wp14:editId="3E112589">
                <wp:simplePos x="0" y="0"/>
                <wp:positionH relativeFrom="column">
                  <wp:posOffset>1607820</wp:posOffset>
                </wp:positionH>
                <wp:positionV relativeFrom="paragraph">
                  <wp:posOffset>27305</wp:posOffset>
                </wp:positionV>
                <wp:extent cx="142875" cy="142875"/>
                <wp:effectExtent l="0" t="0" r="28575" b="28575"/>
                <wp:wrapNone/>
                <wp:docPr id="136" name="Rectangl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3DC0D6" id="Rectangle 34" o:spid="_x0000_s1026" style="position:absolute;margin-left:126.6pt;margin-top:2.15pt;width:11.25pt;height:11.2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2D9DC5A" wp14:editId="6AE72B87">
                <wp:simplePos x="0" y="0"/>
                <wp:positionH relativeFrom="column">
                  <wp:posOffset>483870</wp:posOffset>
                </wp:positionH>
                <wp:positionV relativeFrom="paragraph">
                  <wp:posOffset>27305</wp:posOffset>
                </wp:positionV>
                <wp:extent cx="142875" cy="142875"/>
                <wp:effectExtent l="0" t="0" r="28575" b="28575"/>
                <wp:wrapNone/>
                <wp:docPr id="135" name="Rectangl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26A4A25" id="Rectangle 33" o:spid="_x0000_s1026" style="position:absolute;margin-left:38.1pt;margin-top:2.15pt;width:11.25pt;height:11.2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ab/>
        <w:t xml:space="preserve">    cGt/ nufgL</w:t>
      </w:r>
      <w:r w:rsidR="0083740C" w:rsidRPr="00054A4E">
        <w:rPr>
          <w:rFonts w:ascii="Preeti" w:hAnsi="Preeti"/>
          <w:sz w:val="30"/>
          <w:szCs w:val="32"/>
        </w:rPr>
        <w:tab/>
        <w:t>tflnd</w: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  <w:t>;km\6j]o/       PS;];</w: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  <w:t xml:space="preserve">k|f]a]zg </w:t>
      </w:r>
    </w:p>
    <w:p w14:paraId="3E7C8369" w14:textId="77777777" w:rsidR="0083740C" w:rsidRPr="00054A4E" w:rsidRDefault="00604981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17DDB25" wp14:editId="144CF316">
                <wp:simplePos x="0" y="0"/>
                <wp:positionH relativeFrom="column">
                  <wp:posOffset>3884295</wp:posOffset>
                </wp:positionH>
                <wp:positionV relativeFrom="paragraph">
                  <wp:posOffset>30480</wp:posOffset>
                </wp:positionV>
                <wp:extent cx="142875" cy="142875"/>
                <wp:effectExtent l="0" t="0" r="28575" b="28575"/>
                <wp:wrapNone/>
                <wp:docPr id="134" name="Rectangl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545386" id="Rectangle 41" o:spid="_x0000_s1026" style="position:absolute;margin-left:305.85pt;margin-top:2.4pt;width:11.25pt;height:11.2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71641E5" wp14:editId="5BEAE327">
                <wp:simplePos x="0" y="0"/>
                <wp:positionH relativeFrom="column">
                  <wp:posOffset>2551430</wp:posOffset>
                </wp:positionH>
                <wp:positionV relativeFrom="paragraph">
                  <wp:posOffset>38100</wp:posOffset>
                </wp:positionV>
                <wp:extent cx="142875" cy="142875"/>
                <wp:effectExtent l="0" t="0" r="28575" b="28575"/>
                <wp:wrapNone/>
                <wp:docPr id="133" name="Rectangl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B9FCA39" id="Rectangle 40" o:spid="_x0000_s1026" style="position:absolute;margin-left:200.9pt;margin-top:3pt;width:11.25pt;height:11.2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5D193DC3" wp14:editId="2C633F94">
                <wp:simplePos x="0" y="0"/>
                <wp:positionH relativeFrom="column">
                  <wp:posOffset>1602105</wp:posOffset>
                </wp:positionH>
                <wp:positionV relativeFrom="paragraph">
                  <wp:posOffset>38100</wp:posOffset>
                </wp:positionV>
                <wp:extent cx="142875" cy="142875"/>
                <wp:effectExtent l="0" t="0" r="28575" b="28575"/>
                <wp:wrapNone/>
                <wp:docPr id="132" name="Rectangl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42390C" id="Rectangle 39" o:spid="_x0000_s1026" style="position:absolute;margin-left:126.15pt;margin-top:3pt;width:11.25pt;height:11.2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68ACD28" wp14:editId="45ED60CE">
                <wp:simplePos x="0" y="0"/>
                <wp:positionH relativeFrom="column">
                  <wp:posOffset>490220</wp:posOffset>
                </wp:positionH>
                <wp:positionV relativeFrom="paragraph">
                  <wp:posOffset>38100</wp:posOffset>
                </wp:positionV>
                <wp:extent cx="142875" cy="142875"/>
                <wp:effectExtent l="0" t="0" r="28575" b="28575"/>
                <wp:wrapNone/>
                <wp:docPr id="131" name="Rectangl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E6148E2" id="Rectangle 38" o:spid="_x0000_s1026" style="position:absolute;margin-left:38.6pt;margin-top:3pt;width:11.25pt;height:11.2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ab/>
        <w:t xml:space="preserve">    :6]zg/L</w: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  <w:t>tflnd</w: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  <w:t>cg'udgn3' ljQ</w:t>
      </w:r>
      <w:r w:rsidR="0083740C" w:rsidRPr="00054A4E">
        <w:rPr>
          <w:rFonts w:ascii="Preeti" w:hAnsi="Preeti"/>
          <w:sz w:val="30"/>
          <w:szCs w:val="32"/>
        </w:rPr>
        <w:tab/>
        <w:t>;xsf/L ;b:o ;'/Iff</w:t>
      </w:r>
      <w:r w:rsidR="0083740C" w:rsidRPr="00054A4E">
        <w:rPr>
          <w:rFonts w:ascii="Preeti" w:hAnsi="Preeti"/>
          <w:sz w:val="30"/>
          <w:szCs w:val="32"/>
        </w:rPr>
        <w:tab/>
      </w:r>
    </w:p>
    <w:p w14:paraId="49CA33BA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!&amp;=</w:t>
      </w:r>
      <w:r w:rsidRPr="00054A4E">
        <w:rPr>
          <w:rFonts w:ascii="Preeti" w:hAnsi="Preeti"/>
          <w:sz w:val="30"/>
          <w:szCs w:val="32"/>
        </w:rPr>
        <w:tab/>
        <w:t>;fsf]; Ps?ktf k|0ffnL sfof{Gjogdf ;+:yfn] u/]sf k|of;x? M ======================================= =============================================================================================================================</w:t>
      </w:r>
    </w:p>
    <w:p w14:paraId="6D2F4594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!*=</w:t>
      </w:r>
      <w:r w:rsidRPr="00054A4E">
        <w:rPr>
          <w:rFonts w:ascii="Preeti" w:hAnsi="Preeti"/>
          <w:sz w:val="30"/>
          <w:szCs w:val="32"/>
        </w:rPr>
        <w:tab/>
        <w:t>s'n;+:yfut k'FhL</w:t>
      </w:r>
      <w:r w:rsidRPr="00054A4E">
        <w:rPr>
          <w:rFonts w:ascii="Preeti" w:hAnsi="Preeti" w:cs="Preeti"/>
          <w:sz w:val="30"/>
          <w:szCs w:val="32"/>
        </w:rPr>
        <w:t>?= M ==================</w:t>
      </w:r>
      <w:r w:rsidRPr="00054A4E">
        <w:rPr>
          <w:rFonts w:ascii="Preeti" w:hAnsi="Preeti" w:cs="Preeti"/>
          <w:sz w:val="30"/>
          <w:szCs w:val="32"/>
        </w:rPr>
        <w:tab/>
      </w:r>
      <w:r w:rsidRPr="00054A4E">
        <w:rPr>
          <w:rFonts w:ascii="Preeti" w:hAnsi="Preeti" w:cs="Preeti"/>
          <w:sz w:val="30"/>
          <w:szCs w:val="32"/>
        </w:rPr>
        <w:tab/>
      </w:r>
      <w:r w:rsidRPr="00054A4E">
        <w:rPr>
          <w:rFonts w:ascii="Preeti" w:hAnsi="Preeti"/>
          <w:sz w:val="30"/>
          <w:szCs w:val="32"/>
        </w:rPr>
        <w:t xml:space="preserve">s'n ;DkQLdf;+:yfut k'FhL </w:t>
      </w:r>
      <w:r w:rsidRPr="00054A4E">
        <w:rPr>
          <w:rFonts w:ascii="Preeti" w:hAnsi="Preeti" w:cs="Preeti"/>
          <w:sz w:val="30"/>
          <w:szCs w:val="32"/>
        </w:rPr>
        <w:t>k|ltztM =========</w:t>
      </w:r>
    </w:p>
    <w:p w14:paraId="498D24E5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 xml:space="preserve">!(= </w:t>
      </w:r>
      <w:r w:rsidRPr="00054A4E">
        <w:rPr>
          <w:rFonts w:ascii="Preeti" w:hAnsi="Preeti"/>
          <w:sz w:val="30"/>
          <w:szCs w:val="32"/>
        </w:rPr>
        <w:tab/>
        <w:t>s'n cfo cfh{g gug]{ ;DkQL ?= M ==============================</w:t>
      </w:r>
      <w:r w:rsidRPr="00054A4E">
        <w:rPr>
          <w:rFonts w:ascii="Preeti" w:hAnsi="Preeti"/>
          <w:sz w:val="30"/>
          <w:szCs w:val="32"/>
        </w:rPr>
        <w:tab/>
        <w:t>-k|ltzt</w:t>
      </w:r>
      <w:r w:rsidRPr="00054A4E">
        <w:rPr>
          <w:rFonts w:ascii="Preeti" w:hAnsi="Preeti"/>
          <w:sz w:val="30"/>
          <w:szCs w:val="32"/>
        </w:rPr>
        <w:tab/>
        <w:t xml:space="preserve"> =========================_</w:t>
      </w:r>
    </w:p>
    <w:p w14:paraId="46CD2ED9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 xml:space="preserve">@)= </w:t>
      </w:r>
      <w:r w:rsidRPr="00054A4E">
        <w:rPr>
          <w:rFonts w:ascii="Preeti" w:hAnsi="Preeti"/>
          <w:sz w:val="30"/>
          <w:szCs w:val="32"/>
        </w:rPr>
        <w:tab/>
        <w:t>cf}ift ;DkQLdf ;+rfng vr{ cg'kft M =========== Ü</w:t>
      </w:r>
      <w:r w:rsidRPr="00054A4E">
        <w:rPr>
          <w:rFonts w:ascii="Preeti" w:hAnsi="Preeti"/>
          <w:sz w:val="30"/>
          <w:szCs w:val="32"/>
        </w:rPr>
        <w:tab/>
      </w:r>
      <w:r w:rsidRPr="00054A4E">
        <w:rPr>
          <w:rFonts w:ascii="Preeti" w:hAnsi="Preeti"/>
          <w:sz w:val="30"/>
          <w:szCs w:val="32"/>
        </w:rPr>
        <w:tab/>
      </w:r>
      <w:r w:rsidRPr="00054A4E">
        <w:rPr>
          <w:rFonts w:ascii="Preeti" w:hAnsi="Preeti"/>
          <w:sz w:val="30"/>
          <w:szCs w:val="32"/>
        </w:rPr>
        <w:tab/>
      </w:r>
    </w:p>
    <w:p w14:paraId="488B0383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 xml:space="preserve">@!= </w:t>
      </w:r>
      <w:r w:rsidRPr="00054A4E">
        <w:rPr>
          <w:rFonts w:ascii="Preeti" w:hAnsi="Preeti"/>
          <w:sz w:val="30"/>
          <w:szCs w:val="32"/>
        </w:rPr>
        <w:tab/>
        <w:t>;+:yfn] u/]sf] C0f ;'/If0fsf] Aoj:yf M</w:t>
      </w:r>
    </w:p>
    <w:p w14:paraId="181299C6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ab/>
        <w:t xml:space="preserve">sf]ifdf /x]sf] /sd ?= =================   </w:t>
      </w:r>
      <w:r w:rsidR="000C3CF2" w:rsidRPr="000C3CF2">
        <w:rPr>
          <w:rFonts w:ascii="Arial" w:hAnsi="Arial" w:cs="Arial"/>
        </w:rPr>
        <w:t>P1</w:t>
      </w:r>
      <w:r w:rsidRPr="00054A4E">
        <w:rPr>
          <w:rFonts w:ascii="Preeti" w:hAnsi="Preeti"/>
          <w:sz w:val="30"/>
          <w:szCs w:val="32"/>
        </w:rPr>
        <w:t xml:space="preserve"> df /x]sf] k|ltzt ======    </w:t>
      </w:r>
      <w:r w:rsidRPr="000C3CF2">
        <w:rPr>
          <w:rFonts w:ascii="Arial" w:hAnsi="Arial" w:cs="Arial"/>
        </w:rPr>
        <w:t>P2</w:t>
      </w:r>
      <w:r w:rsidRPr="00054A4E">
        <w:rPr>
          <w:rFonts w:ascii="Preeti" w:hAnsi="Preeti"/>
          <w:sz w:val="30"/>
          <w:szCs w:val="32"/>
        </w:rPr>
        <w:t xml:space="preserve"> df /x]sf] k|ltzt =====</w:t>
      </w:r>
    </w:p>
    <w:p w14:paraId="1CA20AF6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 xml:space="preserve">@@= </w:t>
      </w:r>
      <w:r w:rsidRPr="00054A4E">
        <w:rPr>
          <w:rFonts w:ascii="Preeti" w:hAnsi="Preeti"/>
          <w:sz w:val="30"/>
          <w:szCs w:val="32"/>
        </w:rPr>
        <w:tab/>
        <w:t xml:space="preserve">;b:odf ePsf] j[l4 M ========================================== </w:t>
      </w:r>
      <w:r w:rsidRPr="00054A4E">
        <w:rPr>
          <w:rFonts w:ascii="Preeti" w:hAnsi="Preeti"/>
          <w:sz w:val="30"/>
          <w:szCs w:val="32"/>
        </w:rPr>
        <w:tab/>
      </w:r>
      <w:r w:rsidRPr="00054A4E">
        <w:rPr>
          <w:rFonts w:ascii="Preeti" w:hAnsi="Preeti"/>
          <w:sz w:val="30"/>
          <w:szCs w:val="32"/>
        </w:rPr>
        <w:tab/>
        <w:t>;b:otf j[l4 b/ ========= Ü</w:t>
      </w:r>
    </w:p>
    <w:p w14:paraId="0F8B4487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 xml:space="preserve">@#= </w:t>
      </w:r>
      <w:r w:rsidRPr="00054A4E">
        <w:rPr>
          <w:rFonts w:ascii="Preeti" w:hAnsi="Preeti"/>
          <w:sz w:val="30"/>
          <w:szCs w:val="32"/>
        </w:rPr>
        <w:tab/>
        <w:t>s'n ;DklQdf a[l4 ?= ==========================================</w:t>
      </w:r>
      <w:r w:rsidRPr="00054A4E">
        <w:rPr>
          <w:rFonts w:ascii="Preeti" w:hAnsi="Preeti"/>
          <w:sz w:val="30"/>
          <w:szCs w:val="32"/>
        </w:rPr>
        <w:tab/>
      </w:r>
      <w:r w:rsidRPr="00054A4E">
        <w:rPr>
          <w:rFonts w:ascii="Preeti" w:hAnsi="Preeti"/>
          <w:sz w:val="30"/>
          <w:szCs w:val="32"/>
        </w:rPr>
        <w:tab/>
        <w:t>;DkQL j[l4 b/ =========== Ü</w:t>
      </w:r>
    </w:p>
    <w:p w14:paraId="6CD0BB9E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@$=</w:t>
      </w:r>
      <w:r w:rsidRPr="00054A4E">
        <w:rPr>
          <w:rFonts w:ascii="Preeti" w:hAnsi="Preeti"/>
          <w:sz w:val="30"/>
          <w:szCs w:val="32"/>
        </w:rPr>
        <w:tab/>
        <w:t>;+:yfsf k|sfzgx? s] s] 5g\ &lt;</w:t>
      </w:r>
    </w:p>
    <w:p w14:paraId="1EBA8EAB" w14:textId="77777777" w:rsidR="0083740C" w:rsidRPr="00054A4E" w:rsidRDefault="00604981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3EA7A09E" wp14:editId="3FC9A8D0">
                <wp:simplePos x="0" y="0"/>
                <wp:positionH relativeFrom="column">
                  <wp:posOffset>2981325</wp:posOffset>
                </wp:positionH>
                <wp:positionV relativeFrom="paragraph">
                  <wp:posOffset>17780</wp:posOffset>
                </wp:positionV>
                <wp:extent cx="142875" cy="142875"/>
                <wp:effectExtent l="0" t="0" r="28575" b="28575"/>
                <wp:wrapNone/>
                <wp:docPr id="130" name="Rectangl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79CC3DA" id="Rectangle 46" o:spid="_x0000_s1026" style="position:absolute;margin-left:234.75pt;margin-top:1.4pt;width:11.25pt;height:11.2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65DFE1E" wp14:editId="4EEA9479">
                <wp:simplePos x="0" y="0"/>
                <wp:positionH relativeFrom="column">
                  <wp:posOffset>2204085</wp:posOffset>
                </wp:positionH>
                <wp:positionV relativeFrom="paragraph">
                  <wp:posOffset>17780</wp:posOffset>
                </wp:positionV>
                <wp:extent cx="142875" cy="142875"/>
                <wp:effectExtent l="0" t="0" r="28575" b="28575"/>
                <wp:wrapNone/>
                <wp:docPr id="129" name="Rectangl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017C0AF" id="Rectangle 45" o:spid="_x0000_s1026" style="position:absolute;margin-left:173.55pt;margin-top:1.4pt;width:11.25pt;height:11.2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84EBC0D" wp14:editId="1F910D40">
                <wp:simplePos x="0" y="0"/>
                <wp:positionH relativeFrom="column">
                  <wp:posOffset>1459230</wp:posOffset>
                </wp:positionH>
                <wp:positionV relativeFrom="paragraph">
                  <wp:posOffset>17780</wp:posOffset>
                </wp:positionV>
                <wp:extent cx="142875" cy="142875"/>
                <wp:effectExtent l="0" t="0" r="28575" b="28575"/>
                <wp:wrapNone/>
                <wp:docPr id="128" name="Rectangl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E1604C1" id="Rectangle 44" o:spid="_x0000_s1026" style="position:absolute;margin-left:114.9pt;margin-top:1.4pt;width:11.25pt;height:11.2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AB61184" wp14:editId="55CAB072">
                <wp:simplePos x="0" y="0"/>
                <wp:positionH relativeFrom="column">
                  <wp:posOffset>274955</wp:posOffset>
                </wp:positionH>
                <wp:positionV relativeFrom="paragraph">
                  <wp:posOffset>17780</wp:posOffset>
                </wp:positionV>
                <wp:extent cx="142875" cy="142875"/>
                <wp:effectExtent l="0" t="0" r="28575" b="28575"/>
                <wp:wrapNone/>
                <wp:docPr id="127" name="Rectangl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AFBB77" id="Rectangle 42" o:spid="_x0000_s1026" style="position:absolute;margin-left:21.65pt;margin-top:1.4pt;width:11.25pt;height:11.2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ab/>
        <w:t xml:space="preserve">jflif{s k|ltj]bg     Sofn]08/    j|f]l;o/      jflif{s a'n]l6g </w:t>
      </w:r>
    </w:p>
    <w:p w14:paraId="75FFE9BE" w14:textId="77777777" w:rsidR="0083740C" w:rsidRPr="00054A4E" w:rsidRDefault="00604981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BDFE7CB" wp14:editId="37CC438B">
                <wp:simplePos x="0" y="0"/>
                <wp:positionH relativeFrom="column">
                  <wp:posOffset>340995</wp:posOffset>
                </wp:positionH>
                <wp:positionV relativeFrom="paragraph">
                  <wp:posOffset>635</wp:posOffset>
                </wp:positionV>
                <wp:extent cx="142875" cy="142875"/>
                <wp:effectExtent l="0" t="0" r="28575" b="28575"/>
                <wp:wrapNone/>
                <wp:docPr id="126" name="Rectangl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B14BC28" id="Rectangle 43" o:spid="_x0000_s1026" style="position:absolute;margin-left:26.85pt;margin-top:.05pt;width:11.25pt;height:11.2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ab/>
        <w:t xml:space="preserve">  k|f]8S6 Sof6fnu </w:t>
      </w:r>
    </w:p>
    <w:p w14:paraId="75B723FE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</w:p>
    <w:p w14:paraId="0DECBECA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@%= ;+:yfn] o; jif{ ;+rfng u/]sf ;fdflhs sfo{x? -:yfg gk'u]df yk kfgf k|of]u ug'{xf]nf _</w:t>
      </w:r>
    </w:p>
    <w:p w14:paraId="4E5FF411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====================================================================================================================================</w:t>
      </w:r>
    </w:p>
    <w:p w14:paraId="52232237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@^=</w:t>
      </w:r>
      <w:r w:rsidRPr="00054A4E">
        <w:rPr>
          <w:rFonts w:ascii="Preeti" w:hAnsi="Preeti"/>
          <w:sz w:val="30"/>
          <w:szCs w:val="32"/>
        </w:rPr>
        <w:tab/>
        <w:t>;+:yfsf] jt{dfg ;b:o s]lGb|t ef}lts ;'ljwfsf] l:ylt s:tf] 5 &lt; lrGx nufpg' xf];\</w:t>
      </w:r>
    </w:p>
    <w:p w14:paraId="28E4835B" w14:textId="77777777" w:rsidR="0083740C" w:rsidRPr="00054A4E" w:rsidRDefault="00604981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3247FB72" wp14:editId="0E8616FD">
                <wp:simplePos x="0" y="0"/>
                <wp:positionH relativeFrom="column">
                  <wp:posOffset>3446780</wp:posOffset>
                </wp:positionH>
                <wp:positionV relativeFrom="paragraph">
                  <wp:posOffset>24130</wp:posOffset>
                </wp:positionV>
                <wp:extent cx="142875" cy="142875"/>
                <wp:effectExtent l="0" t="0" r="28575" b="28575"/>
                <wp:wrapNone/>
                <wp:docPr id="125" name="Rectangl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08AC7B" id="Rectangle 49" o:spid="_x0000_s1026" style="position:absolute;margin-left:271.4pt;margin-top:1.9pt;width:11.25pt;height:11.2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492CA1D4" wp14:editId="50492B84">
                <wp:simplePos x="0" y="0"/>
                <wp:positionH relativeFrom="column">
                  <wp:posOffset>2061210</wp:posOffset>
                </wp:positionH>
                <wp:positionV relativeFrom="paragraph">
                  <wp:posOffset>24130</wp:posOffset>
                </wp:positionV>
                <wp:extent cx="142875" cy="142875"/>
                <wp:effectExtent l="0" t="0" r="28575" b="28575"/>
                <wp:wrapNone/>
                <wp:docPr id="124" name="Rectangl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2653952" id="Rectangle 48" o:spid="_x0000_s1026" style="position:absolute;margin-left:162.3pt;margin-top:1.9pt;width:11.25pt;height:11.2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22173734" wp14:editId="6FAD8DF8">
                <wp:simplePos x="0" y="0"/>
                <wp:positionH relativeFrom="column">
                  <wp:posOffset>646430</wp:posOffset>
                </wp:positionH>
                <wp:positionV relativeFrom="paragraph">
                  <wp:posOffset>33655</wp:posOffset>
                </wp:positionV>
                <wp:extent cx="142875" cy="142875"/>
                <wp:effectExtent l="0" t="0" r="28575" b="28575"/>
                <wp:wrapNone/>
                <wp:docPr id="123" name="Rectangl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A701220" id="Rectangle 47" o:spid="_x0000_s1026" style="position:absolute;margin-left:50.9pt;margin-top:2.65pt;width:11.25pt;height:11.2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702C5941" wp14:editId="7068FDAF">
                <wp:simplePos x="0" y="0"/>
                <wp:positionH relativeFrom="column">
                  <wp:posOffset>4799965</wp:posOffset>
                </wp:positionH>
                <wp:positionV relativeFrom="paragraph">
                  <wp:posOffset>5080</wp:posOffset>
                </wp:positionV>
                <wp:extent cx="142875" cy="142875"/>
                <wp:effectExtent l="0" t="0" r="28575" b="28575"/>
                <wp:wrapNone/>
                <wp:docPr id="122" name="Rectangl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FB1A13" id="Rectangle 50" o:spid="_x0000_s1026" style="position:absolute;margin-left:377.95pt;margin-top:.4pt;width:11.25pt;height:11.2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06D91225" wp14:editId="5099DAC0">
                <wp:simplePos x="0" y="0"/>
                <wp:positionH relativeFrom="column">
                  <wp:posOffset>3446780</wp:posOffset>
                </wp:positionH>
                <wp:positionV relativeFrom="paragraph">
                  <wp:posOffset>386715</wp:posOffset>
                </wp:positionV>
                <wp:extent cx="142875" cy="142875"/>
                <wp:effectExtent l="0" t="0" r="28575" b="28575"/>
                <wp:wrapNone/>
                <wp:docPr id="121" name="Rectangle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7A1991B" id="Rectangle 58" o:spid="_x0000_s1026" style="position:absolute;margin-left:271.4pt;margin-top:30.45pt;width:11.25pt;height:11.2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  <w:t>6]n/</w: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  <w:t>j}7s sIf</w: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  <w:t>;xfotf sIf</w: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  <w:t xml:space="preserve">Joj:yfks sIf       </w:t>
      </w:r>
    </w:p>
    <w:p w14:paraId="618FF8B2" w14:textId="77777777" w:rsidR="0083740C" w:rsidRPr="00054A4E" w:rsidRDefault="00604981" w:rsidP="0083740C">
      <w:pPr>
        <w:spacing w:before="120"/>
        <w:ind w:left="720" w:firstLine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3969D244" wp14:editId="2BB43E5D">
                <wp:simplePos x="0" y="0"/>
                <wp:positionH relativeFrom="column">
                  <wp:posOffset>646430</wp:posOffset>
                </wp:positionH>
                <wp:positionV relativeFrom="paragraph">
                  <wp:posOffset>25400</wp:posOffset>
                </wp:positionV>
                <wp:extent cx="142875" cy="142875"/>
                <wp:effectExtent l="0" t="0" r="28575" b="28575"/>
                <wp:wrapNone/>
                <wp:docPr id="120" name="Rectangle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B012341" id="Rectangle 52" o:spid="_x0000_s1026" style="position:absolute;margin-left:50.9pt;margin-top:2pt;width:11.25pt;height:11.2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3CC95073" wp14:editId="12201D61">
                <wp:simplePos x="0" y="0"/>
                <wp:positionH relativeFrom="column">
                  <wp:posOffset>2061210</wp:posOffset>
                </wp:positionH>
                <wp:positionV relativeFrom="paragraph">
                  <wp:posOffset>38735</wp:posOffset>
                </wp:positionV>
                <wp:extent cx="142875" cy="142875"/>
                <wp:effectExtent l="0" t="0" r="28575" b="28575"/>
                <wp:wrapNone/>
                <wp:docPr id="119" name="Rectangle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B678B9" id="Rectangle 51" o:spid="_x0000_s1026" style="position:absolute;margin-left:162.3pt;margin-top:3.05pt;width:11.25pt;height:11.2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>C0f zfvf</w: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  <w:t>5'6\6} njL sIf</w: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  <w:t>cGo eP pNn]v ug]{ M =======================</w:t>
      </w:r>
    </w:p>
    <w:p w14:paraId="6B44BF2B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ab/>
      </w:r>
      <w:r w:rsidRPr="00054A4E">
        <w:rPr>
          <w:rFonts w:ascii="Preeti" w:hAnsi="Preeti"/>
          <w:sz w:val="30"/>
          <w:szCs w:val="32"/>
        </w:rPr>
        <w:tab/>
      </w:r>
    </w:p>
    <w:p w14:paraId="4766D426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@&amp;=</w:t>
      </w:r>
      <w:r w:rsidRPr="00054A4E">
        <w:rPr>
          <w:rFonts w:ascii="Preeti" w:hAnsi="Preeti"/>
          <w:sz w:val="30"/>
          <w:szCs w:val="32"/>
        </w:rPr>
        <w:tab/>
        <w:t>;+rfns ;ldltsf] a}7sdf jflif{s cf}ift pkl:ylt k|ltzt ================</w:t>
      </w:r>
    </w:p>
    <w:p w14:paraId="4EE595A3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</w:p>
    <w:p w14:paraId="58AA7444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@*=</w:t>
      </w:r>
      <w:r w:rsidRPr="00054A4E">
        <w:rPr>
          <w:rFonts w:ascii="Preeti" w:hAnsi="Preeti"/>
          <w:sz w:val="30"/>
          <w:szCs w:val="32"/>
        </w:rPr>
        <w:tab/>
        <w:t>;fsf]; cleofgsf] nfuL o; aif{df u/]sf] cg's/0fLo sfd eP pNn]v ug]{ M =======================</w:t>
      </w:r>
    </w:p>
    <w:p w14:paraId="1E3B3DAE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lastRenderedPageBreak/>
        <w:tab/>
        <w:t>=============================================================================================================================</w:t>
      </w:r>
    </w:p>
    <w:p w14:paraId="61BA020B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@(=</w:t>
      </w:r>
      <w:r w:rsidRPr="00054A4E">
        <w:rPr>
          <w:rFonts w:ascii="Preeti" w:hAnsi="Preeti"/>
          <w:sz w:val="30"/>
          <w:szCs w:val="32"/>
        </w:rPr>
        <w:tab/>
        <w:t>;fsf]; cleofgsf] nfuL o; aif{ g]km\:s"g ;~hfn Joj:yfkg jf cGo If]qdf /fli6«o :t/df u/]sf pNn]vgLo sfo{x? pNn]v ug]{ M ========================== ============================ =============== ==== ======================================================================</w:t>
      </w:r>
    </w:p>
    <w:p w14:paraId="37ED44ED" w14:textId="77777777" w:rsidR="0083740C" w:rsidRPr="00054A4E" w:rsidRDefault="0083740C" w:rsidP="0083740C">
      <w:pPr>
        <w:spacing w:line="360" w:lineRule="auto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tof/ ug]{                       ;+:yfsf] 5fk                       k|dfl0ft ug]{</w:t>
      </w:r>
    </w:p>
    <w:p w14:paraId="247A0547" w14:textId="77777777" w:rsidR="0083740C" w:rsidRPr="00054A4E" w:rsidRDefault="0083740C" w:rsidP="0083740C">
      <w:pPr>
        <w:spacing w:line="360" w:lineRule="auto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gfd M                                                             gfd M</w:t>
      </w:r>
    </w:p>
    <w:p w14:paraId="78292BB6" w14:textId="77777777" w:rsidR="0083740C" w:rsidRPr="00054A4E" w:rsidRDefault="0083740C" w:rsidP="0083740C">
      <w:pPr>
        <w:spacing w:line="360" w:lineRule="auto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kb M                                                              kb M</w:t>
      </w:r>
    </w:p>
    <w:p w14:paraId="5E7EEACA" w14:textId="77777777" w:rsidR="0083740C" w:rsidRPr="00054A4E" w:rsidRDefault="0083740C" w:rsidP="0083740C">
      <w:pPr>
        <w:jc w:val="center"/>
        <w:rPr>
          <w:rFonts w:ascii="Preeti" w:hAnsi="Preeti"/>
          <w:b/>
          <w:bCs/>
          <w:sz w:val="44"/>
          <w:szCs w:val="44"/>
        </w:rPr>
      </w:pPr>
      <w:r w:rsidRPr="00054A4E">
        <w:rPr>
          <w:rFonts w:ascii="Preeti" w:hAnsi="Preeti"/>
          <w:sz w:val="32"/>
          <w:szCs w:val="32"/>
        </w:rPr>
        <w:br w:type="page"/>
      </w:r>
      <w:r w:rsidRPr="00054A4E">
        <w:rPr>
          <w:rFonts w:ascii="Preeti" w:hAnsi="Preeti"/>
          <w:b/>
          <w:bCs/>
          <w:sz w:val="30"/>
          <w:szCs w:val="34"/>
        </w:rPr>
        <w:lastRenderedPageBreak/>
        <w:t>cg';'lr @</w:t>
      </w:r>
    </w:p>
    <w:p w14:paraId="46022305" w14:textId="77777777" w:rsidR="0083740C" w:rsidRPr="00957DD1" w:rsidRDefault="0083740C" w:rsidP="0083740C">
      <w:pPr>
        <w:jc w:val="center"/>
        <w:rPr>
          <w:rFonts w:ascii="Preeti" w:hAnsi="Preeti"/>
          <w:sz w:val="22"/>
          <w:szCs w:val="22"/>
        </w:rPr>
      </w:pPr>
      <w:r w:rsidRPr="00957DD1">
        <w:rPr>
          <w:rFonts w:ascii="Preeti" w:hAnsi="Preeti"/>
          <w:b/>
          <w:bCs/>
          <w:sz w:val="30"/>
          <w:szCs w:val="30"/>
        </w:rPr>
        <w:t xml:space="preserve">g]km\:s"g </w:t>
      </w:r>
      <w:r w:rsidRPr="00957DD1">
        <w:rPr>
          <w:rFonts w:ascii="Preeti" w:eastAsia="PMingLiU" w:hAnsi="Preeti"/>
          <w:b/>
          <w:bCs/>
          <w:sz w:val="30"/>
          <w:szCs w:val="30"/>
          <w:lang w:eastAsia="zh-TW"/>
        </w:rPr>
        <w:t>pTs[i6 lhNnf art ;+3 ;Ddfg</w:t>
      </w:r>
      <w:r w:rsidRPr="00957DD1">
        <w:rPr>
          <w:rFonts w:ascii="Preeti" w:hAnsi="Preeti"/>
          <w:b/>
          <w:bCs/>
          <w:sz w:val="30"/>
          <w:szCs w:val="30"/>
        </w:rPr>
        <w:t xml:space="preserve"> M</w:t>
      </w:r>
      <w:r w:rsidRPr="00957DD1">
        <w:rPr>
          <w:rFonts w:ascii="Preeti" w:hAnsi="Preeti"/>
          <w:b/>
          <w:sz w:val="30"/>
          <w:szCs w:val="30"/>
        </w:rPr>
        <w:t xml:space="preserve"> ;+:yfut cfj]bg kmf/fd</w:t>
      </w:r>
    </w:p>
    <w:p w14:paraId="25E026EC" w14:textId="77777777" w:rsidR="00F17845" w:rsidRPr="00054A4E" w:rsidRDefault="00F17845" w:rsidP="00F17845">
      <w:pPr>
        <w:jc w:val="center"/>
        <w:rPr>
          <w:rFonts w:ascii="Preeti" w:hAnsi="Preeti"/>
          <w:i/>
          <w:sz w:val="40"/>
          <w:szCs w:val="36"/>
        </w:rPr>
      </w:pPr>
      <w:r w:rsidRPr="00054A4E">
        <w:rPr>
          <w:rFonts w:ascii="Preeti" w:hAnsi="Preeti"/>
          <w:i/>
          <w:sz w:val="28"/>
        </w:rPr>
        <w:t xml:space="preserve">-kmf/ddf pNn]lvt ljj/0f ebf{ ;DalGwt cf=j=sf] &gt;fj0fb]lv </w:t>
      </w:r>
      <w:r>
        <w:rPr>
          <w:rFonts w:ascii="Preeti" w:hAnsi="Preeti"/>
          <w:i/>
          <w:sz w:val="28"/>
        </w:rPr>
        <w:t>c;f/ d;fGt</w:t>
      </w:r>
      <w:r w:rsidRPr="00054A4E">
        <w:rPr>
          <w:rFonts w:ascii="Preeti" w:hAnsi="Preeti"/>
          <w:i/>
          <w:sz w:val="28"/>
        </w:rPr>
        <w:t>;Ddsf] tYof+ssf] cfwf/df eg'{ xf]nf</w:t>
      </w:r>
      <w:r w:rsidRPr="00054A4E">
        <w:rPr>
          <w:rFonts w:ascii="Preeti" w:hAnsi="Preeti"/>
          <w:iCs/>
          <w:sz w:val="28"/>
        </w:rPr>
        <w:t xml:space="preserve">, kmf/fddf el/P adf]lhdsf ljj/0fsf] nflu </w:t>
      </w:r>
      <w:r>
        <w:rPr>
          <w:rFonts w:ascii="Preeti" w:hAnsi="Preeti"/>
          <w:iCs/>
          <w:sz w:val="28"/>
        </w:rPr>
        <w:t>jflif{s</w:t>
      </w:r>
      <w:r w:rsidRPr="00054A4E">
        <w:rPr>
          <w:rFonts w:ascii="Preeti" w:hAnsi="Preeti"/>
          <w:iCs/>
          <w:sz w:val="28"/>
        </w:rPr>
        <w:t xml:space="preserve"> ljQLo k|ltj]bgx? o;};fy ;+nUg 9fFrf -PS;]n_df clgjfo{ k7fpg'kg]{5 .</w:t>
      </w:r>
      <w:r w:rsidRPr="00054A4E">
        <w:rPr>
          <w:rFonts w:ascii="Preeti" w:hAnsi="Preeti"/>
          <w:i/>
          <w:sz w:val="28"/>
        </w:rPr>
        <w:t>_</w:t>
      </w:r>
    </w:p>
    <w:p w14:paraId="1D28A502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;+3sf] gfd M==================================================================================================================</w:t>
      </w:r>
    </w:p>
    <w:p w14:paraId="3B4EEE95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7]ufgf M ===============================   g]km\:s"g ;b:otf g+====================  :yfkgf ldlt M ==================</w:t>
      </w:r>
    </w:p>
    <w:p w14:paraId="5E238E16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b/>
          <w:sz w:val="30"/>
          <w:szCs w:val="32"/>
          <w:u w:val="single"/>
        </w:rPr>
      </w:pPr>
      <w:r w:rsidRPr="00054A4E">
        <w:rPr>
          <w:rFonts w:ascii="Preeti" w:hAnsi="Preeti"/>
          <w:b/>
          <w:sz w:val="30"/>
          <w:szCs w:val="32"/>
          <w:u w:val="single"/>
        </w:rPr>
        <w:t>vfnL sf]7f ePsf] :yfgdf -</w:t>
      </w:r>
      <w:r w:rsidRPr="00054A4E">
        <w:rPr>
          <w:rFonts w:ascii="Preeti" w:hAnsi="Preeti"/>
          <w:b/>
          <w:sz w:val="30"/>
          <w:szCs w:val="32"/>
          <w:u w:val="single"/>
        </w:rPr>
        <w:sym w:font="Symbol" w:char="F0D6"/>
      </w:r>
      <w:r w:rsidRPr="00054A4E">
        <w:rPr>
          <w:rFonts w:ascii="Preeti" w:hAnsi="Preeti"/>
          <w:b/>
          <w:sz w:val="30"/>
          <w:szCs w:val="32"/>
          <w:u w:val="single"/>
        </w:rPr>
        <w:t xml:space="preserve">_ lrGx nufpg'xf];\ . </w:t>
      </w:r>
    </w:p>
    <w:p w14:paraId="150ED888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!=</w:t>
      </w:r>
      <w:r w:rsidRPr="00054A4E">
        <w:rPr>
          <w:rFonts w:ascii="Preeti" w:hAnsi="Preeti"/>
          <w:sz w:val="30"/>
          <w:szCs w:val="32"/>
        </w:rPr>
        <w:tab/>
        <w:t>;b:o ;+Vof M===============================      dlxnf M ==================</w:t>
      </w:r>
      <w:r w:rsidRPr="00054A4E">
        <w:rPr>
          <w:rFonts w:ascii="Preeti" w:hAnsi="Preeti"/>
          <w:sz w:val="30"/>
          <w:szCs w:val="32"/>
        </w:rPr>
        <w:tab/>
        <w:t>ldl&gt;t M ==================</w:t>
      </w:r>
    </w:p>
    <w:p w14:paraId="75959A84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@=</w:t>
      </w:r>
      <w:r w:rsidRPr="00054A4E">
        <w:rPr>
          <w:rFonts w:ascii="Preeti" w:hAnsi="Preeti"/>
          <w:sz w:val="30"/>
          <w:szCs w:val="32"/>
        </w:rPr>
        <w:tab/>
        <w:t>;fwf/0f ;efdf pkl:yt ;+Vof M================ ldlt M ===================</w:t>
      </w:r>
      <w:r w:rsidRPr="00054A4E">
        <w:rPr>
          <w:rFonts w:ascii="Preeti" w:hAnsi="Preeti"/>
          <w:sz w:val="30"/>
          <w:szCs w:val="32"/>
        </w:rPr>
        <w:tab/>
        <w:t>k|ltzt ===================</w:t>
      </w:r>
    </w:p>
    <w:p w14:paraId="0755B43D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#=</w:t>
      </w:r>
      <w:r w:rsidRPr="00054A4E">
        <w:rPr>
          <w:rFonts w:ascii="Preeti" w:hAnsi="Preeti"/>
          <w:sz w:val="30"/>
          <w:szCs w:val="32"/>
        </w:rPr>
        <w:tab/>
        <w:t>lhNnfdf btf{ ePsf hDdf ;fsf]; ;+Vof M</w:t>
      </w:r>
    </w:p>
    <w:p w14:paraId="7DF04C6B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$=</w:t>
      </w:r>
      <w:r w:rsidRPr="00054A4E">
        <w:rPr>
          <w:rFonts w:ascii="Preeti" w:hAnsi="Preeti"/>
          <w:sz w:val="30"/>
          <w:szCs w:val="32"/>
        </w:rPr>
        <w:tab/>
        <w:t xml:space="preserve">lhNnf art ;+3df cfj4 ;+Vof M </w:t>
      </w:r>
      <w:r w:rsidRPr="00054A4E">
        <w:rPr>
          <w:rFonts w:ascii="Preeti" w:hAnsi="Preeti"/>
          <w:sz w:val="30"/>
          <w:szCs w:val="32"/>
        </w:rPr>
        <w:tab/>
      </w:r>
      <w:r w:rsidRPr="00054A4E">
        <w:rPr>
          <w:rFonts w:ascii="Preeti" w:hAnsi="Preeti"/>
          <w:sz w:val="30"/>
          <w:szCs w:val="32"/>
        </w:rPr>
        <w:tab/>
        <w:t xml:space="preserve">lhNnf ;+3df cfj4 k|ltzt M </w:t>
      </w:r>
    </w:p>
    <w:p w14:paraId="06B090EC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%=</w:t>
      </w:r>
      <w:r w:rsidRPr="00054A4E">
        <w:rPr>
          <w:rFonts w:ascii="Preeti" w:hAnsi="Preeti"/>
          <w:sz w:val="30"/>
          <w:szCs w:val="32"/>
        </w:rPr>
        <w:tab/>
        <w:t>lhNnfaf6 g]km\:s"gdf cfj4 ;fsf]; M</w:t>
      </w:r>
      <w:r w:rsidRPr="00054A4E">
        <w:rPr>
          <w:rFonts w:ascii="Preeti" w:hAnsi="Preeti"/>
          <w:sz w:val="30"/>
          <w:szCs w:val="32"/>
        </w:rPr>
        <w:tab/>
      </w:r>
      <w:r w:rsidRPr="00054A4E">
        <w:rPr>
          <w:rFonts w:ascii="Preeti" w:hAnsi="Preeti"/>
          <w:sz w:val="30"/>
          <w:szCs w:val="32"/>
        </w:rPr>
        <w:tab/>
        <w:t>-lhNnf ;+3df cfj4 M</w:t>
      </w:r>
      <w:r w:rsidRPr="00054A4E">
        <w:rPr>
          <w:rFonts w:ascii="Preeti" w:hAnsi="Preeti"/>
          <w:sz w:val="30"/>
          <w:szCs w:val="32"/>
        </w:rPr>
        <w:tab/>
      </w:r>
      <w:r w:rsidRPr="00054A4E">
        <w:rPr>
          <w:rFonts w:ascii="Preeti" w:hAnsi="Preeti"/>
          <w:sz w:val="30"/>
          <w:szCs w:val="32"/>
        </w:rPr>
        <w:tab/>
        <w:t>cGo M</w:t>
      </w:r>
      <w:r w:rsidRPr="00054A4E">
        <w:rPr>
          <w:rFonts w:ascii="Preeti" w:hAnsi="Preeti"/>
          <w:sz w:val="30"/>
          <w:szCs w:val="32"/>
        </w:rPr>
        <w:tab/>
        <w:t xml:space="preserve">      _</w:t>
      </w:r>
    </w:p>
    <w:p w14:paraId="3EB45E83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 w:cs="FONTASY_ HIMALI_ TT"/>
          <w:sz w:val="28"/>
        </w:rPr>
      </w:pPr>
      <w:r w:rsidRPr="00054A4E">
        <w:rPr>
          <w:rFonts w:ascii="Preeti" w:hAnsi="Preeti"/>
          <w:sz w:val="30"/>
          <w:szCs w:val="32"/>
        </w:rPr>
        <w:t>^=</w:t>
      </w:r>
      <w:r w:rsidRPr="00054A4E">
        <w:rPr>
          <w:rFonts w:ascii="Preeti" w:hAnsi="Preeti"/>
          <w:sz w:val="30"/>
          <w:szCs w:val="32"/>
        </w:rPr>
        <w:tab/>
      </w:r>
      <w:r w:rsidRPr="00054A4E">
        <w:rPr>
          <w:rFonts w:ascii="Preeti" w:hAnsi="Preeti" w:cs="FONTASY_ HIMALI_ TT"/>
          <w:sz w:val="28"/>
        </w:rPr>
        <w:t>ut cf= j df ;+3n] ;b:o ;+:yfsf] Ifdtf clea[l4sf nflu u/]sf sfo{qmdx? -:yfg gk'u]df yk kfgf k|of]u ug'{xf]nf_ M</w:t>
      </w:r>
    </w:p>
    <w:p w14:paraId="289AAAF2" w14:textId="77777777" w:rsidR="0083740C" w:rsidRPr="00054A4E" w:rsidRDefault="0083740C" w:rsidP="0083740C">
      <w:pPr>
        <w:spacing w:line="360" w:lineRule="auto"/>
        <w:ind w:left="720"/>
        <w:rPr>
          <w:rFonts w:ascii="Preeti" w:hAnsi="Preeti" w:cs="FONTASY_ HIMALI_ TT"/>
          <w:sz w:val="28"/>
        </w:rPr>
      </w:pPr>
      <w:r w:rsidRPr="00054A4E">
        <w:rPr>
          <w:rFonts w:ascii="Preeti" w:hAnsi="Preeti" w:cs="FONTASY_ HIMALI_ TT"/>
          <w:sz w:val="28"/>
        </w:rPr>
        <w:t>sfo{qmdsf] gfd</w:t>
      </w:r>
      <w:r w:rsidRPr="00054A4E">
        <w:rPr>
          <w:rFonts w:ascii="Preeti" w:hAnsi="Preeti" w:cs="FONTASY_ HIMALI_ TT"/>
          <w:sz w:val="28"/>
        </w:rPr>
        <w:tab/>
      </w:r>
      <w:r w:rsidRPr="00054A4E">
        <w:rPr>
          <w:rFonts w:ascii="Preeti" w:hAnsi="Preeti" w:cs="FONTASY_ HIMALI_ TT"/>
          <w:sz w:val="28"/>
        </w:rPr>
        <w:tab/>
      </w:r>
      <w:r w:rsidRPr="00054A4E">
        <w:rPr>
          <w:rFonts w:ascii="Preeti" w:hAnsi="Preeti" w:cs="FONTASY_ HIMALI_ TT"/>
          <w:sz w:val="28"/>
        </w:rPr>
        <w:tab/>
        <w:t xml:space="preserve">;+Vof </w:t>
      </w:r>
      <w:r w:rsidRPr="00054A4E">
        <w:rPr>
          <w:rFonts w:ascii="Preeti" w:hAnsi="Preeti" w:cs="FONTASY_ HIMALI_ TT"/>
          <w:sz w:val="28"/>
        </w:rPr>
        <w:tab/>
      </w:r>
      <w:r w:rsidRPr="00054A4E">
        <w:rPr>
          <w:rFonts w:ascii="Preeti" w:hAnsi="Preeti" w:cs="FONTASY_ HIMALI_ TT"/>
          <w:sz w:val="28"/>
        </w:rPr>
        <w:tab/>
      </w:r>
      <w:r w:rsidRPr="00054A4E">
        <w:rPr>
          <w:rFonts w:ascii="Preeti" w:hAnsi="Preeti" w:cs="FONTASY_ HIMALI_ TT"/>
          <w:sz w:val="28"/>
        </w:rPr>
        <w:tab/>
        <w:t>sfo{qmdsf] gfd</w:t>
      </w:r>
      <w:r w:rsidRPr="00054A4E">
        <w:rPr>
          <w:rFonts w:ascii="Preeti" w:hAnsi="Preeti" w:cs="FONTASY_ HIMALI_ TT"/>
          <w:sz w:val="28"/>
        </w:rPr>
        <w:tab/>
      </w:r>
      <w:r w:rsidRPr="00054A4E">
        <w:rPr>
          <w:rFonts w:ascii="Preeti" w:hAnsi="Preeti" w:cs="FONTASY_ HIMALI_ TT"/>
          <w:sz w:val="28"/>
        </w:rPr>
        <w:tab/>
      </w:r>
      <w:r w:rsidRPr="00054A4E">
        <w:rPr>
          <w:rFonts w:ascii="Preeti" w:hAnsi="Preeti" w:cs="FONTASY_ HIMALI_ TT"/>
          <w:sz w:val="28"/>
        </w:rPr>
        <w:tab/>
        <w:t xml:space="preserve">;+Vof </w:t>
      </w:r>
    </w:p>
    <w:p w14:paraId="509CDA35" w14:textId="77777777" w:rsidR="0083740C" w:rsidRPr="00054A4E" w:rsidRDefault="0083740C" w:rsidP="0083740C">
      <w:pPr>
        <w:pStyle w:val="Default"/>
        <w:spacing w:after="120" w:line="300" w:lineRule="auto"/>
        <w:rPr>
          <w:rFonts w:ascii="Preeti" w:hAnsi="Preeti" w:cs="FONTASY_ HIMALI_ TT"/>
          <w:sz w:val="28"/>
          <w:szCs w:val="28"/>
        </w:rPr>
      </w:pPr>
      <w:r w:rsidRPr="00054A4E">
        <w:rPr>
          <w:rFonts w:ascii="Preeti" w:hAnsi="Preeti" w:cs="FONTASY_ HIMALI_ TT"/>
          <w:sz w:val="28"/>
          <w:szCs w:val="28"/>
        </w:rPr>
        <w:tab/>
        <w:t>s=</w:t>
      </w:r>
      <w:r w:rsidRPr="00054A4E">
        <w:rPr>
          <w:rFonts w:ascii="Preeti" w:hAnsi="Preeti" w:cs="FONTASY_ HIMALI_ TT"/>
          <w:sz w:val="28"/>
          <w:szCs w:val="28"/>
        </w:rPr>
        <w:tab/>
      </w:r>
      <w:r w:rsidRPr="00054A4E">
        <w:rPr>
          <w:rFonts w:ascii="Preeti" w:hAnsi="Preeti" w:cs="FONTASY_ HIMALI_ TT"/>
          <w:sz w:val="28"/>
          <w:szCs w:val="28"/>
        </w:rPr>
        <w:tab/>
      </w:r>
      <w:r w:rsidRPr="00054A4E">
        <w:rPr>
          <w:rFonts w:ascii="Preeti" w:hAnsi="Preeti" w:cs="FONTASY_ HIMALI_ TT"/>
          <w:sz w:val="28"/>
          <w:szCs w:val="28"/>
        </w:rPr>
        <w:tab/>
      </w:r>
      <w:r w:rsidRPr="00054A4E">
        <w:rPr>
          <w:rFonts w:ascii="Preeti" w:hAnsi="Preeti" w:cs="FONTASY_ HIMALI_ TT"/>
          <w:sz w:val="28"/>
          <w:szCs w:val="28"/>
        </w:rPr>
        <w:tab/>
      </w:r>
      <w:r w:rsidRPr="00054A4E">
        <w:rPr>
          <w:rFonts w:ascii="Preeti" w:hAnsi="Preeti" w:cs="FONTASY_ HIMALI_ TT"/>
          <w:sz w:val="28"/>
          <w:szCs w:val="28"/>
        </w:rPr>
        <w:tab/>
      </w:r>
      <w:r w:rsidRPr="00054A4E">
        <w:rPr>
          <w:rFonts w:ascii="Preeti" w:hAnsi="Preeti" w:cs="FONTASY_ HIMALI_ TT"/>
          <w:sz w:val="28"/>
          <w:szCs w:val="28"/>
        </w:rPr>
        <w:tab/>
      </w:r>
      <w:r w:rsidRPr="00054A4E">
        <w:rPr>
          <w:rFonts w:ascii="Preeti" w:hAnsi="Preeti" w:cs="FONTASY_ HIMALI_ TT"/>
          <w:sz w:val="28"/>
          <w:szCs w:val="28"/>
        </w:rPr>
        <w:tab/>
        <w:t>v=</w:t>
      </w:r>
    </w:p>
    <w:p w14:paraId="2C6C0A5B" w14:textId="77777777" w:rsidR="0083740C" w:rsidRPr="00054A4E" w:rsidRDefault="0083740C" w:rsidP="0083740C">
      <w:pPr>
        <w:pStyle w:val="Default"/>
        <w:spacing w:after="120" w:line="300" w:lineRule="auto"/>
        <w:ind w:firstLine="720"/>
        <w:rPr>
          <w:rFonts w:ascii="Preeti" w:hAnsi="Preeti" w:cs="FONTASY_ HIMALI_ TT"/>
          <w:sz w:val="28"/>
          <w:szCs w:val="28"/>
        </w:rPr>
      </w:pPr>
      <w:r w:rsidRPr="00054A4E">
        <w:rPr>
          <w:rFonts w:ascii="Preeti" w:hAnsi="Preeti" w:cs="FONTASY_ HIMALI_ TT"/>
          <w:sz w:val="28"/>
          <w:szCs w:val="28"/>
        </w:rPr>
        <w:t>u=</w:t>
      </w:r>
      <w:r w:rsidRPr="00054A4E">
        <w:rPr>
          <w:rFonts w:ascii="Preeti" w:hAnsi="Preeti" w:cs="FONTASY_ HIMALI_ TT"/>
          <w:sz w:val="28"/>
          <w:szCs w:val="28"/>
        </w:rPr>
        <w:tab/>
      </w:r>
      <w:r w:rsidRPr="00054A4E">
        <w:rPr>
          <w:rFonts w:ascii="Preeti" w:hAnsi="Preeti" w:cs="FONTASY_ HIMALI_ TT"/>
          <w:sz w:val="28"/>
          <w:szCs w:val="28"/>
        </w:rPr>
        <w:tab/>
      </w:r>
      <w:r w:rsidRPr="00054A4E">
        <w:rPr>
          <w:rFonts w:ascii="Preeti" w:hAnsi="Preeti" w:cs="FONTASY_ HIMALI_ TT"/>
          <w:sz w:val="28"/>
          <w:szCs w:val="28"/>
        </w:rPr>
        <w:tab/>
      </w:r>
      <w:r w:rsidRPr="00054A4E">
        <w:rPr>
          <w:rFonts w:ascii="Preeti" w:hAnsi="Preeti" w:cs="FONTASY_ HIMALI_ TT"/>
          <w:sz w:val="28"/>
          <w:szCs w:val="28"/>
        </w:rPr>
        <w:tab/>
      </w:r>
      <w:r w:rsidRPr="00054A4E">
        <w:rPr>
          <w:rFonts w:ascii="Preeti" w:hAnsi="Preeti" w:cs="FONTASY_ HIMALI_ TT"/>
          <w:sz w:val="28"/>
          <w:szCs w:val="28"/>
        </w:rPr>
        <w:tab/>
      </w:r>
      <w:r w:rsidRPr="00054A4E">
        <w:rPr>
          <w:rFonts w:ascii="Preeti" w:hAnsi="Preeti" w:cs="FONTASY_ HIMALI_ TT"/>
          <w:sz w:val="28"/>
          <w:szCs w:val="28"/>
        </w:rPr>
        <w:tab/>
      </w:r>
      <w:r w:rsidRPr="00054A4E">
        <w:rPr>
          <w:rFonts w:ascii="Preeti" w:hAnsi="Preeti" w:cs="FONTASY_ HIMALI_ TT"/>
          <w:sz w:val="28"/>
          <w:szCs w:val="28"/>
        </w:rPr>
        <w:tab/>
        <w:t>3=</w:t>
      </w:r>
    </w:p>
    <w:p w14:paraId="47D61C80" w14:textId="77777777" w:rsidR="0083740C" w:rsidRPr="00054A4E" w:rsidRDefault="0083740C" w:rsidP="0083740C">
      <w:pPr>
        <w:pStyle w:val="Default"/>
        <w:spacing w:after="120" w:line="300" w:lineRule="auto"/>
        <w:rPr>
          <w:rFonts w:ascii="Preeti" w:hAnsi="Preeti" w:cs="FONTASY_ HIMALI_ TT"/>
          <w:sz w:val="28"/>
          <w:szCs w:val="28"/>
        </w:rPr>
      </w:pPr>
      <w:r w:rsidRPr="00054A4E">
        <w:rPr>
          <w:rFonts w:ascii="Preeti" w:hAnsi="Preeti" w:cs="FONTASY_ HIMALI_ TT"/>
          <w:sz w:val="28"/>
          <w:szCs w:val="28"/>
        </w:rPr>
        <w:t>&amp;=</w:t>
      </w:r>
      <w:r w:rsidRPr="00054A4E">
        <w:rPr>
          <w:rFonts w:ascii="Preeti" w:hAnsi="Preeti" w:cs="FONTASY_ HIMALI_ TT"/>
          <w:sz w:val="28"/>
          <w:szCs w:val="28"/>
        </w:rPr>
        <w:tab/>
      </w:r>
      <w:r w:rsidRPr="00054A4E">
        <w:rPr>
          <w:rFonts w:ascii="Preeti" w:hAnsi="Preeti"/>
          <w:sz w:val="28"/>
          <w:szCs w:val="28"/>
        </w:rPr>
        <w:t xml:space="preserve">;+3sf]  sfof{no Joj:yfkgdf ef}lts k'jfwf/ Pj+ k|ljlwsf] cj:yf </w:t>
      </w:r>
    </w:p>
    <w:p w14:paraId="7C10335D" w14:textId="77777777" w:rsidR="0083740C" w:rsidRPr="00054A4E" w:rsidRDefault="00604981" w:rsidP="0083740C">
      <w:pPr>
        <w:pStyle w:val="Default"/>
        <w:spacing w:after="120" w:line="300" w:lineRule="auto"/>
        <w:ind w:left="1080"/>
        <w:rPr>
          <w:rFonts w:ascii="Preeti" w:hAnsi="Preeti"/>
          <w:sz w:val="28"/>
          <w:szCs w:val="28"/>
        </w:rPr>
      </w:pPr>
      <w:r>
        <w:rPr>
          <w:rFonts w:ascii="Preeti" w:hAnsi="Preeti"/>
          <w:noProof/>
          <w:sz w:val="28"/>
          <w:szCs w:val="28"/>
          <w:lang w:bidi="ne-NP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7513BE4B" wp14:editId="11783BF5">
                <wp:simplePos x="0" y="0"/>
                <wp:positionH relativeFrom="column">
                  <wp:posOffset>462280</wp:posOffset>
                </wp:positionH>
                <wp:positionV relativeFrom="paragraph">
                  <wp:posOffset>26035</wp:posOffset>
                </wp:positionV>
                <wp:extent cx="142875" cy="142875"/>
                <wp:effectExtent l="0" t="0" r="28575" b="28575"/>
                <wp:wrapNone/>
                <wp:docPr id="118" name="Rectangle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FB46BF8" id="Rectangle 86" o:spid="_x0000_s1026" style="position:absolute;margin-left:36.4pt;margin-top:2.05pt;width:11.25pt;height:11.2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"/>
            </w:pict>
          </mc:Fallback>
        </mc:AlternateContent>
      </w:r>
      <w:r>
        <w:rPr>
          <w:rFonts w:ascii="Preeti" w:hAnsi="Preeti"/>
          <w:noProof/>
          <w:sz w:val="28"/>
          <w:szCs w:val="28"/>
          <w:lang w:bidi="ne-NP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4CA0F175" wp14:editId="555BEBF8">
                <wp:simplePos x="0" y="0"/>
                <wp:positionH relativeFrom="column">
                  <wp:posOffset>4371975</wp:posOffset>
                </wp:positionH>
                <wp:positionV relativeFrom="paragraph">
                  <wp:posOffset>6985</wp:posOffset>
                </wp:positionV>
                <wp:extent cx="142875" cy="142875"/>
                <wp:effectExtent l="0" t="0" r="28575" b="28575"/>
                <wp:wrapNone/>
                <wp:docPr id="117" name="Rectangle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00F5390" id="Rectangle 88" o:spid="_x0000_s1026" style="position:absolute;margin-left:344.25pt;margin-top:.55pt;width:11.25pt;height:11.2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"/>
            </w:pict>
          </mc:Fallback>
        </mc:AlternateContent>
      </w:r>
      <w:r>
        <w:rPr>
          <w:rFonts w:ascii="Preeti" w:hAnsi="Preeti"/>
          <w:noProof/>
          <w:sz w:val="28"/>
          <w:szCs w:val="28"/>
          <w:lang w:bidi="ne-NP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42787A76" wp14:editId="22FED3E4">
                <wp:simplePos x="0" y="0"/>
                <wp:positionH relativeFrom="column">
                  <wp:posOffset>2552700</wp:posOffset>
                </wp:positionH>
                <wp:positionV relativeFrom="paragraph">
                  <wp:posOffset>6985</wp:posOffset>
                </wp:positionV>
                <wp:extent cx="142875" cy="142875"/>
                <wp:effectExtent l="0" t="0" r="28575" b="28575"/>
                <wp:wrapNone/>
                <wp:docPr id="116" name="Rectangle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2DCFCD" id="Rectangle 87" o:spid="_x0000_s1026" style="position:absolute;margin-left:201pt;margin-top:.55pt;width:11.25pt;height:11.25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"/>
            </w:pict>
          </mc:Fallback>
        </mc:AlternateContent>
      </w:r>
      <w:r w:rsidR="0083740C" w:rsidRPr="00054A4E">
        <w:rPr>
          <w:rFonts w:ascii="Preeti" w:hAnsi="Preeti"/>
          <w:sz w:val="28"/>
          <w:szCs w:val="28"/>
        </w:rPr>
        <w:t>cnUu} sfof{no gePsf]</w:t>
      </w:r>
      <w:r w:rsidR="0083740C" w:rsidRPr="00054A4E">
        <w:rPr>
          <w:rFonts w:ascii="Preeti" w:hAnsi="Preeti"/>
          <w:sz w:val="28"/>
          <w:szCs w:val="28"/>
        </w:rPr>
        <w:tab/>
      </w:r>
      <w:r w:rsidR="0083740C" w:rsidRPr="00054A4E">
        <w:rPr>
          <w:rFonts w:ascii="Preeti" w:hAnsi="Preeti"/>
          <w:sz w:val="28"/>
          <w:szCs w:val="28"/>
        </w:rPr>
        <w:tab/>
        <w:t>ef8fdf ;~rfng u/]sf]</w:t>
      </w:r>
      <w:r w:rsidR="0083740C" w:rsidRPr="00054A4E">
        <w:rPr>
          <w:rFonts w:ascii="Preeti" w:hAnsi="Preeti"/>
          <w:sz w:val="28"/>
          <w:szCs w:val="28"/>
        </w:rPr>
        <w:tab/>
      </w:r>
      <w:r w:rsidR="0083740C" w:rsidRPr="00054A4E">
        <w:rPr>
          <w:rFonts w:ascii="Preeti" w:hAnsi="Preeti"/>
          <w:sz w:val="28"/>
          <w:szCs w:val="28"/>
        </w:rPr>
        <w:tab/>
        <w:t>cfkm\g} sfof{no ejg</w:t>
      </w:r>
    </w:p>
    <w:p w14:paraId="148F60F6" w14:textId="77777777" w:rsidR="0083740C" w:rsidRPr="00054A4E" w:rsidRDefault="00604981" w:rsidP="0083740C">
      <w:pPr>
        <w:pStyle w:val="Default"/>
        <w:spacing w:after="120" w:line="300" w:lineRule="auto"/>
        <w:ind w:left="1080"/>
        <w:rPr>
          <w:rFonts w:ascii="Preeti" w:hAnsi="Preeti"/>
          <w:sz w:val="28"/>
          <w:szCs w:val="28"/>
        </w:rPr>
      </w:pPr>
      <w:r>
        <w:rPr>
          <w:rFonts w:ascii="Preeti" w:hAnsi="Preeti"/>
          <w:noProof/>
          <w:sz w:val="28"/>
          <w:szCs w:val="28"/>
          <w:lang w:bidi="ne-NP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25138F32" wp14:editId="7A6941EF">
                <wp:simplePos x="0" y="0"/>
                <wp:positionH relativeFrom="column">
                  <wp:posOffset>2552700</wp:posOffset>
                </wp:positionH>
                <wp:positionV relativeFrom="paragraph">
                  <wp:posOffset>303530</wp:posOffset>
                </wp:positionV>
                <wp:extent cx="142875" cy="142875"/>
                <wp:effectExtent l="0" t="0" r="28575" b="28575"/>
                <wp:wrapNone/>
                <wp:docPr id="115" name="Rectangle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CAB43DD" id="Rectangle 93" o:spid="_x0000_s1026" style="position:absolute;margin-left:201pt;margin-top:23.9pt;width:11.25pt;height:11.25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"/>
            </w:pict>
          </mc:Fallback>
        </mc:AlternateContent>
      </w:r>
      <w:r>
        <w:rPr>
          <w:rFonts w:ascii="Preeti" w:hAnsi="Preeti"/>
          <w:noProof/>
          <w:sz w:val="28"/>
          <w:szCs w:val="28"/>
          <w:lang w:bidi="ne-NP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331366AF" wp14:editId="0A5720F8">
                <wp:simplePos x="0" y="0"/>
                <wp:positionH relativeFrom="column">
                  <wp:posOffset>4391025</wp:posOffset>
                </wp:positionH>
                <wp:positionV relativeFrom="paragraph">
                  <wp:posOffset>24130</wp:posOffset>
                </wp:positionV>
                <wp:extent cx="142875" cy="142875"/>
                <wp:effectExtent l="0" t="0" r="28575" b="28575"/>
                <wp:wrapNone/>
                <wp:docPr id="114" name="Rectangle 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F8212E4" id="Rectangle 91" o:spid="_x0000_s1026" style="position:absolute;margin-left:345.75pt;margin-top:1.9pt;width:11.25pt;height:11.25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"/>
            </w:pict>
          </mc:Fallback>
        </mc:AlternateContent>
      </w:r>
      <w:r>
        <w:rPr>
          <w:rFonts w:ascii="Preeti" w:hAnsi="Preeti"/>
          <w:noProof/>
          <w:sz w:val="28"/>
          <w:szCs w:val="28"/>
          <w:lang w:bidi="ne-NP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4B9871F5" wp14:editId="32588FC2">
                <wp:simplePos x="0" y="0"/>
                <wp:positionH relativeFrom="column">
                  <wp:posOffset>457200</wp:posOffset>
                </wp:positionH>
                <wp:positionV relativeFrom="paragraph">
                  <wp:posOffset>5080</wp:posOffset>
                </wp:positionV>
                <wp:extent cx="142875" cy="142875"/>
                <wp:effectExtent l="0" t="0" r="28575" b="28575"/>
                <wp:wrapNone/>
                <wp:docPr id="113" name="Rectangle 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77B310F" id="Rectangle 89" o:spid="_x0000_s1026" style="position:absolute;margin-left:36pt;margin-top:.4pt;width:11.25pt;height:11.25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"/>
            </w:pict>
          </mc:Fallback>
        </mc:AlternateContent>
      </w:r>
      <w:r>
        <w:rPr>
          <w:rFonts w:ascii="Preeti" w:hAnsi="Preeti"/>
          <w:noProof/>
          <w:sz w:val="28"/>
          <w:szCs w:val="28"/>
          <w:lang w:bidi="ne-NP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0A8FD175" wp14:editId="4A633006">
                <wp:simplePos x="0" y="0"/>
                <wp:positionH relativeFrom="column">
                  <wp:posOffset>2562225</wp:posOffset>
                </wp:positionH>
                <wp:positionV relativeFrom="paragraph">
                  <wp:posOffset>14605</wp:posOffset>
                </wp:positionV>
                <wp:extent cx="142875" cy="142875"/>
                <wp:effectExtent l="0" t="0" r="28575" b="28575"/>
                <wp:wrapNone/>
                <wp:docPr id="112" name="Rectangle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5BEE07C" id="Rectangle 90" o:spid="_x0000_s1026" style="position:absolute;margin-left:201.75pt;margin-top:1.15pt;width:11.25pt;height:11.2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"/>
            </w:pict>
          </mc:Fallback>
        </mc:AlternateContent>
      </w:r>
      <w:r w:rsidR="0083740C" w:rsidRPr="00054A4E">
        <w:rPr>
          <w:rFonts w:ascii="Preeti" w:hAnsi="Preeti"/>
          <w:sz w:val="28"/>
          <w:szCs w:val="28"/>
        </w:rPr>
        <w:t>Dofg'cn n]vf clen]v</w:t>
      </w:r>
      <w:r w:rsidR="0083740C" w:rsidRPr="00054A4E">
        <w:rPr>
          <w:rFonts w:ascii="Preeti" w:hAnsi="Preeti"/>
          <w:sz w:val="28"/>
          <w:szCs w:val="28"/>
        </w:rPr>
        <w:tab/>
      </w:r>
      <w:r w:rsidR="0083740C" w:rsidRPr="00054A4E">
        <w:rPr>
          <w:rFonts w:ascii="Preeti" w:hAnsi="Preeti"/>
          <w:sz w:val="28"/>
          <w:szCs w:val="28"/>
        </w:rPr>
        <w:tab/>
        <w:t>sDKo'6/</w:t>
      </w:r>
      <w:r w:rsidR="0083740C" w:rsidRPr="00054A4E">
        <w:rPr>
          <w:rFonts w:ascii="Preeti" w:hAnsi="Preeti"/>
          <w:sz w:val="28"/>
          <w:szCs w:val="28"/>
        </w:rPr>
        <w:tab/>
      </w:r>
      <w:r w:rsidR="0083740C" w:rsidRPr="00054A4E">
        <w:rPr>
          <w:rFonts w:ascii="Preeti" w:hAnsi="Preeti"/>
          <w:sz w:val="28"/>
          <w:szCs w:val="28"/>
        </w:rPr>
        <w:tab/>
      </w:r>
      <w:r w:rsidR="0083740C" w:rsidRPr="00054A4E">
        <w:rPr>
          <w:rFonts w:ascii="Preeti" w:hAnsi="Preeti"/>
          <w:sz w:val="28"/>
          <w:szCs w:val="28"/>
        </w:rPr>
        <w:tab/>
      </w:r>
      <w:r w:rsidR="0083740C" w:rsidRPr="00054A4E">
        <w:rPr>
          <w:rFonts w:ascii="Preeti" w:hAnsi="Preeti"/>
          <w:sz w:val="28"/>
          <w:szCs w:val="28"/>
        </w:rPr>
        <w:tab/>
        <w:t>;km\6j]o/</w:t>
      </w:r>
    </w:p>
    <w:p w14:paraId="5B877FAD" w14:textId="77777777" w:rsidR="0083740C" w:rsidRPr="00054A4E" w:rsidRDefault="00604981" w:rsidP="0083740C">
      <w:pPr>
        <w:pStyle w:val="Default"/>
        <w:spacing w:after="120" w:line="300" w:lineRule="auto"/>
        <w:ind w:left="1080"/>
        <w:rPr>
          <w:rFonts w:ascii="Preeti" w:hAnsi="Preeti"/>
          <w:sz w:val="28"/>
          <w:szCs w:val="28"/>
        </w:rPr>
      </w:pPr>
      <w:r>
        <w:rPr>
          <w:rFonts w:ascii="Preeti" w:hAnsi="Preeti"/>
          <w:noProof/>
          <w:sz w:val="28"/>
          <w:szCs w:val="28"/>
          <w:lang w:bidi="ne-NP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5A362AB3" wp14:editId="6B10EAAB">
                <wp:simplePos x="0" y="0"/>
                <wp:positionH relativeFrom="column">
                  <wp:posOffset>481965</wp:posOffset>
                </wp:positionH>
                <wp:positionV relativeFrom="paragraph">
                  <wp:posOffset>0</wp:posOffset>
                </wp:positionV>
                <wp:extent cx="142875" cy="142875"/>
                <wp:effectExtent l="0" t="0" r="28575" b="28575"/>
                <wp:wrapNone/>
                <wp:docPr id="111" name="Rectangle 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E3B7DAD" id="Rectangle 92" o:spid="_x0000_s1026" style="position:absolute;margin-left:37.95pt;margin-top:0;width:11.25pt;height:11.25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"/>
            </w:pict>
          </mc:Fallback>
        </mc:AlternateContent>
      </w:r>
      <w:r w:rsidR="0083740C" w:rsidRPr="00054A4E">
        <w:rPr>
          <w:rFonts w:ascii="Preeti" w:hAnsi="Preeti"/>
          <w:sz w:val="28"/>
          <w:szCs w:val="28"/>
        </w:rPr>
        <w:t>OG6/g]6</w:t>
      </w:r>
      <w:r w:rsidR="0083740C" w:rsidRPr="00054A4E">
        <w:rPr>
          <w:rFonts w:ascii="Preeti" w:hAnsi="Preeti"/>
          <w:sz w:val="28"/>
          <w:szCs w:val="28"/>
        </w:rPr>
        <w:tab/>
      </w:r>
      <w:r w:rsidR="0083740C" w:rsidRPr="00054A4E">
        <w:rPr>
          <w:rFonts w:ascii="Preeti" w:hAnsi="Preeti"/>
          <w:sz w:val="28"/>
          <w:szCs w:val="28"/>
        </w:rPr>
        <w:tab/>
      </w:r>
      <w:r w:rsidR="0083740C" w:rsidRPr="00054A4E">
        <w:rPr>
          <w:rFonts w:ascii="Preeti" w:hAnsi="Preeti"/>
          <w:sz w:val="28"/>
          <w:szCs w:val="28"/>
        </w:rPr>
        <w:tab/>
      </w:r>
      <w:r w:rsidR="0083740C" w:rsidRPr="00054A4E">
        <w:rPr>
          <w:rFonts w:ascii="Preeti" w:hAnsi="Preeti"/>
          <w:sz w:val="28"/>
          <w:szCs w:val="28"/>
        </w:rPr>
        <w:tab/>
        <w:t>6]lnkmf]g</w:t>
      </w:r>
      <w:r w:rsidR="0083740C" w:rsidRPr="00054A4E">
        <w:rPr>
          <w:rFonts w:ascii="Preeti" w:hAnsi="Preeti"/>
          <w:sz w:val="28"/>
          <w:szCs w:val="28"/>
        </w:rPr>
        <w:tab/>
      </w:r>
      <w:r w:rsidR="0083740C" w:rsidRPr="00054A4E">
        <w:rPr>
          <w:rFonts w:ascii="Preeti" w:hAnsi="Preeti"/>
          <w:sz w:val="28"/>
          <w:szCs w:val="28"/>
        </w:rPr>
        <w:tab/>
      </w:r>
      <w:r w:rsidR="0083740C" w:rsidRPr="00054A4E">
        <w:rPr>
          <w:rFonts w:ascii="Preeti" w:hAnsi="Preeti"/>
          <w:sz w:val="28"/>
          <w:szCs w:val="28"/>
        </w:rPr>
        <w:tab/>
      </w:r>
      <w:r w:rsidR="0083740C" w:rsidRPr="00054A4E">
        <w:rPr>
          <w:rFonts w:ascii="Preeti" w:hAnsi="Preeti"/>
          <w:sz w:val="28"/>
          <w:szCs w:val="28"/>
        </w:rPr>
        <w:tab/>
        <w:t>j]a;fO{6</w:t>
      </w:r>
    </w:p>
    <w:p w14:paraId="783A0688" w14:textId="77777777" w:rsidR="0083740C" w:rsidRPr="00054A4E" w:rsidRDefault="0083740C" w:rsidP="0083740C">
      <w:pPr>
        <w:pStyle w:val="Default"/>
        <w:spacing w:after="120" w:line="300" w:lineRule="auto"/>
        <w:rPr>
          <w:rFonts w:ascii="Preeti" w:hAnsi="Preeti"/>
          <w:sz w:val="28"/>
          <w:szCs w:val="28"/>
        </w:rPr>
      </w:pPr>
      <w:r w:rsidRPr="00054A4E">
        <w:rPr>
          <w:rFonts w:ascii="Preeti" w:hAnsi="Preeti"/>
          <w:sz w:val="28"/>
          <w:szCs w:val="28"/>
        </w:rPr>
        <w:br w:type="page"/>
      </w:r>
      <w:r w:rsidRPr="00054A4E">
        <w:rPr>
          <w:rFonts w:ascii="Preeti" w:hAnsi="Preeti"/>
          <w:sz w:val="28"/>
          <w:szCs w:val="28"/>
        </w:rPr>
        <w:lastRenderedPageBreak/>
        <w:t>*=</w:t>
      </w:r>
      <w:r w:rsidRPr="00054A4E">
        <w:rPr>
          <w:rFonts w:ascii="Preeti" w:hAnsi="Preeti"/>
          <w:sz w:val="28"/>
          <w:szCs w:val="28"/>
        </w:rPr>
        <w:tab/>
        <w:t>sd{rf/L Joj:yfkg M</w:t>
      </w:r>
    </w:p>
    <w:p w14:paraId="651984D1" w14:textId="77777777" w:rsidR="0083740C" w:rsidRPr="00054A4E" w:rsidRDefault="0083740C" w:rsidP="0083740C">
      <w:pPr>
        <w:pStyle w:val="Default"/>
        <w:spacing w:after="120" w:line="300" w:lineRule="auto"/>
        <w:rPr>
          <w:rFonts w:ascii="Preeti" w:hAnsi="Preeti"/>
          <w:sz w:val="28"/>
          <w:szCs w:val="28"/>
        </w:rPr>
      </w:pPr>
      <w:r w:rsidRPr="00054A4E">
        <w:rPr>
          <w:rFonts w:ascii="Preeti" w:hAnsi="Preeti"/>
          <w:sz w:val="28"/>
          <w:szCs w:val="28"/>
        </w:rPr>
        <w:tab/>
        <w:t xml:space="preserve">hDdf sd{rf/L M </w:t>
      </w:r>
      <w:r w:rsidRPr="00054A4E">
        <w:rPr>
          <w:rFonts w:ascii="Preeti" w:hAnsi="Preeti"/>
          <w:sz w:val="28"/>
          <w:szCs w:val="28"/>
        </w:rPr>
        <w:tab/>
      </w:r>
      <w:r w:rsidRPr="00054A4E">
        <w:rPr>
          <w:rFonts w:ascii="Preeti" w:hAnsi="Preeti"/>
          <w:sz w:val="28"/>
          <w:szCs w:val="28"/>
        </w:rPr>
        <w:tab/>
      </w:r>
      <w:r w:rsidRPr="00054A4E">
        <w:rPr>
          <w:rFonts w:ascii="Preeti" w:hAnsi="Preeti"/>
          <w:sz w:val="28"/>
          <w:szCs w:val="28"/>
        </w:rPr>
        <w:tab/>
        <w:t>-dlxnf M</w:t>
      </w:r>
      <w:r w:rsidRPr="00054A4E">
        <w:rPr>
          <w:rFonts w:ascii="Preeti" w:hAnsi="Preeti"/>
          <w:sz w:val="28"/>
          <w:szCs w:val="28"/>
        </w:rPr>
        <w:tab/>
      </w:r>
      <w:r w:rsidRPr="00054A4E">
        <w:rPr>
          <w:rFonts w:ascii="Preeti" w:hAnsi="Preeti"/>
          <w:sz w:val="28"/>
          <w:szCs w:val="28"/>
        </w:rPr>
        <w:tab/>
      </w:r>
      <w:r w:rsidRPr="00054A4E">
        <w:rPr>
          <w:rFonts w:ascii="Preeti" w:hAnsi="Preeti"/>
          <w:sz w:val="28"/>
          <w:szCs w:val="28"/>
        </w:rPr>
        <w:tab/>
        <w:t>k'?if M</w:t>
      </w:r>
      <w:r w:rsidRPr="00054A4E">
        <w:rPr>
          <w:rFonts w:ascii="Preeti" w:hAnsi="Preeti"/>
          <w:sz w:val="28"/>
          <w:szCs w:val="28"/>
        </w:rPr>
        <w:tab/>
      </w:r>
      <w:r w:rsidRPr="00054A4E">
        <w:rPr>
          <w:rFonts w:ascii="Preeti" w:hAnsi="Preeti"/>
          <w:sz w:val="28"/>
          <w:szCs w:val="28"/>
        </w:rPr>
        <w:tab/>
        <w:t>_</w:t>
      </w:r>
    </w:p>
    <w:p w14:paraId="1F09380B" w14:textId="77777777" w:rsidR="0083740C" w:rsidRPr="00054A4E" w:rsidRDefault="0083740C" w:rsidP="0083740C">
      <w:pPr>
        <w:pStyle w:val="Default"/>
        <w:spacing w:after="120" w:line="300" w:lineRule="auto"/>
        <w:ind w:firstLine="720"/>
        <w:rPr>
          <w:rFonts w:ascii="Preeti" w:hAnsi="Preeti"/>
          <w:sz w:val="28"/>
          <w:szCs w:val="28"/>
        </w:rPr>
      </w:pPr>
      <w:r w:rsidRPr="00054A4E">
        <w:rPr>
          <w:rFonts w:ascii="Preeti" w:hAnsi="Preeti"/>
          <w:sz w:val="28"/>
          <w:szCs w:val="28"/>
        </w:rPr>
        <w:t>;xfos :t/sf sd{rf/L M</w:t>
      </w:r>
      <w:r w:rsidRPr="00054A4E">
        <w:rPr>
          <w:rFonts w:ascii="Preeti" w:hAnsi="Preeti"/>
          <w:sz w:val="28"/>
          <w:szCs w:val="28"/>
        </w:rPr>
        <w:tab/>
      </w:r>
      <w:r w:rsidRPr="00054A4E">
        <w:rPr>
          <w:rFonts w:ascii="Preeti" w:hAnsi="Preeti"/>
          <w:sz w:val="28"/>
          <w:szCs w:val="28"/>
        </w:rPr>
        <w:tab/>
        <w:t>clws[t :t/sf] sd{rf/L M</w:t>
      </w:r>
      <w:r w:rsidRPr="00054A4E">
        <w:rPr>
          <w:rFonts w:ascii="Preeti" w:hAnsi="Preeti"/>
          <w:sz w:val="28"/>
          <w:szCs w:val="28"/>
        </w:rPr>
        <w:tab/>
      </w:r>
      <w:r w:rsidRPr="00054A4E">
        <w:rPr>
          <w:rFonts w:ascii="Preeti" w:hAnsi="Preeti"/>
          <w:sz w:val="28"/>
          <w:szCs w:val="28"/>
        </w:rPr>
        <w:tab/>
        <w:t xml:space="preserve">Joj:yfks M     </w:t>
      </w:r>
    </w:p>
    <w:p w14:paraId="3FB7C9F9" w14:textId="77777777" w:rsidR="0083740C" w:rsidRPr="00054A4E" w:rsidRDefault="0083740C" w:rsidP="0083740C">
      <w:pPr>
        <w:spacing w:after="120"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(=</w:t>
      </w:r>
      <w:r w:rsidRPr="00054A4E">
        <w:rPr>
          <w:rFonts w:ascii="Preeti" w:hAnsi="Preeti"/>
          <w:sz w:val="30"/>
          <w:szCs w:val="32"/>
        </w:rPr>
        <w:tab/>
        <w:t xml:space="preserve">;+:yfn] tof/ u/]sf] ;+:yfut ljsf; of]hgf </w:t>
      </w:r>
    </w:p>
    <w:p w14:paraId="08CC3658" w14:textId="77777777" w:rsidR="0083740C" w:rsidRPr="00054A4E" w:rsidRDefault="00604981" w:rsidP="0083740C">
      <w:pPr>
        <w:spacing w:after="120"/>
        <w:ind w:left="144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03079391" wp14:editId="54B4D573">
                <wp:simplePos x="0" y="0"/>
                <wp:positionH relativeFrom="column">
                  <wp:posOffset>3921125</wp:posOffset>
                </wp:positionH>
                <wp:positionV relativeFrom="paragraph">
                  <wp:posOffset>20320</wp:posOffset>
                </wp:positionV>
                <wp:extent cx="142875" cy="142875"/>
                <wp:effectExtent l="0" t="0" r="28575" b="28575"/>
                <wp:wrapNone/>
                <wp:docPr id="110" name="Rectangle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EF982D6" id="Rectangle 97" o:spid="_x0000_s1026" style="position:absolute;margin-left:308.75pt;margin-top:1.6pt;width:11.25pt;height:11.25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386D8A53" wp14:editId="5D60720F">
                <wp:simplePos x="0" y="0"/>
                <wp:positionH relativeFrom="column">
                  <wp:posOffset>2590800</wp:posOffset>
                </wp:positionH>
                <wp:positionV relativeFrom="paragraph">
                  <wp:posOffset>20320</wp:posOffset>
                </wp:positionV>
                <wp:extent cx="142875" cy="142875"/>
                <wp:effectExtent l="0" t="0" r="28575" b="28575"/>
                <wp:wrapNone/>
                <wp:docPr id="109" name="Rectangle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2582AA0" id="Rectangle 96" o:spid="_x0000_s1026" style="position:absolute;margin-left:204pt;margin-top:1.6pt;width:11.25pt;height:11.25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58049678" wp14:editId="430D5E73">
                <wp:simplePos x="0" y="0"/>
                <wp:positionH relativeFrom="column">
                  <wp:posOffset>1668145</wp:posOffset>
                </wp:positionH>
                <wp:positionV relativeFrom="paragraph">
                  <wp:posOffset>20320</wp:posOffset>
                </wp:positionV>
                <wp:extent cx="142875" cy="142875"/>
                <wp:effectExtent l="0" t="0" r="28575" b="28575"/>
                <wp:wrapNone/>
                <wp:docPr id="108" name="Rectangle 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3DDE44" id="Rectangle 95" o:spid="_x0000_s1026" style="position:absolute;margin-left:131.35pt;margin-top:1.6pt;width:11.25pt;height:11.25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72ED27FB" wp14:editId="0F23CFF5">
                <wp:simplePos x="0" y="0"/>
                <wp:positionH relativeFrom="column">
                  <wp:posOffset>498475</wp:posOffset>
                </wp:positionH>
                <wp:positionV relativeFrom="paragraph">
                  <wp:posOffset>20320</wp:posOffset>
                </wp:positionV>
                <wp:extent cx="142875" cy="142875"/>
                <wp:effectExtent l="0" t="0" r="28575" b="28575"/>
                <wp:wrapNone/>
                <wp:docPr id="107" name="Rectangle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38BF8BB" id="Rectangle 94" o:spid="_x0000_s1026" style="position:absolute;margin-left:39.25pt;margin-top:1.6pt;width:11.25pt;height:11.2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 xml:space="preserve">    jflif{s ah]6</w:t>
      </w:r>
      <w:r w:rsidR="0083740C" w:rsidRPr="00054A4E">
        <w:rPr>
          <w:rFonts w:ascii="Preeti" w:hAnsi="Preeti"/>
          <w:sz w:val="30"/>
          <w:szCs w:val="32"/>
        </w:rPr>
        <w:tab/>
        <w:t xml:space="preserve"> sfo{qmd</w:t>
      </w:r>
      <w:r w:rsidR="0083740C" w:rsidRPr="00054A4E">
        <w:rPr>
          <w:rFonts w:ascii="Preeti" w:hAnsi="Preeti"/>
          <w:sz w:val="30"/>
          <w:szCs w:val="32"/>
        </w:rPr>
        <w:tab/>
        <w:t xml:space="preserve"> lqjifL{o of]hgf</w: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  <w:t>of]hgfsf] q}dfl;s ;dLIff</w:t>
      </w:r>
    </w:p>
    <w:p w14:paraId="1D4D7C21" w14:textId="77777777" w:rsidR="0083740C" w:rsidRPr="00054A4E" w:rsidRDefault="0083740C" w:rsidP="0083740C">
      <w:pPr>
        <w:spacing w:after="120"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!)=</w:t>
      </w:r>
      <w:r w:rsidRPr="00054A4E">
        <w:rPr>
          <w:rFonts w:ascii="Preeti" w:hAnsi="Preeti"/>
          <w:sz w:val="30"/>
          <w:szCs w:val="32"/>
        </w:rPr>
        <w:tab/>
        <w:t>;+:yfdf k|of]u ePsf gLlt tyf sfo{lalwx? M k|of]udf NofO{Psf gLlt tyf sfo{lalwx? -:yfg ck'u ePdf csf]{ kfgf yk ug'{xf];\_ M</w:t>
      </w:r>
    </w:p>
    <w:p w14:paraId="409FAD45" w14:textId="77777777" w:rsidR="0083740C" w:rsidRPr="00054A4E" w:rsidRDefault="0083740C" w:rsidP="0083740C">
      <w:pPr>
        <w:spacing w:after="120" w:line="360" w:lineRule="auto"/>
        <w:ind w:left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gLltx? M ================================================================================================================</w:t>
      </w:r>
    </w:p>
    <w:p w14:paraId="48C6FB25" w14:textId="77777777" w:rsidR="0083740C" w:rsidRPr="00054A4E" w:rsidRDefault="0083740C" w:rsidP="0083740C">
      <w:pPr>
        <w:spacing w:after="120"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ab/>
        <w:t>sfo{lalwx? M ===========================================================================================================</w:t>
      </w:r>
    </w:p>
    <w:p w14:paraId="149D946F" w14:textId="77777777" w:rsidR="0083740C" w:rsidRPr="00054A4E" w:rsidRDefault="0083740C" w:rsidP="0083740C">
      <w:pPr>
        <w:spacing w:before="120"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!!=</w:t>
      </w:r>
      <w:r w:rsidRPr="00054A4E">
        <w:rPr>
          <w:rFonts w:ascii="Preeti" w:hAnsi="Preeti"/>
          <w:sz w:val="30"/>
          <w:szCs w:val="32"/>
        </w:rPr>
        <w:tab/>
        <w:t xml:space="preserve">pTkfbg tyf ;]jfsf k|sf/x? / Aofhb/-lj:t[t ljj/0fsf] nflu csf]{ kfgf yk ug'{xf]nf ._M </w:t>
      </w:r>
    </w:p>
    <w:p w14:paraId="7C541F91" w14:textId="77777777" w:rsidR="0083740C" w:rsidRPr="00054A4E" w:rsidRDefault="0083740C" w:rsidP="0083740C">
      <w:pPr>
        <w:spacing w:before="120"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ab/>
        <w:t>artsf k|sf/x? M</w:t>
      </w:r>
      <w:r w:rsidRPr="00054A4E">
        <w:rPr>
          <w:rFonts w:ascii="Preeti" w:hAnsi="Preeti"/>
          <w:sz w:val="30"/>
          <w:szCs w:val="32"/>
        </w:rPr>
        <w:tab/>
        <w:t xml:space="preserve">  cf}ift Jofhb/ M </w:t>
      </w:r>
      <w:r w:rsidRPr="00054A4E">
        <w:rPr>
          <w:rFonts w:ascii="Preeti" w:hAnsi="Preeti"/>
          <w:sz w:val="30"/>
          <w:szCs w:val="32"/>
        </w:rPr>
        <w:tab/>
        <w:t xml:space="preserve">  C0fsf k|sf/x? M</w:t>
      </w:r>
      <w:r w:rsidRPr="00054A4E">
        <w:rPr>
          <w:rFonts w:ascii="Preeti" w:hAnsi="Preeti"/>
          <w:sz w:val="30"/>
          <w:szCs w:val="32"/>
        </w:rPr>
        <w:tab/>
        <w:t xml:space="preserve">  cf}ift Jofhb/ M</w:t>
      </w:r>
    </w:p>
    <w:p w14:paraId="424BF530" w14:textId="77777777" w:rsidR="0083740C" w:rsidRPr="00054A4E" w:rsidRDefault="00604981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6BEDA293" wp14:editId="1682C090">
                <wp:simplePos x="0" y="0"/>
                <wp:positionH relativeFrom="column">
                  <wp:posOffset>3839845</wp:posOffset>
                </wp:positionH>
                <wp:positionV relativeFrom="paragraph">
                  <wp:posOffset>30480</wp:posOffset>
                </wp:positionV>
                <wp:extent cx="142875" cy="142875"/>
                <wp:effectExtent l="0" t="0" r="28575" b="28575"/>
                <wp:wrapNone/>
                <wp:docPr id="106" name="Rectangle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1746250" id="Rectangle 60" o:spid="_x0000_s1026" style="position:absolute;margin-left:302.35pt;margin-top:2.4pt;width:11.25pt;height:11.2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3122222A" wp14:editId="05857489">
                <wp:simplePos x="0" y="0"/>
                <wp:positionH relativeFrom="column">
                  <wp:posOffset>3465830</wp:posOffset>
                </wp:positionH>
                <wp:positionV relativeFrom="paragraph">
                  <wp:posOffset>30480</wp:posOffset>
                </wp:positionV>
                <wp:extent cx="142875" cy="142875"/>
                <wp:effectExtent l="0" t="0" r="28575" b="28575"/>
                <wp:wrapNone/>
                <wp:docPr id="105" name="Rectangl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80AC330" id="Rectangle 59" o:spid="_x0000_s1026" style="position:absolute;margin-left:272.9pt;margin-top:2.4pt;width:11.25pt;height:11.2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>!@=</w:t>
      </w:r>
      <w:r w:rsidR="0083740C" w:rsidRPr="00054A4E">
        <w:rPr>
          <w:rFonts w:ascii="Preeti" w:hAnsi="Preeti"/>
          <w:sz w:val="30"/>
          <w:szCs w:val="32"/>
        </w:rPr>
        <w:tab/>
        <w:t xml:space="preserve">C0f nufgL ubf{ lng] u/]sf] C0f Jofj:yfkg z'Ns M </w:t>
      </w:r>
      <w:r w:rsidR="0083740C" w:rsidRPr="00054A4E">
        <w:rPr>
          <w:rFonts w:ascii="Preeti" w:hAnsi="Preeti"/>
          <w:sz w:val="30"/>
          <w:szCs w:val="32"/>
        </w:rPr>
        <w:tab/>
        <w:t>5     5}g, -5 eg] k|ltzt ===========_</w:t>
      </w:r>
    </w:p>
    <w:p w14:paraId="770A017C" w14:textId="77777777" w:rsidR="0083740C" w:rsidRPr="00054A4E" w:rsidRDefault="00604981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BD465FD" wp14:editId="4E5979EB">
                <wp:simplePos x="0" y="0"/>
                <wp:positionH relativeFrom="column">
                  <wp:posOffset>3465830</wp:posOffset>
                </wp:positionH>
                <wp:positionV relativeFrom="paragraph">
                  <wp:posOffset>20955</wp:posOffset>
                </wp:positionV>
                <wp:extent cx="142875" cy="142875"/>
                <wp:effectExtent l="0" t="0" r="28575" b="28575"/>
                <wp:wrapNone/>
                <wp:docPr id="104" name="Rectangl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DFD4EAE" id="Rectangle 61" o:spid="_x0000_s1026" style="position:absolute;margin-left:272.9pt;margin-top:1.65pt;width:11.25pt;height:11.2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59A7127F" wp14:editId="797D8214">
                <wp:simplePos x="0" y="0"/>
                <wp:positionH relativeFrom="column">
                  <wp:posOffset>3982720</wp:posOffset>
                </wp:positionH>
                <wp:positionV relativeFrom="paragraph">
                  <wp:posOffset>20955</wp:posOffset>
                </wp:positionV>
                <wp:extent cx="142875" cy="142875"/>
                <wp:effectExtent l="0" t="0" r="28575" b="28575"/>
                <wp:wrapNone/>
                <wp:docPr id="103" name="Rectangle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B25076C" id="Rectangle 62" o:spid="_x0000_s1026" style="position:absolute;margin-left:313.6pt;margin-top:1.65pt;width:11.25pt;height:11.2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 xml:space="preserve">!#= </w:t>
      </w:r>
      <w:r w:rsidR="0083740C" w:rsidRPr="00054A4E">
        <w:rPr>
          <w:rFonts w:ascii="Preeti" w:hAnsi="Preeti"/>
          <w:sz w:val="30"/>
          <w:szCs w:val="32"/>
        </w:rPr>
        <w:tab/>
        <w:t>;b:o ;+:yfnfO{ ljt/0f ul/Psf] ;Ddfg÷k'/:sf/ M</w:t>
      </w:r>
      <w:r w:rsidR="0083740C" w:rsidRPr="00054A4E">
        <w:rPr>
          <w:rFonts w:ascii="Preeti" w:hAnsi="Preeti"/>
          <w:sz w:val="30"/>
          <w:szCs w:val="32"/>
        </w:rPr>
        <w:tab/>
        <w:t xml:space="preserve">5       5}g, 5 eg] M </w:t>
      </w:r>
    </w:p>
    <w:p w14:paraId="55E7E416" w14:textId="77777777" w:rsidR="0083740C" w:rsidRPr="00054A4E" w:rsidRDefault="00604981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5EF42157" wp14:editId="56AFEBFB">
                <wp:simplePos x="0" y="0"/>
                <wp:positionH relativeFrom="column">
                  <wp:posOffset>4809490</wp:posOffset>
                </wp:positionH>
                <wp:positionV relativeFrom="paragraph">
                  <wp:posOffset>33020</wp:posOffset>
                </wp:positionV>
                <wp:extent cx="142875" cy="142875"/>
                <wp:effectExtent l="0" t="0" r="28575" b="28575"/>
                <wp:wrapNone/>
                <wp:docPr id="102" name="Rectangle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1379AE" id="Rectangle 65" o:spid="_x0000_s1026" style="position:absolute;margin-left:378.7pt;margin-top:2.6pt;width:11.25pt;height:11.2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35FCF32C" wp14:editId="4409A38B">
                <wp:simplePos x="0" y="0"/>
                <wp:positionH relativeFrom="column">
                  <wp:posOffset>2644140</wp:posOffset>
                </wp:positionH>
                <wp:positionV relativeFrom="paragraph">
                  <wp:posOffset>33020</wp:posOffset>
                </wp:positionV>
                <wp:extent cx="142875" cy="142875"/>
                <wp:effectExtent l="0" t="0" r="28575" b="28575"/>
                <wp:wrapNone/>
                <wp:docPr id="101" name="Rectangle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3D1B1C7" id="Rectangle 64" o:spid="_x0000_s1026" style="position:absolute;margin-left:208.2pt;margin-top:2.6pt;width:11.25pt;height:11.2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40D3ED0E" wp14:editId="1D39F899">
                <wp:simplePos x="0" y="0"/>
                <wp:positionH relativeFrom="column">
                  <wp:posOffset>481965</wp:posOffset>
                </wp:positionH>
                <wp:positionV relativeFrom="paragraph">
                  <wp:posOffset>33020</wp:posOffset>
                </wp:positionV>
                <wp:extent cx="142875" cy="142875"/>
                <wp:effectExtent l="0" t="0" r="28575" b="28575"/>
                <wp:wrapNone/>
                <wp:docPr id="100" name="Rectangle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E27DD9" id="Rectangle 63" o:spid="_x0000_s1026" style="position:absolute;margin-left:37.95pt;margin-top:2.6pt;width:11.25pt;height:11.2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ab/>
        <w:t xml:space="preserve">    pTs[i6 ;b:o ;+:yf</w:t>
      </w:r>
      <w:r w:rsidR="0083740C" w:rsidRPr="00054A4E">
        <w:rPr>
          <w:rFonts w:ascii="Preeti" w:hAnsi="Preeti"/>
          <w:sz w:val="30"/>
          <w:szCs w:val="32"/>
        </w:rPr>
        <w:tab/>
        <w:t xml:space="preserve">         pTs[i6 dlxnf ;+:yf</w: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  <w:t>cGo</w:t>
      </w:r>
    </w:p>
    <w:p w14:paraId="3C260B84" w14:textId="77777777" w:rsidR="0083740C" w:rsidRPr="00054A4E" w:rsidRDefault="0083740C" w:rsidP="0083740C">
      <w:pPr>
        <w:spacing w:line="360" w:lineRule="auto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!$=</w:t>
      </w:r>
      <w:r w:rsidRPr="00054A4E">
        <w:rPr>
          <w:rFonts w:ascii="Preeti" w:hAnsi="Preeti"/>
          <w:sz w:val="30"/>
          <w:szCs w:val="32"/>
        </w:rPr>
        <w:tab/>
        <w:t>;Ddfg÷k'/:sf/sf] nflu gLltut Joj:yf 5÷5}g . 5 eg], gLlt÷sfo{ljlw -======================_</w:t>
      </w:r>
    </w:p>
    <w:p w14:paraId="1A949388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 xml:space="preserve">!%= </w:t>
      </w:r>
      <w:r w:rsidRPr="00054A4E">
        <w:rPr>
          <w:rFonts w:ascii="Preeti" w:hAnsi="Preeti"/>
          <w:sz w:val="30"/>
          <w:szCs w:val="32"/>
        </w:rPr>
        <w:tab/>
        <w:t>;b:ox?nfO{ cfly{s ljt/0fsf] cj:yf M</w:t>
      </w:r>
    </w:p>
    <w:p w14:paraId="50EC944F" w14:textId="77777777" w:rsidR="0083740C" w:rsidRPr="00054A4E" w:rsidRDefault="00604981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5402B622" wp14:editId="07122B2B">
                <wp:simplePos x="0" y="0"/>
                <wp:positionH relativeFrom="column">
                  <wp:posOffset>3006090</wp:posOffset>
                </wp:positionH>
                <wp:positionV relativeFrom="paragraph">
                  <wp:posOffset>23495</wp:posOffset>
                </wp:positionV>
                <wp:extent cx="142875" cy="142875"/>
                <wp:effectExtent l="0" t="0" r="28575" b="28575"/>
                <wp:wrapNone/>
                <wp:docPr id="99" name="Rectangle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5DB29A" id="Rectangle 85" o:spid="_x0000_s1026" style="position:absolute;margin-left:236.7pt;margin-top:1.85pt;width:11.25pt;height:11.25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5F0ECAEA" wp14:editId="558B58FC">
                <wp:simplePos x="0" y="0"/>
                <wp:positionH relativeFrom="column">
                  <wp:posOffset>481965</wp:posOffset>
                </wp:positionH>
                <wp:positionV relativeFrom="paragraph">
                  <wp:posOffset>23495</wp:posOffset>
                </wp:positionV>
                <wp:extent cx="142875" cy="142875"/>
                <wp:effectExtent l="0" t="0" r="28575" b="28575"/>
                <wp:wrapNone/>
                <wp:docPr id="98" name="Rectangle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ECBF21" id="Rectangle 84" o:spid="_x0000_s1026" style="position:absolute;margin-left:37.95pt;margin-top:1.85pt;width:11.25pt;height:11.2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ab/>
        <w:t xml:space="preserve">    z]o/ nfef+z k|ltzt</w: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  <w:t>;+/lIft k'FhL lkmtf{ k|ltzt</w: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</w:r>
    </w:p>
    <w:p w14:paraId="1F02749E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 xml:space="preserve">!^= </w:t>
      </w:r>
      <w:r w:rsidRPr="00054A4E">
        <w:rPr>
          <w:rFonts w:ascii="Preeti" w:hAnsi="Preeti"/>
          <w:sz w:val="30"/>
          <w:szCs w:val="32"/>
        </w:rPr>
        <w:tab/>
        <w:t>;+:yfn] jf;nft,C0fsf] k|ltj]bg tyf cfo Jofo k|ltj]bg tof/L tyf ;+rfns ;ldltdf 5nkmn ug]{ u/]sf] cjlw M</w:t>
      </w:r>
    </w:p>
    <w:p w14:paraId="3C4083AD" w14:textId="77777777" w:rsidR="0083740C" w:rsidRPr="00054A4E" w:rsidRDefault="00604981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5DE19D8D" wp14:editId="33661A8B">
                <wp:simplePos x="0" y="0"/>
                <wp:positionH relativeFrom="column">
                  <wp:posOffset>4299585</wp:posOffset>
                </wp:positionH>
                <wp:positionV relativeFrom="paragraph">
                  <wp:posOffset>31750</wp:posOffset>
                </wp:positionV>
                <wp:extent cx="142875" cy="142875"/>
                <wp:effectExtent l="0" t="0" r="28575" b="28575"/>
                <wp:wrapNone/>
                <wp:docPr id="97" name="Rectangle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680C452" id="Rectangle 69" o:spid="_x0000_s1026" style="position:absolute;margin-left:338.55pt;margin-top:2.5pt;width:11.25pt;height:11.2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6F1504AF" wp14:editId="1461A4A3">
                <wp:simplePos x="0" y="0"/>
                <wp:positionH relativeFrom="column">
                  <wp:posOffset>2787015</wp:posOffset>
                </wp:positionH>
                <wp:positionV relativeFrom="paragraph">
                  <wp:posOffset>31750</wp:posOffset>
                </wp:positionV>
                <wp:extent cx="142875" cy="142875"/>
                <wp:effectExtent l="0" t="0" r="28575" b="28575"/>
                <wp:wrapNone/>
                <wp:docPr id="96" name="Rectangle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B68A87" id="Rectangle 68" o:spid="_x0000_s1026" style="position:absolute;margin-left:219.45pt;margin-top:2.5pt;width:11.25pt;height:11.2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00F5CCD2" wp14:editId="70BF5254">
                <wp:simplePos x="0" y="0"/>
                <wp:positionH relativeFrom="column">
                  <wp:posOffset>1525270</wp:posOffset>
                </wp:positionH>
                <wp:positionV relativeFrom="paragraph">
                  <wp:posOffset>31750</wp:posOffset>
                </wp:positionV>
                <wp:extent cx="142875" cy="142875"/>
                <wp:effectExtent l="0" t="0" r="28575" b="28575"/>
                <wp:wrapNone/>
                <wp:docPr id="95" name="Rectangle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5BF0F39" id="Rectangle 67" o:spid="_x0000_s1026" style="position:absolute;margin-left:120.1pt;margin-top:2.5pt;width:11.25pt;height:11.2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76C649A3" wp14:editId="3003F7F7">
                <wp:simplePos x="0" y="0"/>
                <wp:positionH relativeFrom="column">
                  <wp:posOffset>254000</wp:posOffset>
                </wp:positionH>
                <wp:positionV relativeFrom="paragraph">
                  <wp:posOffset>31750</wp:posOffset>
                </wp:positionV>
                <wp:extent cx="142875" cy="142875"/>
                <wp:effectExtent l="0" t="0" r="28575" b="28575"/>
                <wp:wrapNone/>
                <wp:docPr id="94" name="Rectangle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CB54DF" id="Rectangle 66" o:spid="_x0000_s1026" style="position:absolute;margin-left:20pt;margin-top:2.5pt;width:11.25pt;height:11.2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ab/>
        <w:t>dfl;s</w: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  <w:t>q}dfl;s</w: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  <w:t>cw{ jflif{s</w: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  <w:t xml:space="preserve">jflif{s </w:t>
      </w:r>
    </w:p>
    <w:p w14:paraId="1208591F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 w:cs="Arial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!&amp;=</w:t>
      </w:r>
      <w:r w:rsidRPr="00054A4E">
        <w:rPr>
          <w:rFonts w:ascii="Preeti" w:hAnsi="Preeti"/>
          <w:sz w:val="30"/>
          <w:szCs w:val="32"/>
        </w:rPr>
        <w:tab/>
        <w:t>;+:yfut ljsf;sf nflu ;+:yf ;+rfns, sd{rf/Lx?n] lnPsf] tflnd -;a} tflndsf] gfd yk kfgfdf ;+nUg ug'{xf]nf_</w:t>
      </w:r>
    </w:p>
    <w:p w14:paraId="654FA27F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b/>
          <w:sz w:val="30"/>
          <w:szCs w:val="32"/>
        </w:rPr>
        <w:tab/>
        <w:t xml:space="preserve">;~rfns  M </w:t>
      </w:r>
      <w:r w:rsidRPr="00054A4E">
        <w:rPr>
          <w:rFonts w:ascii="Preeti" w:hAnsi="Preeti"/>
          <w:sz w:val="30"/>
          <w:szCs w:val="32"/>
        </w:rPr>
        <w:t>===================================================================================================================</w:t>
      </w:r>
    </w:p>
    <w:p w14:paraId="3B19D0BB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 w:cs="Arial"/>
          <w:b/>
          <w:sz w:val="30"/>
          <w:szCs w:val="32"/>
        </w:rPr>
        <w:lastRenderedPageBreak/>
        <w:tab/>
        <w:t xml:space="preserve">sd{rf/L M </w:t>
      </w:r>
      <w:r w:rsidRPr="00054A4E">
        <w:rPr>
          <w:rFonts w:ascii="Preeti" w:hAnsi="Preeti"/>
          <w:sz w:val="30"/>
          <w:szCs w:val="32"/>
        </w:rPr>
        <w:t>======================================================================================================================</w:t>
      </w:r>
    </w:p>
    <w:p w14:paraId="686973AB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 w:cs="Arial"/>
          <w:sz w:val="30"/>
          <w:szCs w:val="32"/>
        </w:rPr>
        <w:t xml:space="preserve">!*= </w:t>
      </w:r>
      <w:r w:rsidRPr="00054A4E">
        <w:rPr>
          <w:rFonts w:ascii="Preeti" w:hAnsi="Preeti" w:cs="Arial"/>
          <w:sz w:val="30"/>
          <w:szCs w:val="32"/>
        </w:rPr>
        <w:tab/>
        <w:t>n]vf ;'kl/j]If0f ;ldltaf6 ul/g] cfGtl/s n]vfk/LIf0fsf] cj:yf M</w:t>
      </w:r>
    </w:p>
    <w:p w14:paraId="308749E1" w14:textId="77777777" w:rsidR="0083740C" w:rsidRPr="00054A4E" w:rsidRDefault="00604981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234C7B0D" wp14:editId="48195DAA">
                <wp:simplePos x="0" y="0"/>
                <wp:positionH relativeFrom="column">
                  <wp:posOffset>1607820</wp:posOffset>
                </wp:positionH>
                <wp:positionV relativeFrom="paragraph">
                  <wp:posOffset>27940</wp:posOffset>
                </wp:positionV>
                <wp:extent cx="142875" cy="142875"/>
                <wp:effectExtent l="0" t="0" r="28575" b="28575"/>
                <wp:wrapNone/>
                <wp:docPr id="93" name="Rectangle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F4A5A5" id="Rectangle 71" o:spid="_x0000_s1026" style="position:absolute;margin-left:126.6pt;margin-top:2.2pt;width:11.25pt;height:11.25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102B2897" wp14:editId="62C0D68F">
                <wp:simplePos x="0" y="0"/>
                <wp:positionH relativeFrom="column">
                  <wp:posOffset>274320</wp:posOffset>
                </wp:positionH>
                <wp:positionV relativeFrom="paragraph">
                  <wp:posOffset>27940</wp:posOffset>
                </wp:positionV>
                <wp:extent cx="142875" cy="142875"/>
                <wp:effectExtent l="0" t="0" r="28575" b="28575"/>
                <wp:wrapNone/>
                <wp:docPr id="92" name="Rectangle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5E35D6" id="Rectangle 70" o:spid="_x0000_s1026" style="position:absolute;margin-left:21.6pt;margin-top:2.2pt;width:11.25pt;height:11.25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1AF42483" wp14:editId="23297308">
                <wp:simplePos x="0" y="0"/>
                <wp:positionH relativeFrom="column">
                  <wp:posOffset>3429000</wp:posOffset>
                </wp:positionH>
                <wp:positionV relativeFrom="paragraph">
                  <wp:posOffset>27940</wp:posOffset>
                </wp:positionV>
                <wp:extent cx="142875" cy="142875"/>
                <wp:effectExtent l="0" t="0" r="28575" b="28575"/>
                <wp:wrapNone/>
                <wp:docPr id="91" name="Rectangle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857841E" id="Rectangle 73" o:spid="_x0000_s1026" style="position:absolute;margin-left:270pt;margin-top:2.2pt;width:11.25pt;height:11.2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082ED1A7" wp14:editId="072D9BAF">
                <wp:simplePos x="0" y="0"/>
                <wp:positionH relativeFrom="column">
                  <wp:posOffset>2531110</wp:posOffset>
                </wp:positionH>
                <wp:positionV relativeFrom="paragraph">
                  <wp:posOffset>27940</wp:posOffset>
                </wp:positionV>
                <wp:extent cx="142875" cy="142875"/>
                <wp:effectExtent l="0" t="0" r="28575" b="28575"/>
                <wp:wrapNone/>
                <wp:docPr id="90" name="Rectangle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236F6B" id="Rectangle 72" o:spid="_x0000_s1026" style="position:absolute;margin-left:199.3pt;margin-top:2.2pt;width:11.25pt;height:11.2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ab/>
        <w:t>jflif{s cw{ aflif{s        q}dfl;s      dfl;s</w:t>
      </w:r>
    </w:p>
    <w:p w14:paraId="5129FFA6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 w:cs="Arial"/>
          <w:sz w:val="30"/>
          <w:szCs w:val="32"/>
        </w:rPr>
      </w:pPr>
      <w:r w:rsidRPr="00054A4E">
        <w:rPr>
          <w:rFonts w:ascii="Preeti" w:hAnsi="Preeti" w:cs="Arial"/>
          <w:sz w:val="30"/>
          <w:szCs w:val="32"/>
        </w:rPr>
        <w:t>!( =</w:t>
      </w:r>
      <w:r w:rsidRPr="00054A4E">
        <w:rPr>
          <w:rFonts w:ascii="Preeti" w:hAnsi="Preeti" w:cs="Arial"/>
          <w:sz w:val="30"/>
          <w:szCs w:val="32"/>
        </w:rPr>
        <w:tab/>
        <w:t>;b:ox?sf nflu ;+:yfn] ;+rfng u/]sf] tflnd lzIff M</w:t>
      </w:r>
    </w:p>
    <w:p w14:paraId="53416503" w14:textId="77777777" w:rsidR="0083740C" w:rsidRPr="00054A4E" w:rsidRDefault="0083740C" w:rsidP="0083740C">
      <w:pPr>
        <w:spacing w:line="360" w:lineRule="auto"/>
        <w:ind w:left="720"/>
        <w:rPr>
          <w:rFonts w:ascii="Preeti" w:hAnsi="Preeti" w:cs="Arial"/>
          <w:sz w:val="30"/>
          <w:szCs w:val="32"/>
        </w:rPr>
      </w:pPr>
      <w:r w:rsidRPr="00054A4E">
        <w:rPr>
          <w:rFonts w:ascii="Preeti" w:hAnsi="Preeti" w:cs="Arial"/>
          <w:sz w:val="30"/>
          <w:szCs w:val="32"/>
        </w:rPr>
        <w:t>s'n sfo{qmd ;+Vof M ===========</w:t>
      </w:r>
      <w:r w:rsidRPr="00054A4E">
        <w:rPr>
          <w:rFonts w:ascii="Preeti" w:hAnsi="Preeti" w:cs="Arial"/>
          <w:sz w:val="30"/>
          <w:szCs w:val="32"/>
        </w:rPr>
        <w:tab/>
        <w:t>;xeflu ;+:yf M  =================   k|ltzt M =======================</w:t>
      </w:r>
    </w:p>
    <w:p w14:paraId="0ECCF88A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@)=</w:t>
      </w:r>
      <w:r w:rsidRPr="00054A4E">
        <w:rPr>
          <w:rFonts w:ascii="Preeti" w:hAnsi="Preeti"/>
          <w:sz w:val="30"/>
          <w:szCs w:val="32"/>
        </w:rPr>
        <w:tab/>
        <w:t>g]km\:s"g cGt/nufgL sfo{qmddf ;xeflutfM</w:t>
      </w:r>
    </w:p>
    <w:p w14:paraId="68676E71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ab/>
        <w:t>z]o/ /sd M ======================= art /sd M ========================= C0f M ============================</w:t>
      </w:r>
    </w:p>
    <w:p w14:paraId="6304DA9D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ab/>
        <w:t>jrtsf k|sf/ M=======================================================================================================</w:t>
      </w:r>
    </w:p>
    <w:p w14:paraId="4C4392A6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@!=</w:t>
      </w:r>
      <w:r w:rsidRPr="00054A4E">
        <w:rPr>
          <w:rFonts w:ascii="Preeti" w:hAnsi="Preeti"/>
          <w:sz w:val="30"/>
          <w:szCs w:val="32"/>
        </w:rPr>
        <w:tab/>
        <w:t xml:space="preserve">g]km\:s"gsf] sfo{qmddf ;xeflutf M </w:t>
      </w:r>
    </w:p>
    <w:p w14:paraId="575DCD6F" w14:textId="77777777" w:rsidR="0083740C" w:rsidRPr="00054A4E" w:rsidRDefault="00604981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7BBA3BE6" wp14:editId="3298D0A7">
                <wp:simplePos x="0" y="0"/>
                <wp:positionH relativeFrom="column">
                  <wp:posOffset>4840605</wp:posOffset>
                </wp:positionH>
                <wp:positionV relativeFrom="paragraph">
                  <wp:posOffset>38100</wp:posOffset>
                </wp:positionV>
                <wp:extent cx="142875" cy="142875"/>
                <wp:effectExtent l="0" t="0" r="28575" b="28575"/>
                <wp:wrapNone/>
                <wp:docPr id="89" name="Rectangle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B1313C6" id="Rectangle 78" o:spid="_x0000_s1026" style="position:absolute;margin-left:381.15pt;margin-top:3pt;width:11.25pt;height:11.25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2B89784D" wp14:editId="53D8EF73">
                <wp:simplePos x="0" y="0"/>
                <wp:positionH relativeFrom="column">
                  <wp:posOffset>3452495</wp:posOffset>
                </wp:positionH>
                <wp:positionV relativeFrom="paragraph">
                  <wp:posOffset>38100</wp:posOffset>
                </wp:positionV>
                <wp:extent cx="142875" cy="142875"/>
                <wp:effectExtent l="0" t="0" r="28575" b="28575"/>
                <wp:wrapNone/>
                <wp:docPr id="88" name="Rectangle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715BE3D" id="Rectangle 77" o:spid="_x0000_s1026" style="position:absolute;margin-left:271.85pt;margin-top:3pt;width:11.25pt;height:11.25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4466E193" wp14:editId="39E8933A">
                <wp:simplePos x="0" y="0"/>
                <wp:positionH relativeFrom="column">
                  <wp:posOffset>2555875</wp:posOffset>
                </wp:positionH>
                <wp:positionV relativeFrom="paragraph">
                  <wp:posOffset>27305</wp:posOffset>
                </wp:positionV>
                <wp:extent cx="142875" cy="142875"/>
                <wp:effectExtent l="0" t="0" r="28575" b="28575"/>
                <wp:wrapNone/>
                <wp:docPr id="87" name="Rectangle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82800B6" id="Rectangle 76" o:spid="_x0000_s1026" style="position:absolute;margin-left:201.25pt;margin-top:2.15pt;width:11.25pt;height:11.25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2A64F535" wp14:editId="7E1FC39F">
                <wp:simplePos x="0" y="0"/>
                <wp:positionH relativeFrom="column">
                  <wp:posOffset>1607820</wp:posOffset>
                </wp:positionH>
                <wp:positionV relativeFrom="paragraph">
                  <wp:posOffset>27305</wp:posOffset>
                </wp:positionV>
                <wp:extent cx="142875" cy="142875"/>
                <wp:effectExtent l="0" t="0" r="28575" b="28575"/>
                <wp:wrapNone/>
                <wp:docPr id="86" name="Rectangle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3C5F7E" id="Rectangle 75" o:spid="_x0000_s1026" style="position:absolute;margin-left:126.6pt;margin-top:2.15pt;width:11.25pt;height:11.25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23A0B502" wp14:editId="674CC625">
                <wp:simplePos x="0" y="0"/>
                <wp:positionH relativeFrom="column">
                  <wp:posOffset>483870</wp:posOffset>
                </wp:positionH>
                <wp:positionV relativeFrom="paragraph">
                  <wp:posOffset>27305</wp:posOffset>
                </wp:positionV>
                <wp:extent cx="142875" cy="142875"/>
                <wp:effectExtent l="0" t="0" r="28575" b="28575"/>
                <wp:wrapNone/>
                <wp:docPr id="85" name="Rectangle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737704C" id="Rectangle 74" o:spid="_x0000_s1026" style="position:absolute;margin-left:38.1pt;margin-top:2.15pt;width:11.25pt;height:11.2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ab/>
        <w:t xml:space="preserve">    cGt/ nufgL</w:t>
      </w:r>
      <w:r w:rsidR="0083740C" w:rsidRPr="00054A4E">
        <w:rPr>
          <w:rFonts w:ascii="Preeti" w:hAnsi="Preeti"/>
          <w:sz w:val="30"/>
          <w:szCs w:val="32"/>
        </w:rPr>
        <w:tab/>
        <w:t>tflnd</w: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  <w:t>;km\6j]o/</w:t>
      </w:r>
      <w:r w:rsidR="0083740C" w:rsidRPr="00054A4E">
        <w:rPr>
          <w:rFonts w:ascii="Preeti" w:hAnsi="Preeti"/>
          <w:sz w:val="30"/>
          <w:szCs w:val="32"/>
        </w:rPr>
        <w:tab/>
        <w:t xml:space="preserve">:6]zg/L laqmL </w: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  <w:t>tflnd</w:t>
      </w:r>
      <w:r w:rsidR="0083740C" w:rsidRPr="00054A4E">
        <w:rPr>
          <w:rFonts w:ascii="Preeti" w:hAnsi="Preeti"/>
          <w:sz w:val="30"/>
          <w:szCs w:val="32"/>
        </w:rPr>
        <w:tab/>
      </w:r>
    </w:p>
    <w:p w14:paraId="449F0114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@@=</w:t>
      </w:r>
      <w:r w:rsidRPr="00054A4E">
        <w:rPr>
          <w:rFonts w:ascii="Preeti" w:hAnsi="Preeti"/>
          <w:sz w:val="30"/>
          <w:szCs w:val="32"/>
        </w:rPr>
        <w:tab/>
        <w:t>;fsf]; Ps?ktf k|0ffnL sfof{Gjogdf ;+3n] u/]sf k|of;x? M ========================================== ============================================================================================================================</w:t>
      </w:r>
    </w:p>
    <w:p w14:paraId="22F9295E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@#=</w:t>
      </w:r>
      <w:r w:rsidRPr="00054A4E">
        <w:rPr>
          <w:rFonts w:ascii="Preeti" w:hAnsi="Preeti"/>
          <w:sz w:val="30"/>
          <w:szCs w:val="32"/>
        </w:rPr>
        <w:tab/>
        <w:t>;b:o ;+:yf cg'udgsf] sfo{qmd 5÷5}g . 5 eg],</w:t>
      </w:r>
    </w:p>
    <w:p w14:paraId="4BB4D177" w14:textId="77777777" w:rsidR="0083740C" w:rsidRPr="00054A4E" w:rsidRDefault="0083740C" w:rsidP="0083740C">
      <w:pPr>
        <w:spacing w:line="360" w:lineRule="auto"/>
        <w:ind w:left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 xml:space="preserve"> @)&amp;# ;fndf cg'udg ul/Psf ;+:yfsf] ljj/0f -:yfg ck'u ePdf yk kfgf k|of]u ug'{xf]nf_ M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569"/>
        <w:gridCol w:w="2520"/>
        <w:gridCol w:w="1795"/>
        <w:gridCol w:w="1776"/>
        <w:gridCol w:w="1910"/>
      </w:tblGrid>
      <w:tr w:rsidR="0083740C" w:rsidRPr="00054A4E" w14:paraId="2EC3BE1A" w14:textId="77777777" w:rsidTr="001D7D0A">
        <w:tc>
          <w:tcPr>
            <w:tcW w:w="569" w:type="dxa"/>
            <w:shd w:val="clear" w:color="auto" w:fill="auto"/>
          </w:tcPr>
          <w:p w14:paraId="72D4A5A8" w14:textId="77777777" w:rsidR="0083740C" w:rsidRPr="00054A4E" w:rsidRDefault="0083740C" w:rsidP="001D7D0A">
            <w:pPr>
              <w:spacing w:line="360" w:lineRule="auto"/>
              <w:jc w:val="center"/>
              <w:rPr>
                <w:rFonts w:ascii="Preeti" w:eastAsia="Times New Roman" w:hAnsi="Preeti" w:cs="Times New Roman"/>
                <w:sz w:val="30"/>
                <w:szCs w:val="32"/>
              </w:rPr>
            </w:pPr>
            <w:r w:rsidRPr="00054A4E">
              <w:rPr>
                <w:rFonts w:ascii="Preeti" w:eastAsia="Times New Roman" w:hAnsi="Preeti" w:cs="Times New Roman"/>
                <w:sz w:val="30"/>
                <w:szCs w:val="32"/>
              </w:rPr>
              <w:t>qm=;+=</w:t>
            </w:r>
          </w:p>
        </w:tc>
        <w:tc>
          <w:tcPr>
            <w:tcW w:w="2520" w:type="dxa"/>
            <w:shd w:val="clear" w:color="auto" w:fill="auto"/>
          </w:tcPr>
          <w:p w14:paraId="62E41FA8" w14:textId="77777777" w:rsidR="0083740C" w:rsidRPr="00054A4E" w:rsidRDefault="0083740C" w:rsidP="001D7D0A">
            <w:pPr>
              <w:spacing w:line="360" w:lineRule="auto"/>
              <w:jc w:val="center"/>
              <w:rPr>
                <w:rFonts w:ascii="Preeti" w:eastAsia="Times New Roman" w:hAnsi="Preeti" w:cs="Times New Roman"/>
                <w:sz w:val="30"/>
                <w:szCs w:val="32"/>
              </w:rPr>
            </w:pPr>
            <w:r w:rsidRPr="00054A4E">
              <w:rPr>
                <w:rFonts w:ascii="Preeti" w:eastAsia="Times New Roman" w:hAnsi="Preeti" w:cs="Times New Roman"/>
                <w:sz w:val="30"/>
                <w:szCs w:val="32"/>
              </w:rPr>
              <w:t>;+:yfsf] gfd</w:t>
            </w:r>
          </w:p>
        </w:tc>
        <w:tc>
          <w:tcPr>
            <w:tcW w:w="1795" w:type="dxa"/>
            <w:shd w:val="clear" w:color="auto" w:fill="auto"/>
          </w:tcPr>
          <w:p w14:paraId="649F5329" w14:textId="77777777" w:rsidR="0083740C" w:rsidRPr="00054A4E" w:rsidRDefault="0083740C" w:rsidP="001D7D0A">
            <w:pPr>
              <w:spacing w:line="360" w:lineRule="auto"/>
              <w:jc w:val="center"/>
              <w:rPr>
                <w:rFonts w:ascii="Preeti" w:eastAsia="Times New Roman" w:hAnsi="Preeti" w:cs="Times New Roman"/>
                <w:sz w:val="30"/>
                <w:szCs w:val="32"/>
              </w:rPr>
            </w:pPr>
            <w:r w:rsidRPr="00054A4E">
              <w:rPr>
                <w:rFonts w:ascii="Preeti" w:eastAsia="Times New Roman" w:hAnsi="Preeti" w:cs="Times New Roman"/>
                <w:sz w:val="30"/>
                <w:szCs w:val="32"/>
              </w:rPr>
              <w:t>7]ufgf</w:t>
            </w:r>
          </w:p>
        </w:tc>
        <w:tc>
          <w:tcPr>
            <w:tcW w:w="1776" w:type="dxa"/>
            <w:shd w:val="clear" w:color="auto" w:fill="auto"/>
          </w:tcPr>
          <w:p w14:paraId="4F4631A6" w14:textId="77777777" w:rsidR="0083740C" w:rsidRPr="00054A4E" w:rsidRDefault="0083740C" w:rsidP="001D7D0A">
            <w:pPr>
              <w:spacing w:line="360" w:lineRule="auto"/>
              <w:jc w:val="center"/>
              <w:rPr>
                <w:rFonts w:ascii="Preeti" w:eastAsia="Times New Roman" w:hAnsi="Preeti" w:cs="Times New Roman"/>
                <w:sz w:val="30"/>
                <w:szCs w:val="32"/>
              </w:rPr>
            </w:pPr>
            <w:r w:rsidRPr="00054A4E">
              <w:rPr>
                <w:rFonts w:ascii="Preeti" w:eastAsia="Times New Roman" w:hAnsi="Preeti" w:cs="Times New Roman"/>
                <w:sz w:val="30"/>
                <w:szCs w:val="32"/>
              </w:rPr>
              <w:t>ldlt</w:t>
            </w:r>
          </w:p>
        </w:tc>
        <w:tc>
          <w:tcPr>
            <w:tcW w:w="1910" w:type="dxa"/>
            <w:shd w:val="clear" w:color="auto" w:fill="auto"/>
          </w:tcPr>
          <w:p w14:paraId="52EB7A68" w14:textId="77777777" w:rsidR="0083740C" w:rsidRPr="00054A4E" w:rsidRDefault="0083740C" w:rsidP="001D7D0A">
            <w:pPr>
              <w:spacing w:line="360" w:lineRule="auto"/>
              <w:jc w:val="center"/>
              <w:rPr>
                <w:rFonts w:ascii="Preeti" w:eastAsia="Times New Roman" w:hAnsi="Preeti" w:cs="Times New Roman"/>
                <w:sz w:val="30"/>
                <w:szCs w:val="32"/>
              </w:rPr>
            </w:pPr>
            <w:r w:rsidRPr="00054A4E">
              <w:rPr>
                <w:rFonts w:ascii="Preeti" w:eastAsia="Times New Roman" w:hAnsi="Preeti" w:cs="Times New Roman"/>
                <w:sz w:val="30"/>
                <w:szCs w:val="32"/>
              </w:rPr>
              <w:t>cg'udgstf{sf] gfd</w:t>
            </w:r>
          </w:p>
        </w:tc>
      </w:tr>
      <w:tr w:rsidR="0083740C" w:rsidRPr="00054A4E" w14:paraId="7D0DD983" w14:textId="77777777" w:rsidTr="001D7D0A">
        <w:tc>
          <w:tcPr>
            <w:tcW w:w="569" w:type="dxa"/>
            <w:shd w:val="clear" w:color="auto" w:fill="auto"/>
          </w:tcPr>
          <w:p w14:paraId="2660A884" w14:textId="77777777" w:rsidR="0083740C" w:rsidRPr="00054A4E" w:rsidRDefault="0083740C" w:rsidP="001D7D0A">
            <w:pPr>
              <w:spacing w:line="360" w:lineRule="auto"/>
              <w:rPr>
                <w:rFonts w:ascii="Preeti" w:eastAsia="Times New Roman" w:hAnsi="Preeti" w:cs="Times New Roman"/>
                <w:sz w:val="30"/>
                <w:szCs w:val="32"/>
              </w:rPr>
            </w:pPr>
          </w:p>
        </w:tc>
        <w:tc>
          <w:tcPr>
            <w:tcW w:w="2520" w:type="dxa"/>
            <w:shd w:val="clear" w:color="auto" w:fill="auto"/>
          </w:tcPr>
          <w:p w14:paraId="652D84DA" w14:textId="77777777" w:rsidR="0083740C" w:rsidRPr="00054A4E" w:rsidRDefault="0083740C" w:rsidP="001D7D0A">
            <w:pPr>
              <w:spacing w:line="360" w:lineRule="auto"/>
              <w:rPr>
                <w:rFonts w:ascii="Preeti" w:eastAsia="Times New Roman" w:hAnsi="Preeti" w:cs="Times New Roman"/>
                <w:sz w:val="30"/>
                <w:szCs w:val="32"/>
              </w:rPr>
            </w:pPr>
          </w:p>
        </w:tc>
        <w:tc>
          <w:tcPr>
            <w:tcW w:w="1795" w:type="dxa"/>
            <w:shd w:val="clear" w:color="auto" w:fill="auto"/>
          </w:tcPr>
          <w:p w14:paraId="1E4E822E" w14:textId="77777777" w:rsidR="0083740C" w:rsidRPr="00054A4E" w:rsidRDefault="0083740C" w:rsidP="001D7D0A">
            <w:pPr>
              <w:spacing w:line="360" w:lineRule="auto"/>
              <w:rPr>
                <w:rFonts w:ascii="Preeti" w:eastAsia="Times New Roman" w:hAnsi="Preeti" w:cs="Times New Roman"/>
                <w:sz w:val="30"/>
                <w:szCs w:val="32"/>
              </w:rPr>
            </w:pPr>
          </w:p>
        </w:tc>
        <w:tc>
          <w:tcPr>
            <w:tcW w:w="1776" w:type="dxa"/>
            <w:shd w:val="clear" w:color="auto" w:fill="auto"/>
          </w:tcPr>
          <w:p w14:paraId="44E4D02A" w14:textId="77777777" w:rsidR="0083740C" w:rsidRPr="00054A4E" w:rsidRDefault="0083740C" w:rsidP="001D7D0A">
            <w:pPr>
              <w:spacing w:line="360" w:lineRule="auto"/>
              <w:rPr>
                <w:rFonts w:ascii="Preeti" w:eastAsia="Times New Roman" w:hAnsi="Preeti" w:cs="Times New Roman"/>
                <w:sz w:val="30"/>
                <w:szCs w:val="32"/>
              </w:rPr>
            </w:pPr>
          </w:p>
        </w:tc>
        <w:tc>
          <w:tcPr>
            <w:tcW w:w="1910" w:type="dxa"/>
            <w:shd w:val="clear" w:color="auto" w:fill="auto"/>
          </w:tcPr>
          <w:p w14:paraId="1912B09B" w14:textId="77777777" w:rsidR="0083740C" w:rsidRPr="00054A4E" w:rsidRDefault="0083740C" w:rsidP="001D7D0A">
            <w:pPr>
              <w:spacing w:line="360" w:lineRule="auto"/>
              <w:rPr>
                <w:rFonts w:ascii="Preeti" w:eastAsia="Times New Roman" w:hAnsi="Preeti" w:cs="Times New Roman"/>
                <w:sz w:val="30"/>
                <w:szCs w:val="32"/>
              </w:rPr>
            </w:pPr>
          </w:p>
        </w:tc>
      </w:tr>
      <w:tr w:rsidR="0083740C" w:rsidRPr="00054A4E" w14:paraId="2AD00F71" w14:textId="77777777" w:rsidTr="001D7D0A">
        <w:tc>
          <w:tcPr>
            <w:tcW w:w="569" w:type="dxa"/>
            <w:shd w:val="clear" w:color="auto" w:fill="auto"/>
          </w:tcPr>
          <w:p w14:paraId="175E6111" w14:textId="77777777" w:rsidR="0083740C" w:rsidRPr="00054A4E" w:rsidRDefault="0083740C" w:rsidP="001D7D0A">
            <w:pPr>
              <w:spacing w:line="360" w:lineRule="auto"/>
              <w:rPr>
                <w:rFonts w:ascii="Preeti" w:eastAsia="Times New Roman" w:hAnsi="Preeti" w:cs="Times New Roman"/>
                <w:sz w:val="30"/>
                <w:szCs w:val="32"/>
              </w:rPr>
            </w:pPr>
          </w:p>
        </w:tc>
        <w:tc>
          <w:tcPr>
            <w:tcW w:w="2520" w:type="dxa"/>
            <w:shd w:val="clear" w:color="auto" w:fill="auto"/>
          </w:tcPr>
          <w:p w14:paraId="1ABE8100" w14:textId="77777777" w:rsidR="0083740C" w:rsidRPr="00054A4E" w:rsidRDefault="0083740C" w:rsidP="001D7D0A">
            <w:pPr>
              <w:spacing w:line="360" w:lineRule="auto"/>
              <w:rPr>
                <w:rFonts w:ascii="Preeti" w:eastAsia="Times New Roman" w:hAnsi="Preeti" w:cs="Times New Roman"/>
                <w:sz w:val="30"/>
                <w:szCs w:val="32"/>
              </w:rPr>
            </w:pPr>
          </w:p>
        </w:tc>
        <w:tc>
          <w:tcPr>
            <w:tcW w:w="1795" w:type="dxa"/>
            <w:shd w:val="clear" w:color="auto" w:fill="auto"/>
          </w:tcPr>
          <w:p w14:paraId="19679CD7" w14:textId="77777777" w:rsidR="0083740C" w:rsidRPr="00054A4E" w:rsidRDefault="0083740C" w:rsidP="001D7D0A">
            <w:pPr>
              <w:spacing w:line="360" w:lineRule="auto"/>
              <w:rPr>
                <w:rFonts w:ascii="Preeti" w:eastAsia="Times New Roman" w:hAnsi="Preeti" w:cs="Times New Roman"/>
                <w:sz w:val="30"/>
                <w:szCs w:val="32"/>
              </w:rPr>
            </w:pPr>
          </w:p>
        </w:tc>
        <w:tc>
          <w:tcPr>
            <w:tcW w:w="1776" w:type="dxa"/>
            <w:shd w:val="clear" w:color="auto" w:fill="auto"/>
          </w:tcPr>
          <w:p w14:paraId="36F8B4A7" w14:textId="77777777" w:rsidR="0083740C" w:rsidRPr="00054A4E" w:rsidRDefault="0083740C" w:rsidP="001D7D0A">
            <w:pPr>
              <w:spacing w:line="360" w:lineRule="auto"/>
              <w:rPr>
                <w:rFonts w:ascii="Preeti" w:eastAsia="Times New Roman" w:hAnsi="Preeti" w:cs="Times New Roman"/>
                <w:sz w:val="30"/>
                <w:szCs w:val="32"/>
              </w:rPr>
            </w:pPr>
          </w:p>
        </w:tc>
        <w:tc>
          <w:tcPr>
            <w:tcW w:w="1910" w:type="dxa"/>
            <w:shd w:val="clear" w:color="auto" w:fill="auto"/>
          </w:tcPr>
          <w:p w14:paraId="7E374E9E" w14:textId="77777777" w:rsidR="0083740C" w:rsidRPr="00054A4E" w:rsidRDefault="0083740C" w:rsidP="001D7D0A">
            <w:pPr>
              <w:spacing w:line="360" w:lineRule="auto"/>
              <w:rPr>
                <w:rFonts w:ascii="Preeti" w:eastAsia="Times New Roman" w:hAnsi="Preeti" w:cs="Times New Roman"/>
                <w:sz w:val="30"/>
                <w:szCs w:val="32"/>
              </w:rPr>
            </w:pPr>
          </w:p>
        </w:tc>
      </w:tr>
      <w:tr w:rsidR="0083740C" w:rsidRPr="00054A4E" w14:paraId="33475D99" w14:textId="77777777" w:rsidTr="001D7D0A">
        <w:tc>
          <w:tcPr>
            <w:tcW w:w="569" w:type="dxa"/>
            <w:shd w:val="clear" w:color="auto" w:fill="auto"/>
          </w:tcPr>
          <w:p w14:paraId="0AED2843" w14:textId="77777777" w:rsidR="0083740C" w:rsidRPr="00054A4E" w:rsidRDefault="0083740C" w:rsidP="001D7D0A">
            <w:pPr>
              <w:spacing w:line="360" w:lineRule="auto"/>
              <w:rPr>
                <w:rFonts w:ascii="Preeti" w:eastAsia="Times New Roman" w:hAnsi="Preeti" w:cs="Times New Roman"/>
                <w:sz w:val="30"/>
                <w:szCs w:val="32"/>
              </w:rPr>
            </w:pPr>
          </w:p>
        </w:tc>
        <w:tc>
          <w:tcPr>
            <w:tcW w:w="2520" w:type="dxa"/>
            <w:shd w:val="clear" w:color="auto" w:fill="auto"/>
          </w:tcPr>
          <w:p w14:paraId="472E4D62" w14:textId="77777777" w:rsidR="0083740C" w:rsidRPr="00054A4E" w:rsidRDefault="0083740C" w:rsidP="001D7D0A">
            <w:pPr>
              <w:spacing w:line="360" w:lineRule="auto"/>
              <w:rPr>
                <w:rFonts w:ascii="Preeti" w:eastAsia="Times New Roman" w:hAnsi="Preeti" w:cs="Times New Roman"/>
                <w:sz w:val="30"/>
                <w:szCs w:val="32"/>
              </w:rPr>
            </w:pPr>
          </w:p>
        </w:tc>
        <w:tc>
          <w:tcPr>
            <w:tcW w:w="1795" w:type="dxa"/>
            <w:shd w:val="clear" w:color="auto" w:fill="auto"/>
          </w:tcPr>
          <w:p w14:paraId="565B8789" w14:textId="77777777" w:rsidR="0083740C" w:rsidRPr="00054A4E" w:rsidRDefault="0083740C" w:rsidP="001D7D0A">
            <w:pPr>
              <w:spacing w:line="360" w:lineRule="auto"/>
              <w:rPr>
                <w:rFonts w:ascii="Preeti" w:eastAsia="Times New Roman" w:hAnsi="Preeti" w:cs="Times New Roman"/>
                <w:sz w:val="30"/>
                <w:szCs w:val="32"/>
              </w:rPr>
            </w:pPr>
          </w:p>
        </w:tc>
        <w:tc>
          <w:tcPr>
            <w:tcW w:w="1776" w:type="dxa"/>
            <w:shd w:val="clear" w:color="auto" w:fill="auto"/>
          </w:tcPr>
          <w:p w14:paraId="106B71EF" w14:textId="77777777" w:rsidR="0083740C" w:rsidRPr="00054A4E" w:rsidRDefault="0083740C" w:rsidP="001D7D0A">
            <w:pPr>
              <w:spacing w:line="360" w:lineRule="auto"/>
              <w:rPr>
                <w:rFonts w:ascii="Preeti" w:eastAsia="Times New Roman" w:hAnsi="Preeti" w:cs="Times New Roman"/>
                <w:sz w:val="30"/>
                <w:szCs w:val="32"/>
              </w:rPr>
            </w:pPr>
          </w:p>
        </w:tc>
        <w:tc>
          <w:tcPr>
            <w:tcW w:w="1910" w:type="dxa"/>
            <w:shd w:val="clear" w:color="auto" w:fill="auto"/>
          </w:tcPr>
          <w:p w14:paraId="04FE852A" w14:textId="77777777" w:rsidR="0083740C" w:rsidRPr="00054A4E" w:rsidRDefault="0083740C" w:rsidP="001D7D0A">
            <w:pPr>
              <w:spacing w:line="360" w:lineRule="auto"/>
              <w:rPr>
                <w:rFonts w:ascii="Preeti" w:eastAsia="Times New Roman" w:hAnsi="Preeti" w:cs="Times New Roman"/>
                <w:sz w:val="30"/>
                <w:szCs w:val="32"/>
              </w:rPr>
            </w:pPr>
          </w:p>
        </w:tc>
      </w:tr>
    </w:tbl>
    <w:p w14:paraId="53DE790B" w14:textId="77777777" w:rsidR="0083740C" w:rsidRPr="00054A4E" w:rsidRDefault="0083740C" w:rsidP="0083740C">
      <w:pPr>
        <w:pStyle w:val="Default"/>
        <w:spacing w:after="120" w:line="300" w:lineRule="auto"/>
        <w:rPr>
          <w:rFonts w:ascii="Preeti" w:hAnsi="Preeti"/>
          <w:sz w:val="30"/>
          <w:szCs w:val="30"/>
        </w:rPr>
      </w:pPr>
      <w:r w:rsidRPr="00054A4E">
        <w:rPr>
          <w:rFonts w:ascii="Preeti" w:hAnsi="Preeti" w:cs="FONTASY_ HIMALI_ TT"/>
          <w:sz w:val="30"/>
          <w:szCs w:val="30"/>
        </w:rPr>
        <w:t xml:space="preserve">@$= </w:t>
      </w:r>
      <w:r w:rsidRPr="00054A4E">
        <w:rPr>
          <w:rFonts w:ascii="Preeti" w:hAnsi="Preeti" w:cs="FONTASY_ HIMALI_ TT"/>
          <w:sz w:val="30"/>
          <w:szCs w:val="30"/>
        </w:rPr>
        <w:tab/>
      </w:r>
      <w:r w:rsidRPr="00054A4E">
        <w:rPr>
          <w:rFonts w:ascii="Preeti" w:hAnsi="Preeti"/>
          <w:sz w:val="30"/>
          <w:szCs w:val="30"/>
        </w:rPr>
        <w:t xml:space="preserve">;+3sf] s'n ;DkQL M ?= ======================================== </w:t>
      </w:r>
    </w:p>
    <w:p w14:paraId="18D67942" w14:textId="77777777" w:rsidR="0083740C" w:rsidRPr="00054A4E" w:rsidRDefault="0083740C" w:rsidP="0083740C">
      <w:pPr>
        <w:pStyle w:val="Default"/>
        <w:spacing w:after="120" w:line="300" w:lineRule="auto"/>
        <w:rPr>
          <w:rFonts w:ascii="Preeti" w:hAnsi="Preeti"/>
          <w:sz w:val="30"/>
          <w:szCs w:val="30"/>
        </w:rPr>
      </w:pPr>
      <w:r w:rsidRPr="00054A4E">
        <w:rPr>
          <w:rFonts w:ascii="Preeti" w:hAnsi="Preeti" w:cs="FONTASY_ HIMALI_ TT"/>
          <w:sz w:val="30"/>
          <w:szCs w:val="30"/>
        </w:rPr>
        <w:t xml:space="preserve">@%= </w:t>
      </w:r>
      <w:r w:rsidRPr="00054A4E">
        <w:rPr>
          <w:rFonts w:ascii="Preeti" w:hAnsi="Preeti" w:cs="FONTASY_ HIMALI_ TT"/>
          <w:sz w:val="30"/>
          <w:szCs w:val="30"/>
        </w:rPr>
        <w:tab/>
        <w:t xml:space="preserve">;+3sf] </w:t>
      </w:r>
      <w:r w:rsidRPr="00054A4E">
        <w:rPr>
          <w:rFonts w:ascii="Preeti" w:hAnsi="Preeti"/>
          <w:sz w:val="30"/>
          <w:szCs w:val="30"/>
        </w:rPr>
        <w:t xml:space="preserve">;+:yfut </w:t>
      </w:r>
      <w:r w:rsidR="000C3CF2">
        <w:rPr>
          <w:rFonts w:ascii="Preeti" w:hAnsi="Preeti"/>
          <w:sz w:val="30"/>
          <w:szCs w:val="30"/>
        </w:rPr>
        <w:t>k'F</w:t>
      </w:r>
      <w:r w:rsidRPr="00054A4E">
        <w:rPr>
          <w:rFonts w:ascii="Preeti" w:hAnsi="Preeti"/>
          <w:sz w:val="30"/>
          <w:szCs w:val="30"/>
        </w:rPr>
        <w:t xml:space="preserve">hL -hu]8f sf]if,3f6f k"tL{, ;+:yf ljsf; / 3/ hUufsf]if_ M </w:t>
      </w:r>
    </w:p>
    <w:p w14:paraId="76F69FC8" w14:textId="77777777" w:rsidR="0083740C" w:rsidRPr="00054A4E" w:rsidRDefault="0083740C" w:rsidP="0083740C">
      <w:pPr>
        <w:pStyle w:val="Default"/>
        <w:spacing w:after="120" w:line="300" w:lineRule="auto"/>
        <w:ind w:firstLine="720"/>
        <w:rPr>
          <w:rFonts w:ascii="Preeti" w:hAnsi="Preeti"/>
          <w:sz w:val="30"/>
          <w:szCs w:val="30"/>
        </w:rPr>
      </w:pPr>
      <w:r w:rsidRPr="00054A4E">
        <w:rPr>
          <w:rFonts w:ascii="Preeti" w:hAnsi="Preeti"/>
          <w:sz w:val="30"/>
          <w:szCs w:val="30"/>
        </w:rPr>
        <w:t xml:space="preserve">hDdf /sd ?= M =============================== </w:t>
      </w:r>
      <w:r w:rsidRPr="00054A4E">
        <w:rPr>
          <w:rFonts w:ascii="Preeti" w:hAnsi="Preeti"/>
          <w:sz w:val="30"/>
          <w:szCs w:val="30"/>
        </w:rPr>
        <w:tab/>
        <w:t>-cg'kft ======Ü_</w:t>
      </w:r>
    </w:p>
    <w:p w14:paraId="6E5CAE72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 xml:space="preserve">@^= </w:t>
      </w:r>
      <w:r w:rsidRPr="00054A4E">
        <w:rPr>
          <w:rFonts w:ascii="Preeti" w:hAnsi="Preeti"/>
          <w:sz w:val="30"/>
          <w:szCs w:val="32"/>
        </w:rPr>
        <w:tab/>
        <w:t>;+3n] u/]sf] C0f ;'/If0fsf] Aoj:yf M</w:t>
      </w:r>
    </w:p>
    <w:p w14:paraId="749D2FBD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lastRenderedPageBreak/>
        <w:tab/>
        <w:t xml:space="preserve">sf]ifdf /x]sf] /sd ?= =================   </w:t>
      </w:r>
      <w:r w:rsidR="000C3CF2">
        <w:rPr>
          <w:rFonts w:ascii="Arial" w:hAnsi="Arial" w:cs="Arial"/>
        </w:rPr>
        <w:t>P1</w:t>
      </w:r>
      <w:r w:rsidRPr="00054A4E">
        <w:rPr>
          <w:rFonts w:ascii="Preeti" w:hAnsi="Preeti"/>
          <w:sz w:val="30"/>
          <w:szCs w:val="32"/>
        </w:rPr>
        <w:t xml:space="preserve"> df /x]sf] k|ltzt ======    </w:t>
      </w:r>
      <w:r w:rsidRPr="000C3CF2">
        <w:rPr>
          <w:rFonts w:ascii="Arial" w:hAnsi="Arial" w:cs="Arial"/>
        </w:rPr>
        <w:t>P2</w:t>
      </w:r>
      <w:r w:rsidRPr="00054A4E">
        <w:rPr>
          <w:rFonts w:ascii="Preeti" w:hAnsi="Preeti"/>
          <w:sz w:val="30"/>
          <w:szCs w:val="32"/>
        </w:rPr>
        <w:t xml:space="preserve"> df /x]sf] k|ltzt =====</w:t>
      </w:r>
    </w:p>
    <w:p w14:paraId="4D3D6E41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 xml:space="preserve">@&amp;= </w:t>
      </w:r>
      <w:r w:rsidRPr="00054A4E">
        <w:rPr>
          <w:rFonts w:ascii="Preeti" w:hAnsi="Preeti"/>
          <w:sz w:val="30"/>
          <w:szCs w:val="32"/>
        </w:rPr>
        <w:tab/>
        <w:t xml:space="preserve">;b:odf ePsf] j[l4 M ============================================= </w:t>
      </w:r>
      <w:r w:rsidRPr="00054A4E">
        <w:rPr>
          <w:rFonts w:ascii="Preeti" w:hAnsi="Preeti"/>
          <w:sz w:val="30"/>
          <w:szCs w:val="32"/>
        </w:rPr>
        <w:tab/>
      </w:r>
      <w:r w:rsidRPr="00054A4E">
        <w:rPr>
          <w:rFonts w:ascii="Preeti" w:hAnsi="Preeti"/>
          <w:sz w:val="30"/>
          <w:szCs w:val="32"/>
        </w:rPr>
        <w:tab/>
        <w:t>;b:otf j[l4 b/ ===== Ü</w:t>
      </w:r>
    </w:p>
    <w:p w14:paraId="48BB928C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 xml:space="preserve">@*= </w:t>
      </w:r>
      <w:r w:rsidRPr="00054A4E">
        <w:rPr>
          <w:rFonts w:ascii="Preeti" w:hAnsi="Preeti"/>
          <w:sz w:val="30"/>
          <w:szCs w:val="32"/>
        </w:rPr>
        <w:tab/>
        <w:t>s'n ;DkQLdf a[l4 ?= ===========================================</w:t>
      </w:r>
      <w:r w:rsidRPr="00054A4E">
        <w:rPr>
          <w:rFonts w:ascii="Preeti" w:hAnsi="Preeti"/>
          <w:sz w:val="30"/>
          <w:szCs w:val="32"/>
        </w:rPr>
        <w:tab/>
      </w:r>
      <w:r w:rsidRPr="00054A4E">
        <w:rPr>
          <w:rFonts w:ascii="Preeti" w:hAnsi="Preeti"/>
          <w:sz w:val="30"/>
          <w:szCs w:val="32"/>
        </w:rPr>
        <w:tab/>
      </w:r>
      <w:r w:rsidRPr="00054A4E">
        <w:rPr>
          <w:rFonts w:ascii="Preeti" w:hAnsi="Preeti"/>
          <w:sz w:val="30"/>
          <w:szCs w:val="32"/>
        </w:rPr>
        <w:tab/>
        <w:t>;DkQL j[l4 b/ ====== Ü</w:t>
      </w:r>
    </w:p>
    <w:p w14:paraId="5EF1E404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@(=</w:t>
      </w:r>
      <w:r w:rsidRPr="00054A4E">
        <w:rPr>
          <w:rFonts w:ascii="Preeti" w:hAnsi="Preeti"/>
          <w:sz w:val="30"/>
          <w:szCs w:val="32"/>
        </w:rPr>
        <w:tab/>
        <w:t>;+3sf k|sfzgx? s] s] 5g\ &lt;</w:t>
      </w:r>
    </w:p>
    <w:p w14:paraId="00C56185" w14:textId="77777777" w:rsidR="0083740C" w:rsidRPr="00054A4E" w:rsidRDefault="00604981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075A7108" wp14:editId="33AEEF7D">
                <wp:simplePos x="0" y="0"/>
                <wp:positionH relativeFrom="column">
                  <wp:posOffset>3174365</wp:posOffset>
                </wp:positionH>
                <wp:positionV relativeFrom="paragraph">
                  <wp:posOffset>20955</wp:posOffset>
                </wp:positionV>
                <wp:extent cx="142875" cy="142875"/>
                <wp:effectExtent l="0" t="0" r="28575" b="28575"/>
                <wp:wrapNone/>
                <wp:docPr id="84" name="Rectangle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5F3F1CF" id="Rectangle 83" o:spid="_x0000_s1026" style="position:absolute;margin-left:249.95pt;margin-top:1.65pt;width:11.25pt;height:11.25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59264EFF" wp14:editId="2DB17C82">
                <wp:simplePos x="0" y="0"/>
                <wp:positionH relativeFrom="column">
                  <wp:posOffset>2345055</wp:posOffset>
                </wp:positionH>
                <wp:positionV relativeFrom="paragraph">
                  <wp:posOffset>40005</wp:posOffset>
                </wp:positionV>
                <wp:extent cx="142875" cy="142875"/>
                <wp:effectExtent l="0" t="0" r="28575" b="28575"/>
                <wp:wrapNone/>
                <wp:docPr id="83" name="Rectangle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2157433" id="Rectangle 82" o:spid="_x0000_s1026" style="position:absolute;margin-left:184.65pt;margin-top:3.15pt;width:11.25pt;height:11.2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0D0241F9" wp14:editId="2AA9B085">
                <wp:simplePos x="0" y="0"/>
                <wp:positionH relativeFrom="column">
                  <wp:posOffset>1466850</wp:posOffset>
                </wp:positionH>
                <wp:positionV relativeFrom="paragraph">
                  <wp:posOffset>20955</wp:posOffset>
                </wp:positionV>
                <wp:extent cx="142875" cy="142875"/>
                <wp:effectExtent l="0" t="0" r="28575" b="28575"/>
                <wp:wrapNone/>
                <wp:docPr id="82" name="Rectangle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372B49" id="Rectangle 81" o:spid="_x0000_s1026" style="position:absolute;margin-left:115.5pt;margin-top:1.65pt;width:11.25pt;height:11.2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4AE5A799" wp14:editId="675B64C8">
                <wp:simplePos x="0" y="0"/>
                <wp:positionH relativeFrom="column">
                  <wp:posOffset>247650</wp:posOffset>
                </wp:positionH>
                <wp:positionV relativeFrom="paragraph">
                  <wp:posOffset>40005</wp:posOffset>
                </wp:positionV>
                <wp:extent cx="142875" cy="142875"/>
                <wp:effectExtent l="0" t="0" r="28575" b="28575"/>
                <wp:wrapNone/>
                <wp:docPr id="81" name="Rectangle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F10F67" id="Rectangle 79" o:spid="_x0000_s1026" style="position:absolute;margin-left:19.5pt;margin-top:3.15pt;width:11.25pt;height:11.25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ab/>
        <w:t xml:space="preserve">jflif{s k|ltj]bg     Sofn]08/      j|f]l;o/       jflif{s a'n]l6g </w:t>
      </w:r>
    </w:p>
    <w:p w14:paraId="2F3AECA8" w14:textId="77777777" w:rsidR="0083740C" w:rsidRPr="00054A4E" w:rsidRDefault="00604981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38364272" wp14:editId="149FD793">
                <wp:simplePos x="0" y="0"/>
                <wp:positionH relativeFrom="column">
                  <wp:posOffset>390525</wp:posOffset>
                </wp:positionH>
                <wp:positionV relativeFrom="paragraph">
                  <wp:posOffset>19685</wp:posOffset>
                </wp:positionV>
                <wp:extent cx="142875" cy="142875"/>
                <wp:effectExtent l="0" t="0" r="28575" b="28575"/>
                <wp:wrapNone/>
                <wp:docPr id="80" name="Rectangle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4D3ED9" id="Rectangle 80" o:spid="_x0000_s1026" style="position:absolute;margin-left:30.75pt;margin-top:1.55pt;width:11.25pt;height:11.25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ab/>
        <w:t xml:space="preserve">    k|f]8S6 Sof6fnu </w:t>
      </w:r>
    </w:p>
    <w:p w14:paraId="0295AB7F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#)=</w:t>
      </w:r>
      <w:r w:rsidRPr="00054A4E">
        <w:rPr>
          <w:rFonts w:ascii="Preeti" w:hAnsi="Preeti"/>
          <w:sz w:val="30"/>
          <w:szCs w:val="32"/>
        </w:rPr>
        <w:tab/>
        <w:t>;+3n] o; jif{ ;~rfng u/]sf ;fdflhs sfo{x? -:yfg gk'u]df yk kfgf k|of]u ug'{xf]nf _</w:t>
      </w:r>
    </w:p>
    <w:p w14:paraId="42E0EA89" w14:textId="77777777" w:rsidR="0083740C" w:rsidRPr="00054A4E" w:rsidRDefault="0083740C" w:rsidP="0083740C">
      <w:pPr>
        <w:spacing w:before="120"/>
        <w:ind w:left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=========================================================================================================================</w:t>
      </w:r>
    </w:p>
    <w:p w14:paraId="49925F3A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#!=</w:t>
      </w:r>
      <w:r w:rsidRPr="00054A4E">
        <w:rPr>
          <w:rFonts w:ascii="Preeti" w:hAnsi="Preeti"/>
          <w:sz w:val="30"/>
          <w:szCs w:val="32"/>
        </w:rPr>
        <w:tab/>
        <w:t>;+3n] lhNnfdf ;~rfng u/]sf cGo sfo{x? -;ef, ;Dd]ng, /\ofnL, nufot_ M =================</w:t>
      </w:r>
    </w:p>
    <w:p w14:paraId="0F5C17E1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ab/>
        <w:t>===========================================================================================================================</w:t>
      </w:r>
    </w:p>
    <w:p w14:paraId="5B0CC41D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#@=</w:t>
      </w:r>
      <w:r w:rsidRPr="00054A4E">
        <w:rPr>
          <w:rFonts w:ascii="Preeti" w:hAnsi="Preeti"/>
          <w:sz w:val="30"/>
          <w:szCs w:val="32"/>
        </w:rPr>
        <w:tab/>
        <w:t>;+rfns ;ldltsf] a}7sdf jflif{s cf}ift pkl:ylt k|ltzt ================</w:t>
      </w:r>
    </w:p>
    <w:p w14:paraId="13CC8147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##=</w:t>
      </w:r>
      <w:r w:rsidRPr="00054A4E">
        <w:rPr>
          <w:rFonts w:ascii="Preeti" w:hAnsi="Preeti"/>
          <w:sz w:val="30"/>
          <w:szCs w:val="32"/>
        </w:rPr>
        <w:tab/>
        <w:t>;fsf]; cleofgsf] nflu ;+3n] tLg aif{df u/]sf] cg's/0fLo sfd eP pNn]v ug]{ M ==============</w:t>
      </w:r>
    </w:p>
    <w:p w14:paraId="2788341F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ab/>
        <w:t>=============================================================================================================================</w:t>
      </w:r>
    </w:p>
    <w:p w14:paraId="2F444D00" w14:textId="77777777" w:rsidR="0083740C" w:rsidRPr="00054A4E" w:rsidRDefault="0083740C" w:rsidP="0083740C">
      <w:pPr>
        <w:ind w:left="720" w:hanging="720"/>
        <w:rPr>
          <w:rFonts w:ascii="Preeti" w:hAnsi="Preeti"/>
          <w:sz w:val="30"/>
          <w:szCs w:val="32"/>
        </w:rPr>
      </w:pPr>
    </w:p>
    <w:p w14:paraId="6A4AB444" w14:textId="77777777" w:rsidR="0083740C" w:rsidRPr="00054A4E" w:rsidRDefault="0083740C" w:rsidP="0083740C">
      <w:pPr>
        <w:spacing w:line="360" w:lineRule="auto"/>
        <w:rPr>
          <w:rFonts w:ascii="Preeti" w:hAnsi="Preeti"/>
          <w:sz w:val="30"/>
          <w:szCs w:val="32"/>
        </w:rPr>
      </w:pPr>
    </w:p>
    <w:p w14:paraId="4EF2888B" w14:textId="77777777" w:rsidR="0083740C" w:rsidRPr="00054A4E" w:rsidRDefault="0083740C" w:rsidP="0083740C">
      <w:pPr>
        <w:spacing w:line="360" w:lineRule="auto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tof/ ug]{                       ;+:yfsf] 5fk                       k|dfl0ft ug]{</w:t>
      </w:r>
    </w:p>
    <w:p w14:paraId="496D0F4B" w14:textId="77777777" w:rsidR="0083740C" w:rsidRPr="00054A4E" w:rsidRDefault="0083740C" w:rsidP="0083740C">
      <w:pPr>
        <w:spacing w:line="360" w:lineRule="auto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gfd M                                                             gfd M</w:t>
      </w:r>
    </w:p>
    <w:p w14:paraId="77F07F11" w14:textId="77777777" w:rsidR="0083740C" w:rsidRPr="00054A4E" w:rsidRDefault="0083740C" w:rsidP="0083740C">
      <w:pPr>
        <w:spacing w:line="360" w:lineRule="auto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kb M                                                              kb M</w:t>
      </w:r>
    </w:p>
    <w:p w14:paraId="6047B2AC" w14:textId="77777777" w:rsidR="0083740C" w:rsidRPr="00054A4E" w:rsidRDefault="0083740C" w:rsidP="0083740C">
      <w:pPr>
        <w:jc w:val="center"/>
        <w:rPr>
          <w:rFonts w:ascii="Preeti" w:hAnsi="Preeti"/>
          <w:b/>
          <w:bCs/>
        </w:rPr>
      </w:pPr>
      <w:r w:rsidRPr="00054A4E">
        <w:rPr>
          <w:rFonts w:ascii="Preeti" w:hAnsi="Preeti"/>
          <w:sz w:val="32"/>
          <w:szCs w:val="32"/>
        </w:rPr>
        <w:br w:type="page"/>
      </w:r>
      <w:r w:rsidRPr="00054A4E">
        <w:rPr>
          <w:rFonts w:ascii="Preeti" w:hAnsi="Preeti"/>
          <w:b/>
          <w:bCs/>
          <w:sz w:val="30"/>
          <w:szCs w:val="34"/>
        </w:rPr>
        <w:lastRenderedPageBreak/>
        <w:t>cg';'lr #</w:t>
      </w:r>
    </w:p>
    <w:p w14:paraId="399E684C" w14:textId="77777777" w:rsidR="0083740C" w:rsidRPr="00054A4E" w:rsidRDefault="0083740C" w:rsidP="0083740C">
      <w:pPr>
        <w:jc w:val="center"/>
        <w:rPr>
          <w:rFonts w:ascii="Preeti" w:hAnsi="Preeti"/>
          <w:sz w:val="20"/>
          <w:szCs w:val="20"/>
        </w:rPr>
      </w:pPr>
      <w:r w:rsidRPr="00957DD1">
        <w:rPr>
          <w:rFonts w:ascii="Preeti" w:hAnsi="Preeti"/>
          <w:b/>
          <w:bCs/>
          <w:sz w:val="30"/>
          <w:szCs w:val="30"/>
        </w:rPr>
        <w:t>g]km\:s"g</w:t>
      </w:r>
      <w:r w:rsidR="00480394">
        <w:rPr>
          <w:rFonts w:ascii="Preeti" w:hAnsi="Preeti"/>
          <w:b/>
          <w:bCs/>
          <w:sz w:val="30"/>
          <w:szCs w:val="30"/>
        </w:rPr>
        <w:t xml:space="preserve"> k|fb]lzs</w:t>
      </w:r>
      <w:r w:rsidRPr="00957DD1">
        <w:rPr>
          <w:rFonts w:ascii="Preeti" w:hAnsi="Preeti"/>
          <w:b/>
          <w:bCs/>
          <w:sz w:val="30"/>
          <w:szCs w:val="30"/>
        </w:rPr>
        <w:t xml:space="preserve"> ;jf]{Ts[i6 ;+:yf ;Ddfg M</w:t>
      </w:r>
      <w:r w:rsidRPr="00957DD1">
        <w:rPr>
          <w:rFonts w:ascii="Preeti" w:hAnsi="Preeti"/>
          <w:b/>
          <w:sz w:val="30"/>
          <w:szCs w:val="30"/>
        </w:rPr>
        <w:t xml:space="preserve"> ;+:yfut cfj]bg kmf/fd</w:t>
      </w:r>
    </w:p>
    <w:p w14:paraId="0D13F019" w14:textId="77777777" w:rsidR="0083740C" w:rsidRPr="0083740C" w:rsidRDefault="0083740C" w:rsidP="0083740C">
      <w:pPr>
        <w:jc w:val="center"/>
        <w:rPr>
          <w:rFonts w:ascii="Preeti" w:hAnsi="Preeti"/>
          <w:b/>
          <w:bCs/>
          <w:i/>
          <w:sz w:val="28"/>
        </w:rPr>
      </w:pPr>
      <w:r w:rsidRPr="00957DD1">
        <w:rPr>
          <w:rFonts w:ascii="Preeti" w:hAnsi="Preeti"/>
          <w:b/>
          <w:bCs/>
          <w:i/>
          <w:sz w:val="30"/>
          <w:szCs w:val="30"/>
        </w:rPr>
        <w:t xml:space="preserve">-k|fb]lzs_ </w:t>
      </w:r>
    </w:p>
    <w:p w14:paraId="7A3FD1EA" w14:textId="77777777" w:rsidR="00536785" w:rsidRPr="00054A4E" w:rsidRDefault="00536785" w:rsidP="00536785">
      <w:pPr>
        <w:jc w:val="center"/>
        <w:rPr>
          <w:rFonts w:ascii="Preeti" w:hAnsi="Preeti"/>
          <w:i/>
          <w:sz w:val="40"/>
          <w:szCs w:val="36"/>
        </w:rPr>
      </w:pPr>
      <w:r w:rsidRPr="00054A4E">
        <w:rPr>
          <w:rFonts w:ascii="Preeti" w:hAnsi="Preeti"/>
          <w:i/>
          <w:sz w:val="28"/>
        </w:rPr>
        <w:t xml:space="preserve">-kmf/ddf pNn]lvt ljj/0f ebf{ ;DalGwt cf=j=sf] &gt;fj0fb]lv </w:t>
      </w:r>
      <w:r>
        <w:rPr>
          <w:rFonts w:ascii="Preeti" w:hAnsi="Preeti"/>
          <w:i/>
          <w:sz w:val="28"/>
        </w:rPr>
        <w:t>c;f/ d;fGt</w:t>
      </w:r>
      <w:r w:rsidRPr="00054A4E">
        <w:rPr>
          <w:rFonts w:ascii="Preeti" w:hAnsi="Preeti"/>
          <w:i/>
          <w:sz w:val="28"/>
        </w:rPr>
        <w:t>;Ddsf] tYof+ssf] cfwf/df eg'{ xf]nf</w:t>
      </w:r>
      <w:r w:rsidRPr="00054A4E">
        <w:rPr>
          <w:rFonts w:ascii="Preeti" w:hAnsi="Preeti"/>
          <w:iCs/>
          <w:sz w:val="28"/>
        </w:rPr>
        <w:t xml:space="preserve">, kmf/fddf el/P adf]lhdsf ljj/0fsf] nflu </w:t>
      </w:r>
      <w:r>
        <w:rPr>
          <w:rFonts w:ascii="Preeti" w:hAnsi="Preeti"/>
          <w:iCs/>
          <w:sz w:val="28"/>
        </w:rPr>
        <w:t>jflif{s</w:t>
      </w:r>
      <w:r w:rsidRPr="00054A4E">
        <w:rPr>
          <w:rFonts w:ascii="Preeti" w:hAnsi="Preeti"/>
          <w:iCs/>
          <w:sz w:val="28"/>
        </w:rPr>
        <w:t xml:space="preserve"> ljQLo k|ltj]bgx? o;};fy ;+nUg 9fFrf -PS;]n_df clgjfo{ k7fpg'kg]{5 .</w:t>
      </w:r>
      <w:r w:rsidRPr="00054A4E">
        <w:rPr>
          <w:rFonts w:ascii="Preeti" w:hAnsi="Preeti"/>
          <w:i/>
          <w:sz w:val="28"/>
        </w:rPr>
        <w:t>_</w:t>
      </w:r>
    </w:p>
    <w:p w14:paraId="6DFBD853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;+:yfsf] gfd M====================================================================================================================</w:t>
      </w:r>
    </w:p>
    <w:p w14:paraId="71A6E50E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7]ufgf M ===============================   g]km\:s"g ;b:otf g+====================  :yfkgf ldlt M ===================</w:t>
      </w:r>
    </w:p>
    <w:p w14:paraId="2AAE427F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b/>
          <w:sz w:val="30"/>
          <w:szCs w:val="32"/>
          <w:u w:val="single"/>
        </w:rPr>
      </w:pPr>
      <w:r w:rsidRPr="00054A4E">
        <w:rPr>
          <w:rFonts w:ascii="Preeti" w:hAnsi="Preeti"/>
          <w:b/>
          <w:sz w:val="30"/>
          <w:szCs w:val="32"/>
          <w:u w:val="single"/>
        </w:rPr>
        <w:t>vfnL sf]7f ePsf] :yfgdf -</w:t>
      </w:r>
      <w:r w:rsidRPr="00054A4E">
        <w:rPr>
          <w:rFonts w:ascii="Preeti" w:hAnsi="Preeti"/>
          <w:b/>
          <w:sz w:val="30"/>
          <w:szCs w:val="32"/>
          <w:u w:val="single"/>
        </w:rPr>
        <w:sym w:font="Symbol" w:char="F0D6"/>
      </w:r>
      <w:r w:rsidRPr="00054A4E">
        <w:rPr>
          <w:rFonts w:ascii="Preeti" w:hAnsi="Preeti"/>
          <w:b/>
          <w:sz w:val="30"/>
          <w:szCs w:val="32"/>
          <w:u w:val="single"/>
        </w:rPr>
        <w:t xml:space="preserve">_ lrGx nufpg'xf];\ . </w:t>
      </w:r>
    </w:p>
    <w:p w14:paraId="7A39D814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 xml:space="preserve">! </w:t>
      </w:r>
      <w:r w:rsidRPr="00054A4E">
        <w:rPr>
          <w:rFonts w:ascii="Preeti" w:hAnsi="Preeti"/>
          <w:sz w:val="30"/>
          <w:szCs w:val="32"/>
        </w:rPr>
        <w:tab/>
        <w:t>;b:o ;+Vof M========      dlxnf M =============     k'?if M ============</w:t>
      </w:r>
      <w:r w:rsidRPr="00054A4E">
        <w:rPr>
          <w:rFonts w:ascii="Preeti" w:hAnsi="Preeti"/>
          <w:sz w:val="30"/>
          <w:szCs w:val="32"/>
        </w:rPr>
        <w:tab/>
        <w:t>cGo M ===================</w:t>
      </w:r>
    </w:p>
    <w:p w14:paraId="18235E38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 xml:space="preserve">@ </w:t>
      </w:r>
      <w:r w:rsidRPr="00054A4E">
        <w:rPr>
          <w:rFonts w:ascii="Preeti" w:hAnsi="Preeti"/>
          <w:sz w:val="30"/>
          <w:szCs w:val="32"/>
        </w:rPr>
        <w:tab/>
        <w:t>;fwf/0f ;efdf pkl:yt ;+Vof M================ ldlt M ========================= k|ltzt ================</w:t>
      </w:r>
    </w:p>
    <w:p w14:paraId="1FE25400" w14:textId="77777777" w:rsidR="0083740C" w:rsidRPr="00054A4E" w:rsidRDefault="00604981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lang w:bidi="ne-NP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531DD2CE" wp14:editId="3A2D0FB7">
                <wp:simplePos x="0" y="0"/>
                <wp:positionH relativeFrom="column">
                  <wp:posOffset>3858260</wp:posOffset>
                </wp:positionH>
                <wp:positionV relativeFrom="paragraph">
                  <wp:posOffset>17780</wp:posOffset>
                </wp:positionV>
                <wp:extent cx="142875" cy="142875"/>
                <wp:effectExtent l="0" t="0" r="28575" b="28575"/>
                <wp:wrapNone/>
                <wp:docPr id="79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AC25454" id="Rectangle 3" o:spid="_x0000_s1026" style="position:absolute;margin-left:303.8pt;margin-top:1.4pt;width:11.25pt;height:11.25pt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"/>
            </w:pict>
          </mc:Fallback>
        </mc:AlternateContent>
      </w:r>
      <w:r>
        <w:rPr>
          <w:rFonts w:ascii="Preeti" w:hAnsi="Preeti"/>
          <w:noProof/>
          <w:lang w:bidi="ne-NP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6DC0A204" wp14:editId="121458AF">
                <wp:simplePos x="0" y="0"/>
                <wp:positionH relativeFrom="column">
                  <wp:posOffset>3454400</wp:posOffset>
                </wp:positionH>
                <wp:positionV relativeFrom="paragraph">
                  <wp:posOffset>17780</wp:posOffset>
                </wp:positionV>
                <wp:extent cx="142875" cy="142875"/>
                <wp:effectExtent l="0" t="0" r="28575" b="28575"/>
                <wp:wrapNone/>
                <wp:docPr id="78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95EA74" id="Rectangle 2" o:spid="_x0000_s1026" style="position:absolute;margin-left:272pt;margin-top:1.4pt;width:11.25pt;height:11.25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 xml:space="preserve"># </w:t>
      </w:r>
      <w:r w:rsidR="0083740C" w:rsidRPr="00054A4E">
        <w:rPr>
          <w:rFonts w:ascii="Preeti" w:hAnsi="Preeti"/>
          <w:sz w:val="30"/>
          <w:szCs w:val="32"/>
        </w:rPr>
        <w:tab/>
        <w:t xml:space="preserve">C0f nufgL ubf{ lng] u/]sf] C0f Jofj:yfkg z'Ns  M </w:t>
      </w:r>
      <w:r w:rsidR="0083740C" w:rsidRPr="00054A4E">
        <w:rPr>
          <w:rFonts w:ascii="Preeti" w:hAnsi="Preeti"/>
          <w:sz w:val="30"/>
          <w:szCs w:val="32"/>
        </w:rPr>
        <w:tab/>
        <w:t>5     5}g,   -5 eg] k|ltzt ==========_</w:t>
      </w:r>
    </w:p>
    <w:p w14:paraId="48BD4CAE" w14:textId="77777777" w:rsidR="0083740C" w:rsidRPr="00054A4E" w:rsidRDefault="00604981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lang w:bidi="ne-NP"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319AF456" wp14:editId="209C5B04">
                <wp:simplePos x="0" y="0"/>
                <wp:positionH relativeFrom="column">
                  <wp:posOffset>3076575</wp:posOffset>
                </wp:positionH>
                <wp:positionV relativeFrom="paragraph">
                  <wp:posOffset>20955</wp:posOffset>
                </wp:positionV>
                <wp:extent cx="142875" cy="142875"/>
                <wp:effectExtent l="0" t="0" r="28575" b="28575"/>
                <wp:wrapNone/>
                <wp:docPr id="77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974308B" id="Rectangle 4" o:spid="_x0000_s1026" style="position:absolute;margin-left:242.25pt;margin-top:1.65pt;width:11.25pt;height:11.25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"/>
            </w:pict>
          </mc:Fallback>
        </mc:AlternateContent>
      </w:r>
      <w:r>
        <w:rPr>
          <w:rFonts w:ascii="Preeti" w:hAnsi="Preeti"/>
          <w:noProof/>
          <w:lang w:bidi="ne-NP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295C5EC7" wp14:editId="57ACC638">
                <wp:simplePos x="0" y="0"/>
                <wp:positionH relativeFrom="column">
                  <wp:posOffset>3554095</wp:posOffset>
                </wp:positionH>
                <wp:positionV relativeFrom="paragraph">
                  <wp:posOffset>20955</wp:posOffset>
                </wp:positionV>
                <wp:extent cx="142875" cy="142875"/>
                <wp:effectExtent l="0" t="0" r="28575" b="28575"/>
                <wp:wrapNone/>
                <wp:docPr id="76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EF23D14" id="Rectangle 5" o:spid="_x0000_s1026" style="position:absolute;margin-left:279.85pt;margin-top:1.65pt;width:11.25pt;height:11.25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 xml:space="preserve">$= </w:t>
      </w:r>
      <w:r w:rsidR="0083740C" w:rsidRPr="00054A4E">
        <w:rPr>
          <w:rFonts w:ascii="Preeti" w:hAnsi="Preeti"/>
          <w:sz w:val="30"/>
          <w:szCs w:val="32"/>
        </w:rPr>
        <w:tab/>
        <w:t>;b:onfO ljt/0f ul/Psf] ;Ddfg÷k'/:sf/ M</w:t>
      </w:r>
      <w:r w:rsidR="0083740C" w:rsidRPr="00054A4E">
        <w:rPr>
          <w:rFonts w:ascii="Preeti" w:hAnsi="Preeti"/>
          <w:sz w:val="30"/>
          <w:szCs w:val="32"/>
        </w:rPr>
        <w:tab/>
        <w:t xml:space="preserve">  5       5}g,   5 eg] M </w:t>
      </w:r>
    </w:p>
    <w:p w14:paraId="21339065" w14:textId="77777777" w:rsidR="0083740C" w:rsidRPr="00054A4E" w:rsidRDefault="00604981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lang w:bidi="ne-NP"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1A3D2897" wp14:editId="374ADEF4">
                <wp:simplePos x="0" y="0"/>
                <wp:positionH relativeFrom="column">
                  <wp:posOffset>3552190</wp:posOffset>
                </wp:positionH>
                <wp:positionV relativeFrom="paragraph">
                  <wp:posOffset>23495</wp:posOffset>
                </wp:positionV>
                <wp:extent cx="142875" cy="142875"/>
                <wp:effectExtent l="0" t="0" r="28575" b="28575"/>
                <wp:wrapNone/>
                <wp:docPr id="75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B1E511F" id="Rectangle 8" o:spid="_x0000_s1026" style="position:absolute;margin-left:279.7pt;margin-top:1.85pt;width:11.25pt;height:11.25pt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"/>
            </w:pict>
          </mc:Fallback>
        </mc:AlternateContent>
      </w:r>
      <w:r>
        <w:rPr>
          <w:rFonts w:ascii="Preeti" w:hAnsi="Preeti"/>
          <w:noProof/>
          <w:lang w:bidi="ne-NP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4E581606" wp14:editId="2451C6CA">
                <wp:simplePos x="0" y="0"/>
                <wp:positionH relativeFrom="column">
                  <wp:posOffset>2186940</wp:posOffset>
                </wp:positionH>
                <wp:positionV relativeFrom="paragraph">
                  <wp:posOffset>23495</wp:posOffset>
                </wp:positionV>
                <wp:extent cx="142875" cy="142875"/>
                <wp:effectExtent l="0" t="0" r="28575" b="28575"/>
                <wp:wrapNone/>
                <wp:docPr id="74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2C39B0E" id="Rectangle 7" o:spid="_x0000_s1026" style="position:absolute;margin-left:172.2pt;margin-top:1.85pt;width:11.25pt;height:11.25pt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"/>
            </w:pict>
          </mc:Fallback>
        </mc:AlternateContent>
      </w:r>
      <w:r>
        <w:rPr>
          <w:rFonts w:ascii="Preeti" w:hAnsi="Preeti"/>
          <w:noProof/>
          <w:lang w:bidi="ne-NP"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7043E85B" wp14:editId="7835D501">
                <wp:simplePos x="0" y="0"/>
                <wp:positionH relativeFrom="column">
                  <wp:posOffset>481965</wp:posOffset>
                </wp:positionH>
                <wp:positionV relativeFrom="paragraph">
                  <wp:posOffset>23495</wp:posOffset>
                </wp:positionV>
                <wp:extent cx="142875" cy="142875"/>
                <wp:effectExtent l="0" t="0" r="28575" b="28575"/>
                <wp:wrapNone/>
                <wp:docPr id="73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4FFEFFE" id="Rectangle 6" o:spid="_x0000_s1026" style="position:absolute;margin-left:37.95pt;margin-top:1.85pt;width:11.25pt;height:11.25pt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ab/>
        <w:t xml:space="preserve">    ;jf]{Ts[i6 jrtstf{</w:t>
      </w:r>
      <w:r w:rsidR="0083740C" w:rsidRPr="00054A4E">
        <w:rPr>
          <w:rFonts w:ascii="Preeti" w:hAnsi="Preeti"/>
          <w:sz w:val="30"/>
          <w:szCs w:val="32"/>
        </w:rPr>
        <w:tab/>
        <w:t xml:space="preserve">         ;jf]{Ts[i6 C0fL</w:t>
      </w:r>
      <w:r w:rsidR="0083740C" w:rsidRPr="00054A4E">
        <w:rPr>
          <w:rFonts w:ascii="Preeti" w:hAnsi="Preeti"/>
          <w:sz w:val="30"/>
          <w:szCs w:val="32"/>
        </w:rPr>
        <w:tab/>
        <w:t xml:space="preserve">  ;jf]{Ts[i6 ;b:o</w:t>
      </w:r>
      <w:r w:rsidR="0083740C" w:rsidRPr="00054A4E">
        <w:rPr>
          <w:rFonts w:ascii="Preeti" w:hAnsi="Preeti"/>
          <w:sz w:val="30"/>
          <w:szCs w:val="32"/>
        </w:rPr>
        <w:tab/>
      </w:r>
    </w:p>
    <w:p w14:paraId="52373CB8" w14:textId="77777777" w:rsidR="0083740C" w:rsidRPr="00054A4E" w:rsidRDefault="00604981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lang w:bidi="ne-NP"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44398192" wp14:editId="6D2CA1C4">
                <wp:simplePos x="0" y="0"/>
                <wp:positionH relativeFrom="column">
                  <wp:posOffset>481965</wp:posOffset>
                </wp:positionH>
                <wp:positionV relativeFrom="paragraph">
                  <wp:posOffset>22860</wp:posOffset>
                </wp:positionV>
                <wp:extent cx="142875" cy="142875"/>
                <wp:effectExtent l="0" t="0" r="28575" b="28575"/>
                <wp:wrapNone/>
                <wp:docPr id="72" name="Rectangle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071827" id="Rectangle 54" o:spid="_x0000_s1026" style="position:absolute;margin-left:37.95pt;margin-top:1.8pt;width:11.25pt;height:11.25pt;z-index:25180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ab/>
        <w:t xml:space="preserve">    pTs[i6 dlxnf÷h]i7 gful/s÷km/s Ifdtf ePsf ;b:o</w:t>
      </w:r>
    </w:p>
    <w:p w14:paraId="2C214A5E" w14:textId="77777777" w:rsidR="0083740C" w:rsidRPr="00054A4E" w:rsidRDefault="00604981" w:rsidP="008374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right" w:pos="9749"/>
        </w:tabs>
        <w:spacing w:line="360" w:lineRule="auto"/>
        <w:ind w:left="72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lang w:bidi="ne-NP"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6446D356" wp14:editId="0C268341">
                <wp:simplePos x="0" y="0"/>
                <wp:positionH relativeFrom="column">
                  <wp:posOffset>3568700</wp:posOffset>
                </wp:positionH>
                <wp:positionV relativeFrom="paragraph">
                  <wp:posOffset>41275</wp:posOffset>
                </wp:positionV>
                <wp:extent cx="142875" cy="142875"/>
                <wp:effectExtent l="0" t="0" r="28575" b="28575"/>
                <wp:wrapNone/>
                <wp:docPr id="71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DB5BCF7" id="Rectangle 10" o:spid="_x0000_s1026" style="position:absolute;margin-left:281pt;margin-top:3.25pt;width:11.25pt;height:11.25pt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"/>
            </w:pict>
          </mc:Fallback>
        </mc:AlternateContent>
      </w:r>
      <w:r>
        <w:rPr>
          <w:rFonts w:ascii="Preeti" w:hAnsi="Preeti"/>
          <w:noProof/>
          <w:lang w:bidi="ne-NP"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3C861580" wp14:editId="7EF3B4E0">
                <wp:simplePos x="0" y="0"/>
                <wp:positionH relativeFrom="column">
                  <wp:posOffset>481965</wp:posOffset>
                </wp:positionH>
                <wp:positionV relativeFrom="paragraph">
                  <wp:posOffset>24765</wp:posOffset>
                </wp:positionV>
                <wp:extent cx="142875" cy="142875"/>
                <wp:effectExtent l="0" t="0" r="28575" b="28575"/>
                <wp:wrapNone/>
                <wp:docPr id="70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4261665" id="Rectangle 9" o:spid="_x0000_s1026" style="position:absolute;margin-left:37.95pt;margin-top:1.95pt;width:11.25pt;height:11.25pt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ab/>
        <w:t xml:space="preserve">    dlxgfsf] pTs[i6 ;b:o </w: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  <w:t xml:space="preserve">          cGo eP ===============================</w: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</w:r>
    </w:p>
    <w:p w14:paraId="142EC4BA" w14:textId="77777777" w:rsidR="0083740C" w:rsidRPr="00054A4E" w:rsidRDefault="0083740C" w:rsidP="0083740C">
      <w:pPr>
        <w:spacing w:line="360" w:lineRule="auto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%=</w:t>
      </w:r>
      <w:r w:rsidRPr="00054A4E">
        <w:rPr>
          <w:rFonts w:ascii="Preeti" w:hAnsi="Preeti"/>
          <w:sz w:val="30"/>
          <w:szCs w:val="32"/>
        </w:rPr>
        <w:tab/>
        <w:t>;Ddfg÷k'/:sf/sf] nflu gLltut Joj:yf 5÷5}g . 5 eg], gLlt÷sfo{ljlw -======================_</w:t>
      </w:r>
    </w:p>
    <w:p w14:paraId="613DDF79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 xml:space="preserve">^= </w:t>
      </w:r>
      <w:r w:rsidRPr="00054A4E">
        <w:rPr>
          <w:rFonts w:ascii="Preeti" w:hAnsi="Preeti"/>
          <w:sz w:val="30"/>
          <w:szCs w:val="32"/>
        </w:rPr>
        <w:tab/>
        <w:t>;b:ox?nfO{ cfly{s ljt/0fsf] cj:yf M</w:t>
      </w:r>
    </w:p>
    <w:p w14:paraId="1DB2FEE0" w14:textId="77777777" w:rsidR="0083740C" w:rsidRPr="00054A4E" w:rsidRDefault="00604981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lang w:bidi="ne-NP"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666EEC5C" wp14:editId="486E7058">
                <wp:simplePos x="0" y="0"/>
                <wp:positionH relativeFrom="column">
                  <wp:posOffset>4361815</wp:posOffset>
                </wp:positionH>
                <wp:positionV relativeFrom="paragraph">
                  <wp:posOffset>23495</wp:posOffset>
                </wp:positionV>
                <wp:extent cx="142875" cy="142875"/>
                <wp:effectExtent l="0" t="0" r="28575" b="28575"/>
                <wp:wrapNone/>
                <wp:docPr id="69" name="Rectangle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D0DFA8F" id="Rectangle 57" o:spid="_x0000_s1026" style="position:absolute;margin-left:343.45pt;margin-top:1.85pt;width:11.25pt;height:11.25pt;z-index:251804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"/>
            </w:pict>
          </mc:Fallback>
        </mc:AlternateContent>
      </w:r>
      <w:r>
        <w:rPr>
          <w:rFonts w:ascii="Preeti" w:hAnsi="Preeti"/>
          <w:noProof/>
          <w:lang w:bidi="ne-NP"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4FD8C186" wp14:editId="49851E8D">
                <wp:simplePos x="0" y="0"/>
                <wp:positionH relativeFrom="column">
                  <wp:posOffset>2082165</wp:posOffset>
                </wp:positionH>
                <wp:positionV relativeFrom="paragraph">
                  <wp:posOffset>23495</wp:posOffset>
                </wp:positionV>
                <wp:extent cx="142875" cy="142875"/>
                <wp:effectExtent l="0" t="0" r="28575" b="28575"/>
                <wp:wrapNone/>
                <wp:docPr id="68" name="Rectangle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8CB1E3" id="Rectangle 56" o:spid="_x0000_s1026" style="position:absolute;margin-left:163.95pt;margin-top:1.85pt;width:11.25pt;height:11.25pt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"/>
            </w:pict>
          </mc:Fallback>
        </mc:AlternateContent>
      </w:r>
      <w:r>
        <w:rPr>
          <w:rFonts w:ascii="Preeti" w:hAnsi="Preeti"/>
          <w:noProof/>
          <w:lang w:bidi="ne-NP"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12F1DE24" wp14:editId="63E3D987">
                <wp:simplePos x="0" y="0"/>
                <wp:positionH relativeFrom="column">
                  <wp:posOffset>481965</wp:posOffset>
                </wp:positionH>
                <wp:positionV relativeFrom="paragraph">
                  <wp:posOffset>23495</wp:posOffset>
                </wp:positionV>
                <wp:extent cx="142875" cy="142875"/>
                <wp:effectExtent l="0" t="0" r="28575" b="28575"/>
                <wp:wrapNone/>
                <wp:docPr id="67" name="Rectangle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18721CB" id="Rectangle 55" o:spid="_x0000_s1026" style="position:absolute;margin-left:37.95pt;margin-top:1.85pt;width:11.25pt;height:11.25pt;z-index:25180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ab/>
        <w:t xml:space="preserve">    z]o/ nfef+z</w: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  <w:t>;+/lIft k'FhL lkmtf{ sf]if</w: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  <w:t>cGo =======================</w:t>
      </w:r>
    </w:p>
    <w:p w14:paraId="76E889A6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&amp;=</w:t>
      </w:r>
      <w:r w:rsidRPr="00054A4E">
        <w:rPr>
          <w:rFonts w:ascii="Preeti" w:hAnsi="Preeti"/>
          <w:sz w:val="30"/>
          <w:szCs w:val="32"/>
        </w:rPr>
        <w:tab/>
        <w:t>;+:yfsf] pks/0f  tyf k|ljlw  M</w:t>
      </w:r>
    </w:p>
    <w:p w14:paraId="51F5A0F0" w14:textId="77777777" w:rsidR="0083740C" w:rsidRPr="00054A4E" w:rsidRDefault="00604981" w:rsidP="0083740C">
      <w:pPr>
        <w:spacing w:line="360" w:lineRule="auto"/>
        <w:ind w:left="144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lang w:bidi="ne-NP"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371CF0B4" wp14:editId="6C4AE901">
                <wp:simplePos x="0" y="0"/>
                <wp:positionH relativeFrom="column">
                  <wp:posOffset>4895850</wp:posOffset>
                </wp:positionH>
                <wp:positionV relativeFrom="paragraph">
                  <wp:posOffset>30480</wp:posOffset>
                </wp:positionV>
                <wp:extent cx="142875" cy="142875"/>
                <wp:effectExtent l="0" t="0" r="28575" b="28575"/>
                <wp:wrapNone/>
                <wp:docPr id="66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2C98F6" id="Rectangle 18" o:spid="_x0000_s1026" style="position:absolute;margin-left:385.5pt;margin-top:2.4pt;width:11.25pt;height:11.25pt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"/>
            </w:pict>
          </mc:Fallback>
        </mc:AlternateContent>
      </w:r>
      <w:r>
        <w:rPr>
          <w:rFonts w:ascii="Preeti" w:hAnsi="Preeti"/>
          <w:noProof/>
          <w:lang w:bidi="ne-NP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10D9AD5F" wp14:editId="09DCDF78">
                <wp:simplePos x="0" y="0"/>
                <wp:positionH relativeFrom="column">
                  <wp:posOffset>3858260</wp:posOffset>
                </wp:positionH>
                <wp:positionV relativeFrom="paragraph">
                  <wp:posOffset>30480</wp:posOffset>
                </wp:positionV>
                <wp:extent cx="142875" cy="142875"/>
                <wp:effectExtent l="0" t="0" r="28575" b="28575"/>
                <wp:wrapNone/>
                <wp:docPr id="65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DF4340" id="Rectangle 17" o:spid="_x0000_s1026" style="position:absolute;margin-left:303.8pt;margin-top:2.4pt;width:11.25pt;height:11.25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"/>
            </w:pict>
          </mc:Fallback>
        </mc:AlternateContent>
      </w:r>
      <w:r>
        <w:rPr>
          <w:rFonts w:ascii="Preeti" w:hAnsi="Preeti"/>
          <w:noProof/>
          <w:lang w:bidi="ne-NP"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7975BCC8" wp14:editId="34D83BB8">
                <wp:simplePos x="0" y="0"/>
                <wp:positionH relativeFrom="column">
                  <wp:posOffset>2988310</wp:posOffset>
                </wp:positionH>
                <wp:positionV relativeFrom="paragraph">
                  <wp:posOffset>30480</wp:posOffset>
                </wp:positionV>
                <wp:extent cx="142875" cy="142875"/>
                <wp:effectExtent l="0" t="0" r="28575" b="28575"/>
                <wp:wrapNone/>
                <wp:docPr id="64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4E6A358" id="Rectangle 16" o:spid="_x0000_s1026" style="position:absolute;margin-left:235.3pt;margin-top:2.4pt;width:11.25pt;height:11.25pt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"/>
            </w:pict>
          </mc:Fallback>
        </mc:AlternateContent>
      </w:r>
      <w:r>
        <w:rPr>
          <w:rFonts w:ascii="Preeti" w:hAnsi="Preeti"/>
          <w:noProof/>
          <w:lang w:bidi="ne-NP"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6677CD72" wp14:editId="1D1172D2">
                <wp:simplePos x="0" y="0"/>
                <wp:positionH relativeFrom="column">
                  <wp:posOffset>265430</wp:posOffset>
                </wp:positionH>
                <wp:positionV relativeFrom="paragraph">
                  <wp:posOffset>30480</wp:posOffset>
                </wp:positionV>
                <wp:extent cx="142875" cy="142875"/>
                <wp:effectExtent l="0" t="0" r="28575" b="28575"/>
                <wp:wrapNone/>
                <wp:docPr id="63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87C90A4" id="Rectangle 15" o:spid="_x0000_s1026" style="position:absolute;margin-left:20.9pt;margin-top:2.4pt;width:11.25pt;height:11.25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 xml:space="preserve">Dofg'cn clen]vLs/0f </w:t>
      </w:r>
      <w:r w:rsidR="0083740C" w:rsidRPr="00054A4E">
        <w:rPr>
          <w:rFonts w:ascii="Preeti" w:hAnsi="Preeti"/>
          <w:sz w:val="30"/>
          <w:szCs w:val="32"/>
        </w:rPr>
        <w:tab/>
        <w:t>sDKo"6/</w:t>
      </w:r>
      <w:r w:rsidR="0083740C" w:rsidRPr="00054A4E">
        <w:rPr>
          <w:rFonts w:ascii="Preeti" w:hAnsi="Preeti"/>
          <w:sz w:val="30"/>
          <w:szCs w:val="32"/>
        </w:rPr>
        <w:tab/>
        <w:t>;km6\j]o/       OG6/g]6       6]lnkmf]g</w:t>
      </w:r>
    </w:p>
    <w:p w14:paraId="572BE5F0" w14:textId="77777777" w:rsidR="0083740C" w:rsidRPr="00054A4E" w:rsidRDefault="00604981" w:rsidP="0083740C">
      <w:pPr>
        <w:spacing w:line="360" w:lineRule="auto"/>
        <w:ind w:left="144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lang w:bidi="ne-NP"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416EA50D" wp14:editId="4CBEB77E">
                <wp:simplePos x="0" y="0"/>
                <wp:positionH relativeFrom="column">
                  <wp:posOffset>1608455</wp:posOffset>
                </wp:positionH>
                <wp:positionV relativeFrom="paragraph">
                  <wp:posOffset>31750</wp:posOffset>
                </wp:positionV>
                <wp:extent cx="142875" cy="142875"/>
                <wp:effectExtent l="0" t="0" r="28575" b="28575"/>
                <wp:wrapNone/>
                <wp:docPr id="62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65EEB3" id="Rectangle 20" o:spid="_x0000_s1026" style="position:absolute;margin-left:126.65pt;margin-top:2.5pt;width:11.25pt;height:11.25pt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"/>
            </w:pict>
          </mc:Fallback>
        </mc:AlternateContent>
      </w:r>
      <w:r>
        <w:rPr>
          <w:rFonts w:ascii="Preeti" w:hAnsi="Preeti"/>
          <w:noProof/>
          <w:lang w:bidi="ne-NP"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4B923976" wp14:editId="43B331CB">
                <wp:simplePos x="0" y="0"/>
                <wp:positionH relativeFrom="column">
                  <wp:posOffset>481965</wp:posOffset>
                </wp:positionH>
                <wp:positionV relativeFrom="paragraph">
                  <wp:posOffset>31750</wp:posOffset>
                </wp:positionV>
                <wp:extent cx="142875" cy="142875"/>
                <wp:effectExtent l="0" t="0" r="28575" b="28575"/>
                <wp:wrapNone/>
                <wp:docPr id="61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D234B99" id="Rectangle 19" o:spid="_x0000_s1026" style="position:absolute;margin-left:37.95pt;margin-top:2.5pt;width:11.25pt;height:11.25pt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 xml:space="preserve">    j]e ;fO6         cGo pks/0fx? eP =================================================================</w:t>
      </w:r>
    </w:p>
    <w:p w14:paraId="4A20FE5B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 xml:space="preserve">*= </w:t>
      </w:r>
      <w:r w:rsidRPr="00054A4E">
        <w:rPr>
          <w:rFonts w:ascii="Preeti" w:hAnsi="Preeti"/>
          <w:sz w:val="30"/>
          <w:szCs w:val="32"/>
        </w:rPr>
        <w:tab/>
        <w:t xml:space="preserve">;+:yfn] tof/ u/]sf] ;+:yfut ljsf; of]hgf </w:t>
      </w:r>
    </w:p>
    <w:p w14:paraId="6ECABE8D" w14:textId="77777777" w:rsidR="0083740C" w:rsidRPr="00054A4E" w:rsidRDefault="00604981" w:rsidP="0083740C">
      <w:pPr>
        <w:spacing w:before="120"/>
        <w:ind w:left="144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lang w:bidi="ne-NP"/>
        </w:rPr>
        <w:lastRenderedPageBreak/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4C8A0EFD" wp14:editId="676DDC5F">
                <wp:simplePos x="0" y="0"/>
                <wp:positionH relativeFrom="column">
                  <wp:posOffset>3921125</wp:posOffset>
                </wp:positionH>
                <wp:positionV relativeFrom="paragraph">
                  <wp:posOffset>96520</wp:posOffset>
                </wp:positionV>
                <wp:extent cx="142875" cy="142875"/>
                <wp:effectExtent l="0" t="0" r="28575" b="28575"/>
                <wp:wrapNone/>
                <wp:docPr id="60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7A2F64E" id="Rectangle 24" o:spid="_x0000_s1026" style="position:absolute;margin-left:308.75pt;margin-top:7.6pt;width:11.25pt;height:11.25pt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"/>
            </w:pict>
          </mc:Fallback>
        </mc:AlternateContent>
      </w:r>
      <w:r>
        <w:rPr>
          <w:rFonts w:ascii="Preeti" w:hAnsi="Preeti"/>
          <w:noProof/>
          <w:lang w:bidi="ne-NP"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7CAC07E4" wp14:editId="6EB7BECB">
                <wp:simplePos x="0" y="0"/>
                <wp:positionH relativeFrom="column">
                  <wp:posOffset>2590800</wp:posOffset>
                </wp:positionH>
                <wp:positionV relativeFrom="paragraph">
                  <wp:posOffset>96520</wp:posOffset>
                </wp:positionV>
                <wp:extent cx="142875" cy="142875"/>
                <wp:effectExtent l="0" t="0" r="28575" b="28575"/>
                <wp:wrapNone/>
                <wp:docPr id="59" name="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9CEF34" id="Rectangle 23" o:spid="_x0000_s1026" style="position:absolute;margin-left:204pt;margin-top:7.6pt;width:11.25pt;height:11.25pt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"/>
            </w:pict>
          </mc:Fallback>
        </mc:AlternateContent>
      </w:r>
      <w:r>
        <w:rPr>
          <w:rFonts w:ascii="Preeti" w:hAnsi="Preeti"/>
          <w:noProof/>
          <w:lang w:bidi="ne-NP"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1A1F7373" wp14:editId="439CC670">
                <wp:simplePos x="0" y="0"/>
                <wp:positionH relativeFrom="column">
                  <wp:posOffset>1668145</wp:posOffset>
                </wp:positionH>
                <wp:positionV relativeFrom="paragraph">
                  <wp:posOffset>96520</wp:posOffset>
                </wp:positionV>
                <wp:extent cx="142875" cy="142875"/>
                <wp:effectExtent l="0" t="0" r="28575" b="28575"/>
                <wp:wrapNone/>
                <wp:docPr id="58" name="Rectangl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9C8481" id="Rectangle 22" o:spid="_x0000_s1026" style="position:absolute;margin-left:131.35pt;margin-top:7.6pt;width:11.25pt;height:11.25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"/>
            </w:pict>
          </mc:Fallback>
        </mc:AlternateContent>
      </w:r>
      <w:r>
        <w:rPr>
          <w:rFonts w:ascii="Preeti" w:hAnsi="Preeti"/>
          <w:noProof/>
          <w:lang w:bidi="ne-NP"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70759159" wp14:editId="6955FB4A">
                <wp:simplePos x="0" y="0"/>
                <wp:positionH relativeFrom="column">
                  <wp:posOffset>498475</wp:posOffset>
                </wp:positionH>
                <wp:positionV relativeFrom="paragraph">
                  <wp:posOffset>96520</wp:posOffset>
                </wp:positionV>
                <wp:extent cx="142875" cy="142875"/>
                <wp:effectExtent l="0" t="0" r="28575" b="28575"/>
                <wp:wrapNone/>
                <wp:docPr id="57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B3D048" id="Rectangle 21" o:spid="_x0000_s1026" style="position:absolute;margin-left:39.25pt;margin-top:7.6pt;width:11.25pt;height:11.25pt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 xml:space="preserve">    jflif{s ah]6</w:t>
      </w:r>
      <w:r w:rsidR="0083740C" w:rsidRPr="00054A4E">
        <w:rPr>
          <w:rFonts w:ascii="Preeti" w:hAnsi="Preeti"/>
          <w:sz w:val="30"/>
          <w:szCs w:val="32"/>
        </w:rPr>
        <w:tab/>
        <w:t xml:space="preserve"> sfo{qmd</w:t>
      </w:r>
      <w:r w:rsidR="0083740C" w:rsidRPr="00054A4E">
        <w:rPr>
          <w:rFonts w:ascii="Preeti" w:hAnsi="Preeti"/>
          <w:sz w:val="30"/>
          <w:szCs w:val="32"/>
        </w:rPr>
        <w:tab/>
        <w:t xml:space="preserve"> lqjifL{o of]hgf</w: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  <w:t>of]hgfsf] q}dfl;s ;dLIff</w:t>
      </w:r>
    </w:p>
    <w:p w14:paraId="72FD0ABA" w14:textId="77777777" w:rsidR="0083740C" w:rsidRPr="00054A4E" w:rsidRDefault="0083740C" w:rsidP="0083740C">
      <w:pPr>
        <w:spacing w:before="120"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 xml:space="preserve">(= </w:t>
      </w:r>
      <w:r w:rsidRPr="00054A4E">
        <w:rPr>
          <w:rFonts w:ascii="Preeti" w:hAnsi="Preeti"/>
          <w:sz w:val="30"/>
          <w:szCs w:val="32"/>
        </w:rPr>
        <w:tab/>
        <w:t>;+:yfdf k|of]u ePsf gLlt tyf sfo{lalwx? M k|of]udf NofO{Psf gLlt tyf sfo{lalwx?sf] gfd n]Vg'xf];-:yfg ck'u ePdf csf]{ kfgf yk ug{ ;Sg'x'g]5 ._</w:t>
      </w:r>
    </w:p>
    <w:p w14:paraId="709163CC" w14:textId="77777777" w:rsidR="0083740C" w:rsidRPr="00054A4E" w:rsidRDefault="0083740C" w:rsidP="0083740C">
      <w:pPr>
        <w:spacing w:before="120" w:line="360" w:lineRule="auto"/>
        <w:ind w:left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gLltx? M ==============================================================================================================</w:t>
      </w:r>
    </w:p>
    <w:p w14:paraId="14AE8E69" w14:textId="77777777" w:rsidR="0083740C" w:rsidRPr="00054A4E" w:rsidRDefault="0083740C" w:rsidP="0083740C">
      <w:pPr>
        <w:spacing w:before="120"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ab/>
        <w:t>sfo{lalwx? M =========================================================================================================</w:t>
      </w:r>
    </w:p>
    <w:p w14:paraId="079A0B05" w14:textId="77777777" w:rsidR="0083740C" w:rsidRPr="00054A4E" w:rsidRDefault="0083740C" w:rsidP="0083740C">
      <w:pPr>
        <w:spacing w:before="120"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 xml:space="preserve">!)= </w:t>
      </w:r>
      <w:r w:rsidRPr="00054A4E">
        <w:rPr>
          <w:rFonts w:ascii="Preeti" w:hAnsi="Preeti"/>
          <w:sz w:val="30"/>
          <w:szCs w:val="32"/>
        </w:rPr>
        <w:tab/>
        <w:t xml:space="preserve">pTkfbg tyf ;]jfsf k|sf/x? / Aofhb/-lj:t[t ljj/0fsf] nflu csf]{ kfgf yk ug'{xf]nf ._M </w:t>
      </w:r>
    </w:p>
    <w:p w14:paraId="3BA56D1F" w14:textId="77777777" w:rsidR="0083740C" w:rsidRPr="00054A4E" w:rsidRDefault="0083740C" w:rsidP="0083740C">
      <w:pPr>
        <w:spacing w:before="120"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ab/>
        <w:t>artsf k|sf/x? M</w:t>
      </w:r>
      <w:r w:rsidRPr="00054A4E">
        <w:rPr>
          <w:rFonts w:ascii="Preeti" w:hAnsi="Preeti"/>
          <w:sz w:val="30"/>
          <w:szCs w:val="32"/>
        </w:rPr>
        <w:tab/>
        <w:t xml:space="preserve">  cf}ift Jofhb/ M </w:t>
      </w:r>
      <w:r w:rsidRPr="00054A4E">
        <w:rPr>
          <w:rFonts w:ascii="Preeti" w:hAnsi="Preeti"/>
          <w:sz w:val="30"/>
          <w:szCs w:val="32"/>
        </w:rPr>
        <w:tab/>
        <w:t xml:space="preserve">  C0fsf k|sf/x? M</w:t>
      </w:r>
      <w:r w:rsidRPr="00054A4E">
        <w:rPr>
          <w:rFonts w:ascii="Preeti" w:hAnsi="Preeti"/>
          <w:sz w:val="30"/>
          <w:szCs w:val="32"/>
        </w:rPr>
        <w:tab/>
        <w:t xml:space="preserve">  cf}ift Jofhb/ M</w:t>
      </w:r>
    </w:p>
    <w:p w14:paraId="545821D7" w14:textId="77777777" w:rsidR="0083740C" w:rsidRPr="00054A4E" w:rsidRDefault="00604981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lang w:bidi="ne-NP"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22963EBF" wp14:editId="78F1D856">
                <wp:simplePos x="0" y="0"/>
                <wp:positionH relativeFrom="column">
                  <wp:posOffset>945515</wp:posOffset>
                </wp:positionH>
                <wp:positionV relativeFrom="paragraph">
                  <wp:posOffset>690880</wp:posOffset>
                </wp:positionV>
                <wp:extent cx="142875" cy="142875"/>
                <wp:effectExtent l="0" t="0" r="28575" b="28575"/>
                <wp:wrapNone/>
                <wp:docPr id="56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29AD181" id="Rectangle 26" o:spid="_x0000_s1026" style="position:absolute;margin-left:74.45pt;margin-top:54.4pt;width:11.25pt;height:11.25pt;z-index:2517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 xml:space="preserve">!!= </w:t>
      </w:r>
      <w:r w:rsidR="0083740C" w:rsidRPr="00054A4E">
        <w:rPr>
          <w:rFonts w:ascii="Preeti" w:hAnsi="Preeti"/>
          <w:sz w:val="30"/>
          <w:szCs w:val="32"/>
        </w:rPr>
        <w:tab/>
        <w:t>;+:yfn] jf;nft,C0fsf] k|ltj]bg tyf cfo Jofo k|ltj]bg tof/L tyf ;+rfns ;ldltdf 5nkmn ug]{ u/]sf] cjlw M</w:t>
      </w:r>
    </w:p>
    <w:p w14:paraId="54171E4E" w14:textId="77777777" w:rsidR="0083740C" w:rsidRPr="00054A4E" w:rsidRDefault="00604981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lang w:bidi="ne-NP"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710548DC" wp14:editId="72C9163B">
                <wp:simplePos x="0" y="0"/>
                <wp:positionH relativeFrom="column">
                  <wp:posOffset>2990850</wp:posOffset>
                </wp:positionH>
                <wp:positionV relativeFrom="paragraph">
                  <wp:posOffset>31750</wp:posOffset>
                </wp:positionV>
                <wp:extent cx="142875" cy="142875"/>
                <wp:effectExtent l="0" t="0" r="28575" b="28575"/>
                <wp:wrapNone/>
                <wp:docPr id="55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7BB95DA" id="Rectangle 28" o:spid="_x0000_s1026" style="position:absolute;margin-left:235.5pt;margin-top:2.5pt;width:11.25pt;height:11.25pt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"/>
            </w:pict>
          </mc:Fallback>
        </mc:AlternateContent>
      </w:r>
      <w:r>
        <w:rPr>
          <w:rFonts w:ascii="Preeti" w:hAnsi="Preeti"/>
          <w:noProof/>
          <w:lang w:bidi="ne-NP"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2766CE72" wp14:editId="2E0AAC61">
                <wp:simplePos x="0" y="0"/>
                <wp:positionH relativeFrom="column">
                  <wp:posOffset>1762125</wp:posOffset>
                </wp:positionH>
                <wp:positionV relativeFrom="paragraph">
                  <wp:posOffset>31750</wp:posOffset>
                </wp:positionV>
                <wp:extent cx="142875" cy="142875"/>
                <wp:effectExtent l="0" t="0" r="28575" b="28575"/>
                <wp:wrapNone/>
                <wp:docPr id="54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7E7AFC" id="Rectangle 27" o:spid="_x0000_s1026" style="position:absolute;margin-left:138.75pt;margin-top:2.5pt;width:11.25pt;height:11.25pt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"/>
            </w:pict>
          </mc:Fallback>
        </mc:AlternateContent>
      </w:r>
      <w:r>
        <w:rPr>
          <w:rFonts w:ascii="Preeti" w:hAnsi="Preeti"/>
          <w:noProof/>
          <w:lang w:bidi="ne-NP"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6A83CB38" wp14:editId="5D181635">
                <wp:simplePos x="0" y="0"/>
                <wp:positionH relativeFrom="column">
                  <wp:posOffset>254000</wp:posOffset>
                </wp:positionH>
                <wp:positionV relativeFrom="paragraph">
                  <wp:posOffset>31750</wp:posOffset>
                </wp:positionV>
                <wp:extent cx="142875" cy="142875"/>
                <wp:effectExtent l="0" t="0" r="28575" b="28575"/>
                <wp:wrapNone/>
                <wp:docPr id="53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6037AB3" id="Rectangle 25" o:spid="_x0000_s1026" style="position:absolute;margin-left:20pt;margin-top:2.5pt;width:11.25pt;height:11.25pt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ab/>
        <w:t xml:space="preserve">dfl;s     q}dfl;s      cw{     jflif{s </w:t>
      </w:r>
    </w:p>
    <w:p w14:paraId="15F27114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 w:cs="Arial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!@=</w:t>
      </w:r>
      <w:r w:rsidRPr="00054A4E">
        <w:rPr>
          <w:rFonts w:ascii="Preeti" w:hAnsi="Preeti"/>
          <w:sz w:val="30"/>
          <w:szCs w:val="32"/>
        </w:rPr>
        <w:tab/>
        <w:t>;+:yfut ljsf;sf nflu ;+:yf ;+rfns, sd{rf/Lx?n] lnPsf] tflnd -;a} tflndsf] gfd yk kfgfdf ;+nUg ug'{xf]nf_</w:t>
      </w:r>
    </w:p>
    <w:p w14:paraId="10E8BE79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b/>
          <w:sz w:val="30"/>
          <w:szCs w:val="32"/>
        </w:rPr>
        <w:tab/>
        <w:t xml:space="preserve">;~rfns  M </w:t>
      </w:r>
      <w:r w:rsidRPr="00054A4E">
        <w:rPr>
          <w:rFonts w:ascii="Preeti" w:hAnsi="Preeti"/>
          <w:sz w:val="30"/>
          <w:szCs w:val="32"/>
        </w:rPr>
        <w:t>==================================</w:t>
      </w:r>
      <w:r w:rsidRPr="00054A4E">
        <w:rPr>
          <w:rFonts w:ascii="Preeti" w:hAnsi="Preeti"/>
          <w:sz w:val="30"/>
          <w:szCs w:val="32"/>
        </w:rPr>
        <w:tab/>
        <w:t>-;~rfns ;ldltsf] ;b:o ;+Vof M ===========_</w:t>
      </w:r>
    </w:p>
    <w:p w14:paraId="4BDFCFE5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 w:cs="Arial"/>
          <w:b/>
          <w:sz w:val="30"/>
          <w:szCs w:val="32"/>
        </w:rPr>
        <w:tab/>
        <w:t xml:space="preserve">sd{rf/L M </w:t>
      </w:r>
      <w:r w:rsidRPr="00054A4E">
        <w:rPr>
          <w:rFonts w:ascii="Preeti" w:hAnsi="Preeti"/>
          <w:sz w:val="30"/>
          <w:szCs w:val="32"/>
        </w:rPr>
        <w:t>=====================================</w:t>
      </w:r>
      <w:r w:rsidRPr="00054A4E">
        <w:rPr>
          <w:rFonts w:ascii="Preeti" w:hAnsi="Preeti"/>
          <w:sz w:val="30"/>
          <w:szCs w:val="32"/>
        </w:rPr>
        <w:tab/>
        <w:t xml:space="preserve">-hDdf sd{rf/L ;+Vof M ==========================_ </w:t>
      </w:r>
    </w:p>
    <w:p w14:paraId="643756E9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 w:cs="Arial"/>
          <w:sz w:val="30"/>
          <w:szCs w:val="32"/>
        </w:rPr>
        <w:t xml:space="preserve">!#= </w:t>
      </w:r>
      <w:r w:rsidRPr="00054A4E">
        <w:rPr>
          <w:rFonts w:ascii="Preeti" w:hAnsi="Preeti" w:cs="Arial"/>
          <w:sz w:val="30"/>
          <w:szCs w:val="32"/>
        </w:rPr>
        <w:tab/>
        <w:t>n]vf ;'kl/j]If0f ;ldltaf6 ul/g] cfGtl/s n]vfk/LIf0fsf] cj:yf M</w:t>
      </w:r>
    </w:p>
    <w:p w14:paraId="3A0E16DD" w14:textId="77777777" w:rsidR="0083740C" w:rsidRPr="00054A4E" w:rsidRDefault="00604981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lang w:bidi="ne-NP"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0018DA8E" wp14:editId="54853142">
                <wp:simplePos x="0" y="0"/>
                <wp:positionH relativeFrom="column">
                  <wp:posOffset>1619250</wp:posOffset>
                </wp:positionH>
                <wp:positionV relativeFrom="paragraph">
                  <wp:posOffset>27940</wp:posOffset>
                </wp:positionV>
                <wp:extent cx="142875" cy="142875"/>
                <wp:effectExtent l="0" t="0" r="28575" b="28575"/>
                <wp:wrapNone/>
                <wp:docPr id="52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8DB7C9F" id="Rectangle 30" o:spid="_x0000_s1026" style="position:absolute;margin-left:127.5pt;margin-top:2.2pt;width:11.25pt;height:11.25pt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"/>
            </w:pict>
          </mc:Fallback>
        </mc:AlternateContent>
      </w:r>
      <w:r>
        <w:rPr>
          <w:rFonts w:ascii="Preeti" w:hAnsi="Preeti"/>
          <w:noProof/>
          <w:lang w:bidi="ne-NP"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14BF893F" wp14:editId="1300F5F4">
                <wp:simplePos x="0" y="0"/>
                <wp:positionH relativeFrom="column">
                  <wp:posOffset>254000</wp:posOffset>
                </wp:positionH>
                <wp:positionV relativeFrom="paragraph">
                  <wp:posOffset>27940</wp:posOffset>
                </wp:positionV>
                <wp:extent cx="142875" cy="142875"/>
                <wp:effectExtent l="0" t="0" r="28575" b="28575"/>
                <wp:wrapNone/>
                <wp:docPr id="51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14FEADD" id="Rectangle 29" o:spid="_x0000_s1026" style="position:absolute;margin-left:20pt;margin-top:2.2pt;width:11.25pt;height:11.25pt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"/>
            </w:pict>
          </mc:Fallback>
        </mc:AlternateContent>
      </w:r>
      <w:r>
        <w:rPr>
          <w:rFonts w:ascii="Preeti" w:hAnsi="Preeti"/>
          <w:noProof/>
          <w:lang w:bidi="ne-NP"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26E850BB" wp14:editId="396DED87">
                <wp:simplePos x="0" y="0"/>
                <wp:positionH relativeFrom="column">
                  <wp:posOffset>3429000</wp:posOffset>
                </wp:positionH>
                <wp:positionV relativeFrom="paragraph">
                  <wp:posOffset>27940</wp:posOffset>
                </wp:positionV>
                <wp:extent cx="142875" cy="142875"/>
                <wp:effectExtent l="0" t="0" r="28575" b="28575"/>
                <wp:wrapNone/>
                <wp:docPr id="50" name="Rectangl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6375C65" id="Rectangle 32" o:spid="_x0000_s1026" style="position:absolute;margin-left:270pt;margin-top:2.2pt;width:11.25pt;height:11.25pt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"/>
            </w:pict>
          </mc:Fallback>
        </mc:AlternateContent>
      </w:r>
      <w:r>
        <w:rPr>
          <w:rFonts w:ascii="Preeti" w:hAnsi="Preeti"/>
          <w:noProof/>
          <w:lang w:bidi="ne-NP"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493E147B" wp14:editId="6DA4949D">
                <wp:simplePos x="0" y="0"/>
                <wp:positionH relativeFrom="column">
                  <wp:posOffset>2531110</wp:posOffset>
                </wp:positionH>
                <wp:positionV relativeFrom="paragraph">
                  <wp:posOffset>27940</wp:posOffset>
                </wp:positionV>
                <wp:extent cx="142875" cy="142875"/>
                <wp:effectExtent l="0" t="0" r="28575" b="28575"/>
                <wp:wrapNone/>
                <wp:docPr id="49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9B0A559" id="Rectangle 31" o:spid="_x0000_s1026" style="position:absolute;margin-left:199.3pt;margin-top:2.2pt;width:11.25pt;height:11.25pt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ab/>
        <w:t>jflif{s cw{ aflif{s        q}dfl;s      dfl;s</w:t>
      </w:r>
    </w:p>
    <w:p w14:paraId="498FFD8B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 w:cs="Arial"/>
          <w:sz w:val="30"/>
          <w:szCs w:val="32"/>
        </w:rPr>
      </w:pPr>
      <w:r w:rsidRPr="00054A4E">
        <w:rPr>
          <w:rFonts w:ascii="Preeti" w:hAnsi="Preeti" w:cs="Arial"/>
          <w:sz w:val="30"/>
          <w:szCs w:val="32"/>
        </w:rPr>
        <w:t>!$ =</w:t>
      </w:r>
      <w:r w:rsidRPr="00054A4E">
        <w:rPr>
          <w:rFonts w:ascii="Preeti" w:hAnsi="Preeti" w:cs="Arial"/>
          <w:sz w:val="30"/>
          <w:szCs w:val="32"/>
        </w:rPr>
        <w:tab/>
        <w:t>;b:ox?sf nflu ;+:yfn] ;+rfng u/]sf] ;xsf/L lzIff M</w:t>
      </w:r>
    </w:p>
    <w:p w14:paraId="33FE8E7F" w14:textId="77777777" w:rsidR="0083740C" w:rsidRPr="00054A4E" w:rsidRDefault="0083740C" w:rsidP="0083740C">
      <w:pPr>
        <w:spacing w:line="360" w:lineRule="auto"/>
        <w:ind w:left="720"/>
        <w:rPr>
          <w:rFonts w:ascii="Preeti" w:hAnsi="Preeti" w:cs="Arial"/>
          <w:sz w:val="30"/>
          <w:szCs w:val="32"/>
        </w:rPr>
      </w:pPr>
      <w:r w:rsidRPr="00054A4E">
        <w:rPr>
          <w:rFonts w:ascii="Preeti" w:hAnsi="Preeti" w:cs="Arial"/>
          <w:sz w:val="30"/>
          <w:szCs w:val="32"/>
        </w:rPr>
        <w:t>s'n sfo{qmd ;+Vof M ===========</w:t>
      </w:r>
      <w:r w:rsidRPr="00054A4E">
        <w:rPr>
          <w:rFonts w:ascii="Preeti" w:hAnsi="Preeti" w:cs="Arial"/>
          <w:sz w:val="30"/>
          <w:szCs w:val="32"/>
        </w:rPr>
        <w:tab/>
        <w:t>;xeflu ;b:o ;+Vof M  =================   k|ltzt M ================</w:t>
      </w:r>
    </w:p>
    <w:p w14:paraId="47AD5F2D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!%=</w:t>
      </w:r>
      <w:r w:rsidRPr="00054A4E">
        <w:rPr>
          <w:rFonts w:ascii="Preeti" w:hAnsi="Preeti"/>
          <w:sz w:val="30"/>
          <w:szCs w:val="32"/>
        </w:rPr>
        <w:tab/>
        <w:t>g]km\:s"g cGt/nufgL sfo{qmddf ;xeflutfM</w:t>
      </w:r>
    </w:p>
    <w:p w14:paraId="61290E4C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ab/>
        <w:t>z]o/ /sd M ======================= art /sd M ========================= C0f M ===============================</w:t>
      </w:r>
    </w:p>
    <w:p w14:paraId="7F16685A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ab/>
        <w:t>jrtsf k|sf/ M========================================================================================================</w:t>
      </w:r>
    </w:p>
    <w:p w14:paraId="19AE305F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!^=</w:t>
      </w:r>
      <w:r w:rsidRPr="00054A4E">
        <w:rPr>
          <w:rFonts w:ascii="Preeti" w:hAnsi="Preeti"/>
          <w:sz w:val="30"/>
          <w:szCs w:val="32"/>
        </w:rPr>
        <w:tab/>
        <w:t xml:space="preserve">g]km\:s"gsf] sfo{qmddf ;xeflutf M </w:t>
      </w:r>
    </w:p>
    <w:p w14:paraId="4A8260BD" w14:textId="77777777" w:rsidR="0083740C" w:rsidRPr="00054A4E" w:rsidRDefault="00604981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lang w:bidi="ne-NP"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5DE63462" wp14:editId="63747C6D">
                <wp:simplePos x="0" y="0"/>
                <wp:positionH relativeFrom="column">
                  <wp:posOffset>4367530</wp:posOffset>
                </wp:positionH>
                <wp:positionV relativeFrom="paragraph">
                  <wp:posOffset>27305</wp:posOffset>
                </wp:positionV>
                <wp:extent cx="142875" cy="142875"/>
                <wp:effectExtent l="0" t="0" r="28575" b="28575"/>
                <wp:wrapNone/>
                <wp:docPr id="48" name="Rectangl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1706D5D" id="Rectangle 37" o:spid="_x0000_s1026" style="position:absolute;margin-left:343.9pt;margin-top:2.15pt;width:11.25pt;height:11.25pt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"/>
            </w:pict>
          </mc:Fallback>
        </mc:AlternateContent>
      </w:r>
      <w:r>
        <w:rPr>
          <w:rFonts w:ascii="Preeti" w:hAnsi="Preeti"/>
          <w:noProof/>
          <w:lang w:bidi="ne-NP"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06D63FDC" wp14:editId="645CA1BA">
                <wp:simplePos x="0" y="0"/>
                <wp:positionH relativeFrom="column">
                  <wp:posOffset>3512820</wp:posOffset>
                </wp:positionH>
                <wp:positionV relativeFrom="paragraph">
                  <wp:posOffset>27305</wp:posOffset>
                </wp:positionV>
                <wp:extent cx="142875" cy="142875"/>
                <wp:effectExtent l="0" t="0" r="28575" b="28575"/>
                <wp:wrapNone/>
                <wp:docPr id="47" name="Rectangl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FFFAE2A" id="Rectangle 36" o:spid="_x0000_s1026" style="position:absolute;margin-left:276.6pt;margin-top:2.15pt;width:11.25pt;height:11.25pt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"/>
            </w:pict>
          </mc:Fallback>
        </mc:AlternateContent>
      </w:r>
      <w:r>
        <w:rPr>
          <w:rFonts w:ascii="Preeti" w:hAnsi="Preeti"/>
          <w:noProof/>
          <w:lang w:bidi="ne-NP"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50B54F5C" wp14:editId="56B260C0">
                <wp:simplePos x="0" y="0"/>
                <wp:positionH relativeFrom="column">
                  <wp:posOffset>2555875</wp:posOffset>
                </wp:positionH>
                <wp:positionV relativeFrom="paragraph">
                  <wp:posOffset>27305</wp:posOffset>
                </wp:positionV>
                <wp:extent cx="142875" cy="142875"/>
                <wp:effectExtent l="0" t="0" r="28575" b="28575"/>
                <wp:wrapNone/>
                <wp:docPr id="46" name="Rectangl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27F0BC" id="Rectangle 35" o:spid="_x0000_s1026" style="position:absolute;margin-left:201.25pt;margin-top:2.15pt;width:11.25pt;height:11.25pt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"/>
            </w:pict>
          </mc:Fallback>
        </mc:AlternateContent>
      </w:r>
      <w:r>
        <w:rPr>
          <w:rFonts w:ascii="Preeti" w:hAnsi="Preeti"/>
          <w:noProof/>
          <w:lang w:bidi="ne-NP"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143687E9" wp14:editId="0B08A72D">
                <wp:simplePos x="0" y="0"/>
                <wp:positionH relativeFrom="column">
                  <wp:posOffset>1607820</wp:posOffset>
                </wp:positionH>
                <wp:positionV relativeFrom="paragraph">
                  <wp:posOffset>27305</wp:posOffset>
                </wp:positionV>
                <wp:extent cx="142875" cy="142875"/>
                <wp:effectExtent l="0" t="0" r="28575" b="28575"/>
                <wp:wrapNone/>
                <wp:docPr id="45" name="Rectangl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A75B35" id="Rectangle 34" o:spid="_x0000_s1026" style="position:absolute;margin-left:126.6pt;margin-top:2.15pt;width:11.25pt;height:11.25pt;z-index:25178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"/>
            </w:pict>
          </mc:Fallback>
        </mc:AlternateContent>
      </w:r>
      <w:r>
        <w:rPr>
          <w:rFonts w:ascii="Preeti" w:hAnsi="Preeti"/>
          <w:noProof/>
          <w:lang w:bidi="ne-NP"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66021F4B" wp14:editId="7A77780E">
                <wp:simplePos x="0" y="0"/>
                <wp:positionH relativeFrom="column">
                  <wp:posOffset>483870</wp:posOffset>
                </wp:positionH>
                <wp:positionV relativeFrom="paragraph">
                  <wp:posOffset>27305</wp:posOffset>
                </wp:positionV>
                <wp:extent cx="142875" cy="142875"/>
                <wp:effectExtent l="0" t="0" r="28575" b="28575"/>
                <wp:wrapNone/>
                <wp:docPr id="44" name="Rectangl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8031053" id="Rectangle 33" o:spid="_x0000_s1026" style="position:absolute;margin-left:38.1pt;margin-top:2.15pt;width:11.25pt;height:11.25pt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ab/>
        <w:t xml:space="preserve">    cGt/ nufgL</w:t>
      </w:r>
      <w:r w:rsidR="0083740C" w:rsidRPr="00054A4E">
        <w:rPr>
          <w:rFonts w:ascii="Preeti" w:hAnsi="Preeti"/>
          <w:sz w:val="30"/>
          <w:szCs w:val="32"/>
        </w:rPr>
        <w:tab/>
        <w:t>tflnd</w: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  <w:t>;km\6j]o/       PS;];</w: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  <w:t xml:space="preserve">k|f]a]zg </w:t>
      </w:r>
    </w:p>
    <w:p w14:paraId="06C5FD4B" w14:textId="77777777" w:rsidR="0083740C" w:rsidRPr="00054A4E" w:rsidRDefault="00604981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lang w:bidi="ne-NP"/>
        </w:rPr>
        <w:lastRenderedPageBreak/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54459BEF" wp14:editId="0D7BFA91">
                <wp:simplePos x="0" y="0"/>
                <wp:positionH relativeFrom="column">
                  <wp:posOffset>5405755</wp:posOffset>
                </wp:positionH>
                <wp:positionV relativeFrom="paragraph">
                  <wp:posOffset>38100</wp:posOffset>
                </wp:positionV>
                <wp:extent cx="142875" cy="142875"/>
                <wp:effectExtent l="0" t="0" r="28575" b="28575"/>
                <wp:wrapNone/>
                <wp:docPr id="43" name="Rectangle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F0E5C00" id="Rectangle 58" o:spid="_x0000_s1026" style="position:absolute;margin-left:425.65pt;margin-top:3pt;width:11.25pt;height:11.25pt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"/>
            </w:pict>
          </mc:Fallback>
        </mc:AlternateContent>
      </w:r>
      <w:r>
        <w:rPr>
          <w:rFonts w:ascii="Preeti" w:hAnsi="Preeti"/>
          <w:noProof/>
          <w:lang w:bidi="ne-NP"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68483EE0" wp14:editId="36A10C0A">
                <wp:simplePos x="0" y="0"/>
                <wp:positionH relativeFrom="column">
                  <wp:posOffset>3903345</wp:posOffset>
                </wp:positionH>
                <wp:positionV relativeFrom="paragraph">
                  <wp:posOffset>30480</wp:posOffset>
                </wp:positionV>
                <wp:extent cx="142875" cy="142875"/>
                <wp:effectExtent l="0" t="0" r="28575" b="28575"/>
                <wp:wrapNone/>
                <wp:docPr id="42" name="Rectangl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E3F289" id="Rectangle 41" o:spid="_x0000_s1026" style="position:absolute;margin-left:307.35pt;margin-top:2.4pt;width:11.25pt;height:11.25pt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"/>
            </w:pict>
          </mc:Fallback>
        </mc:AlternateContent>
      </w:r>
      <w:r>
        <w:rPr>
          <w:rFonts w:ascii="Preeti" w:hAnsi="Preeti"/>
          <w:noProof/>
          <w:lang w:bidi="ne-NP"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5B57AE5A" wp14:editId="4DC8A0EA">
                <wp:simplePos x="0" y="0"/>
                <wp:positionH relativeFrom="column">
                  <wp:posOffset>2551430</wp:posOffset>
                </wp:positionH>
                <wp:positionV relativeFrom="paragraph">
                  <wp:posOffset>38100</wp:posOffset>
                </wp:positionV>
                <wp:extent cx="142875" cy="142875"/>
                <wp:effectExtent l="0" t="0" r="28575" b="28575"/>
                <wp:wrapNone/>
                <wp:docPr id="41" name="Rectangl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C0399C" id="Rectangle 40" o:spid="_x0000_s1026" style="position:absolute;margin-left:200.9pt;margin-top:3pt;width:11.25pt;height:11.25pt;z-index:25178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"/>
            </w:pict>
          </mc:Fallback>
        </mc:AlternateContent>
      </w:r>
      <w:r>
        <w:rPr>
          <w:rFonts w:ascii="Preeti" w:hAnsi="Preeti"/>
          <w:noProof/>
          <w:lang w:bidi="ne-NP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24D21244" wp14:editId="2A138BB4">
                <wp:simplePos x="0" y="0"/>
                <wp:positionH relativeFrom="column">
                  <wp:posOffset>1602105</wp:posOffset>
                </wp:positionH>
                <wp:positionV relativeFrom="paragraph">
                  <wp:posOffset>38100</wp:posOffset>
                </wp:positionV>
                <wp:extent cx="142875" cy="142875"/>
                <wp:effectExtent l="0" t="0" r="28575" b="28575"/>
                <wp:wrapNone/>
                <wp:docPr id="40" name="Rectangl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0F21C30" id="Rectangle 39" o:spid="_x0000_s1026" style="position:absolute;margin-left:126.15pt;margin-top:3pt;width:11.25pt;height:11.25pt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"/>
            </w:pict>
          </mc:Fallback>
        </mc:AlternateContent>
      </w:r>
      <w:r>
        <w:rPr>
          <w:rFonts w:ascii="Preeti" w:hAnsi="Preeti"/>
          <w:noProof/>
          <w:lang w:bidi="ne-NP"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4AE3396E" wp14:editId="0A1EFDEA">
                <wp:simplePos x="0" y="0"/>
                <wp:positionH relativeFrom="column">
                  <wp:posOffset>490220</wp:posOffset>
                </wp:positionH>
                <wp:positionV relativeFrom="paragraph">
                  <wp:posOffset>38100</wp:posOffset>
                </wp:positionV>
                <wp:extent cx="142875" cy="142875"/>
                <wp:effectExtent l="0" t="0" r="28575" b="28575"/>
                <wp:wrapNone/>
                <wp:docPr id="39" name="Rectangl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AA38683" id="Rectangle 38" o:spid="_x0000_s1026" style="position:absolute;margin-left:38.6pt;margin-top:3pt;width:11.25pt;height:11.25pt;z-index:25178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ab/>
        <w:t xml:space="preserve">    :6]zg/L</w: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  <w:t>tflnd</w: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  <w:t>cg'udgn3' ljQ</w:t>
      </w:r>
      <w:r w:rsidR="0083740C" w:rsidRPr="00054A4E">
        <w:rPr>
          <w:rFonts w:ascii="Preeti" w:hAnsi="Preeti"/>
          <w:sz w:val="30"/>
          <w:szCs w:val="32"/>
        </w:rPr>
        <w:tab/>
        <w:t>;xsf/L ;b:o ;'/Iff</w:t>
      </w:r>
      <w:r w:rsidR="0083740C" w:rsidRPr="00054A4E">
        <w:rPr>
          <w:rFonts w:ascii="Preeti" w:hAnsi="Preeti"/>
          <w:sz w:val="30"/>
          <w:szCs w:val="32"/>
        </w:rPr>
        <w:tab/>
      </w:r>
    </w:p>
    <w:p w14:paraId="7492D66C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!&amp;=</w:t>
      </w:r>
      <w:r w:rsidRPr="00054A4E">
        <w:rPr>
          <w:rFonts w:ascii="Preeti" w:hAnsi="Preeti"/>
          <w:sz w:val="30"/>
          <w:szCs w:val="32"/>
        </w:rPr>
        <w:tab/>
        <w:t>;fsf]; Ps?ktf k|0ffnL sfof{Gjogdf ;+:yfn] u/]sf k|of;x? M ======================================= =============================================================================================================================</w:t>
      </w:r>
    </w:p>
    <w:p w14:paraId="4038E592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!*=</w:t>
      </w:r>
      <w:r w:rsidRPr="00054A4E">
        <w:rPr>
          <w:rFonts w:ascii="Preeti" w:hAnsi="Preeti"/>
          <w:sz w:val="30"/>
          <w:szCs w:val="32"/>
        </w:rPr>
        <w:tab/>
        <w:t>s'n;+:yfut k'FhL</w:t>
      </w:r>
      <w:r w:rsidRPr="00054A4E">
        <w:rPr>
          <w:rFonts w:ascii="Preeti" w:hAnsi="Preeti" w:cs="Preeti"/>
          <w:sz w:val="30"/>
          <w:szCs w:val="32"/>
        </w:rPr>
        <w:t>?= M ==================</w:t>
      </w:r>
      <w:r w:rsidRPr="00054A4E">
        <w:rPr>
          <w:rFonts w:ascii="Preeti" w:hAnsi="Preeti" w:cs="Preeti"/>
          <w:sz w:val="30"/>
          <w:szCs w:val="32"/>
        </w:rPr>
        <w:tab/>
      </w:r>
      <w:r w:rsidRPr="00054A4E">
        <w:rPr>
          <w:rFonts w:ascii="Preeti" w:hAnsi="Preeti" w:cs="Preeti"/>
          <w:sz w:val="30"/>
          <w:szCs w:val="32"/>
        </w:rPr>
        <w:tab/>
      </w:r>
      <w:r w:rsidRPr="00054A4E">
        <w:rPr>
          <w:rFonts w:ascii="Preeti" w:hAnsi="Preeti"/>
          <w:sz w:val="30"/>
          <w:szCs w:val="32"/>
        </w:rPr>
        <w:t xml:space="preserve">s'n ;DkQLdf;+:yfut k'FhL </w:t>
      </w:r>
      <w:r w:rsidRPr="00054A4E">
        <w:rPr>
          <w:rFonts w:ascii="Preeti" w:hAnsi="Preeti" w:cs="Preeti"/>
          <w:sz w:val="30"/>
          <w:szCs w:val="32"/>
        </w:rPr>
        <w:t>k|ltztM =========</w:t>
      </w:r>
    </w:p>
    <w:p w14:paraId="61CBE116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 xml:space="preserve">!(= </w:t>
      </w:r>
      <w:r w:rsidRPr="00054A4E">
        <w:rPr>
          <w:rFonts w:ascii="Preeti" w:hAnsi="Preeti"/>
          <w:sz w:val="30"/>
          <w:szCs w:val="32"/>
        </w:rPr>
        <w:tab/>
        <w:t>s'n cfo cfh{g gug]{ ;DkQL ?= M ==============================</w:t>
      </w:r>
      <w:r w:rsidRPr="00054A4E">
        <w:rPr>
          <w:rFonts w:ascii="Preeti" w:hAnsi="Preeti"/>
          <w:sz w:val="30"/>
          <w:szCs w:val="32"/>
        </w:rPr>
        <w:tab/>
        <w:t>-k|ltzt</w:t>
      </w:r>
      <w:r w:rsidRPr="00054A4E">
        <w:rPr>
          <w:rFonts w:ascii="Preeti" w:hAnsi="Preeti"/>
          <w:sz w:val="30"/>
          <w:szCs w:val="32"/>
        </w:rPr>
        <w:tab/>
        <w:t xml:space="preserve"> =========================_</w:t>
      </w:r>
    </w:p>
    <w:p w14:paraId="6586FB08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 xml:space="preserve">@)= </w:t>
      </w:r>
      <w:r w:rsidRPr="00054A4E">
        <w:rPr>
          <w:rFonts w:ascii="Preeti" w:hAnsi="Preeti"/>
          <w:sz w:val="30"/>
          <w:szCs w:val="32"/>
        </w:rPr>
        <w:tab/>
        <w:t>cf}ift ;DkQLdf ;+rfng vr{ cg'kft M =========== Ü</w:t>
      </w:r>
      <w:r w:rsidRPr="00054A4E">
        <w:rPr>
          <w:rFonts w:ascii="Preeti" w:hAnsi="Preeti"/>
          <w:sz w:val="30"/>
          <w:szCs w:val="32"/>
        </w:rPr>
        <w:tab/>
      </w:r>
      <w:r w:rsidRPr="00054A4E">
        <w:rPr>
          <w:rFonts w:ascii="Preeti" w:hAnsi="Preeti"/>
          <w:sz w:val="30"/>
          <w:szCs w:val="32"/>
        </w:rPr>
        <w:tab/>
      </w:r>
      <w:r w:rsidRPr="00054A4E">
        <w:rPr>
          <w:rFonts w:ascii="Preeti" w:hAnsi="Preeti"/>
          <w:sz w:val="30"/>
          <w:szCs w:val="32"/>
        </w:rPr>
        <w:tab/>
      </w:r>
    </w:p>
    <w:p w14:paraId="06594D48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 xml:space="preserve">@!= </w:t>
      </w:r>
      <w:r w:rsidRPr="00054A4E">
        <w:rPr>
          <w:rFonts w:ascii="Preeti" w:hAnsi="Preeti"/>
          <w:sz w:val="30"/>
          <w:szCs w:val="32"/>
        </w:rPr>
        <w:tab/>
        <w:t>;+:yfn] u/]sf] C0f ;'/If0fsf] Aoj:yf M</w:t>
      </w:r>
    </w:p>
    <w:p w14:paraId="2AF681CC" w14:textId="77777777" w:rsidR="0083740C" w:rsidRPr="00054A4E" w:rsidRDefault="0083740C" w:rsidP="0083740C">
      <w:pPr>
        <w:spacing w:line="36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ab/>
        <w:t xml:space="preserve">sf]ifdf /x]sf] /sd ?= =================   </w:t>
      </w:r>
      <w:r w:rsidR="000C3CF2" w:rsidRPr="000C3CF2">
        <w:rPr>
          <w:rFonts w:ascii="Arial" w:hAnsi="Arial" w:cs="Arial"/>
        </w:rPr>
        <w:t>P1</w:t>
      </w:r>
      <w:r w:rsidRPr="00054A4E">
        <w:rPr>
          <w:rFonts w:ascii="Preeti" w:hAnsi="Preeti"/>
          <w:sz w:val="30"/>
          <w:szCs w:val="32"/>
        </w:rPr>
        <w:t xml:space="preserve"> df /x]sf] k|ltzt ======    </w:t>
      </w:r>
      <w:r w:rsidRPr="000C3CF2">
        <w:rPr>
          <w:rFonts w:ascii="Arial" w:hAnsi="Arial" w:cs="Arial"/>
        </w:rPr>
        <w:t>P2</w:t>
      </w:r>
      <w:r w:rsidRPr="00054A4E">
        <w:rPr>
          <w:rFonts w:ascii="Preeti" w:hAnsi="Preeti"/>
          <w:sz w:val="30"/>
          <w:szCs w:val="32"/>
        </w:rPr>
        <w:t xml:space="preserve"> df /x]sf] k|ltzt =====</w:t>
      </w:r>
    </w:p>
    <w:p w14:paraId="4DDE4341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 xml:space="preserve">@@= </w:t>
      </w:r>
      <w:r w:rsidRPr="00054A4E">
        <w:rPr>
          <w:rFonts w:ascii="Preeti" w:hAnsi="Preeti"/>
          <w:sz w:val="30"/>
          <w:szCs w:val="32"/>
        </w:rPr>
        <w:tab/>
        <w:t xml:space="preserve">;b:odf ePsf] j[l4 M ============================================= </w:t>
      </w:r>
      <w:r w:rsidRPr="00054A4E">
        <w:rPr>
          <w:rFonts w:ascii="Preeti" w:hAnsi="Preeti"/>
          <w:sz w:val="30"/>
          <w:szCs w:val="32"/>
        </w:rPr>
        <w:tab/>
      </w:r>
      <w:r w:rsidRPr="00054A4E">
        <w:rPr>
          <w:rFonts w:ascii="Preeti" w:hAnsi="Preeti"/>
          <w:sz w:val="30"/>
          <w:szCs w:val="32"/>
        </w:rPr>
        <w:tab/>
        <w:t>;b:otf j[l4 b/ ===== Ü</w:t>
      </w:r>
    </w:p>
    <w:p w14:paraId="62C6EDC7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 xml:space="preserve">@#= </w:t>
      </w:r>
      <w:r w:rsidRPr="00054A4E">
        <w:rPr>
          <w:rFonts w:ascii="Preeti" w:hAnsi="Preeti"/>
          <w:sz w:val="30"/>
          <w:szCs w:val="32"/>
        </w:rPr>
        <w:tab/>
        <w:t>s'n ;DklQdf a[l4 ?= ============================================</w:t>
      </w:r>
      <w:r w:rsidRPr="00054A4E">
        <w:rPr>
          <w:rFonts w:ascii="Preeti" w:hAnsi="Preeti"/>
          <w:sz w:val="30"/>
          <w:szCs w:val="32"/>
        </w:rPr>
        <w:tab/>
      </w:r>
      <w:r w:rsidRPr="00054A4E">
        <w:rPr>
          <w:rFonts w:ascii="Preeti" w:hAnsi="Preeti"/>
          <w:sz w:val="30"/>
          <w:szCs w:val="32"/>
        </w:rPr>
        <w:tab/>
      </w:r>
      <w:r w:rsidRPr="00054A4E">
        <w:rPr>
          <w:rFonts w:ascii="Preeti" w:hAnsi="Preeti"/>
          <w:sz w:val="30"/>
          <w:szCs w:val="32"/>
        </w:rPr>
        <w:tab/>
        <w:t>;DkQL j[l4 b/ ====== Ü</w:t>
      </w:r>
    </w:p>
    <w:p w14:paraId="049CCAFB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@$=</w:t>
      </w:r>
      <w:r w:rsidRPr="00054A4E">
        <w:rPr>
          <w:rFonts w:ascii="Preeti" w:hAnsi="Preeti"/>
          <w:sz w:val="30"/>
          <w:szCs w:val="32"/>
        </w:rPr>
        <w:tab/>
        <w:t>;+:yfsf k|sfzgx? s] s] 5g\ &lt;</w:t>
      </w:r>
    </w:p>
    <w:p w14:paraId="0E23B0F0" w14:textId="77777777" w:rsidR="0083740C" w:rsidRPr="00054A4E" w:rsidRDefault="00604981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lang w:bidi="ne-NP"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61FFC263" wp14:editId="2BD13BA3">
                <wp:simplePos x="0" y="0"/>
                <wp:positionH relativeFrom="column">
                  <wp:posOffset>2924175</wp:posOffset>
                </wp:positionH>
                <wp:positionV relativeFrom="paragraph">
                  <wp:posOffset>49530</wp:posOffset>
                </wp:positionV>
                <wp:extent cx="142875" cy="142875"/>
                <wp:effectExtent l="0" t="0" r="28575" b="28575"/>
                <wp:wrapNone/>
                <wp:docPr id="38" name="Rectangl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743878F" id="Rectangle 47" o:spid="_x0000_s1026" style="position:absolute;margin-left:230.25pt;margin-top:3.9pt;width:11.25pt;height:11.25pt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"/>
            </w:pict>
          </mc:Fallback>
        </mc:AlternateContent>
      </w:r>
      <w:r>
        <w:rPr>
          <w:rFonts w:ascii="Preeti" w:hAnsi="Preeti"/>
          <w:noProof/>
          <w:lang w:bidi="ne-NP"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14E9B6BB" wp14:editId="6513E798">
                <wp:simplePos x="0" y="0"/>
                <wp:positionH relativeFrom="column">
                  <wp:posOffset>2204085</wp:posOffset>
                </wp:positionH>
                <wp:positionV relativeFrom="paragraph">
                  <wp:posOffset>49530</wp:posOffset>
                </wp:positionV>
                <wp:extent cx="142875" cy="142875"/>
                <wp:effectExtent l="0" t="0" r="28575" b="28575"/>
                <wp:wrapNone/>
                <wp:docPr id="37" name="Rectangl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DC7715" id="Rectangle 46" o:spid="_x0000_s1026" style="position:absolute;margin-left:173.55pt;margin-top:3.9pt;width:11.25pt;height:11.25pt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"/>
            </w:pict>
          </mc:Fallback>
        </mc:AlternateContent>
      </w:r>
      <w:r>
        <w:rPr>
          <w:rFonts w:ascii="Preeti" w:hAnsi="Preeti"/>
          <w:noProof/>
          <w:lang w:bidi="ne-NP"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47A88CE2" wp14:editId="28318BB3">
                <wp:simplePos x="0" y="0"/>
                <wp:positionH relativeFrom="column">
                  <wp:posOffset>1329690</wp:posOffset>
                </wp:positionH>
                <wp:positionV relativeFrom="paragraph">
                  <wp:posOffset>46355</wp:posOffset>
                </wp:positionV>
                <wp:extent cx="142875" cy="142875"/>
                <wp:effectExtent l="0" t="0" r="28575" b="28575"/>
                <wp:wrapNone/>
                <wp:docPr id="36" name="Rectangl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F82AB95" id="Rectangle 45" o:spid="_x0000_s1026" style="position:absolute;margin-left:104.7pt;margin-top:3.65pt;width:11.25pt;height:11.25pt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"/>
            </w:pict>
          </mc:Fallback>
        </mc:AlternateContent>
      </w:r>
      <w:r>
        <w:rPr>
          <w:rFonts w:ascii="Preeti" w:hAnsi="Preeti"/>
          <w:noProof/>
          <w:lang w:bidi="ne-NP"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0FC92474" wp14:editId="32882220">
                <wp:simplePos x="0" y="0"/>
                <wp:positionH relativeFrom="column">
                  <wp:posOffset>245745</wp:posOffset>
                </wp:positionH>
                <wp:positionV relativeFrom="paragraph">
                  <wp:posOffset>46355</wp:posOffset>
                </wp:positionV>
                <wp:extent cx="142875" cy="142875"/>
                <wp:effectExtent l="0" t="0" r="28575" b="28575"/>
                <wp:wrapNone/>
                <wp:docPr id="35" name="Rectangl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AF589F" id="Rectangle 42" o:spid="_x0000_s1026" style="position:absolute;margin-left:19.35pt;margin-top:3.65pt;width:11.25pt;height:11.25pt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ab/>
        <w:t xml:space="preserve">jflif{s k|ltj]b     </w:t>
      </w:r>
      <w:r w:rsidR="000C3CF2">
        <w:rPr>
          <w:rFonts w:ascii="Preeti" w:hAnsi="Preeti"/>
          <w:sz w:val="30"/>
          <w:szCs w:val="32"/>
        </w:rPr>
        <w:t>Sofn]08/</w:t>
      </w:r>
      <w:r w:rsidR="0083740C" w:rsidRPr="00054A4E">
        <w:rPr>
          <w:rFonts w:ascii="Preeti" w:hAnsi="Preeti"/>
          <w:sz w:val="30"/>
          <w:szCs w:val="32"/>
        </w:rPr>
        <w:t xml:space="preserve">    j|f]l;o/     jflif{s a'n]l6g </w:t>
      </w:r>
    </w:p>
    <w:p w14:paraId="0A47B20B" w14:textId="77777777" w:rsidR="0083740C" w:rsidRPr="00054A4E" w:rsidRDefault="00604981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lang w:bidi="ne-NP"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2B91F101" wp14:editId="18D782DD">
                <wp:simplePos x="0" y="0"/>
                <wp:positionH relativeFrom="column">
                  <wp:posOffset>245745</wp:posOffset>
                </wp:positionH>
                <wp:positionV relativeFrom="paragraph">
                  <wp:posOffset>635</wp:posOffset>
                </wp:positionV>
                <wp:extent cx="142875" cy="142875"/>
                <wp:effectExtent l="0" t="0" r="28575" b="28575"/>
                <wp:wrapNone/>
                <wp:docPr id="34" name="Rectangl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C43288" id="Rectangle 43" o:spid="_x0000_s1026" style="position:absolute;margin-left:19.35pt;margin-top:.05pt;width:11.25pt;height:11.25pt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ab/>
        <w:t xml:space="preserve"> k|f]8S6 Sof6fnu </w:t>
      </w:r>
    </w:p>
    <w:p w14:paraId="7B861514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</w:p>
    <w:p w14:paraId="61E38C3C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@%= ;+:yfn] o; jif{ ;+rfng u/]sf ;fdflhs sfo{x? -:yfg gk'u]df yk kfgf k|of]u ug'{xf]nf _</w:t>
      </w:r>
    </w:p>
    <w:p w14:paraId="7187D041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======================================================================================================================================</w:t>
      </w:r>
    </w:p>
    <w:p w14:paraId="024D547D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@^=</w:t>
      </w:r>
      <w:r w:rsidRPr="00054A4E">
        <w:rPr>
          <w:rFonts w:ascii="Preeti" w:hAnsi="Preeti"/>
          <w:sz w:val="30"/>
          <w:szCs w:val="32"/>
        </w:rPr>
        <w:tab/>
        <w:t>;+:yfsf] jt{dfg ;b:o s]lGb|t ef}lts ;'ljwfsf] l:ylt s:tf] 5 &lt; lrGx nufpg' xf];\</w:t>
      </w:r>
    </w:p>
    <w:p w14:paraId="6BAEF116" w14:textId="77777777" w:rsidR="0083740C" w:rsidRPr="00054A4E" w:rsidRDefault="00604981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lang w:bidi="ne-NP"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1EC42769" wp14:editId="6628B9CA">
                <wp:simplePos x="0" y="0"/>
                <wp:positionH relativeFrom="column">
                  <wp:posOffset>3446780</wp:posOffset>
                </wp:positionH>
                <wp:positionV relativeFrom="paragraph">
                  <wp:posOffset>90805</wp:posOffset>
                </wp:positionV>
                <wp:extent cx="142875" cy="142875"/>
                <wp:effectExtent l="0" t="0" r="28575" b="28575"/>
                <wp:wrapNone/>
                <wp:docPr id="33" name="Rectangl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FFC05F5" id="Rectangle 50" o:spid="_x0000_s1026" style="position:absolute;margin-left:271.4pt;margin-top:7.15pt;width:11.25pt;height:11.25pt;z-index:25179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"/>
            </w:pict>
          </mc:Fallback>
        </mc:AlternateContent>
      </w:r>
      <w:r>
        <w:rPr>
          <w:rFonts w:ascii="Preeti" w:hAnsi="Preeti"/>
          <w:noProof/>
          <w:lang w:bidi="ne-NP"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436C61A2" wp14:editId="2FEA693B">
                <wp:simplePos x="0" y="0"/>
                <wp:positionH relativeFrom="column">
                  <wp:posOffset>2061210</wp:posOffset>
                </wp:positionH>
                <wp:positionV relativeFrom="paragraph">
                  <wp:posOffset>90805</wp:posOffset>
                </wp:positionV>
                <wp:extent cx="142875" cy="142875"/>
                <wp:effectExtent l="0" t="0" r="28575" b="28575"/>
                <wp:wrapNone/>
                <wp:docPr id="32" name="Rectangl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A3763FC" id="Rectangle 49" o:spid="_x0000_s1026" style="position:absolute;margin-left:162.3pt;margin-top:7.15pt;width:11.25pt;height:11.25pt;z-index:25179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"/>
            </w:pict>
          </mc:Fallback>
        </mc:AlternateContent>
      </w:r>
      <w:r>
        <w:rPr>
          <w:rFonts w:ascii="Preeti" w:hAnsi="Preeti"/>
          <w:noProof/>
          <w:lang w:bidi="ne-NP"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4ED3CD0E" wp14:editId="2E6E7D03">
                <wp:simplePos x="0" y="0"/>
                <wp:positionH relativeFrom="column">
                  <wp:posOffset>646430</wp:posOffset>
                </wp:positionH>
                <wp:positionV relativeFrom="paragraph">
                  <wp:posOffset>90805</wp:posOffset>
                </wp:positionV>
                <wp:extent cx="142875" cy="142875"/>
                <wp:effectExtent l="0" t="0" r="28575" b="28575"/>
                <wp:wrapNone/>
                <wp:docPr id="31" name="Rectangl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983D0C3" id="Rectangle 48" o:spid="_x0000_s1026" style="position:absolute;margin-left:50.9pt;margin-top:7.15pt;width:11.25pt;height:11.25pt;z-index:25179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"/>
            </w:pict>
          </mc:Fallback>
        </mc:AlternateContent>
      </w:r>
      <w:r>
        <w:rPr>
          <w:rFonts w:ascii="Preeti" w:hAnsi="Preeti"/>
          <w:noProof/>
          <w:lang w:bidi="ne-NP"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5FBE9748" wp14:editId="2DBE9207">
                <wp:simplePos x="0" y="0"/>
                <wp:positionH relativeFrom="column">
                  <wp:posOffset>4799965</wp:posOffset>
                </wp:positionH>
                <wp:positionV relativeFrom="paragraph">
                  <wp:posOffset>90805</wp:posOffset>
                </wp:positionV>
                <wp:extent cx="142875" cy="142875"/>
                <wp:effectExtent l="0" t="0" r="28575" b="28575"/>
                <wp:wrapNone/>
                <wp:docPr id="30" name="Rectangle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2BCF27F" id="Rectangle 51" o:spid="_x0000_s1026" style="position:absolute;margin-left:377.95pt;margin-top:7.15pt;width:11.25pt;height:11.25pt;z-index:251798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"/>
            </w:pict>
          </mc:Fallback>
        </mc:AlternateContent>
      </w:r>
      <w:r>
        <w:rPr>
          <w:rFonts w:ascii="Preeti" w:hAnsi="Preeti"/>
          <w:noProof/>
          <w:lang w:bidi="ne-NP"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02F4ED77" wp14:editId="09469652">
                <wp:simplePos x="0" y="0"/>
                <wp:positionH relativeFrom="column">
                  <wp:posOffset>646430</wp:posOffset>
                </wp:positionH>
                <wp:positionV relativeFrom="paragraph">
                  <wp:posOffset>433705</wp:posOffset>
                </wp:positionV>
                <wp:extent cx="142875" cy="142875"/>
                <wp:effectExtent l="0" t="0" r="28575" b="28575"/>
                <wp:wrapNone/>
                <wp:docPr id="29" name="Rectangle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FC871C" id="Rectangle 53" o:spid="_x0000_s1026" style="position:absolute;margin-left:50.9pt;margin-top:34.15pt;width:11.25pt;height:11.25pt;z-index:25180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"/>
            </w:pict>
          </mc:Fallback>
        </mc:AlternateContent>
      </w:r>
      <w:r>
        <w:rPr>
          <w:rFonts w:ascii="Preeti" w:hAnsi="Preeti"/>
          <w:noProof/>
          <w:lang w:bidi="ne-NP"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74018215" wp14:editId="78E85C99">
                <wp:simplePos x="0" y="0"/>
                <wp:positionH relativeFrom="column">
                  <wp:posOffset>3446780</wp:posOffset>
                </wp:positionH>
                <wp:positionV relativeFrom="paragraph">
                  <wp:posOffset>386715</wp:posOffset>
                </wp:positionV>
                <wp:extent cx="142875" cy="142875"/>
                <wp:effectExtent l="0" t="0" r="28575" b="28575"/>
                <wp:wrapNone/>
                <wp:docPr id="28" name="Rectangl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77CEC39" id="Rectangle 59" o:spid="_x0000_s1026" style="position:absolute;margin-left:271.4pt;margin-top:30.45pt;width:11.25pt;height:11.25pt;z-index:25180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  <w:t>6]n/</w: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  <w:t>j}7s sIf</w: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  <w:t>;xfotf sIf</w: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  <w:t xml:space="preserve">Joj:yfks sIf       </w:t>
      </w:r>
    </w:p>
    <w:p w14:paraId="3163C33E" w14:textId="77777777" w:rsidR="0083740C" w:rsidRPr="00054A4E" w:rsidRDefault="00604981" w:rsidP="0083740C">
      <w:pPr>
        <w:spacing w:before="120"/>
        <w:ind w:left="720" w:firstLine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lang w:bidi="ne-NP"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053549C1" wp14:editId="685B2171">
                <wp:simplePos x="0" y="0"/>
                <wp:positionH relativeFrom="column">
                  <wp:posOffset>2013585</wp:posOffset>
                </wp:positionH>
                <wp:positionV relativeFrom="paragraph">
                  <wp:posOffset>82550</wp:posOffset>
                </wp:positionV>
                <wp:extent cx="142875" cy="142875"/>
                <wp:effectExtent l="0" t="0" r="28575" b="28575"/>
                <wp:wrapNone/>
                <wp:docPr id="27" name="Rectangle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1829923" id="Rectangle 52" o:spid="_x0000_s1026" style="position:absolute;margin-left:158.55pt;margin-top:6.5pt;width:11.25pt;height:11.25pt;z-index:25179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>C0f zfvf</w: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  <w:t>5'6\6} njL sIf</w: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  <w:t>cGo eP pNn]v ug]{ M ====================</w:t>
      </w:r>
    </w:p>
    <w:p w14:paraId="5B4601CE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ab/>
      </w:r>
      <w:r w:rsidRPr="00054A4E">
        <w:rPr>
          <w:rFonts w:ascii="Preeti" w:hAnsi="Preeti"/>
          <w:sz w:val="30"/>
          <w:szCs w:val="32"/>
        </w:rPr>
        <w:tab/>
      </w:r>
    </w:p>
    <w:p w14:paraId="27C02556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@&amp;=</w:t>
      </w:r>
      <w:r w:rsidRPr="00054A4E">
        <w:rPr>
          <w:rFonts w:ascii="Preeti" w:hAnsi="Preeti"/>
          <w:sz w:val="30"/>
          <w:szCs w:val="32"/>
        </w:rPr>
        <w:tab/>
        <w:t>;+rfns ;ldltsf] a}7sdf jflif{s cf}ift pkl:ylt k|ltzt ================</w:t>
      </w:r>
    </w:p>
    <w:p w14:paraId="1165247E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</w:p>
    <w:p w14:paraId="7035BDDA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@*=</w:t>
      </w:r>
      <w:r w:rsidRPr="00054A4E">
        <w:rPr>
          <w:rFonts w:ascii="Preeti" w:hAnsi="Preeti"/>
          <w:sz w:val="30"/>
          <w:szCs w:val="32"/>
        </w:rPr>
        <w:tab/>
        <w:t>;fsf]; cleofgsf] nfuL o; aif{df u/]sf] cg's/0fLo sfd eP pNn]v ug]{ M =====================</w:t>
      </w:r>
    </w:p>
    <w:p w14:paraId="58C14A5B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ab/>
        <w:t>============================================================================================================================</w:t>
      </w:r>
    </w:p>
    <w:p w14:paraId="0A4E7022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lastRenderedPageBreak/>
        <w:t>@(=</w:t>
      </w:r>
      <w:r w:rsidRPr="00054A4E">
        <w:rPr>
          <w:rFonts w:ascii="Preeti" w:hAnsi="Preeti"/>
          <w:sz w:val="30"/>
          <w:szCs w:val="32"/>
        </w:rPr>
        <w:tab/>
        <w:t>;fsf]; cleofgsf] nfuL o; aif{ g]km\:s"g ;~hfn Joj:yfkg jf cGo If]qdf If]qLo :t/df u/]sf pNn]vgLo sfo{x? pNn]v ug]{ M ========================== ======================================== =============== ==== ======================================================================</w:t>
      </w:r>
    </w:p>
    <w:p w14:paraId="7E30917A" w14:textId="77777777" w:rsidR="0083740C" w:rsidRPr="00054A4E" w:rsidRDefault="0083740C" w:rsidP="0083740C">
      <w:pPr>
        <w:ind w:left="720" w:hanging="720"/>
        <w:rPr>
          <w:rFonts w:ascii="Preeti" w:hAnsi="Preeti"/>
          <w:sz w:val="30"/>
          <w:szCs w:val="32"/>
        </w:rPr>
      </w:pPr>
    </w:p>
    <w:p w14:paraId="284A0050" w14:textId="77777777" w:rsidR="0083740C" w:rsidRPr="00054A4E" w:rsidRDefault="0083740C" w:rsidP="0083740C">
      <w:pPr>
        <w:spacing w:line="360" w:lineRule="auto"/>
        <w:rPr>
          <w:rFonts w:ascii="Preeti" w:hAnsi="Preeti"/>
          <w:sz w:val="30"/>
          <w:szCs w:val="32"/>
        </w:rPr>
      </w:pPr>
    </w:p>
    <w:p w14:paraId="39FAD4CE" w14:textId="77777777" w:rsidR="0083740C" w:rsidRPr="00054A4E" w:rsidRDefault="0083740C" w:rsidP="0083740C">
      <w:pPr>
        <w:spacing w:line="360" w:lineRule="auto"/>
        <w:rPr>
          <w:rFonts w:ascii="Preeti" w:hAnsi="Preeti"/>
          <w:sz w:val="30"/>
          <w:szCs w:val="32"/>
        </w:rPr>
      </w:pPr>
    </w:p>
    <w:p w14:paraId="66C2B135" w14:textId="77777777" w:rsidR="0083740C" w:rsidRPr="00054A4E" w:rsidRDefault="0083740C" w:rsidP="0083740C">
      <w:pPr>
        <w:spacing w:line="360" w:lineRule="auto"/>
        <w:rPr>
          <w:rFonts w:ascii="Preeti" w:hAnsi="Preeti"/>
          <w:sz w:val="30"/>
          <w:szCs w:val="32"/>
        </w:rPr>
      </w:pPr>
    </w:p>
    <w:p w14:paraId="56153E4E" w14:textId="77777777" w:rsidR="0083740C" w:rsidRPr="00054A4E" w:rsidRDefault="0083740C" w:rsidP="0083740C">
      <w:pPr>
        <w:spacing w:line="360" w:lineRule="auto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tof/ ug]{                       ;+:yfsf] 5fk                       k|dfl0ft ug]{</w:t>
      </w:r>
    </w:p>
    <w:p w14:paraId="08042070" w14:textId="77777777" w:rsidR="0083740C" w:rsidRPr="00054A4E" w:rsidRDefault="0083740C" w:rsidP="0083740C">
      <w:pPr>
        <w:spacing w:line="360" w:lineRule="auto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gfd M                                                             gfd M</w:t>
      </w:r>
    </w:p>
    <w:p w14:paraId="215D23F5" w14:textId="77777777" w:rsidR="0083740C" w:rsidRPr="00054A4E" w:rsidRDefault="0083740C" w:rsidP="0083740C">
      <w:pPr>
        <w:spacing w:line="360" w:lineRule="auto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kb M                                                              kb M</w:t>
      </w:r>
    </w:p>
    <w:p w14:paraId="0D393B7C" w14:textId="77777777" w:rsidR="0083740C" w:rsidRPr="00054A4E" w:rsidRDefault="0083740C" w:rsidP="0083740C">
      <w:pPr>
        <w:jc w:val="center"/>
        <w:rPr>
          <w:rFonts w:ascii="Preeti" w:hAnsi="Preeti"/>
          <w:b/>
          <w:bCs/>
          <w:sz w:val="44"/>
          <w:szCs w:val="44"/>
        </w:rPr>
      </w:pPr>
      <w:r w:rsidRPr="00054A4E">
        <w:rPr>
          <w:rFonts w:ascii="Preeti" w:hAnsi="Preeti"/>
          <w:sz w:val="32"/>
          <w:szCs w:val="32"/>
        </w:rPr>
        <w:br w:type="page"/>
      </w:r>
      <w:r w:rsidRPr="00054A4E">
        <w:rPr>
          <w:rFonts w:ascii="Preeti" w:hAnsi="Preeti"/>
          <w:b/>
          <w:bCs/>
          <w:sz w:val="30"/>
          <w:szCs w:val="34"/>
        </w:rPr>
        <w:lastRenderedPageBreak/>
        <w:t>cg';'lr $</w:t>
      </w:r>
    </w:p>
    <w:p w14:paraId="67ABB07A" w14:textId="4424B6FD" w:rsidR="0083740C" w:rsidRDefault="0083740C" w:rsidP="0083740C">
      <w:pPr>
        <w:jc w:val="center"/>
        <w:rPr>
          <w:rFonts w:ascii="Preeti" w:hAnsi="Preeti"/>
          <w:b/>
          <w:bCs/>
          <w:sz w:val="30"/>
          <w:szCs w:val="30"/>
        </w:rPr>
      </w:pPr>
      <w:r w:rsidRPr="00957DD1">
        <w:rPr>
          <w:rFonts w:ascii="Preeti" w:hAnsi="Preeti"/>
          <w:b/>
          <w:bCs/>
          <w:sz w:val="30"/>
          <w:szCs w:val="30"/>
        </w:rPr>
        <w:t>g]km\:s"g pTs[i6 Joj:yfks k'/:sf/sf] nflu cfj]bg kmf/fd</w:t>
      </w:r>
    </w:p>
    <w:p w14:paraId="4F8CDBFB" w14:textId="47A9984E" w:rsidR="006B6224" w:rsidRPr="00957DD1" w:rsidRDefault="006B6224" w:rsidP="0083740C">
      <w:pPr>
        <w:jc w:val="center"/>
        <w:rPr>
          <w:rFonts w:ascii="Preeti" w:hAnsi="Preeti"/>
          <w:sz w:val="22"/>
          <w:szCs w:val="22"/>
        </w:rPr>
      </w:pPr>
      <w:r>
        <w:rPr>
          <w:rFonts w:ascii="Preeti" w:hAnsi="Preeti"/>
          <w:b/>
          <w:bCs/>
          <w:sz w:val="30"/>
          <w:szCs w:val="30"/>
        </w:rPr>
        <w:t>-g]km\:s"g pTs[i6 Aoj:yfks / g]km\:s"g pTs[i6 k|b]z Aoj:yfks_</w:t>
      </w:r>
    </w:p>
    <w:p w14:paraId="409E2D82" w14:textId="0E0FAAB8" w:rsidR="0083740C" w:rsidRPr="006B6224" w:rsidRDefault="0083740C" w:rsidP="0083740C">
      <w:pPr>
        <w:jc w:val="center"/>
        <w:rPr>
          <w:rFonts w:ascii="Preeti" w:hAnsi="Preeti"/>
          <w:i/>
          <w:sz w:val="40"/>
          <w:szCs w:val="36"/>
        </w:rPr>
      </w:pPr>
      <w:r w:rsidRPr="006B6224">
        <w:rPr>
          <w:rFonts w:ascii="Preeti" w:hAnsi="Preeti"/>
          <w:i/>
          <w:sz w:val="28"/>
        </w:rPr>
        <w:t xml:space="preserve">-kmf/ddf pNn]lvt ljj/0f ebf{ </w:t>
      </w:r>
      <w:r w:rsidR="00604981" w:rsidRPr="006B6224">
        <w:rPr>
          <w:rFonts w:ascii="Preeti" w:hAnsi="Preeti"/>
          <w:i/>
          <w:sz w:val="28"/>
        </w:rPr>
        <w:t>;DalGwt cf=j=</w:t>
      </w:r>
      <w:r w:rsidRPr="006B6224">
        <w:rPr>
          <w:rFonts w:ascii="Preeti" w:hAnsi="Preeti"/>
          <w:i/>
          <w:sz w:val="28"/>
        </w:rPr>
        <w:t xml:space="preserve"> sf] of]hgf / pknAwLsf] cfwf/df eg'{kg]{5 . ;+:yfsf] jf;nft,</w:t>
      </w:r>
      <w:r w:rsidR="00536785">
        <w:rPr>
          <w:rFonts w:ascii="Preeti" w:hAnsi="Preeti"/>
          <w:i/>
          <w:sz w:val="28"/>
        </w:rPr>
        <w:t xml:space="preserve"> </w:t>
      </w:r>
      <w:r w:rsidRPr="006B6224">
        <w:rPr>
          <w:rFonts w:ascii="Preeti" w:hAnsi="Preeti"/>
          <w:i/>
          <w:sz w:val="28"/>
        </w:rPr>
        <w:t>cfo Jofo / kN;{ ljj/0f tf]lsPsf] 9fFrfdf o; kmf/d ;+u} ;dfj]z ug'{kg]{5 ._</w:t>
      </w:r>
    </w:p>
    <w:p w14:paraId="0F44B15E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;+:yfsf] gfd M=====================================================================================================================</w:t>
      </w:r>
    </w:p>
    <w:p w14:paraId="59550E28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7]ufgf M ===============================   g]km\:s"g ;b:otf g+==========================  :yfkgf ldlt M ==============</w:t>
      </w:r>
    </w:p>
    <w:p w14:paraId="2F0CF869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b/>
          <w:sz w:val="30"/>
          <w:szCs w:val="32"/>
          <w:u w:val="single"/>
        </w:rPr>
      </w:pPr>
      <w:r w:rsidRPr="00054A4E">
        <w:rPr>
          <w:rFonts w:ascii="Preeti" w:hAnsi="Preeti"/>
          <w:b/>
          <w:sz w:val="30"/>
          <w:szCs w:val="32"/>
          <w:u w:val="single"/>
        </w:rPr>
        <w:t>vfnL sf]7f ePsf] :yfgdf -</w:t>
      </w:r>
      <w:r w:rsidRPr="00054A4E">
        <w:rPr>
          <w:rFonts w:ascii="Preeti" w:hAnsi="Preeti"/>
          <w:b/>
          <w:sz w:val="30"/>
          <w:szCs w:val="32"/>
          <w:u w:val="single"/>
        </w:rPr>
        <w:sym w:font="Symbol" w:char="F0D6"/>
      </w:r>
      <w:r w:rsidRPr="00054A4E">
        <w:rPr>
          <w:rFonts w:ascii="Preeti" w:hAnsi="Preeti"/>
          <w:b/>
          <w:sz w:val="30"/>
          <w:szCs w:val="32"/>
          <w:u w:val="single"/>
        </w:rPr>
        <w:t xml:space="preserve">_ lrGx nufpg'xf];\ . </w:t>
      </w:r>
    </w:p>
    <w:p w14:paraId="1FA2B2DB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!=</w:t>
      </w:r>
      <w:r w:rsidRPr="00054A4E">
        <w:rPr>
          <w:rFonts w:ascii="Preeti" w:hAnsi="Preeti"/>
          <w:sz w:val="30"/>
          <w:szCs w:val="32"/>
        </w:rPr>
        <w:tab/>
        <w:t>of]Uotf -plQ0f{ u/]sf] tx / ljifo_======================================================================================</w:t>
      </w:r>
    </w:p>
    <w:p w14:paraId="3FB445D0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@=</w:t>
      </w:r>
      <w:r w:rsidRPr="00054A4E">
        <w:rPr>
          <w:rFonts w:ascii="Preeti" w:hAnsi="Preeti"/>
          <w:sz w:val="30"/>
          <w:szCs w:val="32"/>
        </w:rPr>
        <w:tab/>
        <w:t xml:space="preserve">sfo{ calw -;fsf];df sfd u/]sf]_ M ========== jif{ </w:t>
      </w:r>
      <w:r w:rsidRPr="00054A4E">
        <w:rPr>
          <w:rFonts w:ascii="Preeti" w:hAnsi="Preeti"/>
          <w:sz w:val="30"/>
          <w:szCs w:val="32"/>
        </w:rPr>
        <w:tab/>
      </w:r>
      <w:r w:rsidRPr="00054A4E">
        <w:rPr>
          <w:rFonts w:ascii="Preeti" w:hAnsi="Preeti"/>
          <w:sz w:val="30"/>
          <w:szCs w:val="32"/>
        </w:rPr>
        <w:tab/>
        <w:t>z'? lgo'lQm ldlt M================</w:t>
      </w:r>
    </w:p>
    <w:p w14:paraId="01E716A1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#=</w:t>
      </w:r>
      <w:r w:rsidRPr="00054A4E">
        <w:rPr>
          <w:rFonts w:ascii="Preeti" w:hAnsi="Preeti"/>
          <w:sz w:val="30"/>
          <w:szCs w:val="32"/>
        </w:rPr>
        <w:tab/>
        <w:t>;fsf];;Fu ;DalGwt xfn;Dd lnPsftflndx?-tflndsf] gfd, cjlw / cfof]hs ;+:yf v'nfpg]_</w:t>
      </w:r>
    </w:p>
    <w:p w14:paraId="195BDEB4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ab/>
        <w:t>============================================================================================================================</w:t>
      </w:r>
    </w:p>
    <w:p w14:paraId="747B6C6B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$=</w:t>
      </w:r>
      <w:r w:rsidRPr="00054A4E">
        <w:rPr>
          <w:rFonts w:ascii="Preeti" w:hAnsi="Preeti"/>
          <w:sz w:val="30"/>
          <w:szCs w:val="32"/>
        </w:rPr>
        <w:tab/>
        <w:t>;fsf]; ;DaGwL ut tLg jif{df lbPsf tflndx? -gfd, cjlw / tflnd lng] ;+:yf v'nfpg]_</w:t>
      </w:r>
    </w:p>
    <w:p w14:paraId="3DFB2B39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ab/>
        <w:t>============================================================================================================================</w:t>
      </w:r>
    </w:p>
    <w:p w14:paraId="67B60857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%=</w:t>
      </w:r>
      <w:r w:rsidRPr="00054A4E">
        <w:rPr>
          <w:rFonts w:ascii="Preeti" w:hAnsi="Preeti"/>
          <w:sz w:val="30"/>
          <w:szCs w:val="32"/>
        </w:rPr>
        <w:tab/>
        <w:t>k|lalwut l;ksf] 1fg tyf bIftfM</w:t>
      </w:r>
    </w:p>
    <w:p w14:paraId="4D6ADB41" w14:textId="77777777" w:rsidR="0083740C" w:rsidRPr="00054A4E" w:rsidRDefault="00604981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821056" behindDoc="0" locked="0" layoutInCell="1" allowOverlap="1" wp14:anchorId="0B1ECBF6" wp14:editId="37836307">
                <wp:simplePos x="0" y="0"/>
                <wp:positionH relativeFrom="column">
                  <wp:posOffset>4236085</wp:posOffset>
                </wp:positionH>
                <wp:positionV relativeFrom="paragraph">
                  <wp:posOffset>20320</wp:posOffset>
                </wp:positionV>
                <wp:extent cx="142875" cy="142875"/>
                <wp:effectExtent l="0" t="0" r="28575" b="28575"/>
                <wp:wrapNone/>
                <wp:docPr id="26" name="Rectangle 1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D0721B8" id="Rectangle 164" o:spid="_x0000_s1026" style="position:absolute;margin-left:333.55pt;margin-top:1.6pt;width:11.25pt;height:11.25pt;z-index:251821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467AC208" wp14:editId="6E72997A">
                <wp:simplePos x="0" y="0"/>
                <wp:positionH relativeFrom="column">
                  <wp:posOffset>3355340</wp:posOffset>
                </wp:positionH>
                <wp:positionV relativeFrom="paragraph">
                  <wp:posOffset>20320</wp:posOffset>
                </wp:positionV>
                <wp:extent cx="142875" cy="142875"/>
                <wp:effectExtent l="0" t="0" r="28575" b="28575"/>
                <wp:wrapNone/>
                <wp:docPr id="25" name="Rectangle 1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8FADAC" id="Rectangle 154" o:spid="_x0000_s1026" style="position:absolute;margin-left:264.2pt;margin-top:1.6pt;width:11.25pt;height:11.25pt;z-index:251810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3D76BEBA" wp14:editId="0F7FC482">
                <wp:simplePos x="0" y="0"/>
                <wp:positionH relativeFrom="column">
                  <wp:posOffset>2502535</wp:posOffset>
                </wp:positionH>
                <wp:positionV relativeFrom="paragraph">
                  <wp:posOffset>20320</wp:posOffset>
                </wp:positionV>
                <wp:extent cx="142875" cy="142875"/>
                <wp:effectExtent l="0" t="0" r="28575" b="28575"/>
                <wp:wrapNone/>
                <wp:docPr id="24" name="Rectangle 1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9130CBE" id="Rectangle 153" o:spid="_x0000_s1026" style="position:absolute;margin-left:197.05pt;margin-top:1.6pt;width:11.25pt;height:11.25pt;z-index:25180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33A26806" wp14:editId="787D7BE1">
                <wp:simplePos x="0" y="0"/>
                <wp:positionH relativeFrom="column">
                  <wp:posOffset>1447800</wp:posOffset>
                </wp:positionH>
                <wp:positionV relativeFrom="paragraph">
                  <wp:posOffset>20320</wp:posOffset>
                </wp:positionV>
                <wp:extent cx="142875" cy="142875"/>
                <wp:effectExtent l="0" t="0" r="28575" b="28575"/>
                <wp:wrapNone/>
                <wp:docPr id="23" name="Rectangle 1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59D1ABE" id="Rectangle 152" o:spid="_x0000_s1026" style="position:absolute;margin-left:114pt;margin-top:1.6pt;width:11.25pt;height:11.25pt;z-index:251808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01064E71" wp14:editId="69FC0783">
                <wp:simplePos x="0" y="0"/>
                <wp:positionH relativeFrom="column">
                  <wp:posOffset>478790</wp:posOffset>
                </wp:positionH>
                <wp:positionV relativeFrom="paragraph">
                  <wp:posOffset>20320</wp:posOffset>
                </wp:positionV>
                <wp:extent cx="142875" cy="142875"/>
                <wp:effectExtent l="0" t="0" r="28575" b="28575"/>
                <wp:wrapNone/>
                <wp:docPr id="22" name="Rectangle 1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5ECC81" id="Rectangle 151" o:spid="_x0000_s1026" style="position:absolute;margin-left:37.7pt;margin-top:1.6pt;width:11.25pt;height:11.25pt;z-index:251807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ab/>
        <w:t xml:space="preserve">    sDKo'6/</w:t>
      </w:r>
      <w:r w:rsidR="0083740C" w:rsidRPr="00054A4E">
        <w:rPr>
          <w:rFonts w:ascii="Preeti" w:hAnsi="Preeti"/>
          <w:sz w:val="30"/>
          <w:szCs w:val="32"/>
        </w:rPr>
        <w:tab/>
        <w:t xml:space="preserve">     ;km\6j]o/</w: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  <w:t>Od]n</w: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  <w:t>OG6/g]6        km\ofS;</w:t>
      </w:r>
    </w:p>
    <w:p w14:paraId="176A2ACD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^=</w:t>
      </w:r>
      <w:r w:rsidRPr="00054A4E">
        <w:rPr>
          <w:rFonts w:ascii="Preeti" w:hAnsi="Preeti"/>
          <w:sz w:val="30"/>
          <w:szCs w:val="32"/>
        </w:rPr>
        <w:tab/>
        <w:t>k|ljlw;Fu ;DalGwt lnPsf tflndx? -gfd, k|bfg ug]{ ;+:yf / cjlw v'nfpg]_ -ljj/0f v'nfpg cfjZos ePdf yk kfgf ;+nUg /fVg'xf]nf_ M ===============================================================</w:t>
      </w:r>
    </w:p>
    <w:p w14:paraId="5EF8BA4F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&amp;=</w:t>
      </w:r>
      <w:r w:rsidRPr="00054A4E">
        <w:rPr>
          <w:rFonts w:ascii="Preeti" w:hAnsi="Preeti"/>
          <w:sz w:val="30"/>
          <w:szCs w:val="32"/>
        </w:rPr>
        <w:tab/>
        <w:t>u'0f:t/ ;'lglZttf ug]{ sfo{s|ddf ;fsf];sf] ;xeflutf M</w:t>
      </w:r>
    </w:p>
    <w:p w14:paraId="07105F9D" w14:textId="77777777" w:rsidR="0083740C" w:rsidRPr="00054A4E" w:rsidRDefault="00604981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04B90ADB" wp14:editId="49E21F77">
                <wp:simplePos x="0" y="0"/>
                <wp:positionH relativeFrom="column">
                  <wp:posOffset>1930400</wp:posOffset>
                </wp:positionH>
                <wp:positionV relativeFrom="paragraph">
                  <wp:posOffset>6985</wp:posOffset>
                </wp:positionV>
                <wp:extent cx="142875" cy="142875"/>
                <wp:effectExtent l="0" t="0" r="28575" b="28575"/>
                <wp:wrapNone/>
                <wp:docPr id="21" name="Rectangle 1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491475" id="Rectangle 157" o:spid="_x0000_s1026" style="position:absolute;margin-left:152pt;margin-top:.55pt;width:11.25pt;height:11.25pt;z-index:25181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02DE0302" wp14:editId="1A2610FC">
                <wp:simplePos x="0" y="0"/>
                <wp:positionH relativeFrom="column">
                  <wp:posOffset>431165</wp:posOffset>
                </wp:positionH>
                <wp:positionV relativeFrom="paragraph">
                  <wp:posOffset>6985</wp:posOffset>
                </wp:positionV>
                <wp:extent cx="142875" cy="142875"/>
                <wp:effectExtent l="0" t="0" r="28575" b="28575"/>
                <wp:wrapNone/>
                <wp:docPr id="20" name="Rectangle 1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BD6F9BF" id="Rectangle 155" o:spid="_x0000_s1026" style="position:absolute;margin-left:33.95pt;margin-top:.55pt;width:11.25pt;height:11.25pt;z-index:25181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4166624D" wp14:editId="0FD5EAC8">
                <wp:simplePos x="0" y="0"/>
                <wp:positionH relativeFrom="column">
                  <wp:posOffset>2514600</wp:posOffset>
                </wp:positionH>
                <wp:positionV relativeFrom="paragraph">
                  <wp:posOffset>395605</wp:posOffset>
                </wp:positionV>
                <wp:extent cx="142875" cy="142875"/>
                <wp:effectExtent l="0" t="0" r="28575" b="28575"/>
                <wp:wrapNone/>
                <wp:docPr id="19" name="Rectangle 1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485FD2" id="Rectangle 158" o:spid="_x0000_s1026" style="position:absolute;margin-left:198pt;margin-top:31.15pt;width:11.25pt;height:11.25pt;z-index:251814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ab/>
        <w:t xml:space="preserve">      gePsf]  </w: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  <w:t xml:space="preserve">cfufdL jif{ ;xefuL u/fpg] lg0f{o u/fPsf] </w:t>
      </w:r>
    </w:p>
    <w:p w14:paraId="1A30C7A1" w14:textId="77777777" w:rsidR="0083740C" w:rsidRPr="00054A4E" w:rsidRDefault="00604981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1C9CC716" wp14:editId="458E54F5">
                <wp:simplePos x="0" y="0"/>
                <wp:positionH relativeFrom="column">
                  <wp:posOffset>478790</wp:posOffset>
                </wp:positionH>
                <wp:positionV relativeFrom="paragraph">
                  <wp:posOffset>8255</wp:posOffset>
                </wp:positionV>
                <wp:extent cx="142875" cy="142875"/>
                <wp:effectExtent l="0" t="0" r="28575" b="28575"/>
                <wp:wrapNone/>
                <wp:docPr id="18" name="Rectangle 1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F483725" id="Rectangle 156" o:spid="_x0000_s1026" style="position:absolute;margin-left:37.7pt;margin-top:.65pt;width:11.25pt;height:11.25pt;z-index:251812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ab/>
        <w:t xml:space="preserve">    k|f]j];g ;xefuL ePsf]</w: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  <w:t>PS;];df ;xefuL ePsf]</w:t>
      </w:r>
    </w:p>
    <w:p w14:paraId="5C672ACD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*=</w:t>
      </w:r>
      <w:r w:rsidRPr="00054A4E">
        <w:rPr>
          <w:rFonts w:ascii="Preeti" w:hAnsi="Preeti"/>
          <w:sz w:val="30"/>
          <w:szCs w:val="32"/>
        </w:rPr>
        <w:tab/>
        <w:t>sd{rf/Lsf] ;f+u7flgs ;+/rgfsf] ljj/0f -;+/rgf v'nfpg yk kfgf k|of]u ug{ ;Sg'x'g]5_ M</w:t>
      </w:r>
    </w:p>
    <w:p w14:paraId="7CE1E6F7" w14:textId="77777777" w:rsidR="0083740C" w:rsidRPr="00054A4E" w:rsidRDefault="00604981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820032" behindDoc="0" locked="0" layoutInCell="1" allowOverlap="1" wp14:anchorId="005E1D2A" wp14:editId="359185C9">
                <wp:simplePos x="0" y="0"/>
                <wp:positionH relativeFrom="column">
                  <wp:posOffset>5290820</wp:posOffset>
                </wp:positionH>
                <wp:positionV relativeFrom="paragraph">
                  <wp:posOffset>15875</wp:posOffset>
                </wp:positionV>
                <wp:extent cx="142875" cy="142875"/>
                <wp:effectExtent l="0" t="0" r="28575" b="28575"/>
                <wp:wrapNone/>
                <wp:docPr id="17" name="Rectangle 1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B714A6" id="Rectangle 163" o:spid="_x0000_s1026" style="position:absolute;margin-left:416.6pt;margin-top:1.25pt;width:11.25pt;height:11.25pt;z-index:251820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817984" behindDoc="0" locked="0" layoutInCell="1" allowOverlap="1" wp14:anchorId="2AC64C56" wp14:editId="146B38B7">
                <wp:simplePos x="0" y="0"/>
                <wp:positionH relativeFrom="column">
                  <wp:posOffset>2514600</wp:posOffset>
                </wp:positionH>
                <wp:positionV relativeFrom="paragraph">
                  <wp:posOffset>24130</wp:posOffset>
                </wp:positionV>
                <wp:extent cx="142875" cy="142875"/>
                <wp:effectExtent l="0" t="0" r="28575" b="28575"/>
                <wp:wrapNone/>
                <wp:docPr id="16" name="Rectangle 1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49235DD" id="Rectangle 161" o:spid="_x0000_s1026" style="position:absolute;margin-left:198pt;margin-top:1.9pt;width:11.25pt;height:11.25pt;z-index:251817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706B842B" wp14:editId="67BA4E98">
                <wp:simplePos x="0" y="0"/>
                <wp:positionH relativeFrom="column">
                  <wp:posOffset>478790</wp:posOffset>
                </wp:positionH>
                <wp:positionV relativeFrom="paragraph">
                  <wp:posOffset>24130</wp:posOffset>
                </wp:positionV>
                <wp:extent cx="142875" cy="142875"/>
                <wp:effectExtent l="0" t="0" r="28575" b="28575"/>
                <wp:wrapNone/>
                <wp:docPr id="15" name="Rectangle 1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2DB2A6" id="Rectangle 159" o:spid="_x0000_s1026" style="position:absolute;margin-left:37.7pt;margin-top:1.9pt;width:11.25pt;height:11.25pt;z-index:25181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819008" behindDoc="0" locked="0" layoutInCell="1" allowOverlap="1" wp14:anchorId="7166097D" wp14:editId="7286EC4E">
                <wp:simplePos x="0" y="0"/>
                <wp:positionH relativeFrom="column">
                  <wp:posOffset>3919220</wp:posOffset>
                </wp:positionH>
                <wp:positionV relativeFrom="paragraph">
                  <wp:posOffset>24130</wp:posOffset>
                </wp:positionV>
                <wp:extent cx="142875" cy="142875"/>
                <wp:effectExtent l="0" t="0" r="28575" b="28575"/>
                <wp:wrapNone/>
                <wp:docPr id="14" name="Rectangle 1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637605" id="Rectangle 162" o:spid="_x0000_s1026" style="position:absolute;margin-left:308.6pt;margin-top:1.9pt;width:11.25pt;height:11.25pt;z-index:251819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816960" behindDoc="0" locked="0" layoutInCell="1" allowOverlap="1" wp14:anchorId="3D245BC1" wp14:editId="36E0D8D9">
                <wp:simplePos x="0" y="0"/>
                <wp:positionH relativeFrom="column">
                  <wp:posOffset>1644650</wp:posOffset>
                </wp:positionH>
                <wp:positionV relativeFrom="paragraph">
                  <wp:posOffset>24130</wp:posOffset>
                </wp:positionV>
                <wp:extent cx="142875" cy="142875"/>
                <wp:effectExtent l="0" t="0" r="28575" b="28575"/>
                <wp:wrapNone/>
                <wp:docPr id="13" name="Rectangle 1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DF7621F" id="Rectangle 160" o:spid="_x0000_s1026" style="position:absolute;margin-left:129.5pt;margin-top:1.9pt;width:11.25pt;height:11.25pt;z-index:251816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ab/>
        <w:t xml:space="preserve">    art zfvf</w: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  <w:t>C0f zfvf</w:t>
      </w:r>
      <w:r w:rsidR="0083740C" w:rsidRPr="00054A4E">
        <w:rPr>
          <w:rFonts w:ascii="Preeti" w:hAnsi="Preeti"/>
          <w:sz w:val="30"/>
          <w:szCs w:val="32"/>
        </w:rPr>
        <w:tab/>
        <w:t>dfgj ;+zfwg</w: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  <w:t>n]vf zfvf</w: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  <w:t>k|j4{g</w:t>
      </w:r>
    </w:p>
    <w:p w14:paraId="01669289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(=</w:t>
      </w:r>
      <w:r w:rsidRPr="00054A4E">
        <w:rPr>
          <w:rFonts w:ascii="Preeti" w:hAnsi="Preeti"/>
          <w:sz w:val="30"/>
          <w:szCs w:val="32"/>
        </w:rPr>
        <w:tab/>
        <w:t>dftxtsf sd{rf/L ;+Vof ===========</w:t>
      </w:r>
    </w:p>
    <w:p w14:paraId="57104E89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!)=</w:t>
      </w:r>
      <w:r w:rsidRPr="00054A4E">
        <w:rPr>
          <w:rFonts w:ascii="Preeti" w:hAnsi="Preeti"/>
          <w:sz w:val="30"/>
          <w:szCs w:val="32"/>
        </w:rPr>
        <w:tab/>
        <w:t>ljut # jif{df sd{rf/Ln] ;fsf]; 5f8]sf] ;+Vof M ===========</w:t>
      </w:r>
    </w:p>
    <w:p w14:paraId="27A1C386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!!=</w:t>
      </w:r>
      <w:r w:rsidRPr="00054A4E">
        <w:rPr>
          <w:rFonts w:ascii="Preeti" w:hAnsi="Preeti"/>
          <w:sz w:val="30"/>
          <w:szCs w:val="32"/>
        </w:rPr>
        <w:tab/>
        <w:t>k|lt sd{rf/L vftf ;+Vof ============================= / k|lt sd{rf/L ;b:o ;+Vof =====================</w:t>
      </w:r>
    </w:p>
    <w:p w14:paraId="03D6C440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lastRenderedPageBreak/>
        <w:t>!@=</w:t>
      </w:r>
      <w:r w:rsidRPr="00054A4E">
        <w:rPr>
          <w:rFonts w:ascii="Preeti" w:hAnsi="Preeti"/>
          <w:sz w:val="30"/>
          <w:szCs w:val="32"/>
        </w:rPr>
        <w:tab/>
        <w:t>;kmntfsf] &gt;[ªvnf-;fsf];df s'g kbdf k|j]z u/]sf] / s'g s'g kb x'b} Joj:yfks ePsf] &lt; ldlt, kb / tx v'nfpg]_ cfjZos ePdf csf]{ kfgf yk ug]{_</w:t>
      </w:r>
    </w:p>
    <w:p w14:paraId="6133732F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ab/>
        <w:t>=========================================================================================================================</w:t>
      </w:r>
    </w:p>
    <w:p w14:paraId="0DD6CB29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 xml:space="preserve">!#= </w:t>
      </w:r>
      <w:r w:rsidRPr="00054A4E">
        <w:rPr>
          <w:rFonts w:ascii="Preeti" w:hAnsi="Preeti"/>
          <w:sz w:val="30"/>
          <w:szCs w:val="32"/>
        </w:rPr>
        <w:tab/>
        <w:t>s'n ;b:o cf}ift j[l4 b/ k|ltzt ==============================================================================</w:t>
      </w:r>
    </w:p>
    <w:p w14:paraId="043CABC1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!$</w:t>
      </w:r>
      <w:r w:rsidRPr="00054A4E">
        <w:rPr>
          <w:rFonts w:ascii="Preeti" w:hAnsi="Preeti"/>
          <w:sz w:val="30"/>
          <w:szCs w:val="32"/>
        </w:rPr>
        <w:tab/>
        <w:t>s'n ;DklQsf] j[l4b/ ==================================</w:t>
      </w:r>
    </w:p>
    <w:p w14:paraId="2695C602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!%</w:t>
      </w:r>
      <w:r w:rsidRPr="00054A4E">
        <w:rPr>
          <w:rFonts w:ascii="Preeti" w:hAnsi="Preeti"/>
          <w:sz w:val="30"/>
          <w:szCs w:val="32"/>
        </w:rPr>
        <w:tab/>
        <w:t>ut cf=j=sf] clGtddf efvf gf]3]sf] C0fsf] k|ltzt ======================================================</w:t>
      </w:r>
    </w:p>
    <w:p w14:paraId="5ADA0BB9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!^=</w:t>
      </w:r>
      <w:r w:rsidRPr="00054A4E">
        <w:rPr>
          <w:rFonts w:ascii="Preeti" w:hAnsi="Preeti"/>
          <w:sz w:val="30"/>
          <w:szCs w:val="32"/>
        </w:rPr>
        <w:tab/>
        <w:t xml:space="preserve">s]Gb|Lo ;+3n] ;+rfng u/]sf tyf cGoq l;kmfl/z u/]sf Jofj:yfklso tflnddf ;xefuLtf </w:t>
      </w:r>
      <w:r w:rsidRPr="00054A4E">
        <w:rPr>
          <w:rFonts w:ascii="Preeti" w:hAnsi="Preeti"/>
          <w:sz w:val="30"/>
          <w:szCs w:val="32"/>
        </w:rPr>
        <w:br/>
        <w:t>-gfd n]Vg]_==========================================================================================================</w:t>
      </w:r>
    </w:p>
    <w:p w14:paraId="7A009F9B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!&amp;=</w:t>
      </w:r>
      <w:r w:rsidRPr="00054A4E">
        <w:rPr>
          <w:rFonts w:ascii="Preeti" w:hAnsi="Preeti"/>
          <w:sz w:val="30"/>
          <w:szCs w:val="32"/>
        </w:rPr>
        <w:tab/>
        <w:t xml:space="preserve">cf=j= )&amp;#÷)&amp;$ sf] nflu jflif{s of]hgf lgdf{0f ug{ ul/Psf lqmofsnfkx? / of]hgf ;~rfns ;ldltaf6 kf; ePsf] ldlt M </w:t>
      </w:r>
      <w:r w:rsidRPr="00054A4E">
        <w:rPr>
          <w:rFonts w:ascii="Preeti" w:hAnsi="Preeti"/>
          <w:sz w:val="30"/>
          <w:szCs w:val="32"/>
        </w:rPr>
        <w:tab/>
        <w:t>======================================================</w:t>
      </w:r>
    </w:p>
    <w:p w14:paraId="04F7F0A1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!*=</w:t>
      </w:r>
      <w:r w:rsidRPr="00054A4E">
        <w:rPr>
          <w:rFonts w:ascii="Preeti" w:hAnsi="Preeti"/>
          <w:sz w:val="30"/>
          <w:szCs w:val="32"/>
        </w:rPr>
        <w:tab/>
        <w:t xml:space="preserve">;~rfns ;ldltsf lgoldt a}7ssfdfl;s ljQLo k|ltj]bg tyf k|ult k|ltj]bg k]z ug]{ Joj:yf </w:t>
      </w:r>
    </w:p>
    <w:p w14:paraId="36D6F295" w14:textId="77777777" w:rsidR="0083740C" w:rsidRPr="00054A4E" w:rsidRDefault="00604981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822080" behindDoc="0" locked="0" layoutInCell="1" allowOverlap="1" wp14:anchorId="6AEBDF96" wp14:editId="75ED66C3">
                <wp:simplePos x="0" y="0"/>
                <wp:positionH relativeFrom="column">
                  <wp:posOffset>476885</wp:posOffset>
                </wp:positionH>
                <wp:positionV relativeFrom="paragraph">
                  <wp:posOffset>13335</wp:posOffset>
                </wp:positionV>
                <wp:extent cx="142875" cy="142875"/>
                <wp:effectExtent l="0" t="0" r="28575" b="28575"/>
                <wp:wrapNone/>
                <wp:docPr id="12" name="Rectangle 1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E4E751C" id="Rectangle 165" o:spid="_x0000_s1026" style="position:absolute;margin-left:37.55pt;margin-top:1.05pt;width:11.25pt;height:11.25pt;z-index:251822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824128" behindDoc="0" locked="0" layoutInCell="1" allowOverlap="1" wp14:anchorId="2F8C4EFC" wp14:editId="34BEF509">
                <wp:simplePos x="0" y="0"/>
                <wp:positionH relativeFrom="column">
                  <wp:posOffset>2985770</wp:posOffset>
                </wp:positionH>
                <wp:positionV relativeFrom="paragraph">
                  <wp:posOffset>13335</wp:posOffset>
                </wp:positionV>
                <wp:extent cx="142875" cy="142875"/>
                <wp:effectExtent l="0" t="0" r="28575" b="28575"/>
                <wp:wrapNone/>
                <wp:docPr id="11" name="Rectangle 1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FAA0031" id="Rectangle 167" o:spid="_x0000_s1026" style="position:absolute;margin-left:235.1pt;margin-top:1.05pt;width:11.25pt;height:11.25pt;z-index:251824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825152" behindDoc="0" locked="0" layoutInCell="1" allowOverlap="1" wp14:anchorId="1CCB2BCB" wp14:editId="395BD633">
                <wp:simplePos x="0" y="0"/>
                <wp:positionH relativeFrom="column">
                  <wp:posOffset>2985770</wp:posOffset>
                </wp:positionH>
                <wp:positionV relativeFrom="paragraph">
                  <wp:posOffset>365760</wp:posOffset>
                </wp:positionV>
                <wp:extent cx="142875" cy="142875"/>
                <wp:effectExtent l="0" t="0" r="28575" b="28575"/>
                <wp:wrapNone/>
                <wp:docPr id="10" name="Rectangle 1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DDFB1E5" id="Rectangle 168" o:spid="_x0000_s1026" style="position:absolute;margin-left:235.1pt;margin-top:28.8pt;width:11.25pt;height:11.25pt;z-index:251825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ab/>
        <w:t xml:space="preserve">    lnlvt k|ltj]bg k]z gx'g]</w: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  <w:t>a}7sdf g} k]z x'g]</w: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</w:r>
    </w:p>
    <w:p w14:paraId="6F250A67" w14:textId="77777777" w:rsidR="0083740C" w:rsidRPr="00054A4E" w:rsidRDefault="00604981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823104" behindDoc="0" locked="0" layoutInCell="1" allowOverlap="1" wp14:anchorId="133538FF" wp14:editId="7BD859A3">
                <wp:simplePos x="0" y="0"/>
                <wp:positionH relativeFrom="column">
                  <wp:posOffset>476885</wp:posOffset>
                </wp:positionH>
                <wp:positionV relativeFrom="paragraph">
                  <wp:posOffset>14605</wp:posOffset>
                </wp:positionV>
                <wp:extent cx="142875" cy="142875"/>
                <wp:effectExtent l="0" t="0" r="28575" b="28575"/>
                <wp:wrapNone/>
                <wp:docPr id="9" name="Rectangle 1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477703" id="Rectangle 166" o:spid="_x0000_s1026" style="position:absolute;margin-left:37.55pt;margin-top:1.15pt;width:11.25pt;height:11.25pt;z-index:251823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ab/>
        <w:t xml:space="preserve">    a}7s x'g] # lbg cufj} lbg] u/]sf]</w: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  <w:t xml:space="preserve">a}7s x'g] &amp; lbg cufj} lbg] u/]sf] </w:t>
      </w:r>
    </w:p>
    <w:p w14:paraId="7B0D0E2C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!(=</w:t>
      </w:r>
      <w:r w:rsidRPr="00054A4E">
        <w:rPr>
          <w:rFonts w:ascii="Preeti" w:hAnsi="Preeti"/>
          <w:sz w:val="30"/>
          <w:szCs w:val="32"/>
        </w:rPr>
        <w:tab/>
        <w:t>Jofj;flos of]hgf jf sfo{ of]hgfsf] ;kmntfsf] b/ -ut # jif{sf] cf};t b/_ ===================</w:t>
      </w:r>
    </w:p>
    <w:p w14:paraId="3EE59875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@)=</w:t>
      </w:r>
      <w:r w:rsidRPr="00054A4E">
        <w:rPr>
          <w:rFonts w:ascii="Preeti" w:hAnsi="Preeti"/>
          <w:sz w:val="30"/>
          <w:szCs w:val="32"/>
        </w:rPr>
        <w:tab/>
        <w:t>;fsf]; cleofg ;+u ;DalGwt k|fKt u/]sf k'/:sf/ tyf ;Ddfgx? ===================================</w:t>
      </w:r>
    </w:p>
    <w:p w14:paraId="09169EB1" w14:textId="77777777" w:rsidR="0083740C" w:rsidRPr="00054A4E" w:rsidRDefault="0083740C" w:rsidP="0083740C">
      <w:pPr>
        <w:spacing w:after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ab/>
        <w:t>=============================================================================================================================</w:t>
      </w:r>
    </w:p>
    <w:p w14:paraId="43D2AC24" w14:textId="77777777" w:rsidR="0083740C" w:rsidRPr="00054A4E" w:rsidRDefault="0083740C" w:rsidP="0083740C">
      <w:pPr>
        <w:spacing w:after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@!=</w:t>
      </w:r>
      <w:r w:rsidRPr="00054A4E">
        <w:rPr>
          <w:rFonts w:ascii="Preeti" w:hAnsi="Preeti"/>
          <w:sz w:val="30"/>
          <w:szCs w:val="32"/>
        </w:rPr>
        <w:tab/>
        <w:t>;+:yfsf] gLlt tyf lg0f{ox?sf] sfof{Gjogsf] tx M</w:t>
      </w:r>
    </w:p>
    <w:p w14:paraId="0422B1A1" w14:textId="77777777" w:rsidR="0083740C" w:rsidRPr="00054A4E" w:rsidRDefault="0083740C" w:rsidP="0083740C">
      <w:pPr>
        <w:spacing w:after="120"/>
        <w:ind w:left="144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;+:yfdf /x]sf sfo{ljlwx? =========================================================================================</w:t>
      </w:r>
    </w:p>
    <w:p w14:paraId="42052B14" w14:textId="77777777" w:rsidR="0083740C" w:rsidRPr="00054A4E" w:rsidRDefault="0083740C" w:rsidP="0083740C">
      <w:pPr>
        <w:spacing w:after="120"/>
        <w:ind w:left="144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o; jif{ dfq lgdf{0f ul/Psf sfo{ljlwx? M ===================================================================</w:t>
      </w:r>
    </w:p>
    <w:p w14:paraId="5B5283F1" w14:textId="77777777" w:rsidR="0083740C" w:rsidRPr="00054A4E" w:rsidRDefault="0083740C" w:rsidP="0083740C">
      <w:pPr>
        <w:spacing w:after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 xml:space="preserve">@@= </w:t>
      </w:r>
      <w:r w:rsidRPr="00054A4E">
        <w:rPr>
          <w:rFonts w:ascii="Preeti" w:hAnsi="Preeti"/>
          <w:sz w:val="30"/>
          <w:szCs w:val="32"/>
        </w:rPr>
        <w:tab/>
        <w:t>sfof{no Jojl:yt ug]{ ;Lk M</w:t>
      </w:r>
    </w:p>
    <w:p w14:paraId="079CA10D" w14:textId="77777777" w:rsidR="0083740C" w:rsidRPr="00054A4E" w:rsidRDefault="00604981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826176" behindDoc="0" locked="0" layoutInCell="1" allowOverlap="1" wp14:anchorId="35F3BB9A" wp14:editId="6270C04F">
                <wp:simplePos x="0" y="0"/>
                <wp:positionH relativeFrom="column">
                  <wp:posOffset>476885</wp:posOffset>
                </wp:positionH>
                <wp:positionV relativeFrom="paragraph">
                  <wp:posOffset>23495</wp:posOffset>
                </wp:positionV>
                <wp:extent cx="142875" cy="142875"/>
                <wp:effectExtent l="0" t="0" r="28575" b="28575"/>
                <wp:wrapNone/>
                <wp:docPr id="8" name="Rectangle 1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033BD3" id="Rectangle 169" o:spid="_x0000_s1026" style="position:absolute;margin-left:37.55pt;margin-top:1.85pt;width:11.25pt;height:11.25pt;z-index:25182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ab/>
        <w:t xml:space="preserve">    a|f08sf] k|df];g x'g] u/L sfof{no Joj:yfkg u/]sf]</w: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</w:r>
    </w:p>
    <w:p w14:paraId="1EDB23CD" w14:textId="77777777" w:rsidR="0083740C" w:rsidRPr="00054A4E" w:rsidRDefault="00604981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828224" behindDoc="0" locked="0" layoutInCell="1" allowOverlap="1" wp14:anchorId="1A8E8DD6" wp14:editId="69E41D3C">
                <wp:simplePos x="0" y="0"/>
                <wp:positionH relativeFrom="column">
                  <wp:posOffset>476885</wp:posOffset>
                </wp:positionH>
                <wp:positionV relativeFrom="paragraph">
                  <wp:posOffset>31115</wp:posOffset>
                </wp:positionV>
                <wp:extent cx="142875" cy="142875"/>
                <wp:effectExtent l="0" t="0" r="28575" b="28575"/>
                <wp:wrapNone/>
                <wp:docPr id="7" name="Rectangle 1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5EFD915" id="Rectangle 171" o:spid="_x0000_s1026" style="position:absolute;margin-left:37.55pt;margin-top:2.45pt;width:11.25pt;height:11.25pt;z-index:251828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ab/>
        <w:t xml:space="preserve">    sfof{no ;kmf tyf :jR5 /x]sf] </w:t>
      </w:r>
    </w:p>
    <w:p w14:paraId="57F92C2A" w14:textId="77777777" w:rsidR="0083740C" w:rsidRPr="00054A4E" w:rsidRDefault="00604981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827200" behindDoc="0" locked="0" layoutInCell="1" allowOverlap="1" wp14:anchorId="6F428679" wp14:editId="662DBD93">
                <wp:simplePos x="0" y="0"/>
                <wp:positionH relativeFrom="column">
                  <wp:posOffset>476885</wp:posOffset>
                </wp:positionH>
                <wp:positionV relativeFrom="paragraph">
                  <wp:posOffset>19050</wp:posOffset>
                </wp:positionV>
                <wp:extent cx="142875" cy="142875"/>
                <wp:effectExtent l="0" t="0" r="28575" b="28575"/>
                <wp:wrapNone/>
                <wp:docPr id="6" name="Rectangle 1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5BDD938" id="Rectangle 170" o:spid="_x0000_s1026" style="position:absolute;margin-left:37.55pt;margin-top:1.5pt;width:11.25pt;height:11.25pt;z-index:251827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ab/>
        <w:t xml:space="preserve">    ;b:o ;'emfj k'l:tsf÷k]l6sfsf] Joj:yf u/]sf] </w: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</w:r>
    </w:p>
    <w:p w14:paraId="0D20260C" w14:textId="77777777" w:rsidR="0083740C" w:rsidRPr="00054A4E" w:rsidRDefault="00604981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833344" behindDoc="0" locked="0" layoutInCell="1" allowOverlap="1" wp14:anchorId="03CEA6B8" wp14:editId="29DE8D0E">
                <wp:simplePos x="0" y="0"/>
                <wp:positionH relativeFrom="column">
                  <wp:posOffset>467360</wp:posOffset>
                </wp:positionH>
                <wp:positionV relativeFrom="paragraph">
                  <wp:posOffset>20955</wp:posOffset>
                </wp:positionV>
                <wp:extent cx="142875" cy="142875"/>
                <wp:effectExtent l="0" t="0" r="28575" b="28575"/>
                <wp:wrapNone/>
                <wp:docPr id="5" name="Rectangle 1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8948822" id="Rectangle 180" o:spid="_x0000_s1026" style="position:absolute;margin-left:36.8pt;margin-top:1.65pt;width:11.25pt;height:11.25pt;z-index:251833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ab/>
        <w:t xml:space="preserve">    ;b:o ;xfotf sIfsf] Joj:yf u/]sf] </w:t>
      </w:r>
    </w:p>
    <w:p w14:paraId="25604538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</w:p>
    <w:p w14:paraId="794C4B49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@#=</w:t>
      </w:r>
      <w:r w:rsidRPr="00054A4E">
        <w:rPr>
          <w:rFonts w:ascii="Preeti" w:hAnsi="Preeti"/>
          <w:sz w:val="30"/>
          <w:szCs w:val="32"/>
        </w:rPr>
        <w:tab/>
        <w:t xml:space="preserve">;fsf];df pknAw ePsf ;xsf/L ;DaGwL P]g, lgod, lgodfjnL, k':tsx?sf] ljj/0f </w:t>
      </w:r>
    </w:p>
    <w:p w14:paraId="7EF11678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ab/>
        <w:t>=============================================================================================================================</w:t>
      </w:r>
    </w:p>
    <w:p w14:paraId="01F7E99E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lastRenderedPageBreak/>
        <w:t>@$=</w:t>
      </w:r>
      <w:r w:rsidRPr="00054A4E">
        <w:rPr>
          <w:rFonts w:ascii="Preeti" w:hAnsi="Preeti"/>
          <w:sz w:val="30"/>
          <w:szCs w:val="32"/>
        </w:rPr>
        <w:tab/>
        <w:t xml:space="preserve">;fsf];df xfn pknAw pks/0fx?sf] ljj/0f ================================================================ </w:t>
      </w:r>
    </w:p>
    <w:p w14:paraId="1EC9F4CB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@%=</w:t>
      </w:r>
      <w:r w:rsidRPr="00054A4E">
        <w:rPr>
          <w:rFonts w:ascii="Preeti" w:hAnsi="Preeti"/>
          <w:sz w:val="30"/>
          <w:szCs w:val="32"/>
        </w:rPr>
        <w:tab/>
        <w:t>;fsf];n] s'g} hl/jfgf lt/]sf] eP pNn]v ug]{ ===============================================================</w:t>
      </w:r>
    </w:p>
    <w:p w14:paraId="44C0D189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@^=</w:t>
      </w:r>
      <w:r w:rsidRPr="00054A4E">
        <w:rPr>
          <w:rFonts w:ascii="Preeti" w:hAnsi="Preeti"/>
          <w:sz w:val="30"/>
          <w:szCs w:val="32"/>
        </w:rPr>
        <w:tab/>
        <w:t>;fsf]; Ps?ktf k|0ffnLdf ;+:yfsf] cfj4tfsf] cj:yf M</w:t>
      </w:r>
    </w:p>
    <w:p w14:paraId="343351AF" w14:textId="77777777" w:rsidR="0083740C" w:rsidRPr="00054A4E" w:rsidRDefault="00604981" w:rsidP="0083740C">
      <w:pPr>
        <w:spacing w:before="120"/>
        <w:ind w:left="720" w:firstLine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832320" behindDoc="0" locked="0" layoutInCell="1" allowOverlap="1" wp14:anchorId="59D60C01" wp14:editId="03976BDE">
                <wp:simplePos x="0" y="0"/>
                <wp:positionH relativeFrom="column">
                  <wp:posOffset>3919220</wp:posOffset>
                </wp:positionH>
                <wp:positionV relativeFrom="paragraph">
                  <wp:posOffset>101600</wp:posOffset>
                </wp:positionV>
                <wp:extent cx="142875" cy="142875"/>
                <wp:effectExtent l="0" t="0" r="28575" b="28575"/>
                <wp:wrapNone/>
                <wp:docPr id="4" name="Rectangle 1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EF5B02" id="Rectangle 176" o:spid="_x0000_s1026" style="position:absolute;margin-left:308.6pt;margin-top:8pt;width:11.25pt;height:11.25pt;z-index:251832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829248" behindDoc="0" locked="0" layoutInCell="1" allowOverlap="1" wp14:anchorId="6311CD88" wp14:editId="3D06C8DA">
                <wp:simplePos x="0" y="0"/>
                <wp:positionH relativeFrom="column">
                  <wp:posOffset>659765</wp:posOffset>
                </wp:positionH>
                <wp:positionV relativeFrom="paragraph">
                  <wp:posOffset>101600</wp:posOffset>
                </wp:positionV>
                <wp:extent cx="142875" cy="142875"/>
                <wp:effectExtent l="0" t="0" r="28575" b="28575"/>
                <wp:wrapNone/>
                <wp:docPr id="3" name="Rectangle 1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354F61A" id="Rectangle 173" o:spid="_x0000_s1026" style="position:absolute;margin-left:51.95pt;margin-top:8pt;width:11.25pt;height:11.25pt;z-index:251829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"/>
            </w:pict>
          </mc:Fallback>
        </mc:AlternateContent>
      </w: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830272" behindDoc="0" locked="0" layoutInCell="1" allowOverlap="1" wp14:anchorId="485422FE" wp14:editId="5ECF5545">
                <wp:simplePos x="0" y="0"/>
                <wp:positionH relativeFrom="column">
                  <wp:posOffset>659765</wp:posOffset>
                </wp:positionH>
                <wp:positionV relativeFrom="paragraph">
                  <wp:posOffset>368300</wp:posOffset>
                </wp:positionV>
                <wp:extent cx="142875" cy="142875"/>
                <wp:effectExtent l="0" t="0" r="28575" b="28575"/>
                <wp:wrapNone/>
                <wp:docPr id="2" name="Rectangle 1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7E0471" id="Rectangle 174" o:spid="_x0000_s1026" style="position:absolute;margin-left:51.95pt;margin-top:29pt;width:11.25pt;height:11.25pt;z-index:251830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>s/f/Lo ;Demf}tf</w: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  <w:t>b[iodf Ps?ktf</w: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</w:r>
    </w:p>
    <w:p w14:paraId="2FD1630B" w14:textId="77777777" w:rsidR="0083740C" w:rsidRPr="00054A4E" w:rsidRDefault="00604981" w:rsidP="0083740C">
      <w:pPr>
        <w:spacing w:before="120"/>
        <w:ind w:left="720" w:firstLine="720"/>
        <w:rPr>
          <w:rFonts w:ascii="Preeti" w:hAnsi="Preeti"/>
          <w:sz w:val="30"/>
          <w:szCs w:val="32"/>
        </w:rPr>
      </w:pPr>
      <w:r>
        <w:rPr>
          <w:rFonts w:ascii="Preeti" w:hAnsi="Preeti"/>
          <w:noProof/>
          <w:sz w:val="30"/>
          <w:szCs w:val="32"/>
          <w:lang w:bidi="ne-NP"/>
        </w:rPr>
        <mc:AlternateContent>
          <mc:Choice Requires="wps">
            <w:drawing>
              <wp:anchor distT="0" distB="0" distL="114300" distR="114300" simplePos="0" relativeHeight="251831296" behindDoc="0" locked="0" layoutInCell="1" allowOverlap="1" wp14:anchorId="53072097" wp14:editId="537A299B">
                <wp:simplePos x="0" y="0"/>
                <wp:positionH relativeFrom="column">
                  <wp:posOffset>3919220</wp:posOffset>
                </wp:positionH>
                <wp:positionV relativeFrom="paragraph">
                  <wp:posOffset>97790</wp:posOffset>
                </wp:positionV>
                <wp:extent cx="142875" cy="142875"/>
                <wp:effectExtent l="0" t="0" r="28575" b="28575"/>
                <wp:wrapNone/>
                <wp:docPr id="1" name="Rectangle 1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B26D05" id="Rectangle 175" o:spid="_x0000_s1026" style="position:absolute;margin-left:308.6pt;margin-top:7.7pt;width:11.25pt;height:11.25pt;z-index:251831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"/>
            </w:pict>
          </mc:Fallback>
        </mc:AlternateContent>
      </w:r>
      <w:r w:rsidR="0083740C" w:rsidRPr="00054A4E">
        <w:rPr>
          <w:rFonts w:ascii="Preeti" w:hAnsi="Preeti"/>
          <w:sz w:val="30"/>
          <w:szCs w:val="32"/>
        </w:rPr>
        <w:t>gLlt / sfo{ljlwx?df Ps?ktf</w:t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</w:r>
      <w:r w:rsidR="0083740C" w:rsidRPr="00054A4E">
        <w:rPr>
          <w:rFonts w:ascii="Preeti" w:hAnsi="Preeti"/>
          <w:sz w:val="30"/>
          <w:szCs w:val="32"/>
        </w:rPr>
        <w:tab/>
        <w:t>k|ljlw / n]vfdf Ps?ktf</w:t>
      </w:r>
    </w:p>
    <w:p w14:paraId="0ED166E1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@&amp;=</w:t>
      </w:r>
      <w:r w:rsidRPr="00054A4E">
        <w:rPr>
          <w:rFonts w:ascii="Preeti" w:hAnsi="Preeti"/>
          <w:sz w:val="30"/>
          <w:szCs w:val="32"/>
        </w:rPr>
        <w:tab/>
        <w:t xml:space="preserve">;fsf]; cleofgsf] nflu cfkm\gf] tkm{af6 u/]sf] l;h{gfTds sfd </w:t>
      </w:r>
    </w:p>
    <w:p w14:paraId="12647CF7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ab/>
        <w:t>=============================================================================================================================</w:t>
      </w:r>
    </w:p>
    <w:p w14:paraId="341ABE30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</w:p>
    <w:p w14:paraId="00FF0298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ab/>
        <w:t xml:space="preserve">Joj:yfkssf] gfd               </w:t>
      </w:r>
      <w:r w:rsidRPr="00054A4E">
        <w:rPr>
          <w:rFonts w:ascii="Preeti" w:hAnsi="Preeti"/>
          <w:sz w:val="30"/>
          <w:szCs w:val="32"/>
        </w:rPr>
        <w:tab/>
      </w:r>
      <w:r w:rsidRPr="00054A4E">
        <w:rPr>
          <w:rFonts w:ascii="Preeti" w:hAnsi="Preeti"/>
          <w:sz w:val="30"/>
          <w:szCs w:val="32"/>
        </w:rPr>
        <w:tab/>
        <w:t>cWoIfsf] gfd</w:t>
      </w:r>
    </w:p>
    <w:p w14:paraId="52133BD0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ab/>
        <w:t>b:tvt</w:t>
      </w:r>
      <w:r w:rsidRPr="00054A4E">
        <w:rPr>
          <w:rFonts w:ascii="Preeti" w:hAnsi="Preeti"/>
          <w:sz w:val="30"/>
          <w:szCs w:val="32"/>
        </w:rPr>
        <w:tab/>
      </w:r>
      <w:r w:rsidRPr="00054A4E">
        <w:rPr>
          <w:rFonts w:ascii="Preeti" w:hAnsi="Preeti"/>
          <w:sz w:val="30"/>
          <w:szCs w:val="32"/>
        </w:rPr>
        <w:tab/>
      </w:r>
      <w:r w:rsidRPr="00054A4E">
        <w:rPr>
          <w:rFonts w:ascii="Preeti" w:hAnsi="Preeti"/>
          <w:sz w:val="30"/>
          <w:szCs w:val="32"/>
        </w:rPr>
        <w:tab/>
      </w:r>
      <w:r w:rsidRPr="00054A4E">
        <w:rPr>
          <w:rFonts w:ascii="Preeti" w:hAnsi="Preeti"/>
          <w:sz w:val="30"/>
          <w:szCs w:val="32"/>
        </w:rPr>
        <w:tab/>
      </w:r>
      <w:r w:rsidRPr="00054A4E">
        <w:rPr>
          <w:rFonts w:ascii="Preeti" w:hAnsi="Preeti"/>
          <w:sz w:val="30"/>
          <w:szCs w:val="32"/>
        </w:rPr>
        <w:tab/>
      </w:r>
      <w:r w:rsidRPr="00054A4E">
        <w:rPr>
          <w:rFonts w:ascii="Preeti" w:hAnsi="Preeti"/>
          <w:sz w:val="30"/>
          <w:szCs w:val="32"/>
        </w:rPr>
        <w:tab/>
        <w:t>b:tvt</w:t>
      </w:r>
    </w:p>
    <w:p w14:paraId="46EA760D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ab/>
        <w:t>kmf/fd e/]sf] ldlt</w:t>
      </w:r>
      <w:r w:rsidRPr="00054A4E">
        <w:rPr>
          <w:rFonts w:ascii="Preeti" w:hAnsi="Preeti"/>
          <w:sz w:val="30"/>
          <w:szCs w:val="32"/>
        </w:rPr>
        <w:tab/>
      </w:r>
      <w:r w:rsidRPr="00054A4E">
        <w:rPr>
          <w:rFonts w:ascii="Preeti" w:hAnsi="Preeti"/>
          <w:sz w:val="30"/>
          <w:szCs w:val="32"/>
        </w:rPr>
        <w:tab/>
      </w:r>
      <w:r w:rsidRPr="00054A4E">
        <w:rPr>
          <w:rFonts w:ascii="Preeti" w:hAnsi="Preeti"/>
          <w:sz w:val="30"/>
          <w:szCs w:val="32"/>
        </w:rPr>
        <w:tab/>
      </w:r>
      <w:r w:rsidRPr="00054A4E">
        <w:rPr>
          <w:rFonts w:ascii="Preeti" w:hAnsi="Preeti"/>
          <w:sz w:val="30"/>
          <w:szCs w:val="32"/>
        </w:rPr>
        <w:tab/>
        <w:t>k|dfl0ft u/]sf] ldlt</w:t>
      </w:r>
    </w:p>
    <w:p w14:paraId="2BBFADB6" w14:textId="77777777" w:rsidR="0083740C" w:rsidRPr="00054A4E" w:rsidRDefault="0083740C" w:rsidP="0083740C">
      <w:pPr>
        <w:spacing w:before="120"/>
        <w:ind w:left="720" w:hanging="720"/>
        <w:rPr>
          <w:rFonts w:ascii="Preeti" w:hAnsi="Preeti"/>
          <w:sz w:val="30"/>
          <w:szCs w:val="32"/>
        </w:rPr>
      </w:pPr>
    </w:p>
    <w:p w14:paraId="7377E28D" w14:textId="1A3FB5BA" w:rsidR="0083740C" w:rsidRDefault="0083740C" w:rsidP="0083740C">
      <w:pPr>
        <w:spacing w:before="120"/>
        <w:rPr>
          <w:rFonts w:ascii="Preeti" w:hAnsi="Preeti" w:cs="Preeti"/>
          <w:i/>
          <w:szCs w:val="20"/>
          <w:lang w:bidi="ne-NP"/>
        </w:rPr>
      </w:pPr>
      <w:r w:rsidRPr="00054A4E">
        <w:rPr>
          <w:rFonts w:ascii="Preeti" w:hAnsi="Preeti" w:cs="Preeti"/>
          <w:i/>
          <w:szCs w:val="20"/>
          <w:lang w:bidi="ne-NP"/>
        </w:rPr>
        <w:tab/>
        <w:t>-gf]6Mof] kmf/fd Joj:yfksn] e/]/ cWoIfn] k|dfl0ft u/]/ k7fpg' kg]{5_</w:t>
      </w:r>
    </w:p>
    <w:p w14:paraId="3D5A0258" w14:textId="276D2639" w:rsidR="00A00CBA" w:rsidRDefault="00A00CBA" w:rsidP="00A00CBA">
      <w:pPr>
        <w:rPr>
          <w:rFonts w:ascii="Preeti" w:hAnsi="Preeti" w:cs="Preeti"/>
          <w:i/>
          <w:szCs w:val="20"/>
          <w:lang w:bidi="ne-NP"/>
        </w:rPr>
      </w:pPr>
      <w:r>
        <w:rPr>
          <w:rFonts w:ascii="Preeti" w:hAnsi="Preeti" w:cs="Preeti"/>
          <w:i/>
          <w:szCs w:val="20"/>
          <w:lang w:bidi="ne-NP"/>
        </w:rPr>
        <w:br w:type="page"/>
      </w:r>
    </w:p>
    <w:p w14:paraId="4118B187" w14:textId="76C4E9C8" w:rsidR="00A00CBA" w:rsidRDefault="00A00CBA" w:rsidP="005D358A">
      <w:pPr>
        <w:spacing w:after="0" w:line="240" w:lineRule="auto"/>
        <w:jc w:val="center"/>
        <w:rPr>
          <w:rFonts w:ascii="Preeti" w:hAnsi="Preeti"/>
          <w:b/>
          <w:bCs/>
          <w:sz w:val="30"/>
          <w:szCs w:val="30"/>
        </w:rPr>
      </w:pPr>
      <w:r>
        <w:rPr>
          <w:rFonts w:ascii="Preeti" w:hAnsi="Preeti"/>
          <w:b/>
          <w:bCs/>
          <w:sz w:val="30"/>
          <w:szCs w:val="30"/>
        </w:rPr>
        <w:lastRenderedPageBreak/>
        <w:t>;fsf]; PsLs/0f</w:t>
      </w:r>
      <w:r w:rsidRPr="00957DD1">
        <w:rPr>
          <w:rFonts w:ascii="Preeti" w:hAnsi="Preeti"/>
          <w:b/>
          <w:bCs/>
          <w:sz w:val="30"/>
          <w:szCs w:val="30"/>
        </w:rPr>
        <w:t xml:space="preserve"> k'/:sf/sf] nflu cfj]bg kmf/fd</w:t>
      </w:r>
    </w:p>
    <w:p w14:paraId="6B5F4D6D" w14:textId="55AD67B9" w:rsidR="00A00CBA" w:rsidRPr="00957DD1" w:rsidRDefault="00A00CBA" w:rsidP="005D358A">
      <w:pPr>
        <w:spacing w:after="0" w:line="240" w:lineRule="auto"/>
        <w:jc w:val="center"/>
        <w:rPr>
          <w:rFonts w:ascii="Preeti" w:hAnsi="Preeti"/>
          <w:sz w:val="22"/>
          <w:szCs w:val="22"/>
        </w:rPr>
      </w:pPr>
      <w:r>
        <w:rPr>
          <w:rFonts w:ascii="Preeti" w:hAnsi="Preeti"/>
          <w:b/>
          <w:bCs/>
          <w:sz w:val="30"/>
          <w:szCs w:val="30"/>
        </w:rPr>
        <w:t>-</w:t>
      </w:r>
      <w:r>
        <w:rPr>
          <w:rFonts w:ascii="Preeti" w:hAnsi="Preeti"/>
          <w:b/>
          <w:bCs/>
          <w:sz w:val="30"/>
          <w:szCs w:val="30"/>
        </w:rPr>
        <w:t>sDtLdf # j6f jf ;f] eGbf a9L ;+:yf PsLs/0f eO{ ag]sf] ;+:yfn] eg]{</w:t>
      </w:r>
      <w:r>
        <w:rPr>
          <w:rFonts w:ascii="Preeti" w:hAnsi="Preeti"/>
          <w:b/>
          <w:bCs/>
          <w:sz w:val="30"/>
          <w:szCs w:val="30"/>
        </w:rPr>
        <w:t>_</w:t>
      </w:r>
    </w:p>
    <w:p w14:paraId="6783553E" w14:textId="0724E6D8" w:rsidR="00A00CBA" w:rsidRPr="00054A4E" w:rsidRDefault="00A00CBA" w:rsidP="005D358A">
      <w:pPr>
        <w:spacing w:before="120" w:after="0" w:line="240" w:lineRule="auto"/>
        <w:ind w:left="72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sz w:val="30"/>
          <w:szCs w:val="32"/>
        </w:rPr>
        <w:t xml:space="preserve">PsLs/0f eO{ ag]sf] </w:t>
      </w:r>
      <w:r w:rsidRPr="00054A4E">
        <w:rPr>
          <w:rFonts w:ascii="Preeti" w:hAnsi="Preeti"/>
          <w:sz w:val="30"/>
          <w:szCs w:val="32"/>
        </w:rPr>
        <w:t>;+:yfsf] gfd M================</w:t>
      </w:r>
      <w:r>
        <w:rPr>
          <w:rFonts w:ascii="Preeti" w:hAnsi="Preeti"/>
          <w:sz w:val="30"/>
          <w:szCs w:val="32"/>
        </w:rPr>
        <w:t>==</w:t>
      </w:r>
      <w:r w:rsidRPr="00054A4E">
        <w:rPr>
          <w:rFonts w:ascii="Preeti" w:hAnsi="Preeti"/>
          <w:sz w:val="30"/>
          <w:szCs w:val="32"/>
        </w:rPr>
        <w:t>=========================================================================</w:t>
      </w:r>
    </w:p>
    <w:p w14:paraId="346A0D88" w14:textId="2DB8B36D" w:rsidR="00A00CBA" w:rsidRPr="00054A4E" w:rsidRDefault="00A00CBA" w:rsidP="005D358A">
      <w:pPr>
        <w:spacing w:before="120" w:after="0" w:line="24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>7]ufgf M ===============================   g]km\:s"g ;b:otf g+========================== :yfkgf ldlt M ==============</w:t>
      </w:r>
    </w:p>
    <w:p w14:paraId="5112126F" w14:textId="4D32237D" w:rsidR="00A00CBA" w:rsidRDefault="00A00CBA" w:rsidP="005D358A">
      <w:pPr>
        <w:spacing w:before="120" w:after="0" w:line="240" w:lineRule="auto"/>
        <w:rPr>
          <w:rFonts w:ascii="Preeti" w:hAnsi="Preeti"/>
          <w:b/>
          <w:sz w:val="30"/>
          <w:szCs w:val="32"/>
          <w:u w:val="single"/>
        </w:rPr>
      </w:pPr>
      <w:r>
        <w:rPr>
          <w:rFonts w:ascii="Preeti" w:hAnsi="Preeti"/>
          <w:b/>
          <w:sz w:val="30"/>
          <w:szCs w:val="32"/>
          <w:u w:val="single"/>
        </w:rPr>
        <w:t>tnsf ljj/0fx? eg'{xf];</w:t>
      </w:r>
      <w:r w:rsidRPr="00054A4E">
        <w:rPr>
          <w:rFonts w:ascii="Preeti" w:hAnsi="Preeti"/>
          <w:b/>
          <w:sz w:val="30"/>
          <w:szCs w:val="32"/>
          <w:u w:val="single"/>
        </w:rPr>
        <w:t xml:space="preserve"> .</w:t>
      </w:r>
    </w:p>
    <w:p w14:paraId="17885C5D" w14:textId="1811FA55" w:rsidR="00A00CBA" w:rsidRDefault="00A00CBA" w:rsidP="005D358A">
      <w:pPr>
        <w:spacing w:before="120" w:after="0" w:line="240" w:lineRule="auto"/>
        <w:rPr>
          <w:rFonts w:ascii="Preeti" w:hAnsi="Preeti"/>
          <w:bCs/>
          <w:sz w:val="30"/>
          <w:szCs w:val="32"/>
        </w:rPr>
      </w:pPr>
      <w:r>
        <w:rPr>
          <w:rFonts w:ascii="Preeti" w:hAnsi="Preeti"/>
          <w:bCs/>
          <w:sz w:val="30"/>
          <w:szCs w:val="32"/>
        </w:rPr>
        <w:t>kl5Nnf] k6s PsLs/0f ePsf] ldltM =======================================</w:t>
      </w:r>
    </w:p>
    <w:p w14:paraId="04BD4043" w14:textId="495D684C" w:rsidR="00A00CBA" w:rsidRPr="00293AEB" w:rsidRDefault="00A00CBA" w:rsidP="005D358A">
      <w:pPr>
        <w:spacing w:before="120" w:after="0" w:line="240" w:lineRule="auto"/>
        <w:rPr>
          <w:rFonts w:ascii="Preeti" w:hAnsi="Preeti"/>
          <w:b/>
          <w:sz w:val="30"/>
          <w:szCs w:val="32"/>
        </w:rPr>
      </w:pPr>
      <w:r w:rsidRPr="00293AEB">
        <w:rPr>
          <w:rFonts w:ascii="Preeti" w:hAnsi="Preeti"/>
          <w:b/>
          <w:sz w:val="30"/>
          <w:szCs w:val="32"/>
        </w:rPr>
        <w:t>xfn ;Dd PsLs/0f ePsf ;+:yfx?sf] ljj/0f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9"/>
        <w:gridCol w:w="2688"/>
        <w:gridCol w:w="1701"/>
        <w:gridCol w:w="1985"/>
        <w:gridCol w:w="2296"/>
      </w:tblGrid>
      <w:tr w:rsidR="00A00CBA" w14:paraId="6E51BA44" w14:textId="77777777" w:rsidTr="00A00CBA">
        <w:tc>
          <w:tcPr>
            <w:tcW w:w="709" w:type="dxa"/>
          </w:tcPr>
          <w:p w14:paraId="5AB079D5" w14:textId="4AA98A04" w:rsidR="00A00CBA" w:rsidRDefault="00A00CBA" w:rsidP="005D358A">
            <w:pPr>
              <w:spacing w:before="120"/>
              <w:rPr>
                <w:rFonts w:ascii="Preeti" w:hAnsi="Preeti"/>
                <w:bCs/>
                <w:sz w:val="30"/>
                <w:szCs w:val="32"/>
              </w:rPr>
            </w:pPr>
            <w:r>
              <w:rPr>
                <w:rFonts w:ascii="Preeti" w:hAnsi="Preeti"/>
                <w:bCs/>
                <w:sz w:val="30"/>
                <w:szCs w:val="32"/>
              </w:rPr>
              <w:t>qm=;+=</w:t>
            </w:r>
          </w:p>
        </w:tc>
        <w:tc>
          <w:tcPr>
            <w:tcW w:w="2688" w:type="dxa"/>
          </w:tcPr>
          <w:p w14:paraId="3F3EC250" w14:textId="65297013" w:rsidR="00A00CBA" w:rsidRDefault="00A00CBA" w:rsidP="005D358A">
            <w:pPr>
              <w:spacing w:before="120"/>
              <w:rPr>
                <w:rFonts w:ascii="Preeti" w:hAnsi="Preeti"/>
                <w:bCs/>
                <w:sz w:val="30"/>
                <w:szCs w:val="32"/>
              </w:rPr>
            </w:pPr>
            <w:r>
              <w:rPr>
                <w:rFonts w:ascii="Preeti" w:hAnsi="Preeti"/>
                <w:bCs/>
                <w:sz w:val="30"/>
                <w:szCs w:val="32"/>
              </w:rPr>
              <w:t>PsLs/0f ePsf] ;+:yfsf] gfd</w:t>
            </w:r>
          </w:p>
        </w:tc>
        <w:tc>
          <w:tcPr>
            <w:tcW w:w="1701" w:type="dxa"/>
          </w:tcPr>
          <w:p w14:paraId="65B13A0C" w14:textId="1C9FEEB0" w:rsidR="00A00CBA" w:rsidRDefault="00A00CBA" w:rsidP="005D358A">
            <w:pPr>
              <w:spacing w:before="120"/>
              <w:rPr>
                <w:rFonts w:ascii="Preeti" w:hAnsi="Preeti"/>
                <w:bCs/>
                <w:sz w:val="30"/>
                <w:szCs w:val="32"/>
              </w:rPr>
            </w:pPr>
            <w:r>
              <w:rPr>
                <w:rFonts w:ascii="Preeti" w:hAnsi="Preeti"/>
                <w:bCs/>
                <w:sz w:val="30"/>
                <w:szCs w:val="32"/>
              </w:rPr>
              <w:t>;+:yf btf{ g+=</w:t>
            </w:r>
          </w:p>
        </w:tc>
        <w:tc>
          <w:tcPr>
            <w:tcW w:w="1985" w:type="dxa"/>
          </w:tcPr>
          <w:p w14:paraId="5B0CC708" w14:textId="5853CEFC" w:rsidR="00A00CBA" w:rsidRDefault="00A00CBA" w:rsidP="005D358A">
            <w:pPr>
              <w:spacing w:before="120"/>
              <w:rPr>
                <w:rFonts w:ascii="Preeti" w:hAnsi="Preeti"/>
                <w:bCs/>
                <w:sz w:val="30"/>
                <w:szCs w:val="32"/>
              </w:rPr>
            </w:pPr>
            <w:r>
              <w:rPr>
                <w:rFonts w:ascii="Preeti" w:hAnsi="Preeti"/>
                <w:bCs/>
                <w:sz w:val="30"/>
                <w:szCs w:val="32"/>
              </w:rPr>
              <w:t>lhNnf</w:t>
            </w:r>
          </w:p>
        </w:tc>
        <w:tc>
          <w:tcPr>
            <w:tcW w:w="2296" w:type="dxa"/>
          </w:tcPr>
          <w:p w14:paraId="143C7498" w14:textId="37A43922" w:rsidR="00A00CBA" w:rsidRDefault="00A00CBA" w:rsidP="005D358A">
            <w:pPr>
              <w:spacing w:before="120"/>
              <w:rPr>
                <w:rFonts w:ascii="Preeti" w:hAnsi="Preeti"/>
                <w:bCs/>
                <w:sz w:val="30"/>
                <w:szCs w:val="32"/>
              </w:rPr>
            </w:pPr>
            <w:r>
              <w:rPr>
                <w:rFonts w:ascii="Preeti" w:hAnsi="Preeti"/>
                <w:bCs/>
                <w:sz w:val="30"/>
                <w:szCs w:val="32"/>
              </w:rPr>
              <w:t>PsLs/0f ePsf] ldlt</w:t>
            </w:r>
          </w:p>
        </w:tc>
      </w:tr>
      <w:tr w:rsidR="00A00CBA" w14:paraId="084C0F36" w14:textId="77777777" w:rsidTr="00A00CBA">
        <w:tc>
          <w:tcPr>
            <w:tcW w:w="709" w:type="dxa"/>
          </w:tcPr>
          <w:p w14:paraId="5063B4BE" w14:textId="1F77157C" w:rsidR="00A00CBA" w:rsidRDefault="00A00CBA" w:rsidP="005D358A">
            <w:pPr>
              <w:spacing w:before="120"/>
              <w:rPr>
                <w:rFonts w:ascii="Preeti" w:hAnsi="Preeti"/>
                <w:bCs/>
                <w:sz w:val="30"/>
                <w:szCs w:val="32"/>
              </w:rPr>
            </w:pPr>
            <w:r>
              <w:rPr>
                <w:rFonts w:ascii="Preeti" w:hAnsi="Preeti"/>
                <w:bCs/>
                <w:sz w:val="30"/>
                <w:szCs w:val="32"/>
              </w:rPr>
              <w:t>!</w:t>
            </w:r>
          </w:p>
        </w:tc>
        <w:tc>
          <w:tcPr>
            <w:tcW w:w="2688" w:type="dxa"/>
          </w:tcPr>
          <w:p w14:paraId="1C19C88C" w14:textId="77777777" w:rsidR="00A00CBA" w:rsidRDefault="00A00CBA" w:rsidP="005D358A">
            <w:pPr>
              <w:spacing w:before="120"/>
              <w:rPr>
                <w:rFonts w:ascii="Preeti" w:hAnsi="Preeti"/>
                <w:bCs/>
                <w:sz w:val="30"/>
                <w:szCs w:val="32"/>
              </w:rPr>
            </w:pPr>
          </w:p>
        </w:tc>
        <w:tc>
          <w:tcPr>
            <w:tcW w:w="1701" w:type="dxa"/>
          </w:tcPr>
          <w:p w14:paraId="242F6F70" w14:textId="77777777" w:rsidR="00A00CBA" w:rsidRDefault="00A00CBA" w:rsidP="005D358A">
            <w:pPr>
              <w:spacing w:before="120"/>
              <w:rPr>
                <w:rFonts w:ascii="Preeti" w:hAnsi="Preeti"/>
                <w:bCs/>
                <w:sz w:val="30"/>
                <w:szCs w:val="32"/>
              </w:rPr>
            </w:pPr>
          </w:p>
        </w:tc>
        <w:tc>
          <w:tcPr>
            <w:tcW w:w="1985" w:type="dxa"/>
          </w:tcPr>
          <w:p w14:paraId="4AD2E797" w14:textId="77777777" w:rsidR="00A00CBA" w:rsidRDefault="00A00CBA" w:rsidP="005D358A">
            <w:pPr>
              <w:spacing w:before="120"/>
              <w:rPr>
                <w:rFonts w:ascii="Preeti" w:hAnsi="Preeti"/>
                <w:bCs/>
                <w:sz w:val="30"/>
                <w:szCs w:val="32"/>
              </w:rPr>
            </w:pPr>
          </w:p>
        </w:tc>
        <w:tc>
          <w:tcPr>
            <w:tcW w:w="2296" w:type="dxa"/>
          </w:tcPr>
          <w:p w14:paraId="180B65C6" w14:textId="77777777" w:rsidR="00A00CBA" w:rsidRDefault="00A00CBA" w:rsidP="005D358A">
            <w:pPr>
              <w:spacing w:before="120"/>
              <w:rPr>
                <w:rFonts w:ascii="Preeti" w:hAnsi="Preeti"/>
                <w:bCs/>
                <w:sz w:val="30"/>
                <w:szCs w:val="32"/>
              </w:rPr>
            </w:pPr>
          </w:p>
        </w:tc>
      </w:tr>
      <w:tr w:rsidR="00A00CBA" w14:paraId="7D511FED" w14:textId="77777777" w:rsidTr="00A00CBA">
        <w:tc>
          <w:tcPr>
            <w:tcW w:w="709" w:type="dxa"/>
          </w:tcPr>
          <w:p w14:paraId="68F03985" w14:textId="368002C6" w:rsidR="00A00CBA" w:rsidRDefault="00A00CBA" w:rsidP="00293AEB">
            <w:pPr>
              <w:spacing w:before="120"/>
              <w:rPr>
                <w:rFonts w:ascii="Preeti" w:hAnsi="Preeti"/>
                <w:bCs/>
                <w:sz w:val="30"/>
                <w:szCs w:val="32"/>
              </w:rPr>
            </w:pPr>
            <w:r>
              <w:rPr>
                <w:rFonts w:ascii="Preeti" w:hAnsi="Preeti"/>
                <w:bCs/>
                <w:sz w:val="30"/>
                <w:szCs w:val="32"/>
              </w:rPr>
              <w:t>@</w:t>
            </w:r>
          </w:p>
        </w:tc>
        <w:tc>
          <w:tcPr>
            <w:tcW w:w="2688" w:type="dxa"/>
          </w:tcPr>
          <w:p w14:paraId="62DB9847" w14:textId="77777777" w:rsidR="00A00CBA" w:rsidRDefault="00A00CBA" w:rsidP="00293AEB">
            <w:pPr>
              <w:spacing w:before="120"/>
              <w:rPr>
                <w:rFonts w:ascii="Preeti" w:hAnsi="Preeti"/>
                <w:bCs/>
                <w:sz w:val="30"/>
                <w:szCs w:val="32"/>
              </w:rPr>
            </w:pPr>
          </w:p>
        </w:tc>
        <w:tc>
          <w:tcPr>
            <w:tcW w:w="1701" w:type="dxa"/>
          </w:tcPr>
          <w:p w14:paraId="1D6DCA64" w14:textId="77777777" w:rsidR="00A00CBA" w:rsidRDefault="00A00CBA" w:rsidP="00293AEB">
            <w:pPr>
              <w:spacing w:before="120"/>
              <w:rPr>
                <w:rFonts w:ascii="Preeti" w:hAnsi="Preeti"/>
                <w:bCs/>
                <w:sz w:val="30"/>
                <w:szCs w:val="32"/>
              </w:rPr>
            </w:pPr>
          </w:p>
        </w:tc>
        <w:tc>
          <w:tcPr>
            <w:tcW w:w="1985" w:type="dxa"/>
          </w:tcPr>
          <w:p w14:paraId="17FA15B4" w14:textId="77777777" w:rsidR="00A00CBA" w:rsidRDefault="00A00CBA" w:rsidP="00293AEB">
            <w:pPr>
              <w:spacing w:before="120"/>
              <w:rPr>
                <w:rFonts w:ascii="Preeti" w:hAnsi="Preeti"/>
                <w:bCs/>
                <w:sz w:val="30"/>
                <w:szCs w:val="32"/>
              </w:rPr>
            </w:pPr>
          </w:p>
        </w:tc>
        <w:tc>
          <w:tcPr>
            <w:tcW w:w="2296" w:type="dxa"/>
          </w:tcPr>
          <w:p w14:paraId="701F56C8" w14:textId="77777777" w:rsidR="00A00CBA" w:rsidRDefault="00A00CBA" w:rsidP="00293AEB">
            <w:pPr>
              <w:spacing w:before="120"/>
              <w:rPr>
                <w:rFonts w:ascii="Preeti" w:hAnsi="Preeti"/>
                <w:bCs/>
                <w:sz w:val="30"/>
                <w:szCs w:val="32"/>
              </w:rPr>
            </w:pPr>
          </w:p>
        </w:tc>
      </w:tr>
      <w:tr w:rsidR="00A00CBA" w14:paraId="65D98EBD" w14:textId="77777777" w:rsidTr="00A00CBA">
        <w:tc>
          <w:tcPr>
            <w:tcW w:w="709" w:type="dxa"/>
          </w:tcPr>
          <w:p w14:paraId="2C42CF3E" w14:textId="67F73FC4" w:rsidR="00A00CBA" w:rsidRDefault="00A00CBA" w:rsidP="00293AEB">
            <w:pPr>
              <w:spacing w:before="120"/>
              <w:rPr>
                <w:rFonts w:ascii="Preeti" w:hAnsi="Preeti"/>
                <w:bCs/>
                <w:sz w:val="30"/>
                <w:szCs w:val="32"/>
              </w:rPr>
            </w:pPr>
            <w:r>
              <w:rPr>
                <w:rFonts w:ascii="Preeti" w:hAnsi="Preeti"/>
                <w:bCs/>
                <w:sz w:val="30"/>
                <w:szCs w:val="32"/>
              </w:rPr>
              <w:t>#</w:t>
            </w:r>
          </w:p>
        </w:tc>
        <w:tc>
          <w:tcPr>
            <w:tcW w:w="2688" w:type="dxa"/>
          </w:tcPr>
          <w:p w14:paraId="1A155903" w14:textId="77777777" w:rsidR="00A00CBA" w:rsidRDefault="00A00CBA" w:rsidP="00293AEB">
            <w:pPr>
              <w:spacing w:before="120"/>
              <w:rPr>
                <w:rFonts w:ascii="Preeti" w:hAnsi="Preeti"/>
                <w:bCs/>
                <w:sz w:val="30"/>
                <w:szCs w:val="32"/>
              </w:rPr>
            </w:pPr>
          </w:p>
        </w:tc>
        <w:tc>
          <w:tcPr>
            <w:tcW w:w="1701" w:type="dxa"/>
          </w:tcPr>
          <w:p w14:paraId="4004999D" w14:textId="77777777" w:rsidR="00A00CBA" w:rsidRDefault="00A00CBA" w:rsidP="00293AEB">
            <w:pPr>
              <w:spacing w:before="120"/>
              <w:rPr>
                <w:rFonts w:ascii="Preeti" w:hAnsi="Preeti"/>
                <w:bCs/>
                <w:sz w:val="30"/>
                <w:szCs w:val="32"/>
              </w:rPr>
            </w:pPr>
          </w:p>
        </w:tc>
        <w:tc>
          <w:tcPr>
            <w:tcW w:w="1985" w:type="dxa"/>
          </w:tcPr>
          <w:p w14:paraId="0B85E77E" w14:textId="77777777" w:rsidR="00A00CBA" w:rsidRDefault="00A00CBA" w:rsidP="00293AEB">
            <w:pPr>
              <w:spacing w:before="120"/>
              <w:rPr>
                <w:rFonts w:ascii="Preeti" w:hAnsi="Preeti"/>
                <w:bCs/>
                <w:sz w:val="30"/>
                <w:szCs w:val="32"/>
              </w:rPr>
            </w:pPr>
          </w:p>
        </w:tc>
        <w:tc>
          <w:tcPr>
            <w:tcW w:w="2296" w:type="dxa"/>
          </w:tcPr>
          <w:p w14:paraId="2B0E7CE1" w14:textId="77777777" w:rsidR="00A00CBA" w:rsidRDefault="00A00CBA" w:rsidP="00293AEB">
            <w:pPr>
              <w:spacing w:before="120"/>
              <w:rPr>
                <w:rFonts w:ascii="Preeti" w:hAnsi="Preeti"/>
                <w:bCs/>
                <w:sz w:val="30"/>
                <w:szCs w:val="32"/>
              </w:rPr>
            </w:pPr>
          </w:p>
        </w:tc>
      </w:tr>
      <w:tr w:rsidR="00A00CBA" w14:paraId="09F30D1F" w14:textId="77777777" w:rsidTr="00A00CBA">
        <w:tc>
          <w:tcPr>
            <w:tcW w:w="709" w:type="dxa"/>
          </w:tcPr>
          <w:p w14:paraId="6645E20B" w14:textId="13563A3E" w:rsidR="00A00CBA" w:rsidRDefault="00A00CBA" w:rsidP="00293AEB">
            <w:pPr>
              <w:spacing w:before="120"/>
              <w:rPr>
                <w:rFonts w:ascii="Preeti" w:hAnsi="Preeti"/>
                <w:bCs/>
                <w:sz w:val="30"/>
                <w:szCs w:val="32"/>
              </w:rPr>
            </w:pPr>
            <w:r>
              <w:rPr>
                <w:rFonts w:ascii="Preeti" w:hAnsi="Preeti"/>
                <w:bCs/>
                <w:sz w:val="30"/>
                <w:szCs w:val="32"/>
              </w:rPr>
              <w:t>$</w:t>
            </w:r>
          </w:p>
        </w:tc>
        <w:tc>
          <w:tcPr>
            <w:tcW w:w="2688" w:type="dxa"/>
          </w:tcPr>
          <w:p w14:paraId="21FDA3BA" w14:textId="77777777" w:rsidR="00A00CBA" w:rsidRDefault="00A00CBA" w:rsidP="00293AEB">
            <w:pPr>
              <w:spacing w:before="120"/>
              <w:rPr>
                <w:rFonts w:ascii="Preeti" w:hAnsi="Preeti"/>
                <w:bCs/>
                <w:sz w:val="30"/>
                <w:szCs w:val="32"/>
              </w:rPr>
            </w:pPr>
          </w:p>
        </w:tc>
        <w:tc>
          <w:tcPr>
            <w:tcW w:w="1701" w:type="dxa"/>
          </w:tcPr>
          <w:p w14:paraId="1A7EE758" w14:textId="77777777" w:rsidR="00A00CBA" w:rsidRDefault="00A00CBA" w:rsidP="00293AEB">
            <w:pPr>
              <w:spacing w:before="120"/>
              <w:rPr>
                <w:rFonts w:ascii="Preeti" w:hAnsi="Preeti"/>
                <w:bCs/>
                <w:sz w:val="30"/>
                <w:szCs w:val="32"/>
              </w:rPr>
            </w:pPr>
          </w:p>
        </w:tc>
        <w:tc>
          <w:tcPr>
            <w:tcW w:w="1985" w:type="dxa"/>
          </w:tcPr>
          <w:p w14:paraId="117DED78" w14:textId="77777777" w:rsidR="00A00CBA" w:rsidRDefault="00A00CBA" w:rsidP="00293AEB">
            <w:pPr>
              <w:spacing w:before="120"/>
              <w:rPr>
                <w:rFonts w:ascii="Preeti" w:hAnsi="Preeti"/>
                <w:bCs/>
                <w:sz w:val="30"/>
                <w:szCs w:val="32"/>
              </w:rPr>
            </w:pPr>
          </w:p>
        </w:tc>
        <w:tc>
          <w:tcPr>
            <w:tcW w:w="2296" w:type="dxa"/>
          </w:tcPr>
          <w:p w14:paraId="270BC78C" w14:textId="77777777" w:rsidR="00A00CBA" w:rsidRDefault="00A00CBA" w:rsidP="00293AEB">
            <w:pPr>
              <w:spacing w:before="120"/>
              <w:rPr>
                <w:rFonts w:ascii="Preeti" w:hAnsi="Preeti"/>
                <w:bCs/>
                <w:sz w:val="30"/>
                <w:szCs w:val="32"/>
              </w:rPr>
            </w:pPr>
          </w:p>
        </w:tc>
      </w:tr>
      <w:tr w:rsidR="00A00CBA" w14:paraId="0E376A6D" w14:textId="77777777" w:rsidTr="00A00CBA">
        <w:tc>
          <w:tcPr>
            <w:tcW w:w="709" w:type="dxa"/>
          </w:tcPr>
          <w:p w14:paraId="4C4B07C6" w14:textId="6E050F8C" w:rsidR="00A00CBA" w:rsidRDefault="00A00CBA" w:rsidP="00293AEB">
            <w:pPr>
              <w:spacing w:before="120"/>
              <w:rPr>
                <w:rFonts w:ascii="Preeti" w:hAnsi="Preeti"/>
                <w:bCs/>
                <w:sz w:val="30"/>
                <w:szCs w:val="32"/>
              </w:rPr>
            </w:pPr>
            <w:r>
              <w:rPr>
                <w:rFonts w:ascii="Preeti" w:hAnsi="Preeti"/>
                <w:bCs/>
                <w:sz w:val="30"/>
                <w:szCs w:val="32"/>
              </w:rPr>
              <w:t>%</w:t>
            </w:r>
          </w:p>
        </w:tc>
        <w:tc>
          <w:tcPr>
            <w:tcW w:w="2688" w:type="dxa"/>
          </w:tcPr>
          <w:p w14:paraId="75760288" w14:textId="77777777" w:rsidR="00A00CBA" w:rsidRDefault="00A00CBA" w:rsidP="00293AEB">
            <w:pPr>
              <w:spacing w:before="120"/>
              <w:rPr>
                <w:rFonts w:ascii="Preeti" w:hAnsi="Preeti"/>
                <w:bCs/>
                <w:sz w:val="30"/>
                <w:szCs w:val="32"/>
              </w:rPr>
            </w:pPr>
          </w:p>
        </w:tc>
        <w:tc>
          <w:tcPr>
            <w:tcW w:w="1701" w:type="dxa"/>
          </w:tcPr>
          <w:p w14:paraId="4B4BFFCF" w14:textId="77777777" w:rsidR="00A00CBA" w:rsidRDefault="00A00CBA" w:rsidP="00293AEB">
            <w:pPr>
              <w:spacing w:before="120"/>
              <w:rPr>
                <w:rFonts w:ascii="Preeti" w:hAnsi="Preeti"/>
                <w:bCs/>
                <w:sz w:val="30"/>
                <w:szCs w:val="32"/>
              </w:rPr>
            </w:pPr>
          </w:p>
        </w:tc>
        <w:tc>
          <w:tcPr>
            <w:tcW w:w="1985" w:type="dxa"/>
          </w:tcPr>
          <w:p w14:paraId="3DA19153" w14:textId="77777777" w:rsidR="00A00CBA" w:rsidRDefault="00A00CBA" w:rsidP="00293AEB">
            <w:pPr>
              <w:spacing w:before="120"/>
              <w:rPr>
                <w:rFonts w:ascii="Preeti" w:hAnsi="Preeti"/>
                <w:bCs/>
                <w:sz w:val="30"/>
                <w:szCs w:val="32"/>
              </w:rPr>
            </w:pPr>
          </w:p>
        </w:tc>
        <w:tc>
          <w:tcPr>
            <w:tcW w:w="2296" w:type="dxa"/>
          </w:tcPr>
          <w:p w14:paraId="7A50F0EB" w14:textId="77777777" w:rsidR="00A00CBA" w:rsidRDefault="00A00CBA" w:rsidP="00293AEB">
            <w:pPr>
              <w:spacing w:before="120"/>
              <w:rPr>
                <w:rFonts w:ascii="Preeti" w:hAnsi="Preeti"/>
                <w:bCs/>
                <w:sz w:val="30"/>
                <w:szCs w:val="32"/>
              </w:rPr>
            </w:pPr>
          </w:p>
        </w:tc>
      </w:tr>
    </w:tbl>
    <w:p w14:paraId="3CC68EA8" w14:textId="3EE47E54" w:rsidR="00A00CBA" w:rsidRPr="00293AEB" w:rsidRDefault="009029FF" w:rsidP="00293AEB">
      <w:pPr>
        <w:spacing w:before="120" w:after="0"/>
        <w:rPr>
          <w:rFonts w:ascii="Preeti" w:hAnsi="Preeti"/>
          <w:b/>
          <w:sz w:val="30"/>
          <w:szCs w:val="32"/>
        </w:rPr>
      </w:pPr>
      <w:r w:rsidRPr="00293AEB">
        <w:rPr>
          <w:rFonts w:ascii="Preeti" w:hAnsi="Preeti"/>
          <w:b/>
          <w:sz w:val="30"/>
          <w:szCs w:val="32"/>
        </w:rPr>
        <w:t>kl5Nnf] k6s ePsf] PsLs/0f ljj/0f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8"/>
        <w:gridCol w:w="6375"/>
        <w:gridCol w:w="1134"/>
        <w:gridCol w:w="1162"/>
      </w:tblGrid>
      <w:tr w:rsidR="00A00CBA" w14:paraId="0D43E1BA" w14:textId="77777777" w:rsidTr="00293AEB">
        <w:tc>
          <w:tcPr>
            <w:tcW w:w="708" w:type="dxa"/>
          </w:tcPr>
          <w:p w14:paraId="781ED873" w14:textId="4978A333" w:rsidR="00A00CBA" w:rsidRDefault="009029FF" w:rsidP="00293AEB">
            <w:pPr>
              <w:spacing w:before="120"/>
              <w:rPr>
                <w:rFonts w:ascii="Preeti" w:hAnsi="Preeti"/>
                <w:bCs/>
                <w:sz w:val="30"/>
                <w:szCs w:val="32"/>
              </w:rPr>
            </w:pPr>
            <w:r>
              <w:rPr>
                <w:rFonts w:ascii="Preeti" w:hAnsi="Preeti"/>
                <w:bCs/>
                <w:sz w:val="30"/>
                <w:szCs w:val="32"/>
              </w:rPr>
              <w:t>qm=;+=</w:t>
            </w:r>
          </w:p>
        </w:tc>
        <w:tc>
          <w:tcPr>
            <w:tcW w:w="6375" w:type="dxa"/>
          </w:tcPr>
          <w:p w14:paraId="52629C74" w14:textId="5060A4D7" w:rsidR="00A00CBA" w:rsidRDefault="009029FF" w:rsidP="00293AEB">
            <w:pPr>
              <w:spacing w:before="120"/>
              <w:rPr>
                <w:rFonts w:ascii="Preeti" w:hAnsi="Preeti"/>
                <w:bCs/>
                <w:sz w:val="30"/>
                <w:szCs w:val="32"/>
              </w:rPr>
            </w:pPr>
            <w:r>
              <w:rPr>
                <w:rFonts w:ascii="Preeti" w:hAnsi="Preeti"/>
                <w:bCs/>
                <w:sz w:val="30"/>
                <w:szCs w:val="32"/>
              </w:rPr>
              <w:t xml:space="preserve">ljj/0f </w:t>
            </w:r>
          </w:p>
        </w:tc>
        <w:tc>
          <w:tcPr>
            <w:tcW w:w="1134" w:type="dxa"/>
          </w:tcPr>
          <w:p w14:paraId="2C18DE8A" w14:textId="004D15C0" w:rsidR="00A00CBA" w:rsidRDefault="001A26D0" w:rsidP="00293AEB">
            <w:pPr>
              <w:spacing w:before="120"/>
              <w:jc w:val="center"/>
              <w:rPr>
                <w:rFonts w:ascii="Preeti" w:hAnsi="Preeti"/>
                <w:bCs/>
                <w:sz w:val="30"/>
                <w:szCs w:val="32"/>
              </w:rPr>
            </w:pPr>
            <w:r>
              <w:rPr>
                <w:rFonts w:ascii="Preeti" w:hAnsi="Preeti"/>
                <w:bCs/>
                <w:sz w:val="30"/>
                <w:szCs w:val="32"/>
              </w:rPr>
              <w:t>5</w:t>
            </w:r>
          </w:p>
        </w:tc>
        <w:tc>
          <w:tcPr>
            <w:tcW w:w="1162" w:type="dxa"/>
          </w:tcPr>
          <w:p w14:paraId="511E2A26" w14:textId="0EF68BDB" w:rsidR="00A00CBA" w:rsidRDefault="001A26D0" w:rsidP="00293AEB">
            <w:pPr>
              <w:spacing w:before="120"/>
              <w:jc w:val="center"/>
              <w:rPr>
                <w:rFonts w:ascii="Preeti" w:hAnsi="Preeti"/>
                <w:bCs/>
                <w:sz w:val="30"/>
                <w:szCs w:val="32"/>
              </w:rPr>
            </w:pPr>
            <w:r>
              <w:rPr>
                <w:rFonts w:ascii="Preeti" w:hAnsi="Preeti"/>
                <w:bCs/>
                <w:sz w:val="30"/>
                <w:szCs w:val="32"/>
              </w:rPr>
              <w:t>5}g</w:t>
            </w:r>
          </w:p>
        </w:tc>
      </w:tr>
      <w:tr w:rsidR="001A26D0" w14:paraId="4C980527" w14:textId="77777777" w:rsidTr="00293AEB">
        <w:tc>
          <w:tcPr>
            <w:tcW w:w="708" w:type="dxa"/>
          </w:tcPr>
          <w:p w14:paraId="6D2EA80E" w14:textId="3419A52F" w:rsidR="001A26D0" w:rsidRDefault="009029FF" w:rsidP="00293AEB">
            <w:pPr>
              <w:spacing w:before="120"/>
              <w:rPr>
                <w:rFonts w:ascii="Preeti" w:hAnsi="Preeti"/>
                <w:bCs/>
                <w:sz w:val="30"/>
                <w:szCs w:val="32"/>
              </w:rPr>
            </w:pPr>
            <w:r>
              <w:rPr>
                <w:rFonts w:ascii="Preeti" w:hAnsi="Preeti"/>
                <w:bCs/>
                <w:sz w:val="30"/>
                <w:szCs w:val="32"/>
              </w:rPr>
              <w:t>!</w:t>
            </w:r>
          </w:p>
        </w:tc>
        <w:tc>
          <w:tcPr>
            <w:tcW w:w="6375" w:type="dxa"/>
          </w:tcPr>
          <w:p w14:paraId="31F20138" w14:textId="7F0A8062" w:rsidR="001A26D0" w:rsidRDefault="001A26D0" w:rsidP="00293AEB">
            <w:pPr>
              <w:spacing w:before="120"/>
              <w:rPr>
                <w:rFonts w:ascii="Preeti" w:hAnsi="Preeti"/>
                <w:bCs/>
                <w:sz w:val="30"/>
                <w:szCs w:val="32"/>
              </w:rPr>
            </w:pPr>
            <w:r>
              <w:rPr>
                <w:rFonts w:ascii="Preeti" w:hAnsi="Preeti"/>
                <w:bCs/>
                <w:sz w:val="30"/>
                <w:szCs w:val="32"/>
              </w:rPr>
              <w:t>;DalGwt lgofds lgsfoaf6 PsLs/0fsf] k|df0fkq k|fKt ePsf] 5 jf 5}g &lt;</w:t>
            </w:r>
          </w:p>
        </w:tc>
        <w:tc>
          <w:tcPr>
            <w:tcW w:w="1134" w:type="dxa"/>
          </w:tcPr>
          <w:p w14:paraId="2C259CFC" w14:textId="77777777" w:rsidR="001A26D0" w:rsidRDefault="001A26D0" w:rsidP="00293AEB">
            <w:pPr>
              <w:spacing w:before="120"/>
              <w:rPr>
                <w:rFonts w:ascii="Preeti" w:hAnsi="Preeti"/>
                <w:bCs/>
                <w:sz w:val="30"/>
                <w:szCs w:val="32"/>
              </w:rPr>
            </w:pPr>
          </w:p>
        </w:tc>
        <w:tc>
          <w:tcPr>
            <w:tcW w:w="1162" w:type="dxa"/>
          </w:tcPr>
          <w:p w14:paraId="3A0428A5" w14:textId="77777777" w:rsidR="001A26D0" w:rsidRDefault="001A26D0" w:rsidP="00293AEB">
            <w:pPr>
              <w:spacing w:before="120"/>
              <w:rPr>
                <w:rFonts w:ascii="Preeti" w:hAnsi="Preeti"/>
                <w:bCs/>
                <w:sz w:val="30"/>
                <w:szCs w:val="32"/>
              </w:rPr>
            </w:pPr>
          </w:p>
        </w:tc>
      </w:tr>
      <w:tr w:rsidR="009029FF" w14:paraId="038F8BE7" w14:textId="77777777" w:rsidTr="00293AEB">
        <w:tc>
          <w:tcPr>
            <w:tcW w:w="708" w:type="dxa"/>
          </w:tcPr>
          <w:p w14:paraId="0691DEF3" w14:textId="56E2C4C1" w:rsidR="009029FF" w:rsidRDefault="009029FF" w:rsidP="00293AEB">
            <w:pPr>
              <w:spacing w:before="120"/>
              <w:rPr>
                <w:rFonts w:ascii="Preeti" w:hAnsi="Preeti"/>
                <w:bCs/>
                <w:sz w:val="30"/>
                <w:szCs w:val="32"/>
              </w:rPr>
            </w:pPr>
            <w:r>
              <w:rPr>
                <w:rFonts w:ascii="Preeti" w:hAnsi="Preeti"/>
                <w:bCs/>
                <w:sz w:val="30"/>
                <w:szCs w:val="32"/>
              </w:rPr>
              <w:t>@</w:t>
            </w:r>
          </w:p>
        </w:tc>
        <w:tc>
          <w:tcPr>
            <w:tcW w:w="6375" w:type="dxa"/>
          </w:tcPr>
          <w:p w14:paraId="2522D789" w14:textId="3D8F624E" w:rsidR="009029FF" w:rsidRDefault="009029FF" w:rsidP="00293AEB">
            <w:pPr>
              <w:spacing w:before="120"/>
              <w:rPr>
                <w:rFonts w:ascii="Preeti" w:hAnsi="Preeti"/>
                <w:bCs/>
                <w:sz w:val="30"/>
                <w:szCs w:val="32"/>
              </w:rPr>
            </w:pPr>
            <w:r>
              <w:rPr>
                <w:rFonts w:ascii="Preeti" w:hAnsi="Preeti"/>
                <w:bCs/>
                <w:sz w:val="30"/>
                <w:szCs w:val="32"/>
              </w:rPr>
              <w:t>PsLs/0f kZrft PsLs[t sf/f]af/ z'? ePsf] 5 jf 5}g&lt;</w:t>
            </w:r>
          </w:p>
        </w:tc>
        <w:tc>
          <w:tcPr>
            <w:tcW w:w="1134" w:type="dxa"/>
          </w:tcPr>
          <w:p w14:paraId="44B372A5" w14:textId="77777777" w:rsidR="009029FF" w:rsidRDefault="009029FF" w:rsidP="00293AEB">
            <w:pPr>
              <w:spacing w:before="120"/>
              <w:rPr>
                <w:rFonts w:ascii="Preeti" w:hAnsi="Preeti"/>
                <w:bCs/>
                <w:sz w:val="30"/>
                <w:szCs w:val="32"/>
              </w:rPr>
            </w:pPr>
          </w:p>
        </w:tc>
        <w:tc>
          <w:tcPr>
            <w:tcW w:w="1162" w:type="dxa"/>
          </w:tcPr>
          <w:p w14:paraId="3341EF8C" w14:textId="77777777" w:rsidR="009029FF" w:rsidRDefault="009029FF" w:rsidP="00293AEB">
            <w:pPr>
              <w:spacing w:before="120"/>
              <w:rPr>
                <w:rFonts w:ascii="Preeti" w:hAnsi="Preeti"/>
                <w:bCs/>
                <w:sz w:val="30"/>
                <w:szCs w:val="32"/>
              </w:rPr>
            </w:pPr>
          </w:p>
        </w:tc>
      </w:tr>
      <w:tr w:rsidR="009029FF" w14:paraId="2AD0F2A8" w14:textId="77777777" w:rsidTr="00293AEB">
        <w:tc>
          <w:tcPr>
            <w:tcW w:w="708" w:type="dxa"/>
          </w:tcPr>
          <w:p w14:paraId="1EFAFE68" w14:textId="54A3014B" w:rsidR="009029FF" w:rsidRDefault="009029FF" w:rsidP="00293AEB">
            <w:pPr>
              <w:spacing w:before="120"/>
              <w:rPr>
                <w:rFonts w:ascii="Preeti" w:hAnsi="Preeti"/>
                <w:bCs/>
                <w:sz w:val="30"/>
                <w:szCs w:val="32"/>
              </w:rPr>
            </w:pPr>
            <w:r>
              <w:rPr>
                <w:rFonts w:ascii="Preeti" w:hAnsi="Preeti"/>
                <w:bCs/>
                <w:sz w:val="30"/>
                <w:szCs w:val="32"/>
              </w:rPr>
              <w:t>#</w:t>
            </w:r>
          </w:p>
        </w:tc>
        <w:tc>
          <w:tcPr>
            <w:tcW w:w="6375" w:type="dxa"/>
          </w:tcPr>
          <w:p w14:paraId="1DFE9926" w14:textId="46D19575" w:rsidR="009029FF" w:rsidRDefault="009029FF" w:rsidP="00293AEB">
            <w:pPr>
              <w:spacing w:before="120"/>
              <w:rPr>
                <w:rFonts w:ascii="Preeti" w:hAnsi="Preeti"/>
                <w:bCs/>
                <w:sz w:val="30"/>
                <w:szCs w:val="32"/>
              </w:rPr>
            </w:pPr>
            <w:r>
              <w:rPr>
                <w:rFonts w:ascii="Preeti" w:hAnsi="Preeti"/>
                <w:bCs/>
                <w:sz w:val="30"/>
                <w:szCs w:val="32"/>
              </w:rPr>
              <w:t>;b:o Pjd\ ljQLo ljj/0fx?sf] PsLs/0f ;DkGg ePsf] 5 jf 5}g&lt;</w:t>
            </w:r>
          </w:p>
        </w:tc>
        <w:tc>
          <w:tcPr>
            <w:tcW w:w="1134" w:type="dxa"/>
          </w:tcPr>
          <w:p w14:paraId="4B461794" w14:textId="77777777" w:rsidR="009029FF" w:rsidRDefault="009029FF" w:rsidP="00293AEB">
            <w:pPr>
              <w:spacing w:before="120"/>
              <w:rPr>
                <w:rFonts w:ascii="Preeti" w:hAnsi="Preeti"/>
                <w:bCs/>
                <w:sz w:val="30"/>
                <w:szCs w:val="32"/>
              </w:rPr>
            </w:pPr>
          </w:p>
        </w:tc>
        <w:tc>
          <w:tcPr>
            <w:tcW w:w="1162" w:type="dxa"/>
          </w:tcPr>
          <w:p w14:paraId="5B035B43" w14:textId="77777777" w:rsidR="009029FF" w:rsidRDefault="009029FF" w:rsidP="00293AEB">
            <w:pPr>
              <w:spacing w:before="120"/>
              <w:rPr>
                <w:rFonts w:ascii="Preeti" w:hAnsi="Preeti"/>
                <w:bCs/>
                <w:sz w:val="30"/>
                <w:szCs w:val="32"/>
              </w:rPr>
            </w:pPr>
          </w:p>
        </w:tc>
      </w:tr>
    </w:tbl>
    <w:p w14:paraId="32C33783" w14:textId="0E8C26E5" w:rsidR="00A00CBA" w:rsidRDefault="00293AEB" w:rsidP="00293AEB">
      <w:pPr>
        <w:spacing w:before="120" w:after="0"/>
        <w:rPr>
          <w:rFonts w:ascii="Preeti" w:hAnsi="Preeti"/>
          <w:b/>
          <w:sz w:val="30"/>
          <w:szCs w:val="32"/>
        </w:rPr>
      </w:pPr>
      <w:r w:rsidRPr="00293AEB">
        <w:rPr>
          <w:rFonts w:ascii="Preeti" w:hAnsi="Preeti"/>
          <w:b/>
          <w:sz w:val="30"/>
          <w:szCs w:val="32"/>
        </w:rPr>
        <w:t xml:space="preserve">kl5Nnf] PsLs/0f </w:t>
      </w:r>
      <w:r>
        <w:rPr>
          <w:rFonts w:ascii="Preeti" w:hAnsi="Preeti"/>
          <w:b/>
          <w:sz w:val="30"/>
          <w:szCs w:val="32"/>
        </w:rPr>
        <w:t xml:space="preserve">kl5sf] ;+:yfut </w:t>
      </w:r>
      <w:r w:rsidRPr="00293AEB">
        <w:rPr>
          <w:rFonts w:ascii="Preeti" w:hAnsi="Preeti"/>
          <w:b/>
          <w:sz w:val="30"/>
          <w:szCs w:val="32"/>
        </w:rPr>
        <w:t>ljj/0fM</w:t>
      </w:r>
    </w:p>
    <w:p w14:paraId="31BCC9FA" w14:textId="221CAD7B" w:rsidR="00293AEB" w:rsidRDefault="00041122" w:rsidP="00293AEB">
      <w:pPr>
        <w:spacing w:before="120" w:after="0"/>
        <w:rPr>
          <w:rFonts w:ascii="Preeti" w:hAnsi="Preeti"/>
          <w:bCs/>
          <w:sz w:val="30"/>
          <w:szCs w:val="32"/>
        </w:rPr>
      </w:pPr>
      <w:r>
        <w:rPr>
          <w:rFonts w:ascii="Preeti" w:hAnsi="Preeti"/>
          <w:bCs/>
          <w:sz w:val="30"/>
          <w:szCs w:val="32"/>
        </w:rPr>
        <w:t>s'n ;b:o ;+VofM ============================ dlxnfM ===================== k'?ifM ========================</w:t>
      </w:r>
    </w:p>
    <w:p w14:paraId="181B5A07" w14:textId="6954205A" w:rsidR="00EC7D1A" w:rsidRDefault="00041122" w:rsidP="00EC7D1A">
      <w:pPr>
        <w:spacing w:before="120" w:after="0"/>
        <w:rPr>
          <w:rFonts w:ascii="Preeti" w:hAnsi="Preeti"/>
          <w:bCs/>
          <w:sz w:val="30"/>
          <w:szCs w:val="32"/>
        </w:rPr>
      </w:pPr>
      <w:r>
        <w:rPr>
          <w:rFonts w:ascii="Preeti" w:hAnsi="Preeti"/>
          <w:bCs/>
          <w:sz w:val="30"/>
          <w:szCs w:val="32"/>
        </w:rPr>
        <w:t>s'n ;DklQ -jf;nft_M ===============================</w:t>
      </w:r>
      <w:r w:rsidR="00EC7D1A" w:rsidRPr="00EC7D1A">
        <w:rPr>
          <w:rFonts w:ascii="Preeti" w:hAnsi="Preeti"/>
          <w:bCs/>
          <w:sz w:val="30"/>
          <w:szCs w:val="32"/>
        </w:rPr>
        <w:t xml:space="preserve"> </w:t>
      </w:r>
      <w:r w:rsidR="00EC7D1A">
        <w:rPr>
          <w:rFonts w:ascii="Preeti" w:hAnsi="Preeti"/>
          <w:bCs/>
          <w:sz w:val="30"/>
          <w:szCs w:val="32"/>
        </w:rPr>
        <w:t>s'n sfof{no ;+Vof -;]jfs]Gb| ;lxt_M ====================</w:t>
      </w:r>
    </w:p>
    <w:p w14:paraId="413803DA" w14:textId="1964EFF3" w:rsidR="00041122" w:rsidRDefault="00EC7D1A" w:rsidP="00293AEB">
      <w:pPr>
        <w:spacing w:before="120" w:after="0"/>
        <w:rPr>
          <w:rFonts w:ascii="Preeti" w:hAnsi="Preeti"/>
          <w:bCs/>
          <w:sz w:val="30"/>
          <w:szCs w:val="32"/>
        </w:rPr>
      </w:pPr>
      <w:r>
        <w:rPr>
          <w:rFonts w:ascii="Preeti" w:hAnsi="Preeti"/>
          <w:bCs/>
          <w:sz w:val="30"/>
          <w:szCs w:val="32"/>
        </w:rPr>
        <w:t>s'n hu]8f sf]ifM ======================== cGo sf]ifM ===================== z]o/ kF"hLM =====================</w:t>
      </w:r>
    </w:p>
    <w:p w14:paraId="5055EF2E" w14:textId="44632199" w:rsidR="00EC7D1A" w:rsidRDefault="00EC7D1A" w:rsidP="00293AEB">
      <w:pPr>
        <w:spacing w:before="120" w:after="0"/>
        <w:rPr>
          <w:rFonts w:ascii="Preeti" w:hAnsi="Preeti"/>
          <w:bCs/>
          <w:sz w:val="30"/>
          <w:szCs w:val="32"/>
        </w:rPr>
      </w:pPr>
      <w:r>
        <w:rPr>
          <w:rFonts w:ascii="Preeti" w:hAnsi="Preeti"/>
          <w:bCs/>
          <w:sz w:val="30"/>
          <w:szCs w:val="32"/>
        </w:rPr>
        <w:t>artM ========================================= C0f nufgL -afFsL_M ===========================================</w:t>
      </w:r>
    </w:p>
    <w:p w14:paraId="2CAA2CA5" w14:textId="52D6260A" w:rsidR="00041122" w:rsidRDefault="00041122" w:rsidP="00293AEB">
      <w:pPr>
        <w:spacing w:before="120" w:after="0"/>
        <w:rPr>
          <w:rFonts w:ascii="Preeti" w:hAnsi="Preeti"/>
          <w:bCs/>
          <w:sz w:val="30"/>
          <w:szCs w:val="32"/>
        </w:rPr>
      </w:pPr>
      <w:r>
        <w:rPr>
          <w:rFonts w:ascii="Preeti" w:hAnsi="Preeti"/>
          <w:bCs/>
          <w:sz w:val="30"/>
          <w:szCs w:val="32"/>
        </w:rPr>
        <w:t>sd{rf/L ;+VofM =============================== dlxnfM ==================== k'?ifM =========================</w:t>
      </w:r>
    </w:p>
    <w:p w14:paraId="5261CDD1" w14:textId="1894E2C3" w:rsidR="00E47B24" w:rsidRPr="00536785" w:rsidRDefault="00E47B24" w:rsidP="00293AEB">
      <w:pPr>
        <w:spacing w:before="120" w:after="0"/>
        <w:rPr>
          <w:rFonts w:ascii="Preeti" w:hAnsi="Preeti"/>
          <w:bCs/>
          <w:sz w:val="10"/>
          <w:szCs w:val="12"/>
        </w:rPr>
      </w:pPr>
    </w:p>
    <w:p w14:paraId="7C7E3C26" w14:textId="5DD326AD" w:rsidR="00041122" w:rsidRDefault="00EC7D1A" w:rsidP="00293AEB">
      <w:pPr>
        <w:spacing w:before="120" w:after="0"/>
        <w:rPr>
          <w:rFonts w:ascii="Preeti" w:hAnsi="Preeti"/>
          <w:bCs/>
          <w:sz w:val="30"/>
          <w:szCs w:val="32"/>
        </w:rPr>
      </w:pPr>
      <w:r>
        <w:rPr>
          <w:rFonts w:ascii="Preeti" w:hAnsi="Preeti"/>
          <w:bCs/>
          <w:sz w:val="30"/>
          <w:szCs w:val="32"/>
        </w:rPr>
        <w:t xml:space="preserve">dfly pNn]v ul/Psf ljj/0fx? l7s ;fFrf] 5 egL cWoIf / Joj:yfksn] ;lx5fk u/L kmf/d k]z ug]{ </w:t>
      </w:r>
    </w:p>
    <w:p w14:paraId="21DC9116" w14:textId="77777777" w:rsidR="00EC7D1A" w:rsidRPr="00054A4E" w:rsidRDefault="00EC7D1A" w:rsidP="005D358A">
      <w:pPr>
        <w:spacing w:before="120" w:after="0" w:line="24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ab/>
        <w:t xml:space="preserve">Joj:yfkssf] gfd               </w:t>
      </w:r>
      <w:r w:rsidRPr="00054A4E">
        <w:rPr>
          <w:rFonts w:ascii="Preeti" w:hAnsi="Preeti"/>
          <w:sz w:val="30"/>
          <w:szCs w:val="32"/>
        </w:rPr>
        <w:tab/>
      </w:r>
      <w:r w:rsidRPr="00054A4E">
        <w:rPr>
          <w:rFonts w:ascii="Preeti" w:hAnsi="Preeti"/>
          <w:sz w:val="30"/>
          <w:szCs w:val="32"/>
        </w:rPr>
        <w:tab/>
        <w:t>cWoIfsf] gfd</w:t>
      </w:r>
    </w:p>
    <w:p w14:paraId="25B6B53D" w14:textId="77777777" w:rsidR="00EC7D1A" w:rsidRPr="00054A4E" w:rsidRDefault="00EC7D1A" w:rsidP="005D358A">
      <w:pPr>
        <w:spacing w:before="120" w:after="0" w:line="24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ab/>
        <w:t>b:tvt</w:t>
      </w:r>
      <w:r w:rsidRPr="00054A4E">
        <w:rPr>
          <w:rFonts w:ascii="Preeti" w:hAnsi="Preeti"/>
          <w:sz w:val="30"/>
          <w:szCs w:val="32"/>
        </w:rPr>
        <w:tab/>
      </w:r>
      <w:r w:rsidRPr="00054A4E">
        <w:rPr>
          <w:rFonts w:ascii="Preeti" w:hAnsi="Preeti"/>
          <w:sz w:val="30"/>
          <w:szCs w:val="32"/>
        </w:rPr>
        <w:tab/>
      </w:r>
      <w:r w:rsidRPr="00054A4E">
        <w:rPr>
          <w:rFonts w:ascii="Preeti" w:hAnsi="Preeti"/>
          <w:sz w:val="30"/>
          <w:szCs w:val="32"/>
        </w:rPr>
        <w:tab/>
      </w:r>
      <w:r w:rsidRPr="00054A4E">
        <w:rPr>
          <w:rFonts w:ascii="Preeti" w:hAnsi="Preeti"/>
          <w:sz w:val="30"/>
          <w:szCs w:val="32"/>
        </w:rPr>
        <w:tab/>
      </w:r>
      <w:r w:rsidRPr="00054A4E">
        <w:rPr>
          <w:rFonts w:ascii="Preeti" w:hAnsi="Preeti"/>
          <w:sz w:val="30"/>
          <w:szCs w:val="32"/>
        </w:rPr>
        <w:tab/>
      </w:r>
      <w:r w:rsidRPr="00054A4E">
        <w:rPr>
          <w:rFonts w:ascii="Preeti" w:hAnsi="Preeti"/>
          <w:sz w:val="30"/>
          <w:szCs w:val="32"/>
        </w:rPr>
        <w:tab/>
        <w:t>b:tvt</w:t>
      </w:r>
    </w:p>
    <w:p w14:paraId="6D539A22" w14:textId="3B4CF44D" w:rsidR="00EC7D1A" w:rsidRDefault="00EC7D1A" w:rsidP="005D358A">
      <w:pPr>
        <w:spacing w:before="120" w:after="0" w:line="240" w:lineRule="auto"/>
        <w:ind w:left="720" w:hanging="720"/>
        <w:rPr>
          <w:rFonts w:ascii="Preeti" w:hAnsi="Preeti"/>
          <w:sz w:val="30"/>
          <w:szCs w:val="32"/>
        </w:rPr>
      </w:pPr>
      <w:r w:rsidRPr="00054A4E">
        <w:rPr>
          <w:rFonts w:ascii="Preeti" w:hAnsi="Preeti"/>
          <w:sz w:val="30"/>
          <w:szCs w:val="32"/>
        </w:rPr>
        <w:tab/>
        <w:t>kmf/fd e/]sf] ldlt</w:t>
      </w:r>
      <w:r w:rsidRPr="00054A4E">
        <w:rPr>
          <w:rFonts w:ascii="Preeti" w:hAnsi="Preeti"/>
          <w:sz w:val="30"/>
          <w:szCs w:val="32"/>
        </w:rPr>
        <w:tab/>
      </w:r>
      <w:r w:rsidRPr="00054A4E">
        <w:rPr>
          <w:rFonts w:ascii="Preeti" w:hAnsi="Preeti"/>
          <w:sz w:val="30"/>
          <w:szCs w:val="32"/>
        </w:rPr>
        <w:tab/>
      </w:r>
      <w:r w:rsidRPr="00054A4E">
        <w:rPr>
          <w:rFonts w:ascii="Preeti" w:hAnsi="Preeti"/>
          <w:sz w:val="30"/>
          <w:szCs w:val="32"/>
        </w:rPr>
        <w:tab/>
      </w:r>
      <w:r w:rsidRPr="00054A4E">
        <w:rPr>
          <w:rFonts w:ascii="Preeti" w:hAnsi="Preeti"/>
          <w:sz w:val="30"/>
          <w:szCs w:val="32"/>
        </w:rPr>
        <w:tab/>
        <w:t>k|dfl0ft u/]sf] ldlt</w:t>
      </w:r>
    </w:p>
    <w:p w14:paraId="087F9750" w14:textId="0A151E0E" w:rsidR="00EC7D1A" w:rsidRPr="00536785" w:rsidRDefault="00EC7D1A" w:rsidP="00536785">
      <w:pPr>
        <w:spacing w:before="120" w:after="0" w:line="240" w:lineRule="auto"/>
        <w:ind w:left="720" w:hanging="720"/>
        <w:rPr>
          <w:rFonts w:ascii="Preeti" w:hAnsi="Preeti"/>
          <w:sz w:val="30"/>
          <w:szCs w:val="32"/>
        </w:rPr>
      </w:pPr>
      <w:r>
        <w:rPr>
          <w:rFonts w:ascii="Preeti" w:hAnsi="Preeti"/>
          <w:sz w:val="30"/>
          <w:szCs w:val="32"/>
        </w:rPr>
        <w:tab/>
      </w:r>
      <w:r>
        <w:rPr>
          <w:rFonts w:ascii="Preeti" w:hAnsi="Preeti"/>
          <w:sz w:val="30"/>
          <w:szCs w:val="32"/>
        </w:rPr>
        <w:tab/>
      </w:r>
      <w:r>
        <w:rPr>
          <w:rFonts w:ascii="Preeti" w:hAnsi="Preeti"/>
          <w:sz w:val="30"/>
          <w:szCs w:val="32"/>
        </w:rPr>
        <w:tab/>
      </w:r>
      <w:r>
        <w:rPr>
          <w:rFonts w:ascii="Preeti" w:hAnsi="Preeti"/>
          <w:sz w:val="30"/>
          <w:szCs w:val="32"/>
        </w:rPr>
        <w:tab/>
        <w:t>;+:yfsf] 5fk</w:t>
      </w:r>
    </w:p>
    <w:sectPr w:rsidR="00EC7D1A" w:rsidRPr="00536785" w:rsidSect="000C49F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9" w:h="16834" w:code="9"/>
      <w:pgMar w:top="1276" w:right="720" w:bottom="1440" w:left="1800" w:header="720" w:footer="720" w:gutter="0"/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BDBE8F" w14:textId="77777777" w:rsidR="00037C90" w:rsidRDefault="00037C90" w:rsidP="008261DE">
      <w:pPr>
        <w:spacing w:after="0" w:line="240" w:lineRule="auto"/>
      </w:pPr>
      <w:r>
        <w:separator/>
      </w:r>
    </w:p>
  </w:endnote>
  <w:endnote w:type="continuationSeparator" w:id="0">
    <w:p w14:paraId="3959ABA4" w14:textId="77777777" w:rsidR="00037C90" w:rsidRDefault="00037C90" w:rsidP="008261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imalb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Preeti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FONTASY_ HIMALI_ TT">
    <w:panose1 w:val="040B0500000000000000"/>
    <w:charset w:val="00"/>
    <w:family w:val="decorative"/>
    <w:pitch w:val="variable"/>
    <w:sig w:usb0="00000003" w:usb1="00000000" w:usb2="00000000" w:usb3="00000000" w:csb0="00000001" w:csb1="00000000"/>
  </w:font>
  <w:font w:name="Fontasy Himali">
    <w:panose1 w:val="04020500000000000000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8DC53" w14:textId="77777777" w:rsidR="00597869" w:rsidRDefault="00601883" w:rsidP="008575F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05461F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04933AB" w14:textId="77777777" w:rsidR="00597869" w:rsidRDefault="00037C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7A4B1" w14:textId="77777777" w:rsidR="00597869" w:rsidRPr="00E861AC" w:rsidRDefault="00601883" w:rsidP="008575FA">
    <w:pPr>
      <w:pStyle w:val="Footer"/>
      <w:framePr w:wrap="around" w:vAnchor="text" w:hAnchor="margin" w:xAlign="center" w:y="1"/>
      <w:rPr>
        <w:rStyle w:val="PageNumber"/>
        <w:rFonts w:ascii="Fontasy Himali" w:hAnsi="Fontasy Himali"/>
      </w:rPr>
    </w:pPr>
    <w:r w:rsidRPr="00E861AC">
      <w:rPr>
        <w:rStyle w:val="PageNumber"/>
        <w:rFonts w:ascii="Fontasy Himali" w:hAnsi="Fontasy Himali"/>
      </w:rPr>
      <w:fldChar w:fldCharType="begin"/>
    </w:r>
    <w:r w:rsidR="0005461F" w:rsidRPr="00E861AC">
      <w:rPr>
        <w:rStyle w:val="PageNumber"/>
        <w:rFonts w:ascii="Fontasy Himali" w:hAnsi="Fontasy Himali"/>
      </w:rPr>
      <w:instrText xml:space="preserve">PAGE  </w:instrText>
    </w:r>
    <w:r w:rsidRPr="00E861AC">
      <w:rPr>
        <w:rStyle w:val="PageNumber"/>
        <w:rFonts w:ascii="Fontasy Himali" w:hAnsi="Fontasy Himali"/>
      </w:rPr>
      <w:fldChar w:fldCharType="separate"/>
    </w:r>
    <w:r w:rsidR="00604981">
      <w:rPr>
        <w:rStyle w:val="PageNumber"/>
        <w:rFonts w:ascii="Fontasy Himali" w:hAnsi="Fontasy Himali"/>
        <w:noProof/>
      </w:rPr>
      <w:t>12</w:t>
    </w:r>
    <w:r w:rsidRPr="00E861AC">
      <w:rPr>
        <w:rStyle w:val="PageNumber"/>
        <w:rFonts w:ascii="Fontasy Himali" w:hAnsi="Fontasy Himali"/>
      </w:rPr>
      <w:fldChar w:fldCharType="end"/>
    </w:r>
  </w:p>
  <w:p w14:paraId="1BE60347" w14:textId="77777777" w:rsidR="00597869" w:rsidRDefault="00037C9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50CA1" w14:textId="77777777" w:rsidR="008261DE" w:rsidRDefault="008261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A28472" w14:textId="77777777" w:rsidR="00037C90" w:rsidRDefault="00037C90" w:rsidP="008261DE">
      <w:pPr>
        <w:spacing w:after="0" w:line="240" w:lineRule="auto"/>
      </w:pPr>
      <w:r>
        <w:separator/>
      </w:r>
    </w:p>
  </w:footnote>
  <w:footnote w:type="continuationSeparator" w:id="0">
    <w:p w14:paraId="779FD6B1" w14:textId="77777777" w:rsidR="00037C90" w:rsidRDefault="00037C90" w:rsidP="008261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2E9A2A" w14:textId="77777777" w:rsidR="008261DE" w:rsidRDefault="00037C90">
    <w:pPr>
      <w:pStyle w:val="Header"/>
    </w:pPr>
    <w:r>
      <w:rPr>
        <w:noProof/>
      </w:rPr>
      <w:pict w14:anchorId="2A82C2D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42401594" o:spid="_x0000_s1027" type="#_x0000_t136" style="position:absolute;margin-left:0;margin-top:0;width:472.8pt;height:189.1pt;rotation:315;z-index:-251654144;mso-position-horizontal:center;mso-position-horizontal-relative:margin;mso-position-vertical:center;mso-position-vertical-relative:margin" o:allowincell="f" fillcolor="silver" stroked="f">
          <v:fill opacity=".5"/>
          <v:textpath style="font-family:&quot;Preeti&quot;;font-size:1pt" string="g]km\:s&quot;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C425B0" w14:textId="77777777" w:rsidR="008261DE" w:rsidRDefault="00037C90">
    <w:pPr>
      <w:pStyle w:val="Header"/>
    </w:pPr>
    <w:r>
      <w:rPr>
        <w:noProof/>
      </w:rPr>
      <w:pict w14:anchorId="7579023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42401595" o:spid="_x0000_s1028" type="#_x0000_t136" style="position:absolute;margin-left:0;margin-top:0;width:472.8pt;height:189.1pt;rotation:315;z-index:-251652096;mso-position-horizontal:center;mso-position-horizontal-relative:margin;mso-position-vertical:center;mso-position-vertical-relative:margin" o:allowincell="f" fillcolor="silver" stroked="f">
          <v:fill opacity=".5"/>
          <v:textpath style="font-family:&quot;Preeti&quot;;font-size:1pt" string="g]km\:s&quot;g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0B5F0D" w14:textId="77777777" w:rsidR="008261DE" w:rsidRDefault="00037C90">
    <w:pPr>
      <w:pStyle w:val="Header"/>
    </w:pPr>
    <w:r>
      <w:rPr>
        <w:noProof/>
      </w:rPr>
      <w:pict w14:anchorId="3E57424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42401593" o:spid="_x0000_s1026" type="#_x0000_t136" style="position:absolute;margin-left:0;margin-top:0;width:472.8pt;height:189.1pt;rotation:315;z-index:-251656192;mso-position-horizontal:center;mso-position-horizontal-relative:margin;mso-position-vertical:center;mso-position-vertical-relative:margin" o:allowincell="f" fillcolor="silver" stroked="f">
          <v:fill opacity=".5"/>
          <v:textpath style="font-family:&quot;Preeti&quot;;font-size:1pt" string="g]km\:s&quot;g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F742A"/>
    <w:multiLevelType w:val="multilevel"/>
    <w:tmpl w:val="46C67D18"/>
    <w:lvl w:ilvl="0">
      <w:start w:val="1"/>
      <w:numFmt w:val="bullet"/>
      <w:lvlText w:val="-"/>
      <w:lvlJc w:val="left"/>
      <w:pPr>
        <w:tabs>
          <w:tab w:val="num" w:pos="1509"/>
        </w:tabs>
        <w:ind w:left="1509" w:hanging="360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tabs>
          <w:tab w:val="num" w:pos="2229"/>
        </w:tabs>
        <w:ind w:left="2229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949"/>
        </w:tabs>
        <w:ind w:left="294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69"/>
        </w:tabs>
        <w:ind w:left="366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89"/>
        </w:tabs>
        <w:ind w:left="4389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5109"/>
        </w:tabs>
        <w:ind w:left="510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829"/>
        </w:tabs>
        <w:ind w:left="582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549"/>
        </w:tabs>
        <w:ind w:left="6549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7269"/>
        </w:tabs>
        <w:ind w:left="7269" w:hanging="360"/>
      </w:pPr>
      <w:rPr>
        <w:rFonts w:ascii="Wingdings" w:hAnsi="Wingdings" w:hint="default"/>
      </w:rPr>
    </w:lvl>
  </w:abstractNum>
  <w:abstractNum w:abstractNumId="1" w15:restartNumberingAfterBreak="0">
    <w:nsid w:val="4B59585F"/>
    <w:multiLevelType w:val="hybridMultilevel"/>
    <w:tmpl w:val="1B329AE0"/>
    <w:lvl w:ilvl="0" w:tplc="04090001">
      <w:start w:val="1"/>
      <w:numFmt w:val="bullet"/>
      <w:lvlText w:val=""/>
      <w:lvlJc w:val="left"/>
      <w:pPr>
        <w:tabs>
          <w:tab w:val="num" w:pos="1509"/>
        </w:tabs>
        <w:ind w:left="150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229"/>
        </w:tabs>
        <w:ind w:left="222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949"/>
        </w:tabs>
        <w:ind w:left="29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69"/>
        </w:tabs>
        <w:ind w:left="36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89"/>
        </w:tabs>
        <w:ind w:left="438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09"/>
        </w:tabs>
        <w:ind w:left="51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29"/>
        </w:tabs>
        <w:ind w:left="58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49"/>
        </w:tabs>
        <w:ind w:left="654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69"/>
        </w:tabs>
        <w:ind w:left="7269" w:hanging="360"/>
      </w:pPr>
      <w:rPr>
        <w:rFonts w:ascii="Wingdings" w:hAnsi="Wingdings" w:hint="default"/>
      </w:rPr>
    </w:lvl>
  </w:abstractNum>
  <w:abstractNum w:abstractNumId="2" w15:restartNumberingAfterBreak="0">
    <w:nsid w:val="57081BD8"/>
    <w:multiLevelType w:val="hybridMultilevel"/>
    <w:tmpl w:val="46C67D18"/>
    <w:lvl w:ilvl="0" w:tplc="0F84BB38">
      <w:start w:val="1"/>
      <w:numFmt w:val="bullet"/>
      <w:lvlText w:val="-"/>
      <w:lvlJc w:val="left"/>
      <w:pPr>
        <w:tabs>
          <w:tab w:val="num" w:pos="1509"/>
        </w:tabs>
        <w:ind w:left="1509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229"/>
        </w:tabs>
        <w:ind w:left="222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949"/>
        </w:tabs>
        <w:ind w:left="29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69"/>
        </w:tabs>
        <w:ind w:left="36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89"/>
        </w:tabs>
        <w:ind w:left="438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09"/>
        </w:tabs>
        <w:ind w:left="51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29"/>
        </w:tabs>
        <w:ind w:left="58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49"/>
        </w:tabs>
        <w:ind w:left="654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69"/>
        </w:tabs>
        <w:ind w:left="7269" w:hanging="360"/>
      </w:pPr>
      <w:rPr>
        <w:rFonts w:ascii="Wingdings" w:hAnsi="Wingdings" w:hint="default"/>
      </w:rPr>
    </w:lvl>
  </w:abstractNum>
  <w:num w:numId="1" w16cid:durableId="58793843">
    <w:abstractNumId w:val="2"/>
  </w:num>
  <w:num w:numId="2" w16cid:durableId="1186595614">
    <w:abstractNumId w:val="0"/>
  </w:num>
  <w:num w:numId="3" w16cid:durableId="9874420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wNrOwNDE3MTMxNTBQ0lEKTi0uzszPAykwqgUALg6+iiwAAAA="/>
  </w:docVars>
  <w:rsids>
    <w:rsidRoot w:val="0083740C"/>
    <w:rsid w:val="000348DB"/>
    <w:rsid w:val="00037C90"/>
    <w:rsid w:val="00041122"/>
    <w:rsid w:val="0005461F"/>
    <w:rsid w:val="000C3CF2"/>
    <w:rsid w:val="000C49F3"/>
    <w:rsid w:val="000F732B"/>
    <w:rsid w:val="001A26D0"/>
    <w:rsid w:val="00293AEB"/>
    <w:rsid w:val="002A55A4"/>
    <w:rsid w:val="002B7310"/>
    <w:rsid w:val="003F02A6"/>
    <w:rsid w:val="00480394"/>
    <w:rsid w:val="00536785"/>
    <w:rsid w:val="005D358A"/>
    <w:rsid w:val="00601883"/>
    <w:rsid w:val="00604981"/>
    <w:rsid w:val="00614A09"/>
    <w:rsid w:val="006B6224"/>
    <w:rsid w:val="00750BB6"/>
    <w:rsid w:val="007833A7"/>
    <w:rsid w:val="008261DE"/>
    <w:rsid w:val="0083740C"/>
    <w:rsid w:val="009029FF"/>
    <w:rsid w:val="00927420"/>
    <w:rsid w:val="0095166B"/>
    <w:rsid w:val="00957DD1"/>
    <w:rsid w:val="009B1F84"/>
    <w:rsid w:val="00A00CBA"/>
    <w:rsid w:val="00A300C0"/>
    <w:rsid w:val="00A95E8F"/>
    <w:rsid w:val="00AA727D"/>
    <w:rsid w:val="00AB2431"/>
    <w:rsid w:val="00CA1BAE"/>
    <w:rsid w:val="00CE10FA"/>
    <w:rsid w:val="00D07DD4"/>
    <w:rsid w:val="00D253EF"/>
    <w:rsid w:val="00E47B24"/>
    <w:rsid w:val="00E9684C"/>
    <w:rsid w:val="00EC7D1A"/>
    <w:rsid w:val="00F1784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7032A5"/>
  <w15:docId w15:val="{9239A960-A0C0-4B52-B1A9-512DFACB50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740C"/>
    <w:rPr>
      <w:rFonts w:ascii="Times New Roman" w:eastAsia="Calibri" w:hAnsi="Times New Roman" w:cs="Cordia New"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83740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83740C"/>
    <w:rPr>
      <w:rFonts w:ascii="Times New Roman" w:eastAsia="Calibri" w:hAnsi="Times New Roman" w:cs="Cordia New"/>
      <w:sz w:val="24"/>
      <w:szCs w:val="28"/>
    </w:rPr>
  </w:style>
  <w:style w:type="character" w:styleId="PageNumber">
    <w:name w:val="page number"/>
    <w:basedOn w:val="DefaultParagraphFont"/>
    <w:rsid w:val="0083740C"/>
  </w:style>
  <w:style w:type="table" w:styleId="TableGrid">
    <w:name w:val="Table Grid"/>
    <w:basedOn w:val="TableNormal"/>
    <w:uiPriority w:val="59"/>
    <w:rsid w:val="008374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83740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3740C"/>
    <w:rPr>
      <w:rFonts w:ascii="Times New Roman" w:eastAsia="Calibri" w:hAnsi="Times New Roman" w:cs="Cordia New"/>
      <w:sz w:val="24"/>
      <w:szCs w:val="28"/>
    </w:rPr>
  </w:style>
  <w:style w:type="paragraph" w:styleId="BalloonText">
    <w:name w:val="Balloon Text"/>
    <w:basedOn w:val="Normal"/>
    <w:link w:val="BalloonTextChar"/>
    <w:rsid w:val="008374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83740C"/>
    <w:rPr>
      <w:rFonts w:ascii="Segoe UI" w:eastAsia="Calibri" w:hAnsi="Segoe UI" w:cs="Segoe UI"/>
      <w:sz w:val="18"/>
      <w:szCs w:val="18"/>
    </w:rPr>
  </w:style>
  <w:style w:type="paragraph" w:customStyle="1" w:styleId="Default">
    <w:name w:val="Default"/>
    <w:rsid w:val="0083740C"/>
    <w:pPr>
      <w:autoSpaceDE w:val="0"/>
      <w:autoSpaceDN w:val="0"/>
      <w:adjustRightInd w:val="0"/>
      <w:spacing w:after="0" w:line="240" w:lineRule="auto"/>
    </w:pPr>
    <w:rPr>
      <w:rFonts w:ascii="Himalb" w:eastAsia="Calibri" w:hAnsi="Himalb" w:cs="Himalb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6</Pages>
  <Words>3531</Words>
  <Characters>20128</Characters>
  <Application>Microsoft Office Word</Application>
  <DocSecurity>0</DocSecurity>
  <Lines>167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23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rporate Edition</dc:creator>
  <cp:lastModifiedBy>Hp</cp:lastModifiedBy>
  <cp:revision>85</cp:revision>
  <dcterms:created xsi:type="dcterms:W3CDTF">2022-06-30T04:39:00Z</dcterms:created>
  <dcterms:modified xsi:type="dcterms:W3CDTF">2022-06-30T07:59:00Z</dcterms:modified>
</cp:coreProperties>
</file>